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904BD" w:rsidRPr="004A19DE" w:rsidP="00A97844" w14:paraId="191FC57E" w14:textId="77777777">
      <w:pPr>
        <w:pStyle w:val="Title"/>
        <w:jc w:val="center"/>
        <w:rPr>
          <w:rFonts w:asciiTheme="minorHAnsi" w:hAnsiTheme="minorHAnsi" w:cstheme="minorHAnsi"/>
          <w:sz w:val="24"/>
          <w:szCs w:val="24"/>
        </w:rPr>
      </w:pPr>
      <w:r w:rsidRPr="004A19DE">
        <w:rPr>
          <w:rFonts w:asciiTheme="minorHAnsi" w:hAnsiTheme="minorHAnsi" w:cstheme="minorHAnsi"/>
          <w:sz w:val="24"/>
          <w:szCs w:val="24"/>
        </w:rPr>
        <w:t xml:space="preserve">SEED </w:t>
      </w:r>
      <w:r w:rsidRPr="004A19DE" w:rsidR="00F574C0">
        <w:rPr>
          <w:rFonts w:asciiTheme="minorHAnsi" w:hAnsiTheme="minorHAnsi" w:cstheme="minorHAnsi"/>
          <w:sz w:val="24"/>
          <w:szCs w:val="24"/>
        </w:rPr>
        <w:t>Follow-Up Study</w:t>
      </w:r>
      <w:r w:rsidRPr="004A19DE" w:rsidR="00E05F31">
        <w:rPr>
          <w:rFonts w:asciiTheme="minorHAnsi" w:hAnsiTheme="minorHAnsi" w:cstheme="minorHAnsi"/>
          <w:sz w:val="24"/>
          <w:szCs w:val="24"/>
        </w:rPr>
        <w:t>:</w:t>
      </w:r>
      <w:r w:rsidRPr="004A19DE" w:rsidR="00F574C0">
        <w:rPr>
          <w:rFonts w:asciiTheme="minorHAnsi" w:hAnsiTheme="minorHAnsi" w:cstheme="minorHAnsi"/>
          <w:sz w:val="24"/>
          <w:szCs w:val="24"/>
        </w:rPr>
        <w:t xml:space="preserve"> </w:t>
      </w:r>
      <w:r w:rsidRPr="004A19DE" w:rsidR="00DD311A">
        <w:rPr>
          <w:rFonts w:asciiTheme="minorHAnsi" w:hAnsiTheme="minorHAnsi" w:cstheme="minorHAnsi"/>
          <w:sz w:val="24"/>
          <w:szCs w:val="24"/>
        </w:rPr>
        <w:t xml:space="preserve">Young </w:t>
      </w:r>
      <w:r w:rsidRPr="004A19DE" w:rsidR="00E05F31">
        <w:rPr>
          <w:rFonts w:asciiTheme="minorHAnsi" w:hAnsiTheme="minorHAnsi" w:cstheme="minorHAnsi"/>
          <w:sz w:val="24"/>
          <w:szCs w:val="24"/>
        </w:rPr>
        <w:t>Ad</w:t>
      </w:r>
      <w:r w:rsidRPr="004A19DE" w:rsidR="00DD311A">
        <w:rPr>
          <w:rFonts w:asciiTheme="minorHAnsi" w:hAnsiTheme="minorHAnsi" w:cstheme="minorHAnsi"/>
          <w:sz w:val="24"/>
          <w:szCs w:val="24"/>
        </w:rPr>
        <w:t>ult</w:t>
      </w:r>
      <w:r w:rsidRPr="004A19DE" w:rsidR="00E05F31">
        <w:rPr>
          <w:rFonts w:asciiTheme="minorHAnsi" w:hAnsiTheme="minorHAnsi" w:cstheme="minorHAnsi"/>
          <w:sz w:val="24"/>
          <w:szCs w:val="24"/>
        </w:rPr>
        <w:t xml:space="preserve"> </w:t>
      </w:r>
      <w:r w:rsidRPr="004A19DE">
        <w:rPr>
          <w:rFonts w:asciiTheme="minorHAnsi" w:hAnsiTheme="minorHAnsi" w:cstheme="minorHAnsi"/>
          <w:sz w:val="24"/>
          <w:szCs w:val="24"/>
        </w:rPr>
        <w:t>Survey</w:t>
      </w:r>
      <w:r w:rsidRPr="004A19DE" w:rsidR="00E05F31">
        <w:rPr>
          <w:rFonts w:asciiTheme="minorHAnsi" w:hAnsiTheme="minorHAnsi" w:cstheme="minorHAnsi"/>
          <w:sz w:val="24"/>
          <w:szCs w:val="24"/>
        </w:rPr>
        <w:t xml:space="preserve"> Supplement</w:t>
      </w:r>
      <w:r w:rsidRPr="004A19DE">
        <w:rPr>
          <w:rFonts w:asciiTheme="minorHAnsi" w:hAnsiTheme="minorHAnsi" w:cstheme="minorHAnsi"/>
          <w:sz w:val="24"/>
          <w:szCs w:val="24"/>
        </w:rPr>
        <w:t xml:space="preserve"> </w:t>
      </w:r>
    </w:p>
    <w:p w:rsidR="0002591E" w:rsidRPr="004A19DE" w:rsidP="00A97844" w14:paraId="70BCE53A" w14:textId="0C9DB46F">
      <w:pPr>
        <w:pStyle w:val="Title"/>
        <w:jc w:val="center"/>
        <w:rPr>
          <w:rFonts w:asciiTheme="minorHAnsi" w:hAnsiTheme="minorHAnsi" w:cstheme="minorHAnsi"/>
          <w:sz w:val="24"/>
          <w:szCs w:val="24"/>
        </w:rPr>
      </w:pPr>
      <w:r w:rsidRPr="004A19DE">
        <w:rPr>
          <w:rFonts w:asciiTheme="minorHAnsi" w:hAnsiTheme="minorHAnsi" w:cstheme="minorHAnsi"/>
          <w:sz w:val="24"/>
          <w:szCs w:val="24"/>
        </w:rPr>
        <w:t>(for SEED 1 Caregivers)</w:t>
      </w:r>
    </w:p>
    <w:p w:rsidR="00726753" w:rsidRPr="004A19DE" w:rsidP="00726753" w14:paraId="4841DDB3" w14:textId="77777777">
      <w:pPr>
        <w:pStyle w:val="TOCHeading"/>
        <w:rPr>
          <w:rFonts w:asciiTheme="minorHAnsi" w:hAnsiTheme="minorHAnsi" w:cstheme="minorHAnsi"/>
          <w:sz w:val="24"/>
          <w:szCs w:val="24"/>
        </w:rPr>
      </w:pPr>
    </w:p>
    <w:sdt>
      <w:sdtPr>
        <w:rPr>
          <w:rFonts w:asciiTheme="minorHAnsi" w:eastAsiaTheme="minorHAnsi" w:hAnsiTheme="minorHAnsi" w:cstheme="minorHAnsi"/>
          <w:color w:val="auto"/>
          <w:sz w:val="24"/>
          <w:szCs w:val="24"/>
        </w:rPr>
        <w:id w:val="1155332174"/>
        <w:docPartObj>
          <w:docPartGallery w:val="Table of Contents"/>
          <w:docPartUnique/>
        </w:docPartObj>
      </w:sdtPr>
      <w:sdtEndPr>
        <w:rPr>
          <w:b/>
          <w:bCs/>
          <w:noProof/>
        </w:rPr>
      </w:sdtEndPr>
      <w:sdtContent>
        <w:p w:rsidR="00726753" w:rsidRPr="004A19DE" w:rsidP="00726753" w14:paraId="07A10977" w14:textId="4A1950E9">
          <w:pPr>
            <w:pStyle w:val="TOCHeading"/>
            <w:rPr>
              <w:rFonts w:asciiTheme="minorHAnsi" w:hAnsiTheme="minorHAnsi" w:cstheme="minorHAnsi"/>
              <w:i/>
              <w:sz w:val="24"/>
              <w:szCs w:val="24"/>
            </w:rPr>
          </w:pPr>
          <w:r w:rsidRPr="004A19DE">
            <w:rPr>
              <w:rFonts w:asciiTheme="minorHAnsi" w:hAnsiTheme="minorHAnsi" w:cstheme="minorHAnsi"/>
              <w:sz w:val="24"/>
              <w:szCs w:val="24"/>
            </w:rPr>
            <w:t>Contents</w:t>
          </w:r>
        </w:p>
        <w:p w:rsidR="0074428B" w:rsidRPr="004A19DE" w14:paraId="5D15D067" w14:textId="79718B41">
          <w:pPr>
            <w:pStyle w:val="TOC1"/>
            <w:tabs>
              <w:tab w:val="left" w:pos="440"/>
              <w:tab w:val="right" w:leader="dot" w:pos="10790"/>
            </w:tabs>
            <w:rPr>
              <w:rFonts w:eastAsiaTheme="minorEastAsia"/>
              <w:noProof/>
              <w:sz w:val="24"/>
              <w:szCs w:val="24"/>
            </w:rPr>
          </w:pPr>
          <w:r w:rsidRPr="004A19DE">
            <w:rPr>
              <w:rFonts w:cstheme="minorHAnsi"/>
              <w:sz w:val="24"/>
              <w:szCs w:val="24"/>
            </w:rPr>
            <w:fldChar w:fldCharType="begin"/>
          </w:r>
          <w:r w:rsidRPr="004A19DE">
            <w:rPr>
              <w:rFonts w:cstheme="minorHAnsi"/>
              <w:sz w:val="24"/>
              <w:szCs w:val="24"/>
            </w:rPr>
            <w:instrText xml:space="preserve"> TOC \o "1-3" \h \z \u </w:instrText>
          </w:r>
          <w:r w:rsidRPr="004A19DE">
            <w:rPr>
              <w:rFonts w:cstheme="minorHAnsi"/>
              <w:sz w:val="24"/>
              <w:szCs w:val="24"/>
            </w:rPr>
            <w:fldChar w:fldCharType="separate"/>
          </w:r>
          <w:hyperlink w:anchor="_Toc103253704" w:history="1">
            <w:r w:rsidRPr="004A19DE">
              <w:rPr>
                <w:rStyle w:val="Hyperlink"/>
                <w:rFonts w:cstheme="minorHAnsi"/>
                <w:noProof/>
                <w:sz w:val="24"/>
                <w:szCs w:val="24"/>
              </w:rPr>
              <w:t>A.</w:t>
            </w:r>
            <w:r w:rsidRPr="004A19DE">
              <w:rPr>
                <w:rFonts w:eastAsiaTheme="minorEastAsia"/>
                <w:noProof/>
                <w:sz w:val="24"/>
                <w:szCs w:val="24"/>
              </w:rPr>
              <w:tab/>
            </w:r>
            <w:r w:rsidRPr="004A19DE">
              <w:rPr>
                <w:rStyle w:val="Hyperlink"/>
                <w:rFonts w:cstheme="minorHAnsi"/>
                <w:noProof/>
                <w:sz w:val="24"/>
                <w:szCs w:val="24"/>
              </w:rPr>
              <w:t>Transitioning from High School</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4 \h </w:instrText>
            </w:r>
            <w:r w:rsidRPr="004A19DE">
              <w:rPr>
                <w:noProof/>
                <w:webHidden/>
                <w:sz w:val="24"/>
                <w:szCs w:val="24"/>
              </w:rPr>
              <w:fldChar w:fldCharType="separate"/>
            </w:r>
            <w:r w:rsidRPr="004A19DE">
              <w:rPr>
                <w:noProof/>
                <w:webHidden/>
                <w:sz w:val="24"/>
                <w:szCs w:val="24"/>
              </w:rPr>
              <w:t>3</w:t>
            </w:r>
            <w:r w:rsidRPr="004A19DE">
              <w:rPr>
                <w:noProof/>
                <w:webHidden/>
                <w:sz w:val="24"/>
                <w:szCs w:val="24"/>
              </w:rPr>
              <w:fldChar w:fldCharType="end"/>
            </w:r>
          </w:hyperlink>
        </w:p>
        <w:p w:rsidR="0074428B" w:rsidRPr="004A19DE" w14:paraId="28E8F92E" w14:textId="38ECFB23">
          <w:pPr>
            <w:pStyle w:val="TOC1"/>
            <w:tabs>
              <w:tab w:val="left" w:pos="440"/>
              <w:tab w:val="right" w:leader="dot" w:pos="10790"/>
            </w:tabs>
            <w:rPr>
              <w:rFonts w:eastAsiaTheme="minorEastAsia"/>
              <w:noProof/>
              <w:sz w:val="24"/>
              <w:szCs w:val="24"/>
            </w:rPr>
          </w:pPr>
          <w:hyperlink w:anchor="_Toc103253705" w:history="1">
            <w:r w:rsidRPr="004A19DE">
              <w:rPr>
                <w:rStyle w:val="Hyperlink"/>
                <w:rFonts w:cstheme="minorHAnsi"/>
                <w:noProof/>
                <w:sz w:val="24"/>
                <w:szCs w:val="24"/>
              </w:rPr>
              <w:t>B.</w:t>
            </w:r>
            <w:r w:rsidRPr="004A19DE">
              <w:rPr>
                <w:rFonts w:eastAsiaTheme="minorEastAsia"/>
                <w:noProof/>
                <w:sz w:val="24"/>
                <w:szCs w:val="24"/>
              </w:rPr>
              <w:tab/>
            </w:r>
            <w:r w:rsidRPr="004A19DE">
              <w:rPr>
                <w:rStyle w:val="Hyperlink"/>
                <w:rFonts w:cstheme="minorHAnsi"/>
                <w:noProof/>
                <w:sz w:val="24"/>
                <w:szCs w:val="24"/>
              </w:rPr>
              <w:t>Financial Planning</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5 \h </w:instrText>
            </w:r>
            <w:r w:rsidRPr="004A19DE">
              <w:rPr>
                <w:noProof/>
                <w:webHidden/>
                <w:sz w:val="24"/>
                <w:szCs w:val="24"/>
              </w:rPr>
              <w:fldChar w:fldCharType="separate"/>
            </w:r>
            <w:r w:rsidRPr="004A19DE">
              <w:rPr>
                <w:noProof/>
                <w:webHidden/>
                <w:sz w:val="24"/>
                <w:szCs w:val="24"/>
              </w:rPr>
              <w:t>5</w:t>
            </w:r>
            <w:r w:rsidRPr="004A19DE">
              <w:rPr>
                <w:noProof/>
                <w:webHidden/>
                <w:sz w:val="24"/>
                <w:szCs w:val="24"/>
              </w:rPr>
              <w:fldChar w:fldCharType="end"/>
            </w:r>
          </w:hyperlink>
        </w:p>
        <w:p w:rsidR="0074428B" w:rsidRPr="004A19DE" w14:paraId="0CAC138F" w14:textId="01D99206">
          <w:pPr>
            <w:pStyle w:val="TOC1"/>
            <w:tabs>
              <w:tab w:val="left" w:pos="440"/>
              <w:tab w:val="right" w:leader="dot" w:pos="10790"/>
            </w:tabs>
            <w:rPr>
              <w:rFonts w:eastAsiaTheme="minorEastAsia"/>
              <w:noProof/>
              <w:sz w:val="24"/>
              <w:szCs w:val="24"/>
            </w:rPr>
          </w:pPr>
          <w:hyperlink w:anchor="_Toc103253706" w:history="1">
            <w:r w:rsidRPr="004A19DE">
              <w:rPr>
                <w:rStyle w:val="Hyperlink"/>
                <w:rFonts w:cstheme="minorHAnsi"/>
                <w:noProof/>
                <w:sz w:val="24"/>
                <w:szCs w:val="24"/>
              </w:rPr>
              <w:t>C.</w:t>
            </w:r>
            <w:r w:rsidRPr="004A19DE">
              <w:rPr>
                <w:rFonts w:eastAsiaTheme="minorEastAsia"/>
                <w:noProof/>
                <w:sz w:val="24"/>
                <w:szCs w:val="24"/>
              </w:rPr>
              <w:tab/>
            </w:r>
            <w:r w:rsidRPr="004A19DE">
              <w:rPr>
                <w:rStyle w:val="Hyperlink"/>
                <w:rFonts w:cstheme="minorHAnsi"/>
                <w:noProof/>
                <w:sz w:val="24"/>
                <w:szCs w:val="24"/>
              </w:rPr>
              <w:t>Transitioning to Adult Health Care</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6 \h </w:instrText>
            </w:r>
            <w:r w:rsidRPr="004A19DE">
              <w:rPr>
                <w:noProof/>
                <w:webHidden/>
                <w:sz w:val="24"/>
                <w:szCs w:val="24"/>
              </w:rPr>
              <w:fldChar w:fldCharType="separate"/>
            </w:r>
            <w:r w:rsidRPr="004A19DE">
              <w:rPr>
                <w:noProof/>
                <w:webHidden/>
                <w:sz w:val="24"/>
                <w:szCs w:val="24"/>
              </w:rPr>
              <w:t>6</w:t>
            </w:r>
            <w:r w:rsidRPr="004A19DE">
              <w:rPr>
                <w:noProof/>
                <w:webHidden/>
                <w:sz w:val="24"/>
                <w:szCs w:val="24"/>
              </w:rPr>
              <w:fldChar w:fldCharType="end"/>
            </w:r>
          </w:hyperlink>
        </w:p>
        <w:p w:rsidR="0074428B" w:rsidRPr="004A19DE" w14:paraId="4077111E" w14:textId="370EA736">
          <w:pPr>
            <w:pStyle w:val="TOC1"/>
            <w:tabs>
              <w:tab w:val="left" w:pos="440"/>
              <w:tab w:val="right" w:leader="dot" w:pos="10790"/>
            </w:tabs>
            <w:rPr>
              <w:rFonts w:eastAsiaTheme="minorEastAsia"/>
              <w:noProof/>
              <w:sz w:val="24"/>
              <w:szCs w:val="24"/>
            </w:rPr>
          </w:pPr>
          <w:hyperlink w:anchor="_Toc103253707" w:history="1">
            <w:r w:rsidRPr="004A19DE">
              <w:rPr>
                <w:rStyle w:val="Hyperlink"/>
                <w:rFonts w:eastAsia="Times New Roman" w:cstheme="minorHAnsi"/>
                <w:noProof/>
                <w:sz w:val="24"/>
                <w:szCs w:val="24"/>
              </w:rPr>
              <w:t>D.</w:t>
            </w:r>
            <w:r w:rsidRPr="004A19DE">
              <w:rPr>
                <w:rFonts w:eastAsiaTheme="minorEastAsia"/>
                <w:noProof/>
                <w:sz w:val="24"/>
                <w:szCs w:val="24"/>
              </w:rPr>
              <w:tab/>
            </w:r>
            <w:r w:rsidRPr="004A19DE">
              <w:rPr>
                <w:rStyle w:val="Hyperlink"/>
                <w:rFonts w:eastAsia="Times New Roman" w:cstheme="minorHAnsi"/>
                <w:noProof/>
                <w:sz w:val="24"/>
                <w:szCs w:val="24"/>
              </w:rPr>
              <w:t>Transportation</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7 \h </w:instrText>
            </w:r>
            <w:r w:rsidRPr="004A19DE">
              <w:rPr>
                <w:noProof/>
                <w:webHidden/>
                <w:sz w:val="24"/>
                <w:szCs w:val="24"/>
              </w:rPr>
              <w:fldChar w:fldCharType="separate"/>
            </w:r>
            <w:r w:rsidRPr="004A19DE">
              <w:rPr>
                <w:noProof/>
                <w:webHidden/>
                <w:sz w:val="24"/>
                <w:szCs w:val="24"/>
              </w:rPr>
              <w:t>8</w:t>
            </w:r>
            <w:r w:rsidRPr="004A19DE">
              <w:rPr>
                <w:noProof/>
                <w:webHidden/>
                <w:sz w:val="24"/>
                <w:szCs w:val="24"/>
              </w:rPr>
              <w:fldChar w:fldCharType="end"/>
            </w:r>
          </w:hyperlink>
        </w:p>
        <w:p w:rsidR="0074428B" w:rsidRPr="004A19DE" w14:paraId="32D88045" w14:textId="195E449E">
          <w:pPr>
            <w:pStyle w:val="TOC1"/>
            <w:tabs>
              <w:tab w:val="left" w:pos="440"/>
              <w:tab w:val="right" w:leader="dot" w:pos="10790"/>
            </w:tabs>
            <w:rPr>
              <w:rFonts w:eastAsiaTheme="minorEastAsia"/>
              <w:noProof/>
              <w:sz w:val="24"/>
              <w:szCs w:val="24"/>
            </w:rPr>
          </w:pPr>
          <w:hyperlink w:anchor="_Toc103253708" w:history="1">
            <w:r w:rsidRPr="004A19DE">
              <w:rPr>
                <w:rStyle w:val="Hyperlink"/>
                <w:rFonts w:eastAsia="Times New Roman" w:cstheme="minorHAnsi"/>
                <w:noProof/>
                <w:sz w:val="24"/>
                <w:szCs w:val="24"/>
              </w:rPr>
              <w:t>E.</w:t>
            </w:r>
            <w:r w:rsidRPr="004A19DE">
              <w:rPr>
                <w:rFonts w:eastAsiaTheme="minorEastAsia"/>
                <w:noProof/>
                <w:sz w:val="24"/>
                <w:szCs w:val="24"/>
              </w:rPr>
              <w:tab/>
            </w:r>
            <w:r w:rsidRPr="004A19DE">
              <w:rPr>
                <w:rStyle w:val="Hyperlink"/>
                <w:rFonts w:eastAsia="Times New Roman" w:cstheme="minorHAnsi"/>
                <w:noProof/>
                <w:sz w:val="24"/>
                <w:szCs w:val="24"/>
              </w:rPr>
              <w:t>Vocational Support and Training</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8 \h </w:instrText>
            </w:r>
            <w:r w:rsidRPr="004A19DE">
              <w:rPr>
                <w:noProof/>
                <w:webHidden/>
                <w:sz w:val="24"/>
                <w:szCs w:val="24"/>
              </w:rPr>
              <w:fldChar w:fldCharType="separate"/>
            </w:r>
            <w:r w:rsidRPr="004A19DE">
              <w:rPr>
                <w:noProof/>
                <w:webHidden/>
                <w:sz w:val="24"/>
                <w:szCs w:val="24"/>
              </w:rPr>
              <w:t>9</w:t>
            </w:r>
            <w:r w:rsidRPr="004A19DE">
              <w:rPr>
                <w:noProof/>
                <w:webHidden/>
                <w:sz w:val="24"/>
                <w:szCs w:val="24"/>
              </w:rPr>
              <w:fldChar w:fldCharType="end"/>
            </w:r>
          </w:hyperlink>
        </w:p>
        <w:p w:rsidR="0074428B" w:rsidRPr="004A19DE" w14:paraId="36BD9EC6" w14:textId="3DB3CB93">
          <w:pPr>
            <w:pStyle w:val="TOC1"/>
            <w:tabs>
              <w:tab w:val="left" w:pos="440"/>
              <w:tab w:val="right" w:leader="dot" w:pos="10790"/>
            </w:tabs>
            <w:rPr>
              <w:rFonts w:eastAsiaTheme="minorEastAsia"/>
              <w:noProof/>
              <w:sz w:val="24"/>
              <w:szCs w:val="24"/>
            </w:rPr>
          </w:pPr>
          <w:hyperlink w:anchor="_Toc103253709" w:history="1">
            <w:r w:rsidRPr="004A19DE">
              <w:rPr>
                <w:rStyle w:val="Hyperlink"/>
                <w:rFonts w:cstheme="minorHAnsi"/>
                <w:noProof/>
                <w:sz w:val="24"/>
                <w:szCs w:val="24"/>
              </w:rPr>
              <w:t>F.</w:t>
            </w:r>
            <w:r w:rsidRPr="004A19DE">
              <w:rPr>
                <w:rFonts w:eastAsiaTheme="minorEastAsia"/>
                <w:noProof/>
                <w:sz w:val="24"/>
                <w:szCs w:val="24"/>
              </w:rPr>
              <w:tab/>
            </w:r>
            <w:r w:rsidRPr="004A19DE">
              <w:rPr>
                <w:rStyle w:val="Hyperlink"/>
                <w:rFonts w:cstheme="minorHAnsi"/>
                <w:noProof/>
                <w:sz w:val="24"/>
                <w:szCs w:val="24"/>
              </w:rPr>
              <w:t>Sexual Health and Communication</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9 \h </w:instrText>
            </w:r>
            <w:r w:rsidRPr="004A19DE">
              <w:rPr>
                <w:noProof/>
                <w:webHidden/>
                <w:sz w:val="24"/>
                <w:szCs w:val="24"/>
              </w:rPr>
              <w:fldChar w:fldCharType="separate"/>
            </w:r>
            <w:r w:rsidRPr="004A19DE">
              <w:rPr>
                <w:noProof/>
                <w:webHidden/>
                <w:sz w:val="24"/>
                <w:szCs w:val="24"/>
              </w:rPr>
              <w:t>11</w:t>
            </w:r>
            <w:r w:rsidRPr="004A19DE">
              <w:rPr>
                <w:noProof/>
                <w:webHidden/>
                <w:sz w:val="24"/>
                <w:szCs w:val="24"/>
              </w:rPr>
              <w:fldChar w:fldCharType="end"/>
            </w:r>
          </w:hyperlink>
        </w:p>
        <w:p w:rsidR="0074428B" w:rsidRPr="004A19DE" w14:paraId="2380E541" w14:textId="2DCAE2F4">
          <w:pPr>
            <w:pStyle w:val="TOC1"/>
            <w:tabs>
              <w:tab w:val="left" w:pos="440"/>
              <w:tab w:val="right" w:leader="dot" w:pos="10790"/>
            </w:tabs>
            <w:rPr>
              <w:rFonts w:eastAsiaTheme="minorEastAsia"/>
              <w:noProof/>
              <w:sz w:val="24"/>
              <w:szCs w:val="24"/>
            </w:rPr>
          </w:pPr>
          <w:hyperlink w:anchor="_Toc103253710" w:history="1">
            <w:r w:rsidRPr="004A19DE">
              <w:rPr>
                <w:rStyle w:val="Hyperlink"/>
                <w:rFonts w:cstheme="minorHAnsi"/>
                <w:noProof/>
                <w:sz w:val="24"/>
                <w:szCs w:val="24"/>
              </w:rPr>
              <w:t>G.</w:t>
            </w:r>
            <w:r w:rsidRPr="004A19DE">
              <w:rPr>
                <w:rFonts w:eastAsiaTheme="minorEastAsia"/>
                <w:noProof/>
                <w:sz w:val="24"/>
                <w:szCs w:val="24"/>
              </w:rPr>
              <w:tab/>
            </w:r>
            <w:r w:rsidRPr="004A19DE">
              <w:rPr>
                <w:rStyle w:val="Hyperlink"/>
                <w:rFonts w:cstheme="minorHAnsi"/>
                <w:noProof/>
                <w:sz w:val="24"/>
                <w:szCs w:val="24"/>
              </w:rPr>
              <w:t>Your Expectations for Your child</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10 \h </w:instrText>
            </w:r>
            <w:r w:rsidRPr="004A19DE">
              <w:rPr>
                <w:noProof/>
                <w:webHidden/>
                <w:sz w:val="24"/>
                <w:szCs w:val="24"/>
              </w:rPr>
              <w:fldChar w:fldCharType="separate"/>
            </w:r>
            <w:r w:rsidRPr="004A19DE">
              <w:rPr>
                <w:noProof/>
                <w:webHidden/>
                <w:sz w:val="24"/>
                <w:szCs w:val="24"/>
              </w:rPr>
              <w:t>13</w:t>
            </w:r>
            <w:r w:rsidRPr="004A19DE">
              <w:rPr>
                <w:noProof/>
                <w:webHidden/>
                <w:sz w:val="24"/>
                <w:szCs w:val="24"/>
              </w:rPr>
              <w:fldChar w:fldCharType="end"/>
            </w:r>
          </w:hyperlink>
        </w:p>
        <w:p w:rsidR="0074428B" w:rsidRPr="004A19DE" w14:paraId="22E7A17E" w14:textId="580FDB71">
          <w:pPr>
            <w:pStyle w:val="TOC1"/>
            <w:tabs>
              <w:tab w:val="left" w:pos="440"/>
              <w:tab w:val="right" w:leader="dot" w:pos="10790"/>
            </w:tabs>
            <w:rPr>
              <w:rFonts w:eastAsiaTheme="minorEastAsia"/>
              <w:noProof/>
              <w:sz w:val="24"/>
              <w:szCs w:val="24"/>
            </w:rPr>
          </w:pPr>
          <w:hyperlink w:anchor="_Toc103253711" w:history="1">
            <w:r w:rsidRPr="004A19DE">
              <w:rPr>
                <w:rStyle w:val="Hyperlink"/>
                <w:rFonts w:cstheme="minorHAnsi"/>
                <w:noProof/>
                <w:sz w:val="24"/>
                <w:szCs w:val="24"/>
              </w:rPr>
              <w:t>H.</w:t>
            </w:r>
            <w:r w:rsidRPr="004A19DE">
              <w:rPr>
                <w:rFonts w:eastAsiaTheme="minorEastAsia"/>
                <w:noProof/>
                <w:sz w:val="24"/>
                <w:szCs w:val="24"/>
              </w:rPr>
              <w:tab/>
            </w:r>
            <w:r w:rsidRPr="004A19DE">
              <w:rPr>
                <w:rStyle w:val="Hyperlink"/>
                <w:rFonts w:cstheme="minorHAnsi"/>
                <w:noProof/>
                <w:sz w:val="24"/>
                <w:szCs w:val="24"/>
              </w:rPr>
              <w:t>Special Skills</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11 \h </w:instrText>
            </w:r>
            <w:r w:rsidRPr="004A19DE">
              <w:rPr>
                <w:noProof/>
                <w:webHidden/>
                <w:sz w:val="24"/>
                <w:szCs w:val="24"/>
              </w:rPr>
              <w:fldChar w:fldCharType="separate"/>
            </w:r>
            <w:r w:rsidRPr="004A19DE">
              <w:rPr>
                <w:noProof/>
                <w:webHidden/>
                <w:sz w:val="24"/>
                <w:szCs w:val="24"/>
              </w:rPr>
              <w:t>14</w:t>
            </w:r>
            <w:r w:rsidRPr="004A19DE">
              <w:rPr>
                <w:noProof/>
                <w:webHidden/>
                <w:sz w:val="24"/>
                <w:szCs w:val="24"/>
              </w:rPr>
              <w:fldChar w:fldCharType="end"/>
            </w:r>
          </w:hyperlink>
        </w:p>
        <w:p w:rsidR="00726753" w:rsidRPr="004A19DE" w14:paraId="47F4DD37" w14:textId="2B2B1F10">
          <w:pPr>
            <w:rPr>
              <w:rFonts w:cstheme="minorHAnsi"/>
              <w:sz w:val="24"/>
              <w:szCs w:val="24"/>
            </w:rPr>
          </w:pPr>
          <w:r w:rsidRPr="004A19DE">
            <w:rPr>
              <w:rFonts w:cstheme="minorHAnsi"/>
              <w:b/>
              <w:bCs/>
              <w:noProof/>
              <w:sz w:val="24"/>
              <w:szCs w:val="24"/>
            </w:rPr>
            <w:fldChar w:fldCharType="end"/>
          </w:r>
        </w:p>
      </w:sdtContent>
    </w:sdt>
    <w:p w:rsidR="00B76B38" w:rsidRPr="004A19DE" w:rsidP="00511262" w14:paraId="6AEFA89B" w14:textId="4FD88148">
      <w:pPr>
        <w:autoSpaceDE w:val="0"/>
        <w:autoSpaceDN w:val="0"/>
        <w:adjustRightInd w:val="0"/>
        <w:spacing w:after="0" w:line="240" w:lineRule="auto"/>
        <w:rPr>
          <w:rFonts w:cstheme="minorHAnsi"/>
          <w:sz w:val="24"/>
          <w:szCs w:val="24"/>
        </w:rPr>
      </w:pPr>
      <w:r w:rsidRPr="004A19DE">
        <w:rPr>
          <w:rFonts w:cstheme="minorHAnsi"/>
          <w:sz w:val="24"/>
          <w:szCs w:val="24"/>
        </w:rPr>
        <w:br w:type="page"/>
      </w:r>
      <w:r w:rsidRPr="004A19DE" w:rsidR="007E2D91">
        <w:rPr>
          <w:rFonts w:cstheme="minorHAnsi"/>
          <w:i/>
          <w:color w:val="0070C0"/>
          <w:sz w:val="24"/>
          <w:szCs w:val="24"/>
        </w:rPr>
        <w:t xml:space="preserve"> </w:t>
      </w:r>
    </w:p>
    <w:p w:rsidR="00E7436E" w:rsidRPr="004A19DE" w:rsidP="002B090E" w14:paraId="060C19E2" w14:textId="7C5BA781">
      <w:pPr>
        <w:pStyle w:val="Heading1"/>
        <w:numPr>
          <w:ilvl w:val="0"/>
          <w:numId w:val="40"/>
        </w:numPr>
        <w:rPr>
          <w:rFonts w:asciiTheme="minorHAnsi" w:hAnsiTheme="minorHAnsi" w:cstheme="minorHAnsi"/>
          <w:sz w:val="24"/>
          <w:szCs w:val="24"/>
        </w:rPr>
      </w:pPr>
      <w:bookmarkStart w:id="0" w:name="_Toc103253704"/>
      <w:r w:rsidRPr="004A19DE">
        <w:rPr>
          <w:rFonts w:asciiTheme="minorHAnsi" w:hAnsiTheme="minorHAnsi" w:cstheme="minorHAnsi"/>
          <w:sz w:val="24"/>
          <w:szCs w:val="24"/>
        </w:rPr>
        <w:t>Transitioning from High School</w:t>
      </w:r>
      <w:bookmarkEnd w:id="0"/>
    </w:p>
    <w:p w:rsidR="00E7436E" w:rsidRPr="004A19DE" w:rsidP="00E7436E" w14:paraId="7E510A7B" w14:textId="77777777">
      <w:pPr>
        <w:pStyle w:val="ListParagraph"/>
        <w:spacing w:after="160" w:line="259" w:lineRule="auto"/>
        <w:rPr>
          <w:rFonts w:cstheme="minorHAnsi"/>
          <w:color w:val="FF0000"/>
          <w:sz w:val="24"/>
          <w:szCs w:val="24"/>
          <w:highlight w:val="green"/>
        </w:rPr>
      </w:pPr>
    </w:p>
    <w:p w:rsidR="00517719" w:rsidRPr="004A19DE" w:rsidP="00E7436E" w14:paraId="609FB2A0" w14:textId="0ADD1D1A">
      <w:pPr>
        <w:pStyle w:val="ListParagraph"/>
        <w:numPr>
          <w:ilvl w:val="0"/>
          <w:numId w:val="25"/>
        </w:numPr>
        <w:spacing w:after="160" w:line="259" w:lineRule="auto"/>
        <w:rPr>
          <w:rFonts w:cstheme="minorHAnsi"/>
          <w:color w:val="FF0000"/>
          <w:sz w:val="24"/>
          <w:szCs w:val="24"/>
        </w:rPr>
      </w:pPr>
      <w:r w:rsidRPr="004A19DE">
        <w:rPr>
          <w:sz w:val="24"/>
          <w:szCs w:val="24"/>
        </w:rPr>
        <w:t>DURING THE PAST 12 MONTHS, has your child been enrolled in school?</w:t>
      </w:r>
      <w:r w:rsidRPr="004A19DE" w:rsidR="00544A9A">
        <w:rPr>
          <w:rFonts w:cstheme="minorHAnsi"/>
          <w:sz w:val="24"/>
          <w:szCs w:val="24"/>
        </w:rPr>
        <w:t xml:space="preserve"> </w:t>
      </w:r>
      <w:bookmarkStart w:id="1" w:name="_Hlk99012295"/>
      <w:r w:rsidRPr="004A19DE">
        <w:rPr>
          <w:i/>
          <w:iCs/>
          <w:sz w:val="24"/>
          <w:szCs w:val="24"/>
        </w:rPr>
        <w:t>If your child graduated or exited high school more than 12 months ago</w:t>
      </w:r>
      <w:r w:rsidRPr="004A19DE">
        <w:rPr>
          <w:rFonts w:cstheme="minorHAnsi"/>
          <w:i/>
          <w:iCs/>
          <w:sz w:val="24"/>
          <w:szCs w:val="24"/>
        </w:rPr>
        <w:t xml:space="preserve"> </w:t>
      </w:r>
      <w:r w:rsidRPr="004A19DE" w:rsidR="00544A9A">
        <w:rPr>
          <w:rFonts w:cstheme="minorHAnsi"/>
          <w:i/>
          <w:iCs/>
          <w:sz w:val="24"/>
          <w:szCs w:val="24"/>
        </w:rPr>
        <w:t>or participates in homeschool then check “no.”</w:t>
      </w:r>
      <w:bookmarkEnd w:id="1"/>
      <w:r w:rsidRPr="004A19DE">
        <w:rPr>
          <w:rFonts w:cstheme="minorHAnsi"/>
          <w:sz w:val="24"/>
          <w:szCs w:val="24"/>
        </w:rPr>
        <w:t xml:space="preserve"> </w:t>
      </w:r>
    </w:p>
    <w:p w:rsidR="00517719" w:rsidRPr="004A19DE" w:rsidP="00517719" w14:paraId="6994A05B" w14:textId="4A5EE5F2">
      <w:pPr>
        <w:numPr>
          <w:ilvl w:val="0"/>
          <w:numId w:val="2"/>
        </w:numPr>
        <w:autoSpaceDE w:val="0"/>
        <w:autoSpaceDN w:val="0"/>
        <w:adjustRightInd w:val="0"/>
        <w:spacing w:after="0" w:line="240" w:lineRule="auto"/>
        <w:contextualSpacing/>
        <w:rPr>
          <w:rFonts w:eastAsia="Times New Roman" w:cstheme="minorHAnsi"/>
          <w:b/>
          <w:bCs/>
          <w:color w:val="000000"/>
          <w:sz w:val="24"/>
          <w:szCs w:val="24"/>
        </w:rPr>
      </w:pPr>
      <w:r w:rsidRPr="004A19DE">
        <w:rPr>
          <w:rFonts w:eastAsia="Times New Roman" w:cstheme="minorHAnsi"/>
          <w:color w:val="000000"/>
          <w:sz w:val="24"/>
          <w:szCs w:val="24"/>
        </w:rPr>
        <w:t xml:space="preserve">Yes </w:t>
      </w:r>
    </w:p>
    <w:p w:rsidR="00517719" w:rsidRPr="004A19DE" w:rsidP="00517719" w14:paraId="05D8A30C" w14:textId="6B6935CC">
      <w:pPr>
        <w:numPr>
          <w:ilvl w:val="0"/>
          <w:numId w:val="2"/>
        </w:numPr>
        <w:autoSpaceDE w:val="0"/>
        <w:autoSpaceDN w:val="0"/>
        <w:adjustRightInd w:val="0"/>
        <w:spacing w:after="0" w:line="240" w:lineRule="auto"/>
        <w:contextualSpacing/>
        <w:rPr>
          <w:rFonts w:eastAsia="Times New Roman" w:cstheme="minorHAnsi"/>
          <w:color w:val="000000"/>
          <w:sz w:val="24"/>
          <w:szCs w:val="24"/>
        </w:rPr>
      </w:pPr>
      <w:r w:rsidRPr="004A19DE">
        <w:rPr>
          <w:rFonts w:eastAsia="Times New Roman" w:cstheme="minorHAnsi"/>
          <w:color w:val="000000"/>
          <w:sz w:val="24"/>
          <w:szCs w:val="24"/>
        </w:rPr>
        <w:t>No</w:t>
      </w:r>
      <w:r w:rsidRPr="004A19DE" w:rsidR="0077099C">
        <w:rPr>
          <w:rFonts w:eastAsia="Times New Roman" w:cstheme="minorHAnsi"/>
          <w:color w:val="000000"/>
          <w:sz w:val="24"/>
          <w:szCs w:val="24"/>
        </w:rPr>
        <w:t xml:space="preserve"> </w:t>
      </w:r>
      <w:r w:rsidRPr="004A19DE" w:rsidR="00006BD3">
        <w:rPr>
          <w:rFonts w:eastAsia="Times New Roman" w:cstheme="minorHAnsi"/>
          <w:color w:val="000000"/>
          <w:sz w:val="24"/>
          <w:szCs w:val="24"/>
        </w:rPr>
        <w:t>(</w:t>
      </w:r>
      <w:r w:rsidRPr="004A19DE" w:rsidR="00544A9A">
        <w:rPr>
          <w:rFonts w:eastAsia="Times New Roman" w:cstheme="minorHAnsi"/>
          <w:b/>
          <w:bCs/>
          <w:color w:val="000000"/>
          <w:sz w:val="24"/>
          <w:szCs w:val="24"/>
        </w:rPr>
        <w:t>S</w:t>
      </w:r>
      <w:r w:rsidRPr="004A19DE" w:rsidR="00006BD3">
        <w:rPr>
          <w:rFonts w:eastAsia="Times New Roman" w:cstheme="minorHAnsi"/>
          <w:b/>
          <w:bCs/>
          <w:color w:val="000000"/>
          <w:sz w:val="24"/>
          <w:szCs w:val="24"/>
        </w:rPr>
        <w:t xml:space="preserve">kip to question </w:t>
      </w:r>
      <w:r w:rsidRPr="004A19DE" w:rsidR="00544A9A">
        <w:rPr>
          <w:rFonts w:eastAsia="Times New Roman" w:cstheme="minorHAnsi"/>
          <w:b/>
          <w:bCs/>
          <w:color w:val="000000"/>
          <w:sz w:val="24"/>
          <w:szCs w:val="24"/>
        </w:rPr>
        <w:t>10</w:t>
      </w:r>
      <w:r w:rsidRPr="004A19DE" w:rsidR="00006BD3">
        <w:rPr>
          <w:rFonts w:eastAsia="Times New Roman" w:cstheme="minorHAnsi"/>
          <w:color w:val="000000"/>
          <w:sz w:val="24"/>
          <w:szCs w:val="24"/>
        </w:rPr>
        <w:t>)</w:t>
      </w:r>
    </w:p>
    <w:p w:rsidR="00681AF5" w:rsidRPr="004A19DE" w:rsidP="0077099C" w14:paraId="0640E1E1" w14:textId="77777777">
      <w:pPr>
        <w:pStyle w:val="ListParagraph"/>
        <w:autoSpaceDE w:val="0"/>
        <w:autoSpaceDN w:val="0"/>
        <w:adjustRightInd w:val="0"/>
        <w:spacing w:after="0" w:line="240" w:lineRule="auto"/>
        <w:rPr>
          <w:rFonts w:eastAsia="Times New Roman" w:cstheme="minorHAnsi"/>
          <w:color w:val="000000"/>
          <w:sz w:val="24"/>
          <w:szCs w:val="24"/>
        </w:rPr>
      </w:pPr>
    </w:p>
    <w:p w:rsidR="00EC36A9" w:rsidRPr="00FD005A" w:rsidP="00EC36A9" w14:paraId="0FAFAAEE" w14:textId="5FB2193A">
      <w:pPr>
        <w:pStyle w:val="ListParagraph"/>
        <w:numPr>
          <w:ilvl w:val="0"/>
          <w:numId w:val="25"/>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During either this</w:t>
      </w:r>
      <w:r w:rsidRPr="00FD005A" w:rsidR="00012230">
        <w:rPr>
          <w:rFonts w:eastAsia="Times New Roman" w:cstheme="minorHAnsi"/>
          <w:sz w:val="24"/>
          <w:szCs w:val="24"/>
        </w:rPr>
        <w:t xml:space="preserve"> </w:t>
      </w:r>
      <w:r w:rsidRPr="00FD005A" w:rsidR="0074428B">
        <w:rPr>
          <w:rFonts w:eastAsia="Times New Roman" w:cstheme="minorHAnsi"/>
          <w:sz w:val="24"/>
          <w:szCs w:val="24"/>
        </w:rPr>
        <w:t xml:space="preserve">school </w:t>
      </w:r>
      <w:r w:rsidRPr="00FD005A" w:rsidR="00012230">
        <w:rPr>
          <w:rFonts w:eastAsia="Times New Roman" w:cstheme="minorHAnsi"/>
          <w:sz w:val="24"/>
          <w:szCs w:val="24"/>
        </w:rPr>
        <w:t>year</w:t>
      </w:r>
      <w:r w:rsidRPr="00FD005A">
        <w:rPr>
          <w:rFonts w:eastAsia="Times New Roman" w:cstheme="minorHAnsi"/>
          <w:sz w:val="24"/>
          <w:szCs w:val="24"/>
        </w:rPr>
        <w:t xml:space="preserve"> or the last school year</w:t>
      </w:r>
      <w:r w:rsidRPr="00FD005A" w:rsidR="00F07221">
        <w:rPr>
          <w:rFonts w:eastAsia="Times New Roman" w:cstheme="minorHAnsi"/>
          <w:sz w:val="24"/>
          <w:szCs w:val="24"/>
        </w:rPr>
        <w:t xml:space="preserve"> your child was enrolled</w:t>
      </w:r>
      <w:r w:rsidRPr="00FD005A">
        <w:rPr>
          <w:rFonts w:eastAsia="Times New Roman" w:cstheme="minorHAnsi"/>
          <w:sz w:val="24"/>
          <w:szCs w:val="24"/>
        </w:rPr>
        <w:t xml:space="preserve">, </w:t>
      </w:r>
      <w:r w:rsidRPr="00FD005A" w:rsidR="00C003F7">
        <w:rPr>
          <w:rFonts w:eastAsia="Times New Roman" w:cstheme="minorHAnsi"/>
          <w:sz w:val="24"/>
          <w:szCs w:val="24"/>
        </w:rPr>
        <w:t xml:space="preserve">did </w:t>
      </w:r>
      <w:r w:rsidRPr="00FD005A">
        <w:rPr>
          <w:rFonts w:eastAsia="Times New Roman" w:cstheme="minorHAnsi"/>
          <w:sz w:val="24"/>
          <w:szCs w:val="24"/>
          <w:u w:val="single"/>
        </w:rPr>
        <w:t>you or another adult</w:t>
      </w:r>
      <w:r w:rsidRPr="00FD005A">
        <w:rPr>
          <w:rFonts w:eastAsia="Times New Roman" w:cstheme="minorHAnsi"/>
          <w:sz w:val="24"/>
          <w:szCs w:val="24"/>
        </w:rPr>
        <w:t xml:space="preserve"> in your household me</w:t>
      </w:r>
      <w:r w:rsidRPr="00FD005A" w:rsidR="00C003F7">
        <w:rPr>
          <w:rFonts w:eastAsia="Times New Roman" w:cstheme="minorHAnsi"/>
          <w:sz w:val="24"/>
          <w:szCs w:val="24"/>
        </w:rPr>
        <w:t>e</w:t>
      </w:r>
      <w:r w:rsidRPr="00FD005A">
        <w:rPr>
          <w:rFonts w:eastAsia="Times New Roman" w:cstheme="minorHAnsi"/>
          <w:sz w:val="24"/>
          <w:szCs w:val="24"/>
        </w:rPr>
        <w:t xml:space="preserve">t with teachers or </w:t>
      </w:r>
      <w:r w:rsidRPr="00FD005A" w:rsidR="00DD311A">
        <w:rPr>
          <w:rFonts w:eastAsia="Times New Roman" w:cstheme="minorHAnsi"/>
          <w:sz w:val="24"/>
          <w:szCs w:val="24"/>
        </w:rPr>
        <w:t xml:space="preserve">school </w:t>
      </w:r>
      <w:r w:rsidRPr="00FD005A">
        <w:rPr>
          <w:rFonts w:eastAsia="Times New Roman" w:cstheme="minorHAnsi"/>
          <w:sz w:val="24"/>
          <w:szCs w:val="24"/>
        </w:rPr>
        <w:t xml:space="preserve">counselors to set goals for what your child will do after high school and </w:t>
      </w:r>
      <w:r w:rsidRPr="00FD005A" w:rsidR="00544A9A">
        <w:rPr>
          <w:rFonts w:eastAsia="Times New Roman" w:cstheme="minorHAnsi"/>
          <w:sz w:val="24"/>
          <w:szCs w:val="24"/>
        </w:rPr>
        <w:t xml:space="preserve">create </w:t>
      </w:r>
      <w:r w:rsidRPr="00FD005A">
        <w:rPr>
          <w:rFonts w:eastAsia="Times New Roman" w:cstheme="minorHAnsi"/>
          <w:sz w:val="24"/>
          <w:szCs w:val="24"/>
        </w:rPr>
        <w:t xml:space="preserve">a plan for how </w:t>
      </w:r>
      <w:r w:rsidRPr="00FD005A" w:rsidR="00544A9A">
        <w:rPr>
          <w:rFonts w:eastAsia="Times New Roman" w:cstheme="minorHAnsi"/>
          <w:sz w:val="24"/>
          <w:szCs w:val="24"/>
        </w:rPr>
        <w:t xml:space="preserve">to </w:t>
      </w:r>
      <w:r w:rsidRPr="00FD005A">
        <w:rPr>
          <w:rFonts w:eastAsia="Times New Roman" w:cstheme="minorHAnsi"/>
          <w:sz w:val="24"/>
          <w:szCs w:val="24"/>
        </w:rPr>
        <w:t>achieve them? Sometimes this is called a transition plan</w:t>
      </w:r>
      <w:r w:rsidRPr="00FD005A" w:rsidR="009B5525">
        <w:rPr>
          <w:rFonts w:eastAsia="Times New Roman" w:cstheme="minorHAnsi"/>
          <w:sz w:val="24"/>
          <w:szCs w:val="24"/>
        </w:rPr>
        <w:t>.</w:t>
      </w:r>
      <w:r w:rsidRPr="00FD005A" w:rsidR="00A54DBB">
        <w:rPr>
          <w:rFonts w:eastAsia="Times New Roman" w:cstheme="minorHAnsi"/>
          <w:sz w:val="24"/>
          <w:szCs w:val="24"/>
        </w:rPr>
        <w:t xml:space="preserve"> </w:t>
      </w:r>
      <w:r w:rsidRPr="00FD005A" w:rsidR="00A54DBB">
        <w:rPr>
          <w:rFonts w:eastAsia="Times New Roman" w:cstheme="minorHAnsi"/>
          <w:i/>
          <w:iCs/>
          <w:sz w:val="24"/>
          <w:szCs w:val="24"/>
        </w:rPr>
        <w:t>(This may be part of an</w:t>
      </w:r>
      <w:r w:rsidRPr="00FD005A" w:rsidR="00035D51">
        <w:rPr>
          <w:rFonts w:eastAsia="Times New Roman" w:cstheme="minorHAnsi"/>
          <w:i/>
          <w:iCs/>
          <w:sz w:val="24"/>
          <w:szCs w:val="24"/>
        </w:rPr>
        <w:t xml:space="preserve"> IEP -</w:t>
      </w:r>
      <w:r w:rsidRPr="00FD005A" w:rsidR="00A54DBB">
        <w:rPr>
          <w:rFonts w:eastAsia="Times New Roman" w:cstheme="minorHAnsi"/>
          <w:i/>
          <w:iCs/>
          <w:sz w:val="24"/>
          <w:szCs w:val="24"/>
        </w:rPr>
        <w:t xml:space="preserve"> Individualized Education Program)</w:t>
      </w:r>
      <w:r w:rsidRPr="00FD005A">
        <w:rPr>
          <w:rFonts w:eastAsia="Times New Roman" w:cstheme="minorHAnsi"/>
          <w:i/>
          <w:iCs/>
          <w:sz w:val="24"/>
          <w:szCs w:val="24"/>
        </w:rPr>
        <w:t xml:space="preserve"> </w:t>
      </w:r>
    </w:p>
    <w:p w:rsidR="00EC36A9" w:rsidRPr="004A19DE" w:rsidP="008034F6" w14:paraId="613D191E" w14:textId="77777777">
      <w:pPr>
        <w:pStyle w:val="ListParagraph"/>
        <w:autoSpaceDE w:val="0"/>
        <w:autoSpaceDN w:val="0"/>
        <w:adjustRightInd w:val="0"/>
        <w:spacing w:after="0" w:line="240" w:lineRule="auto"/>
        <w:ind w:left="1080" w:hanging="360"/>
        <w:rPr>
          <w:rFonts w:eastAsia="Times New Roman" w:cstheme="minorHAnsi"/>
          <w:color w:val="000000"/>
          <w:sz w:val="24"/>
          <w:szCs w:val="24"/>
        </w:rPr>
      </w:pPr>
    </w:p>
    <w:p w:rsidR="00EC36A9" w:rsidRPr="004A19DE" w:rsidP="008034F6" w14:paraId="7FF977A0" w14:textId="77777777">
      <w:pPr>
        <w:pStyle w:val="ListParagraph"/>
        <w:numPr>
          <w:ilvl w:val="0"/>
          <w:numId w:val="9"/>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Yes</w:t>
      </w:r>
    </w:p>
    <w:p w:rsidR="00EC36A9" w:rsidRPr="004A19DE" w:rsidP="008034F6" w14:paraId="206F2C43" w14:textId="624DA081">
      <w:pPr>
        <w:pStyle w:val="ListParagraph"/>
        <w:numPr>
          <w:ilvl w:val="0"/>
          <w:numId w:val="9"/>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No</w:t>
      </w:r>
      <w:r w:rsidRPr="004A19DE" w:rsidR="00AF4F1B">
        <w:rPr>
          <w:rFonts w:eastAsia="Times New Roman" w:cstheme="minorHAnsi"/>
          <w:color w:val="000000"/>
          <w:sz w:val="24"/>
          <w:szCs w:val="24"/>
        </w:rPr>
        <w:t xml:space="preserve"> </w:t>
      </w:r>
    </w:p>
    <w:p w:rsidR="00EC36A9" w:rsidRPr="004A19DE" w:rsidP="008034F6" w14:paraId="6401D8FC" w14:textId="77777777">
      <w:pPr>
        <w:pStyle w:val="ListParagraph"/>
        <w:numPr>
          <w:ilvl w:val="0"/>
          <w:numId w:val="9"/>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28ECEEC9" w14:textId="76509CC4">
      <w:pPr>
        <w:pStyle w:val="ListParagraph"/>
        <w:autoSpaceDE w:val="0"/>
        <w:autoSpaceDN w:val="0"/>
        <w:adjustRightInd w:val="0"/>
        <w:spacing w:after="0" w:line="240" w:lineRule="auto"/>
        <w:rPr>
          <w:rFonts w:eastAsia="Times New Roman" w:cstheme="minorHAnsi"/>
          <w:color w:val="000000"/>
          <w:sz w:val="24"/>
          <w:szCs w:val="24"/>
        </w:rPr>
      </w:pPr>
    </w:p>
    <w:p w:rsidR="00517719" w:rsidRPr="00FD005A" w:rsidP="00E7436E" w14:paraId="24916319" w14:textId="2E933BD1">
      <w:pPr>
        <w:pStyle w:val="ListParagraph"/>
        <w:numPr>
          <w:ilvl w:val="0"/>
          <w:numId w:val="25"/>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 xml:space="preserve">During either this </w:t>
      </w:r>
      <w:r w:rsidRPr="00FD005A" w:rsidR="0074428B">
        <w:rPr>
          <w:rFonts w:eastAsia="Times New Roman" w:cstheme="minorHAnsi"/>
          <w:sz w:val="24"/>
          <w:szCs w:val="24"/>
        </w:rPr>
        <w:t xml:space="preserve">school </w:t>
      </w:r>
      <w:r w:rsidRPr="00FD005A" w:rsidR="00544A9A">
        <w:rPr>
          <w:rFonts w:eastAsia="Times New Roman" w:cstheme="minorHAnsi"/>
          <w:sz w:val="24"/>
          <w:szCs w:val="24"/>
        </w:rPr>
        <w:t xml:space="preserve">year </w:t>
      </w:r>
      <w:r w:rsidRPr="00FD005A">
        <w:rPr>
          <w:rFonts w:eastAsia="Times New Roman" w:cstheme="minorHAnsi"/>
          <w:sz w:val="24"/>
          <w:szCs w:val="24"/>
        </w:rPr>
        <w:t>or the last school year</w:t>
      </w:r>
      <w:r w:rsidRPr="00FD005A" w:rsidR="0087138A">
        <w:rPr>
          <w:rFonts w:eastAsia="Times New Roman" w:cstheme="minorHAnsi"/>
          <w:sz w:val="24"/>
          <w:szCs w:val="24"/>
        </w:rPr>
        <w:t xml:space="preserve"> your child was enrolled</w:t>
      </w:r>
      <w:r w:rsidRPr="00FD005A">
        <w:rPr>
          <w:rFonts w:eastAsia="Times New Roman" w:cstheme="minorHAnsi"/>
          <w:sz w:val="24"/>
          <w:szCs w:val="24"/>
        </w:rPr>
        <w:t xml:space="preserve">, </w:t>
      </w:r>
      <w:r w:rsidRPr="00FD005A" w:rsidR="00C003F7">
        <w:rPr>
          <w:rFonts w:eastAsia="Times New Roman" w:cstheme="minorHAnsi"/>
          <w:sz w:val="24"/>
          <w:szCs w:val="24"/>
        </w:rPr>
        <w:t>did</w:t>
      </w:r>
      <w:r w:rsidRPr="00FD005A">
        <w:rPr>
          <w:rFonts w:eastAsia="Times New Roman" w:cstheme="minorHAnsi"/>
          <w:sz w:val="24"/>
          <w:szCs w:val="24"/>
        </w:rPr>
        <w:t xml:space="preserve"> </w:t>
      </w:r>
      <w:r w:rsidRPr="00FD005A">
        <w:rPr>
          <w:rFonts w:eastAsia="Times New Roman" w:cstheme="minorHAnsi"/>
          <w:sz w:val="24"/>
          <w:szCs w:val="24"/>
          <w:u w:val="single"/>
        </w:rPr>
        <w:t>your child</w:t>
      </w:r>
      <w:r w:rsidRPr="00FD005A">
        <w:rPr>
          <w:rFonts w:eastAsia="Times New Roman" w:cstheme="minorHAnsi"/>
          <w:sz w:val="24"/>
          <w:szCs w:val="24"/>
        </w:rPr>
        <w:t xml:space="preserve"> me</w:t>
      </w:r>
      <w:r w:rsidRPr="00FD005A" w:rsidR="00930A3F">
        <w:rPr>
          <w:rFonts w:eastAsia="Times New Roman" w:cstheme="minorHAnsi"/>
          <w:sz w:val="24"/>
          <w:szCs w:val="24"/>
        </w:rPr>
        <w:t>e</w:t>
      </w:r>
      <w:r w:rsidRPr="00FD005A">
        <w:rPr>
          <w:rFonts w:eastAsia="Times New Roman" w:cstheme="minorHAnsi"/>
          <w:sz w:val="24"/>
          <w:szCs w:val="24"/>
        </w:rPr>
        <w:t>t with teachers</w:t>
      </w:r>
      <w:r w:rsidRPr="00FD005A" w:rsidR="00EC36A9">
        <w:rPr>
          <w:rFonts w:eastAsia="Times New Roman" w:cstheme="minorHAnsi"/>
          <w:sz w:val="24"/>
          <w:szCs w:val="24"/>
        </w:rPr>
        <w:t xml:space="preserve"> or </w:t>
      </w:r>
      <w:r w:rsidRPr="00FD005A" w:rsidR="00DD311A">
        <w:rPr>
          <w:rFonts w:eastAsia="Times New Roman" w:cstheme="minorHAnsi"/>
          <w:sz w:val="24"/>
          <w:szCs w:val="24"/>
        </w:rPr>
        <w:t xml:space="preserve">school </w:t>
      </w:r>
      <w:r w:rsidRPr="00FD005A" w:rsidR="00EC36A9">
        <w:rPr>
          <w:rFonts w:eastAsia="Times New Roman" w:cstheme="minorHAnsi"/>
          <w:sz w:val="24"/>
          <w:szCs w:val="24"/>
        </w:rPr>
        <w:t>counselors</w:t>
      </w:r>
      <w:r w:rsidRPr="00FD005A">
        <w:rPr>
          <w:rFonts w:eastAsia="Times New Roman" w:cstheme="minorHAnsi"/>
          <w:sz w:val="24"/>
          <w:szCs w:val="24"/>
        </w:rPr>
        <w:t xml:space="preserve"> to set goals for what he/she</w:t>
      </w:r>
      <w:r w:rsidRPr="00FD005A" w:rsidR="00DD311A">
        <w:rPr>
          <w:rFonts w:eastAsia="Times New Roman" w:cstheme="minorHAnsi"/>
          <w:sz w:val="24"/>
          <w:szCs w:val="24"/>
        </w:rPr>
        <w:t xml:space="preserve"> </w:t>
      </w:r>
      <w:r w:rsidRPr="00FD005A">
        <w:rPr>
          <w:rFonts w:eastAsia="Times New Roman" w:cstheme="minorHAnsi"/>
          <w:sz w:val="24"/>
          <w:szCs w:val="24"/>
        </w:rPr>
        <w:t xml:space="preserve">will do after high school and </w:t>
      </w:r>
      <w:r w:rsidRPr="00FD005A" w:rsidR="00FD0A9A">
        <w:rPr>
          <w:rFonts w:eastAsia="Times New Roman" w:cstheme="minorHAnsi"/>
          <w:sz w:val="24"/>
          <w:szCs w:val="24"/>
        </w:rPr>
        <w:t>create</w:t>
      </w:r>
      <w:r w:rsidRPr="00FD005A">
        <w:rPr>
          <w:rFonts w:eastAsia="Times New Roman" w:cstheme="minorHAnsi"/>
          <w:sz w:val="24"/>
          <w:szCs w:val="24"/>
        </w:rPr>
        <w:t xml:space="preserve"> a plan for how to achieve them?  </w:t>
      </w:r>
      <w:r w:rsidRPr="00FD005A" w:rsidR="00544A9A">
        <w:rPr>
          <w:rFonts w:eastAsia="Times New Roman" w:cstheme="minorHAnsi"/>
          <w:sz w:val="24"/>
          <w:szCs w:val="24"/>
        </w:rPr>
        <w:t xml:space="preserve">Sometimes this is called a transition plan. </w:t>
      </w:r>
      <w:r w:rsidRPr="00FD005A" w:rsidR="00FE3018">
        <w:rPr>
          <w:rFonts w:eastAsia="Times New Roman" w:cstheme="minorHAnsi"/>
          <w:i/>
          <w:iCs/>
          <w:sz w:val="24"/>
          <w:szCs w:val="24"/>
        </w:rPr>
        <w:t>(This may be part of an IEP</w:t>
      </w:r>
      <w:r w:rsidRPr="00FD005A" w:rsidR="00035D51">
        <w:rPr>
          <w:rFonts w:eastAsia="Times New Roman" w:cstheme="minorHAnsi"/>
          <w:i/>
          <w:iCs/>
          <w:sz w:val="24"/>
          <w:szCs w:val="24"/>
        </w:rPr>
        <w:t xml:space="preserve"> – Individualized Education Program</w:t>
      </w:r>
      <w:r w:rsidRPr="00FD005A" w:rsidR="00FE3018">
        <w:rPr>
          <w:rFonts w:eastAsia="Times New Roman" w:cstheme="minorHAnsi"/>
          <w:i/>
          <w:iCs/>
          <w:sz w:val="24"/>
          <w:szCs w:val="24"/>
        </w:rPr>
        <w:t xml:space="preserve">) </w:t>
      </w:r>
    </w:p>
    <w:p w:rsidR="00517719" w:rsidRPr="004A19DE" w:rsidP="00517719" w14:paraId="78938248"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8034F6" w14:paraId="4DF9F9F1" w14:textId="77777777">
      <w:pPr>
        <w:pStyle w:val="ListParagraph"/>
        <w:numPr>
          <w:ilvl w:val="0"/>
          <w:numId w:val="42"/>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Yes</w:t>
      </w:r>
    </w:p>
    <w:p w:rsidR="00517719" w:rsidRPr="004A19DE" w:rsidP="008034F6" w14:paraId="09F68113" w14:textId="57136541">
      <w:pPr>
        <w:pStyle w:val="ListParagraph"/>
        <w:numPr>
          <w:ilvl w:val="0"/>
          <w:numId w:val="42"/>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 xml:space="preserve">No </w:t>
      </w:r>
    </w:p>
    <w:p w:rsidR="00517719" w:rsidRPr="004A19DE" w:rsidP="008034F6" w14:paraId="50C2664E" w14:textId="3FF2F2EE">
      <w:pPr>
        <w:pStyle w:val="ListParagraph"/>
        <w:numPr>
          <w:ilvl w:val="0"/>
          <w:numId w:val="42"/>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Don’t know</w:t>
      </w:r>
      <w:r w:rsidRPr="004A19DE" w:rsidR="001709A3">
        <w:rPr>
          <w:rFonts w:eastAsia="Times New Roman" w:cstheme="minorHAnsi"/>
          <w:color w:val="000000"/>
          <w:sz w:val="24"/>
          <w:szCs w:val="24"/>
        </w:rPr>
        <w:t xml:space="preserve"> </w:t>
      </w:r>
    </w:p>
    <w:p w:rsidR="00517719" w:rsidRPr="004A19DE" w:rsidP="00517719" w14:paraId="4CDBA536" w14:textId="77777777">
      <w:pPr>
        <w:pStyle w:val="ListParagraph"/>
        <w:autoSpaceDE w:val="0"/>
        <w:autoSpaceDN w:val="0"/>
        <w:adjustRightInd w:val="0"/>
        <w:spacing w:after="0" w:line="240" w:lineRule="auto"/>
        <w:rPr>
          <w:rFonts w:eastAsia="Times New Roman" w:cstheme="minorHAnsi"/>
          <w:color w:val="000000"/>
          <w:sz w:val="24"/>
          <w:szCs w:val="24"/>
        </w:rPr>
      </w:pPr>
    </w:p>
    <w:p w:rsidR="008034F6" w:rsidRPr="004A19DE" w:rsidP="00E7436E" w14:paraId="4A5D100D" w14:textId="03028283">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es your child currently have a transition plan?</w:t>
      </w:r>
      <w:r w:rsidR="00FE3018">
        <w:rPr>
          <w:rFonts w:eastAsia="Times New Roman" w:cstheme="minorHAnsi"/>
          <w:color w:val="000000"/>
          <w:sz w:val="24"/>
          <w:szCs w:val="24"/>
        </w:rPr>
        <w:t xml:space="preserve"> </w:t>
      </w:r>
      <w:r w:rsidRPr="00FD005A" w:rsidR="00FE3018">
        <w:rPr>
          <w:rFonts w:eastAsia="Times New Roman" w:cstheme="minorHAnsi"/>
          <w:i/>
          <w:iCs/>
          <w:sz w:val="24"/>
          <w:szCs w:val="24"/>
        </w:rPr>
        <w:t>(This may be part of an IEP</w:t>
      </w:r>
      <w:r w:rsidRPr="00FD005A" w:rsidR="00035D51">
        <w:rPr>
          <w:rFonts w:eastAsia="Times New Roman" w:cstheme="minorHAnsi"/>
          <w:i/>
          <w:iCs/>
          <w:sz w:val="24"/>
          <w:szCs w:val="24"/>
        </w:rPr>
        <w:t xml:space="preserve"> – Individualized Education Program</w:t>
      </w:r>
      <w:r w:rsidRPr="00FD005A" w:rsidR="00FE3018">
        <w:rPr>
          <w:rFonts w:eastAsia="Times New Roman" w:cstheme="minorHAnsi"/>
          <w:i/>
          <w:iCs/>
          <w:sz w:val="24"/>
          <w:szCs w:val="24"/>
        </w:rPr>
        <w:t xml:space="preserve">) </w:t>
      </w:r>
    </w:p>
    <w:p w:rsidR="008034F6" w:rsidRPr="004A19DE" w:rsidP="008034F6" w14:paraId="70DEC9E8" w14:textId="09B981D2">
      <w:pPr>
        <w:pStyle w:val="ListParagraph"/>
        <w:numPr>
          <w:ilvl w:val="0"/>
          <w:numId w:val="4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8034F6" w:rsidRPr="004A19DE" w:rsidP="008034F6" w14:paraId="2CB60026" w14:textId="541D5384">
      <w:pPr>
        <w:pStyle w:val="ListParagraph"/>
        <w:numPr>
          <w:ilvl w:val="0"/>
          <w:numId w:val="4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w:t>
      </w:r>
      <w:r w:rsidRPr="004A19DE">
        <w:rPr>
          <w:rFonts w:eastAsia="Times New Roman" w:cstheme="minorHAnsi"/>
          <w:b/>
          <w:bCs/>
          <w:color w:val="000000"/>
          <w:sz w:val="24"/>
          <w:szCs w:val="24"/>
        </w:rPr>
        <w:t>Skip to question 10</w:t>
      </w:r>
      <w:r w:rsidRPr="004A19DE">
        <w:rPr>
          <w:rFonts w:eastAsia="Times New Roman" w:cstheme="minorHAnsi"/>
          <w:color w:val="000000"/>
          <w:sz w:val="24"/>
          <w:szCs w:val="24"/>
        </w:rPr>
        <w:t>)</w:t>
      </w:r>
    </w:p>
    <w:p w:rsidR="008034F6" w:rsidRPr="004A19DE" w:rsidP="008034F6" w14:paraId="0419D742" w14:textId="6DC19561">
      <w:pPr>
        <w:pStyle w:val="ListParagraph"/>
        <w:numPr>
          <w:ilvl w:val="0"/>
          <w:numId w:val="4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 (</w:t>
      </w:r>
      <w:r w:rsidRPr="004A19DE">
        <w:rPr>
          <w:rFonts w:eastAsia="Times New Roman" w:cstheme="minorHAnsi"/>
          <w:b/>
          <w:bCs/>
          <w:color w:val="000000"/>
          <w:sz w:val="24"/>
          <w:szCs w:val="24"/>
        </w:rPr>
        <w:t>Skip to question 10</w:t>
      </w:r>
      <w:r w:rsidRPr="004A19DE">
        <w:rPr>
          <w:rFonts w:eastAsia="Times New Roman" w:cstheme="minorHAnsi"/>
          <w:color w:val="000000"/>
          <w:sz w:val="24"/>
          <w:szCs w:val="24"/>
        </w:rPr>
        <w:t>)</w:t>
      </w:r>
    </w:p>
    <w:p w:rsidR="008034F6" w:rsidRPr="004A19DE" w:rsidP="008034F6" w14:paraId="368CAC8A"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P="006211F3" w14:paraId="2C073A2F" w14:textId="38BCF8FB">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FD005A">
        <w:rPr>
          <w:rFonts w:eastAsia="Times New Roman" w:cstheme="minorHAnsi"/>
          <w:color w:val="000000"/>
          <w:sz w:val="24"/>
          <w:szCs w:val="24"/>
        </w:rPr>
        <w:t xml:space="preserve">Did the school mostly come up with the goals for your child’s transition plan or was it mostly you and/or your child who came up with the goals? </w:t>
      </w:r>
    </w:p>
    <w:p w:rsidR="00FD005A" w:rsidRPr="00FD005A" w:rsidP="00FD005A" w14:paraId="44A87E2A"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FD005A" w:rsidP="00517719" w14:paraId="2C4FDFC3" w14:textId="16FDDE1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Mostly the school</w:t>
      </w:r>
    </w:p>
    <w:p w:rsidR="000A222B" w:rsidRPr="00FD005A" w:rsidP="00517719" w14:paraId="243DE78F" w14:textId="14AC5434">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Mostly myself and the school</w:t>
      </w:r>
    </w:p>
    <w:p w:rsidR="00517719" w:rsidRPr="00FD005A" w:rsidP="00517719" w14:paraId="0F4808A5"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Mostly myself and my child</w:t>
      </w:r>
    </w:p>
    <w:p w:rsidR="00517719" w:rsidRPr="00FD005A" w:rsidP="00517719" w14:paraId="59805C62"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A combination of all together</w:t>
      </w:r>
    </w:p>
    <w:p w:rsidR="00517719" w:rsidRPr="00FD005A" w:rsidP="00517719" w14:paraId="2C650F84"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Other, specify ___________________</w:t>
      </w:r>
    </w:p>
    <w:p w:rsidR="00517719" w:rsidRPr="00FD005A" w:rsidP="00517719" w14:paraId="3C1114B8"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I don’t know about any goals</w:t>
      </w:r>
    </w:p>
    <w:p w:rsidR="00340B08" w:rsidRPr="004A19DE" w:rsidP="00340B08" w14:paraId="178DAF8A" w14:textId="77777777">
      <w:pPr>
        <w:autoSpaceDE w:val="0"/>
        <w:autoSpaceDN w:val="0"/>
        <w:adjustRightInd w:val="0"/>
        <w:spacing w:after="0" w:line="240" w:lineRule="auto"/>
        <w:ind w:left="360"/>
        <w:rPr>
          <w:rFonts w:eastAsia="Times New Roman" w:cstheme="minorHAnsi"/>
          <w:color w:val="000000"/>
          <w:sz w:val="24"/>
          <w:szCs w:val="24"/>
        </w:rPr>
      </w:pPr>
    </w:p>
    <w:p w:rsidR="00517719" w:rsidRPr="004A19DE" w:rsidP="00E7436E" w14:paraId="7EC5EB5C" w14:textId="43D5A5C7">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hich of the following best describes your child’s role in their transition planning?</w:t>
      </w:r>
    </w:p>
    <w:p w:rsidR="00517719" w:rsidRPr="004A19DE" w:rsidP="00517719" w14:paraId="09E31E10"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517719" w14:paraId="6905062E" w14:textId="03BEF4C2">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 was</w:t>
      </w:r>
      <w:r w:rsidRPr="004A19DE">
        <w:rPr>
          <w:rFonts w:eastAsia="Times New Roman" w:cstheme="minorHAnsi"/>
          <w:color w:val="000000"/>
          <w:sz w:val="24"/>
          <w:szCs w:val="24"/>
        </w:rPr>
        <w:t xml:space="preserve"> present in discussions but participated very little or not at all</w:t>
      </w:r>
    </w:p>
    <w:p w:rsidR="00517719" w:rsidRPr="004A19DE" w:rsidP="00517719" w14:paraId="00CAFFA9" w14:textId="4FC06E26">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w:t>
      </w:r>
      <w:r w:rsidRPr="004A19DE">
        <w:rPr>
          <w:rFonts w:eastAsia="Times New Roman" w:cstheme="minorHAnsi"/>
          <w:color w:val="000000"/>
          <w:sz w:val="24"/>
          <w:szCs w:val="24"/>
        </w:rPr>
        <w:t xml:space="preserve"> provided some input</w:t>
      </w:r>
    </w:p>
    <w:p w:rsidR="00517719" w:rsidRPr="004A19DE" w:rsidP="00517719" w14:paraId="06BEADEC" w14:textId="244E8012">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w:t>
      </w:r>
      <w:r w:rsidRPr="004A19DE">
        <w:rPr>
          <w:rFonts w:eastAsia="Times New Roman" w:cstheme="minorHAnsi"/>
          <w:color w:val="000000"/>
          <w:sz w:val="24"/>
          <w:szCs w:val="24"/>
        </w:rPr>
        <w:t xml:space="preserve"> took a leadership role, helping set the direction of the discussions, goals and plans</w:t>
      </w:r>
    </w:p>
    <w:p w:rsidR="00EB27FC" w:rsidRPr="00FD005A" w:rsidP="00EB27FC" w14:paraId="35DEF88E" w14:textId="76BD9923">
      <w:pPr>
        <w:pStyle w:val="ListParagraph"/>
        <w:numPr>
          <w:ilvl w:val="0"/>
          <w:numId w:val="11"/>
        </w:numPr>
        <w:autoSpaceDE w:val="0"/>
        <w:autoSpaceDN w:val="0"/>
        <w:adjustRightInd w:val="0"/>
        <w:spacing w:after="0" w:line="240" w:lineRule="auto"/>
        <w:rPr>
          <w:rFonts w:eastAsia="Times New Roman"/>
          <w:sz w:val="24"/>
          <w:szCs w:val="24"/>
        </w:rPr>
      </w:pPr>
      <w:r w:rsidRPr="00FD005A">
        <w:rPr>
          <w:rFonts w:eastAsia="Times New Roman"/>
          <w:sz w:val="24"/>
          <w:szCs w:val="24"/>
        </w:rPr>
        <w:t>My child was not involved in the transition planning</w:t>
      </w:r>
    </w:p>
    <w:p w:rsidR="00517719" w:rsidRPr="004A19DE" w:rsidP="00517719" w14:paraId="5C22DAB3" w14:textId="77777777">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I don’t know about any goals</w:t>
      </w:r>
    </w:p>
    <w:p w:rsidR="00517719" w:rsidRPr="004A19DE" w:rsidP="00517719" w14:paraId="173BEC18" w14:textId="77777777">
      <w:pPr>
        <w:autoSpaceDE w:val="0"/>
        <w:autoSpaceDN w:val="0"/>
        <w:adjustRightInd w:val="0"/>
        <w:spacing w:after="0" w:line="240" w:lineRule="auto"/>
        <w:rPr>
          <w:rFonts w:eastAsia="Times New Roman" w:cstheme="minorHAnsi"/>
          <w:color w:val="000000"/>
          <w:sz w:val="24"/>
          <w:szCs w:val="24"/>
        </w:rPr>
      </w:pPr>
    </w:p>
    <w:p w:rsidR="00517719" w:rsidRPr="004A19DE" w:rsidP="00E7436E" w14:paraId="70DD12D5" w14:textId="7645AA77">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How do you feel about your family’s involvement in the decisions about your child’s transition plan? Do you feel you… </w:t>
      </w:r>
    </w:p>
    <w:p w:rsidR="00517719" w:rsidRPr="004A19DE" w:rsidP="00517719" w14:paraId="6C286578" w14:textId="77777777">
      <w:pPr>
        <w:pStyle w:val="ListParagraph"/>
        <w:autoSpaceDE w:val="0"/>
        <w:autoSpaceDN w:val="0"/>
        <w:adjustRightInd w:val="0"/>
        <w:spacing w:after="0" w:line="240" w:lineRule="auto"/>
        <w:rPr>
          <w:rFonts w:eastAsia="Times New Roman" w:cstheme="minorHAnsi"/>
          <w:color w:val="000000"/>
          <w:sz w:val="24"/>
          <w:szCs w:val="24"/>
        </w:rPr>
      </w:pPr>
    </w:p>
    <w:p w:rsidR="00DD311A" w:rsidRPr="004A19DE" w:rsidP="00C4626F" w14:paraId="04CEC6B3"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anted to be more involved</w:t>
      </w:r>
    </w:p>
    <w:p w:rsidR="00517719" w:rsidRPr="004A19DE" w:rsidP="00C4626F" w14:paraId="266FF172" w14:textId="62843414">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ere involved about the right amount</w:t>
      </w:r>
    </w:p>
    <w:p w:rsidR="00517719" w:rsidRPr="004A19DE" w:rsidP="00517719" w14:paraId="2F8E73CA"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anted to be less involved</w:t>
      </w:r>
    </w:p>
    <w:p w:rsidR="00517719" w:rsidRPr="004A19DE" w:rsidP="00517719" w14:paraId="06FCC9E7"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opinion</w:t>
      </w:r>
    </w:p>
    <w:p w:rsidR="00A87B7F" w:rsidRPr="004A19DE" w:rsidP="00A87B7F" w14:paraId="6D2CB84C" w14:textId="1AACA3FA">
      <w:pPr>
        <w:autoSpaceDE w:val="0"/>
        <w:autoSpaceDN w:val="0"/>
        <w:adjustRightInd w:val="0"/>
        <w:spacing w:after="0" w:line="240" w:lineRule="auto"/>
        <w:rPr>
          <w:rFonts w:eastAsia="Times New Roman" w:cstheme="minorHAnsi"/>
          <w:color w:val="000000"/>
          <w:sz w:val="24"/>
          <w:szCs w:val="24"/>
        </w:rPr>
      </w:pPr>
    </w:p>
    <w:p w:rsidR="00517719" w:rsidRPr="004A19DE" w:rsidP="00E7436E" w14:paraId="078F30C2" w14:textId="69A99C00">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How useful has this planning been in helping your child prepare for life after high school? Would you say it has been... </w:t>
      </w:r>
    </w:p>
    <w:p w:rsidR="00517719" w:rsidRPr="004A19DE" w:rsidP="00517719" w14:paraId="1B4E2924" w14:textId="77777777">
      <w:pPr>
        <w:autoSpaceDE w:val="0"/>
        <w:autoSpaceDN w:val="0"/>
        <w:adjustRightInd w:val="0"/>
        <w:spacing w:after="0" w:line="240" w:lineRule="auto"/>
        <w:rPr>
          <w:rFonts w:eastAsia="Times New Roman" w:cstheme="minorHAnsi"/>
          <w:color w:val="000000"/>
          <w:sz w:val="24"/>
          <w:szCs w:val="24"/>
        </w:rPr>
      </w:pPr>
    </w:p>
    <w:p w:rsidR="00517719" w:rsidRPr="004A19DE" w:rsidP="00517719" w14:paraId="208D196E"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Very useful</w:t>
      </w:r>
    </w:p>
    <w:p w:rsidR="00517719" w:rsidRPr="004A19DE" w:rsidP="00517719" w14:paraId="60155226"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omewhat useful</w:t>
      </w:r>
    </w:p>
    <w:p w:rsidR="00517719" w:rsidRPr="004A19DE" w:rsidP="00517719" w14:paraId="2CFD56B2"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ot very useful </w:t>
      </w:r>
    </w:p>
    <w:p w:rsidR="00517719" w:rsidRPr="004A19DE" w:rsidP="00517719" w14:paraId="0DF3AACE"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useful at all</w:t>
      </w:r>
    </w:p>
    <w:p w:rsidR="00517719" w:rsidRPr="004A19DE" w:rsidP="00517719" w14:paraId="57EC66E5"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24886493" w14:textId="77777777">
      <w:pPr>
        <w:autoSpaceDE w:val="0"/>
        <w:autoSpaceDN w:val="0"/>
        <w:adjustRightInd w:val="0"/>
        <w:spacing w:after="0" w:line="240" w:lineRule="auto"/>
        <w:rPr>
          <w:rFonts w:eastAsia="Times New Roman" w:cstheme="minorHAnsi"/>
          <w:color w:val="000000"/>
          <w:sz w:val="24"/>
          <w:szCs w:val="24"/>
        </w:rPr>
      </w:pPr>
    </w:p>
    <w:p w:rsidR="00517719" w:rsidRPr="004A19DE" w:rsidP="00E7436E" w14:paraId="1F871373" w14:textId="2AD2A71C">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To what extent do you agree or disagree with the following statement: “My child’s transition plan goals are challenging and appropriate” </w:t>
      </w:r>
    </w:p>
    <w:p w:rsidR="00517719" w:rsidRPr="004A19DE" w:rsidP="00517719" w14:paraId="1C01F786" w14:textId="77777777">
      <w:pPr>
        <w:autoSpaceDE w:val="0"/>
        <w:autoSpaceDN w:val="0"/>
        <w:adjustRightInd w:val="0"/>
        <w:spacing w:after="0" w:line="240" w:lineRule="auto"/>
        <w:rPr>
          <w:rFonts w:eastAsia="Times New Roman" w:cstheme="minorHAnsi"/>
          <w:color w:val="000000"/>
          <w:sz w:val="24"/>
          <w:szCs w:val="24"/>
        </w:rPr>
      </w:pPr>
    </w:p>
    <w:p w:rsidR="00517719" w:rsidRPr="004A19DE" w:rsidP="00517719" w14:paraId="128193DE"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trongly agree</w:t>
      </w:r>
    </w:p>
    <w:p w:rsidR="00517719" w:rsidRPr="004A19DE" w:rsidP="00517719" w14:paraId="10126A5E"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Agree</w:t>
      </w:r>
    </w:p>
    <w:p w:rsidR="00517719" w:rsidRPr="004A19DE" w:rsidP="00517719" w14:paraId="2D874CE6"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isagree</w:t>
      </w:r>
    </w:p>
    <w:p w:rsidR="00517719" w:rsidRPr="004A19DE" w:rsidP="00517719" w14:paraId="3A9DE899"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trongly disagree</w:t>
      </w:r>
    </w:p>
    <w:p w:rsidR="000B0856" w:rsidRPr="004A19DE" w:rsidP="00517719" w14:paraId="01B2EE89"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opinion</w:t>
      </w:r>
    </w:p>
    <w:p w:rsidR="00517719" w:rsidRPr="004A19DE" w:rsidP="00517719" w14:paraId="79D8092B" w14:textId="77777777">
      <w:pPr>
        <w:autoSpaceDE w:val="0"/>
        <w:autoSpaceDN w:val="0"/>
        <w:adjustRightInd w:val="0"/>
        <w:spacing w:after="0" w:line="240" w:lineRule="auto"/>
        <w:rPr>
          <w:rFonts w:eastAsia="Times New Roman" w:cstheme="minorHAnsi"/>
          <w:color w:val="000000"/>
          <w:sz w:val="24"/>
          <w:szCs w:val="24"/>
        </w:rPr>
      </w:pPr>
    </w:p>
    <w:p w:rsidR="00517719" w:rsidRPr="004A19DE" w:rsidP="00E7436E" w14:paraId="6FE4B998" w14:textId="6E61A15B">
      <w:pPr>
        <w:pStyle w:val="ListParagraph"/>
        <w:numPr>
          <w:ilvl w:val="0"/>
          <w:numId w:val="25"/>
        </w:numPr>
        <w:autoSpaceDE w:val="0"/>
        <w:autoSpaceDN w:val="0"/>
        <w:adjustRightInd w:val="0"/>
        <w:spacing w:after="0" w:line="240" w:lineRule="auto"/>
        <w:rPr>
          <w:rFonts w:eastAsia="Times New Roman" w:cstheme="minorHAnsi"/>
          <w:color w:val="FF0000"/>
          <w:sz w:val="24"/>
          <w:szCs w:val="24"/>
        </w:rPr>
      </w:pPr>
      <w:r w:rsidRPr="004A19DE">
        <w:rPr>
          <w:rFonts w:eastAsia="Times New Roman"/>
          <w:color w:val="000000"/>
          <w:sz w:val="24"/>
          <w:szCs w:val="24"/>
        </w:rPr>
        <w:t xml:space="preserve">How often do you talk with your child about what they plan to be doing after high school? </w:t>
      </w:r>
    </w:p>
    <w:p w:rsidR="00517719" w:rsidRPr="004A19DE" w:rsidP="00517719" w14:paraId="34B0E98A"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517719" w14:paraId="01FC2D93"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at all</w:t>
      </w:r>
    </w:p>
    <w:p w:rsidR="00517719" w:rsidRPr="004A19DE" w:rsidP="00517719" w14:paraId="426D1D18"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Rarely</w:t>
      </w:r>
    </w:p>
    <w:p w:rsidR="00517719" w:rsidRPr="004A19DE" w:rsidP="00517719" w14:paraId="6F020081"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Occasionally</w:t>
      </w:r>
    </w:p>
    <w:p w:rsidR="00517719" w:rsidRPr="004A19DE" w:rsidP="00517719" w14:paraId="3ADA3D17"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Regularly</w:t>
      </w:r>
    </w:p>
    <w:p w:rsidR="00517719" w:rsidRPr="004A19DE" w:rsidP="00517719" w14:paraId="6166684E"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30BC6715" w14:textId="0A82CCC7">
      <w:pPr>
        <w:autoSpaceDE w:val="0"/>
        <w:autoSpaceDN w:val="0"/>
        <w:adjustRightInd w:val="0"/>
        <w:spacing w:after="0" w:line="240" w:lineRule="auto"/>
        <w:rPr>
          <w:rFonts w:eastAsia="Times New Roman" w:cstheme="minorHAnsi"/>
          <w:color w:val="000000"/>
          <w:sz w:val="24"/>
          <w:szCs w:val="24"/>
        </w:rPr>
      </w:pPr>
    </w:p>
    <w:p w:rsidR="002510F9" w:rsidRPr="004A19DE" w:rsidP="002510F9" w14:paraId="3722D32F" w14:textId="32780523">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hen do you expect your child to graduate or exit from high school</w:t>
      </w:r>
      <w:r w:rsidRPr="004A19DE" w:rsidR="00940FD9">
        <w:rPr>
          <w:rFonts w:eastAsia="Times New Roman" w:cstheme="minorHAnsi"/>
          <w:color w:val="000000"/>
          <w:sz w:val="24"/>
          <w:szCs w:val="24"/>
        </w:rPr>
        <w:t xml:space="preserve">? </w:t>
      </w:r>
      <w:r w:rsidRPr="004A19DE" w:rsidR="00AE700E">
        <w:rPr>
          <w:rFonts w:eastAsia="Times New Roman" w:cstheme="minorHAnsi"/>
          <w:color w:val="000000"/>
          <w:sz w:val="24"/>
          <w:szCs w:val="24"/>
        </w:rPr>
        <w:t xml:space="preserve"> </w:t>
      </w:r>
      <w:r w:rsidRPr="004A19DE" w:rsidR="00940FD9">
        <w:rPr>
          <w:rFonts w:eastAsia="Times New Roman" w:cstheme="minorHAnsi"/>
          <w:i/>
          <w:iCs/>
          <w:color w:val="000000"/>
          <w:sz w:val="24"/>
          <w:szCs w:val="24"/>
        </w:rPr>
        <w:t>I</w:t>
      </w:r>
      <w:r w:rsidRPr="004A19DE" w:rsidR="00A358ED">
        <w:rPr>
          <w:rFonts w:eastAsia="Times New Roman" w:cstheme="minorHAnsi"/>
          <w:i/>
          <w:iCs/>
          <w:color w:val="000000"/>
          <w:sz w:val="24"/>
          <w:szCs w:val="24"/>
        </w:rPr>
        <w:t xml:space="preserve">f your child </w:t>
      </w:r>
      <w:r w:rsidRPr="004A19DE" w:rsidR="004117AE">
        <w:rPr>
          <w:rFonts w:eastAsia="Times New Roman" w:cstheme="minorHAnsi"/>
          <w:i/>
          <w:iCs/>
          <w:color w:val="000000"/>
          <w:sz w:val="24"/>
          <w:szCs w:val="24"/>
        </w:rPr>
        <w:t>is no longer in high school</w:t>
      </w:r>
      <w:r w:rsidRPr="004A19DE" w:rsidR="00BC18CB">
        <w:rPr>
          <w:rFonts w:eastAsia="Times New Roman" w:cstheme="minorHAnsi"/>
          <w:i/>
          <w:iCs/>
          <w:color w:val="000000"/>
          <w:sz w:val="24"/>
          <w:szCs w:val="24"/>
        </w:rPr>
        <w:t>,</w:t>
      </w:r>
      <w:r w:rsidRPr="004A19DE" w:rsidR="00A358ED">
        <w:rPr>
          <w:rFonts w:eastAsia="Times New Roman" w:cstheme="minorHAnsi"/>
          <w:i/>
          <w:iCs/>
          <w:color w:val="000000"/>
          <w:sz w:val="24"/>
          <w:szCs w:val="24"/>
        </w:rPr>
        <w:t xml:space="preserve"> </w:t>
      </w:r>
      <w:r w:rsidRPr="004A19DE" w:rsidR="005F6BB5">
        <w:rPr>
          <w:rFonts w:eastAsia="Times New Roman" w:cstheme="minorHAnsi"/>
          <w:i/>
          <w:iCs/>
          <w:color w:val="000000"/>
          <w:sz w:val="24"/>
          <w:szCs w:val="24"/>
        </w:rPr>
        <w:t>please provide the month and year</w:t>
      </w:r>
      <w:r w:rsidRPr="004A19DE" w:rsidR="004117AE">
        <w:rPr>
          <w:rFonts w:eastAsia="Times New Roman" w:cstheme="minorHAnsi"/>
          <w:i/>
          <w:iCs/>
          <w:color w:val="000000"/>
          <w:sz w:val="24"/>
          <w:szCs w:val="24"/>
        </w:rPr>
        <w:t xml:space="preserve"> your child </w:t>
      </w:r>
      <w:r w:rsidRPr="004A19DE" w:rsidR="00731702">
        <w:rPr>
          <w:rFonts w:eastAsia="Times New Roman" w:cstheme="minorHAnsi"/>
          <w:i/>
          <w:iCs/>
          <w:color w:val="000000"/>
          <w:sz w:val="24"/>
          <w:szCs w:val="24"/>
        </w:rPr>
        <w:t>graduated or exited high school</w:t>
      </w:r>
      <w:r w:rsidRPr="004A19DE" w:rsidR="00454185">
        <w:rPr>
          <w:rFonts w:eastAsia="Times New Roman" w:cstheme="minorHAnsi"/>
          <w:color w:val="000000"/>
          <w:sz w:val="24"/>
          <w:szCs w:val="24"/>
        </w:rPr>
        <w:t>.</w:t>
      </w:r>
      <w:r w:rsidRPr="004A19DE" w:rsidR="00AE700E">
        <w:rPr>
          <w:rFonts w:eastAsia="Times New Roman" w:cstheme="minorHAnsi"/>
          <w:color w:val="000000"/>
          <w:sz w:val="24"/>
          <w:szCs w:val="24"/>
        </w:rPr>
        <w:t xml:space="preserve"> </w:t>
      </w:r>
      <w:r w:rsidRPr="004A19DE" w:rsidR="00206ABC">
        <w:rPr>
          <w:rFonts w:eastAsia="Times New Roman" w:cstheme="minorHAnsi"/>
          <w:color w:val="000000"/>
          <w:sz w:val="24"/>
          <w:szCs w:val="24"/>
        </w:rPr>
        <w:t xml:space="preserve"> </w:t>
      </w:r>
    </w:p>
    <w:p w:rsidR="002510F9" w:rsidRPr="004A19DE" w:rsidP="002510F9" w14:paraId="4E0C7463" w14:textId="77777777">
      <w:pPr>
        <w:autoSpaceDE w:val="0"/>
        <w:autoSpaceDN w:val="0"/>
        <w:adjustRightInd w:val="0"/>
        <w:spacing w:after="0" w:line="240" w:lineRule="auto"/>
        <w:rPr>
          <w:rFonts w:eastAsia="Times New Roman" w:cstheme="minorHAnsi"/>
          <w:color w:val="000000"/>
          <w:sz w:val="24"/>
          <w:szCs w:val="24"/>
        </w:rPr>
      </w:pPr>
    </w:p>
    <w:tbl>
      <w:tblPr>
        <w:tblStyle w:val="TableGrid"/>
        <w:tblW w:w="0" w:type="auto"/>
        <w:tblInd w:w="1000" w:type="dxa"/>
        <w:tblLook w:val="04A0"/>
      </w:tblPr>
      <w:tblGrid>
        <w:gridCol w:w="2775"/>
        <w:gridCol w:w="1170"/>
      </w:tblGrid>
      <w:tr w14:paraId="67FE6780" w14:textId="77777777" w:rsidTr="00C4626F">
        <w:tblPrEx>
          <w:tblW w:w="0" w:type="auto"/>
          <w:tblInd w:w="1000" w:type="dxa"/>
          <w:tblLook w:val="04A0"/>
        </w:tblPrEx>
        <w:trPr>
          <w:trHeight w:val="548"/>
        </w:trPr>
        <w:tc>
          <w:tcPr>
            <w:tcW w:w="2775" w:type="dxa"/>
          </w:tcPr>
          <w:p w:rsidR="002510F9" w:rsidRPr="004A19DE" w:rsidP="00C4626F" w14:paraId="4ED9CA4A" w14:textId="77777777">
            <w:pPr>
              <w:autoSpaceDE w:val="0"/>
              <w:autoSpaceDN w:val="0"/>
              <w:adjustRightInd w:val="0"/>
              <w:rPr>
                <w:rFonts w:eastAsia="Times New Roman" w:cstheme="minorHAnsi"/>
                <w:color w:val="000000"/>
                <w:sz w:val="24"/>
                <w:szCs w:val="24"/>
              </w:rPr>
            </w:pPr>
          </w:p>
        </w:tc>
        <w:tc>
          <w:tcPr>
            <w:tcW w:w="1170" w:type="dxa"/>
          </w:tcPr>
          <w:p w:rsidR="002510F9" w:rsidRPr="004A19DE" w:rsidP="00C4626F" w14:paraId="143247EF" w14:textId="77777777">
            <w:pPr>
              <w:autoSpaceDE w:val="0"/>
              <w:autoSpaceDN w:val="0"/>
              <w:adjustRightInd w:val="0"/>
              <w:rPr>
                <w:rFonts w:eastAsia="Times New Roman" w:cstheme="minorHAnsi"/>
                <w:color w:val="000000"/>
                <w:sz w:val="24"/>
                <w:szCs w:val="24"/>
              </w:rPr>
            </w:pPr>
          </w:p>
        </w:tc>
      </w:tr>
      <w:tr w14:paraId="2DD92199" w14:textId="77777777" w:rsidTr="00C4626F">
        <w:tblPrEx>
          <w:tblW w:w="0" w:type="auto"/>
          <w:tblInd w:w="1000" w:type="dxa"/>
          <w:tblLook w:val="04A0"/>
        </w:tblPrEx>
        <w:tc>
          <w:tcPr>
            <w:tcW w:w="2775" w:type="dxa"/>
          </w:tcPr>
          <w:p w:rsidR="002510F9" w:rsidRPr="004A19DE" w:rsidP="00C4626F" w14:paraId="25D584E0" w14:textId="77777777">
            <w:pPr>
              <w:autoSpaceDE w:val="0"/>
              <w:autoSpaceDN w:val="0"/>
              <w:adjustRightInd w:val="0"/>
              <w:rPr>
                <w:rFonts w:eastAsia="Times New Roman" w:cstheme="minorHAnsi"/>
                <w:color w:val="000000"/>
                <w:sz w:val="24"/>
                <w:szCs w:val="24"/>
              </w:rPr>
            </w:pPr>
            <w:r w:rsidRPr="004A19DE">
              <w:rPr>
                <w:rFonts w:eastAsia="Times New Roman" w:cstheme="minorHAnsi"/>
                <w:color w:val="000000"/>
                <w:sz w:val="24"/>
                <w:szCs w:val="24"/>
              </w:rPr>
              <w:t>Month</w:t>
            </w:r>
          </w:p>
        </w:tc>
        <w:tc>
          <w:tcPr>
            <w:tcW w:w="1170" w:type="dxa"/>
          </w:tcPr>
          <w:p w:rsidR="002510F9" w:rsidRPr="004A19DE" w:rsidP="00C4626F" w14:paraId="0B574405" w14:textId="77777777">
            <w:pPr>
              <w:autoSpaceDE w:val="0"/>
              <w:autoSpaceDN w:val="0"/>
              <w:adjustRightInd w:val="0"/>
              <w:rPr>
                <w:rFonts w:eastAsia="Times New Roman" w:cstheme="minorHAnsi"/>
                <w:color w:val="000000"/>
                <w:sz w:val="24"/>
                <w:szCs w:val="24"/>
              </w:rPr>
            </w:pPr>
            <w:r w:rsidRPr="004A19DE">
              <w:rPr>
                <w:rFonts w:eastAsia="Times New Roman" w:cstheme="minorHAnsi"/>
                <w:color w:val="000000"/>
                <w:sz w:val="24"/>
                <w:szCs w:val="24"/>
              </w:rPr>
              <w:t>Year</w:t>
            </w:r>
          </w:p>
        </w:tc>
      </w:tr>
    </w:tbl>
    <w:p w:rsidR="00613E87" w:rsidRPr="004A19DE" w:rsidP="002B090E" w14:paraId="11BC6FBC" w14:textId="407AA98F">
      <w:pPr>
        <w:pStyle w:val="Heading1"/>
        <w:numPr>
          <w:ilvl w:val="0"/>
          <w:numId w:val="40"/>
        </w:numPr>
        <w:rPr>
          <w:rFonts w:asciiTheme="minorHAnsi" w:hAnsiTheme="minorHAnsi" w:cstheme="minorHAnsi"/>
          <w:sz w:val="24"/>
          <w:szCs w:val="24"/>
        </w:rPr>
      </w:pPr>
      <w:bookmarkStart w:id="2" w:name="_Toc103253705"/>
      <w:r w:rsidRPr="004A19DE">
        <w:rPr>
          <w:rFonts w:asciiTheme="minorHAnsi" w:hAnsiTheme="minorHAnsi" w:cstheme="minorHAnsi"/>
          <w:sz w:val="24"/>
          <w:szCs w:val="24"/>
        </w:rPr>
        <w:t>Financial Planning</w:t>
      </w:r>
      <w:bookmarkEnd w:id="2"/>
    </w:p>
    <w:p w:rsidR="007248B0" w:rsidRPr="004A19DE" w:rsidP="008B637E" w14:paraId="7909952B" w14:textId="17A229C9">
      <w:pPr>
        <w:pStyle w:val="ListParagraph"/>
        <w:numPr>
          <w:ilvl w:val="0"/>
          <w:numId w:val="4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After graduation/</w:t>
      </w:r>
      <w:r w:rsidRPr="004A19DE" w:rsidR="002D031B">
        <w:rPr>
          <w:rFonts w:eastAsia="Times New Roman" w:cstheme="minorHAnsi"/>
          <w:color w:val="000000"/>
          <w:sz w:val="24"/>
          <w:szCs w:val="24"/>
        </w:rPr>
        <w:t xml:space="preserve">high </w:t>
      </w:r>
      <w:r w:rsidRPr="004A19DE">
        <w:rPr>
          <w:rFonts w:eastAsia="Times New Roman" w:cstheme="minorHAnsi"/>
          <w:color w:val="000000"/>
          <w:sz w:val="24"/>
          <w:szCs w:val="24"/>
        </w:rPr>
        <w:t xml:space="preserve">school completion, how do you want your </w:t>
      </w:r>
      <w:r w:rsidRPr="004A19DE" w:rsidR="006760CD">
        <w:rPr>
          <w:rFonts w:eastAsia="Times New Roman" w:cstheme="minorHAnsi"/>
          <w:color w:val="000000"/>
          <w:sz w:val="24"/>
          <w:szCs w:val="24"/>
        </w:rPr>
        <w:t>child</w:t>
      </w:r>
      <w:r w:rsidRPr="004A19DE">
        <w:rPr>
          <w:rFonts w:eastAsia="Times New Roman" w:cstheme="minorHAnsi"/>
          <w:color w:val="000000"/>
          <w:sz w:val="24"/>
          <w:szCs w:val="24"/>
        </w:rPr>
        <w:t xml:space="preserve"> to be supported? (</w:t>
      </w:r>
      <w:r w:rsidRPr="004A19DE" w:rsidR="008B637E">
        <w:rPr>
          <w:rFonts w:eastAsia="Times New Roman" w:cstheme="minorHAnsi"/>
          <w:color w:val="000000"/>
          <w:sz w:val="24"/>
          <w:szCs w:val="24"/>
        </w:rPr>
        <w:t>Check</w:t>
      </w:r>
      <w:r w:rsidRPr="004A19DE">
        <w:rPr>
          <w:rFonts w:eastAsia="Times New Roman" w:cstheme="minorHAnsi"/>
          <w:color w:val="000000"/>
          <w:sz w:val="24"/>
          <w:szCs w:val="24"/>
        </w:rPr>
        <w:t xml:space="preserve"> all that apply): </w:t>
      </w:r>
    </w:p>
    <w:p w:rsidR="00AF4F1B" w:rsidRPr="004A19DE" w:rsidP="00AF4F1B" w14:paraId="7401F7FE" w14:textId="77777777">
      <w:pPr>
        <w:pStyle w:val="ListParagraph"/>
        <w:autoSpaceDE w:val="0"/>
        <w:autoSpaceDN w:val="0"/>
        <w:adjustRightInd w:val="0"/>
        <w:spacing w:after="0" w:line="240" w:lineRule="auto"/>
        <w:ind w:left="360"/>
        <w:rPr>
          <w:rFonts w:eastAsia="Times New Roman" w:cstheme="minorHAnsi"/>
          <w:color w:val="000000"/>
          <w:sz w:val="24"/>
          <w:szCs w:val="24"/>
        </w:rPr>
      </w:pPr>
    </w:p>
    <w:p w:rsidR="00A463B9" w:rsidRPr="004A19DE" w:rsidP="00A463B9" w14:paraId="4D251444" w14:textId="77777777">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Social Security/ SSI/ SSDI </w:t>
      </w:r>
    </w:p>
    <w:p w:rsidR="00A463B9" w:rsidRPr="004A19DE" w:rsidP="00A463B9" w14:paraId="2287609A" w14:textId="3353D95A">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s</w:t>
      </w:r>
      <w:r w:rsidRPr="004A19DE">
        <w:rPr>
          <w:rFonts w:eastAsia="Times New Roman" w:cstheme="minorHAnsi"/>
          <w:color w:val="000000"/>
          <w:sz w:val="24"/>
          <w:szCs w:val="24"/>
        </w:rPr>
        <w:t xml:space="preserve"> own wages </w:t>
      </w:r>
    </w:p>
    <w:p w:rsidR="00A463B9" w:rsidRPr="004A19DE" w:rsidP="00A463B9" w14:paraId="1396DD2F" w14:textId="77777777">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Government Benefits (food stamps, subsidized housing, etc.) </w:t>
      </w:r>
    </w:p>
    <w:p w:rsidR="00A463B9" w:rsidRPr="004A19DE" w:rsidP="00A463B9" w14:paraId="1DB01B2F" w14:textId="00CD6899">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Your financial support </w:t>
      </w:r>
    </w:p>
    <w:p w:rsidR="00166950" w:rsidRPr="004A19DE" w:rsidP="00A463B9" w14:paraId="63325C65" w14:textId="2509A099">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Other, </w:t>
      </w:r>
      <w:r w:rsidRPr="004A19DE">
        <w:rPr>
          <w:rFonts w:eastAsia="Times New Roman" w:cstheme="minorHAnsi"/>
          <w:color w:val="000000"/>
          <w:sz w:val="24"/>
          <w:szCs w:val="24"/>
        </w:rPr>
        <w:t>specify:_</w:t>
      </w:r>
      <w:r w:rsidRPr="004A19DE">
        <w:rPr>
          <w:rFonts w:eastAsia="Times New Roman" w:cstheme="minorHAnsi"/>
          <w:color w:val="000000"/>
          <w:sz w:val="24"/>
          <w:szCs w:val="24"/>
        </w:rPr>
        <w:t>_____________________</w:t>
      </w:r>
    </w:p>
    <w:p w:rsidR="00A463B9" w:rsidRPr="004A19DE" w:rsidP="00A463B9" w14:paraId="59E0F2EF" w14:textId="77777777">
      <w:pPr>
        <w:autoSpaceDE w:val="0"/>
        <w:autoSpaceDN w:val="0"/>
        <w:adjustRightInd w:val="0"/>
        <w:spacing w:after="0" w:line="240" w:lineRule="auto"/>
        <w:rPr>
          <w:rFonts w:eastAsia="Times New Roman" w:cstheme="minorHAnsi"/>
          <w:color w:val="000000"/>
          <w:sz w:val="24"/>
          <w:szCs w:val="24"/>
        </w:rPr>
      </w:pPr>
    </w:p>
    <w:p w:rsidR="00A463B9" w:rsidRPr="004A19DE" w:rsidP="008B637E" w14:paraId="25D49E7B" w14:textId="4329B9E5">
      <w:pPr>
        <w:pStyle w:val="ListParagraph"/>
        <w:numPr>
          <w:ilvl w:val="0"/>
          <w:numId w:val="4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Do you think that when your </w:t>
      </w:r>
      <w:r w:rsidRPr="004A19DE" w:rsidR="006760CD">
        <w:rPr>
          <w:rFonts w:eastAsia="Times New Roman" w:cstheme="minorHAnsi"/>
          <w:color w:val="000000"/>
          <w:sz w:val="24"/>
          <w:szCs w:val="24"/>
        </w:rPr>
        <w:t>child</w:t>
      </w:r>
      <w:r w:rsidRPr="004A19DE">
        <w:rPr>
          <w:rFonts w:eastAsia="Times New Roman" w:cstheme="minorHAnsi"/>
          <w:color w:val="000000"/>
          <w:sz w:val="24"/>
          <w:szCs w:val="24"/>
        </w:rPr>
        <w:t xml:space="preserve"> turns 18 years old, </w:t>
      </w:r>
      <w:r w:rsidRPr="004A19DE" w:rsidR="008E2474">
        <w:rPr>
          <w:rFonts w:eastAsia="Times New Roman" w:cstheme="minorHAnsi"/>
          <w:color w:val="000000"/>
          <w:sz w:val="24"/>
          <w:szCs w:val="24"/>
        </w:rPr>
        <w:t>your child</w:t>
      </w:r>
      <w:r w:rsidRPr="004A19DE">
        <w:rPr>
          <w:rFonts w:eastAsia="Times New Roman" w:cstheme="minorHAnsi"/>
          <w:color w:val="000000"/>
          <w:sz w:val="24"/>
          <w:szCs w:val="24"/>
        </w:rPr>
        <w:t xml:space="preserve"> will</w:t>
      </w:r>
      <w:r w:rsidRPr="004A19DE" w:rsidR="004A7BC8">
        <w:rPr>
          <w:rFonts w:eastAsia="Times New Roman" w:cstheme="minorHAnsi"/>
          <w:color w:val="000000"/>
          <w:sz w:val="24"/>
          <w:szCs w:val="24"/>
        </w:rPr>
        <w:t>…(</w:t>
      </w:r>
      <w:r w:rsidRPr="004A19DE" w:rsidR="00F4131E">
        <w:rPr>
          <w:rFonts w:eastAsia="Times New Roman" w:cstheme="minorHAnsi"/>
          <w:color w:val="000000"/>
          <w:sz w:val="24"/>
          <w:szCs w:val="24"/>
        </w:rPr>
        <w:t>C</w:t>
      </w:r>
      <w:r w:rsidRPr="004A19DE" w:rsidR="004A7BC8">
        <w:rPr>
          <w:rFonts w:eastAsia="Times New Roman" w:cstheme="minorHAnsi"/>
          <w:color w:val="000000"/>
          <w:sz w:val="24"/>
          <w:szCs w:val="24"/>
        </w:rPr>
        <w:t>heck all that apply</w:t>
      </w:r>
      <w:r w:rsidRPr="004A19DE" w:rsidR="00FB7510">
        <w:rPr>
          <w:rFonts w:eastAsia="Times New Roman" w:cstheme="minorHAnsi"/>
          <w:color w:val="000000"/>
          <w:sz w:val="24"/>
          <w:szCs w:val="24"/>
        </w:rPr>
        <w:t>)</w:t>
      </w:r>
      <w:r w:rsidRPr="004A19DE">
        <w:rPr>
          <w:rFonts w:eastAsia="Times New Roman" w:cstheme="minorHAnsi"/>
          <w:color w:val="000000"/>
          <w:sz w:val="24"/>
          <w:szCs w:val="24"/>
        </w:rPr>
        <w:t xml:space="preserve"> </w:t>
      </w:r>
    </w:p>
    <w:p w:rsidR="00AF4F1B" w:rsidRPr="004A19DE" w:rsidP="00AF4F1B" w14:paraId="5FEF7BBA" w14:textId="77777777">
      <w:pPr>
        <w:pStyle w:val="ListParagraph"/>
        <w:autoSpaceDE w:val="0"/>
        <w:autoSpaceDN w:val="0"/>
        <w:adjustRightInd w:val="0"/>
        <w:spacing w:after="0" w:line="240" w:lineRule="auto"/>
        <w:rPr>
          <w:rFonts w:eastAsia="Times New Roman" w:cstheme="minorHAnsi"/>
          <w:color w:val="000000"/>
          <w:sz w:val="24"/>
          <w:szCs w:val="24"/>
        </w:rPr>
      </w:pPr>
    </w:p>
    <w:p w:rsidR="00A463B9" w:rsidRPr="004A19DE" w:rsidP="00A463B9" w14:paraId="68D09E7C" w14:textId="32C614E8">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Be </w:t>
      </w:r>
      <w:r w:rsidRPr="004A19DE" w:rsidR="000F56AE">
        <w:rPr>
          <w:rFonts w:eastAsia="Times New Roman" w:cstheme="minorHAnsi"/>
          <w:color w:val="000000"/>
          <w:sz w:val="24"/>
          <w:szCs w:val="24"/>
        </w:rPr>
        <w:t>their</w:t>
      </w:r>
      <w:r w:rsidRPr="004A19DE">
        <w:rPr>
          <w:rFonts w:eastAsia="Times New Roman" w:cstheme="minorHAnsi"/>
          <w:color w:val="000000"/>
          <w:sz w:val="24"/>
          <w:szCs w:val="24"/>
        </w:rPr>
        <w:t xml:space="preserve"> own legal guardian </w:t>
      </w:r>
    </w:p>
    <w:p w:rsidR="00A463B9" w:rsidRPr="004A19DE" w:rsidP="00A463B9" w14:paraId="265CF807"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guardian/conservator for financial decisions </w:t>
      </w:r>
    </w:p>
    <w:p w:rsidR="00A463B9" w:rsidRPr="004A19DE" w:rsidP="00A463B9" w14:paraId="57A3FD7B"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guardian/conservator for medical decisions </w:t>
      </w:r>
    </w:p>
    <w:p w:rsidR="00A463B9" w:rsidRPr="004A19DE" w:rsidP="00A463B9" w14:paraId="494048D3"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n advocate or personal representative </w:t>
      </w:r>
    </w:p>
    <w:p w:rsidR="00A463B9" w:rsidRPr="004A19DE" w:rsidP="00A463B9" w14:paraId="4236AB22"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medical proxy </w:t>
      </w:r>
    </w:p>
    <w:p w:rsidR="00A463B9" w:rsidRPr="004A19DE" w:rsidP="00A463B9" w14:paraId="46500115"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Power of Attorney </w:t>
      </w:r>
    </w:p>
    <w:p w:rsidR="00A463B9" w:rsidRPr="004A19DE" w:rsidP="00A463B9" w14:paraId="06465248"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legal guardian appointed </w:t>
      </w:r>
    </w:p>
    <w:p w:rsidR="00A463B9" w:rsidRPr="004A19DE" w:rsidP="00A463B9" w14:paraId="52CF4ADA"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ot sure/don’t know </w:t>
      </w:r>
    </w:p>
    <w:p w:rsidR="00A463B9" w:rsidRPr="004A19DE" w:rsidP="00A463B9" w14:paraId="75777DF6" w14:textId="77777777">
      <w:pPr>
        <w:pStyle w:val="ListParagraph"/>
        <w:autoSpaceDE w:val="0"/>
        <w:autoSpaceDN w:val="0"/>
        <w:adjustRightInd w:val="0"/>
        <w:spacing w:after="0" w:line="240" w:lineRule="auto"/>
        <w:rPr>
          <w:rFonts w:eastAsia="Times New Roman" w:cstheme="minorHAnsi"/>
          <w:color w:val="000000"/>
          <w:sz w:val="24"/>
          <w:szCs w:val="24"/>
        </w:rPr>
      </w:pPr>
    </w:p>
    <w:p w:rsidR="00A463B9" w:rsidRPr="004A19DE" w:rsidP="008B637E" w14:paraId="04282E5F" w14:textId="32CD50AC">
      <w:pPr>
        <w:pStyle w:val="ListParagraph"/>
        <w:numPr>
          <w:ilvl w:val="0"/>
          <w:numId w:val="43"/>
        </w:numPr>
        <w:autoSpaceDE w:val="0"/>
        <w:autoSpaceDN w:val="0"/>
        <w:adjustRightInd w:val="0"/>
        <w:spacing w:after="0" w:line="240" w:lineRule="auto"/>
        <w:ind w:left="360" w:firstLine="0"/>
        <w:rPr>
          <w:rFonts w:eastAsia="Times New Roman" w:cstheme="minorHAnsi"/>
          <w:color w:val="000000"/>
          <w:sz w:val="24"/>
          <w:szCs w:val="24"/>
        </w:rPr>
      </w:pPr>
      <w:r w:rsidRPr="004A19DE">
        <w:rPr>
          <w:rFonts w:eastAsia="Times New Roman" w:cstheme="minorHAnsi"/>
          <w:color w:val="000000"/>
          <w:sz w:val="24"/>
          <w:szCs w:val="24"/>
        </w:rPr>
        <w:t>Have you prepared for the future support for your child (e.g., trust fund/special needs trust)?</w:t>
      </w:r>
      <w:r w:rsidRPr="004A19DE">
        <w:rPr>
          <w:rFonts w:eastAsia="Times New Roman" w:cstheme="minorHAnsi"/>
          <w:b/>
          <w:bCs/>
          <w:color w:val="C00000"/>
          <w:sz w:val="24"/>
          <w:szCs w:val="24"/>
        </w:rPr>
        <w:t xml:space="preserve"> </w:t>
      </w:r>
    </w:p>
    <w:p w:rsidR="00AF4F1B" w:rsidRPr="004A19DE" w:rsidP="00AF4F1B" w14:paraId="69F7F888" w14:textId="77777777">
      <w:pPr>
        <w:pStyle w:val="ListParagraph"/>
        <w:autoSpaceDE w:val="0"/>
        <w:autoSpaceDN w:val="0"/>
        <w:adjustRightInd w:val="0"/>
        <w:spacing w:after="0" w:line="240" w:lineRule="auto"/>
        <w:ind w:left="360"/>
        <w:rPr>
          <w:rFonts w:eastAsia="Times New Roman" w:cstheme="minorHAnsi"/>
          <w:color w:val="000000"/>
          <w:sz w:val="24"/>
          <w:szCs w:val="24"/>
        </w:rPr>
      </w:pPr>
    </w:p>
    <w:p w:rsidR="00A463B9" w:rsidRPr="004A19DE" w:rsidP="00A463B9" w14:paraId="1487AA7C" w14:textId="18A185CA">
      <w:pPr>
        <w:pStyle w:val="ListParagraph"/>
        <w:numPr>
          <w:ilvl w:val="0"/>
          <w:numId w:val="3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w:t>
      </w:r>
      <w:r w:rsidRPr="004A19DE" w:rsidR="00AF4F1B">
        <w:rPr>
          <w:rFonts w:eastAsia="Times New Roman" w:cstheme="minorHAnsi"/>
          <w:color w:val="000000"/>
          <w:sz w:val="24"/>
          <w:szCs w:val="24"/>
        </w:rPr>
        <w:t>es</w:t>
      </w:r>
      <w:r w:rsidRPr="004A19DE">
        <w:rPr>
          <w:rFonts w:eastAsia="Times New Roman" w:cstheme="minorHAnsi"/>
          <w:color w:val="000000"/>
          <w:sz w:val="24"/>
          <w:szCs w:val="24"/>
        </w:rPr>
        <w:t xml:space="preserve"> </w:t>
      </w:r>
    </w:p>
    <w:p w:rsidR="00A463B9" w:rsidRPr="004A19DE" w:rsidP="00A463B9" w14:paraId="33A424D3" w14:textId="079655A0">
      <w:pPr>
        <w:pStyle w:val="ListParagraph"/>
        <w:numPr>
          <w:ilvl w:val="0"/>
          <w:numId w:val="3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w:t>
      </w:r>
      <w:r w:rsidRPr="004A19DE" w:rsidR="00AF4F1B">
        <w:rPr>
          <w:rFonts w:eastAsia="Times New Roman" w:cstheme="minorHAnsi"/>
          <w:color w:val="000000"/>
          <w:sz w:val="24"/>
          <w:szCs w:val="24"/>
        </w:rPr>
        <w:t>o</w:t>
      </w:r>
      <w:r w:rsidRPr="004A19DE">
        <w:rPr>
          <w:rFonts w:eastAsia="Times New Roman" w:cstheme="minorHAnsi"/>
          <w:color w:val="000000"/>
          <w:sz w:val="24"/>
          <w:szCs w:val="24"/>
        </w:rPr>
        <w:t xml:space="preserve"> </w:t>
      </w:r>
    </w:p>
    <w:p w:rsidR="00A463B9" w:rsidRPr="004A19DE" w:rsidP="00A463B9" w14:paraId="3B257AF5" w14:textId="77777777">
      <w:pPr>
        <w:autoSpaceDE w:val="0"/>
        <w:autoSpaceDN w:val="0"/>
        <w:adjustRightInd w:val="0"/>
        <w:spacing w:after="0" w:line="240" w:lineRule="auto"/>
        <w:ind w:left="360"/>
        <w:rPr>
          <w:rFonts w:eastAsia="Times New Roman" w:cstheme="minorHAnsi"/>
          <w:color w:val="000000"/>
          <w:sz w:val="24"/>
          <w:szCs w:val="24"/>
        </w:rPr>
      </w:pPr>
    </w:p>
    <w:p w:rsidR="00A463B9" w:rsidRPr="004A19DE" w:rsidP="008B637E" w14:paraId="27EAEDB6" w14:textId="099C9F18">
      <w:pPr>
        <w:pStyle w:val="ListParagraph"/>
        <w:numPr>
          <w:ilvl w:val="0"/>
          <w:numId w:val="4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Have you prepared a will that includes plans for your </w:t>
      </w:r>
      <w:r w:rsidRPr="004A19DE" w:rsidR="00446A77">
        <w:rPr>
          <w:rFonts w:eastAsia="Times New Roman" w:cstheme="minorHAnsi"/>
          <w:color w:val="000000"/>
          <w:sz w:val="24"/>
          <w:szCs w:val="24"/>
        </w:rPr>
        <w:t>child</w:t>
      </w:r>
      <w:r w:rsidRPr="004A19DE">
        <w:rPr>
          <w:rFonts w:eastAsia="Times New Roman" w:cstheme="minorHAnsi"/>
          <w:color w:val="000000"/>
          <w:sz w:val="24"/>
          <w:szCs w:val="24"/>
        </w:rPr>
        <w:t xml:space="preserve">? </w:t>
      </w:r>
    </w:p>
    <w:p w:rsidR="00AF4F1B" w:rsidRPr="004A19DE" w:rsidP="00AF4F1B" w14:paraId="2D1C3BF2" w14:textId="77777777">
      <w:pPr>
        <w:pStyle w:val="ListParagraph"/>
        <w:autoSpaceDE w:val="0"/>
        <w:autoSpaceDN w:val="0"/>
        <w:adjustRightInd w:val="0"/>
        <w:spacing w:after="0" w:line="240" w:lineRule="auto"/>
        <w:rPr>
          <w:rFonts w:eastAsia="Times New Roman" w:cstheme="minorHAnsi"/>
          <w:color w:val="000000"/>
          <w:sz w:val="24"/>
          <w:szCs w:val="24"/>
        </w:rPr>
      </w:pPr>
    </w:p>
    <w:p w:rsidR="00A463B9" w:rsidRPr="004A19DE" w:rsidP="00A463B9" w14:paraId="7AAE1763" w14:textId="2D5F9A4B">
      <w:pPr>
        <w:pStyle w:val="ListParagraph"/>
        <w:numPr>
          <w:ilvl w:val="0"/>
          <w:numId w:val="3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w:t>
      </w:r>
      <w:r w:rsidRPr="004A19DE" w:rsidR="00AF4F1B">
        <w:rPr>
          <w:rFonts w:eastAsia="Times New Roman" w:cstheme="minorHAnsi"/>
          <w:color w:val="000000"/>
          <w:sz w:val="24"/>
          <w:szCs w:val="24"/>
        </w:rPr>
        <w:t>es</w:t>
      </w:r>
      <w:r w:rsidRPr="004A19DE">
        <w:rPr>
          <w:rFonts w:eastAsia="Times New Roman" w:cstheme="minorHAnsi"/>
          <w:color w:val="000000"/>
          <w:sz w:val="24"/>
          <w:szCs w:val="24"/>
        </w:rPr>
        <w:t xml:space="preserve"> </w:t>
      </w:r>
    </w:p>
    <w:p w:rsidR="00A463B9" w:rsidRPr="004A19DE" w:rsidP="00A463B9" w14:paraId="03C41A9E" w14:textId="47AEE771">
      <w:pPr>
        <w:pStyle w:val="ListParagraph"/>
        <w:numPr>
          <w:ilvl w:val="0"/>
          <w:numId w:val="3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w:t>
      </w:r>
      <w:r w:rsidRPr="004A19DE" w:rsidR="00AF4F1B">
        <w:rPr>
          <w:rFonts w:eastAsia="Times New Roman" w:cstheme="minorHAnsi"/>
          <w:color w:val="000000"/>
          <w:sz w:val="24"/>
          <w:szCs w:val="24"/>
        </w:rPr>
        <w:t>o</w:t>
      </w:r>
    </w:p>
    <w:p w:rsidR="00AF4F1B" w:rsidRPr="004A19DE" w14:paraId="0D5F016B" w14:textId="77777777">
      <w:pPr>
        <w:rPr>
          <w:rFonts w:cstheme="minorHAnsi"/>
          <w:sz w:val="24"/>
          <w:szCs w:val="24"/>
        </w:rPr>
      </w:pPr>
    </w:p>
    <w:p w:rsidR="00661EED" w:rsidRPr="004A19DE" w14:paraId="423F3C99" w14:textId="77777777">
      <w:pPr>
        <w:rPr>
          <w:rFonts w:eastAsiaTheme="majorEastAsia" w:cstheme="minorHAnsi"/>
          <w:color w:val="365F91" w:themeColor="accent1" w:themeShade="BF"/>
          <w:sz w:val="24"/>
          <w:szCs w:val="24"/>
        </w:rPr>
      </w:pPr>
      <w:r w:rsidRPr="004A19DE">
        <w:rPr>
          <w:rFonts w:cstheme="minorHAnsi"/>
          <w:sz w:val="24"/>
          <w:szCs w:val="24"/>
        </w:rPr>
        <w:br w:type="page"/>
      </w:r>
    </w:p>
    <w:p w:rsidR="00B92BF0" w:rsidRPr="004A19DE" w:rsidP="002B090E" w14:paraId="3188726D" w14:textId="069CA3A9">
      <w:pPr>
        <w:pStyle w:val="Heading1"/>
        <w:numPr>
          <w:ilvl w:val="0"/>
          <w:numId w:val="40"/>
        </w:numPr>
        <w:rPr>
          <w:rFonts w:asciiTheme="minorHAnsi" w:hAnsiTheme="minorHAnsi" w:cstheme="minorHAnsi"/>
          <w:sz w:val="24"/>
          <w:szCs w:val="24"/>
        </w:rPr>
      </w:pPr>
      <w:bookmarkStart w:id="3" w:name="_Toc103253706"/>
      <w:r w:rsidRPr="004A19DE">
        <w:rPr>
          <w:rFonts w:asciiTheme="minorHAnsi" w:hAnsiTheme="minorHAnsi" w:cstheme="minorHAnsi"/>
          <w:sz w:val="24"/>
          <w:szCs w:val="24"/>
        </w:rPr>
        <w:t>Transitioning to Adult Health Care</w:t>
      </w:r>
      <w:bookmarkEnd w:id="3"/>
    </w:p>
    <w:p w:rsidR="00B92BF0" w:rsidRPr="004A19DE" w:rsidP="008B637E" w14:paraId="5A9A86EE" w14:textId="58900F91">
      <w:pPr>
        <w:pStyle w:val="ListParagraph"/>
        <w:numPr>
          <w:ilvl w:val="0"/>
          <w:numId w:val="44"/>
        </w:numPr>
        <w:spacing w:after="0" w:line="240" w:lineRule="auto"/>
        <w:rPr>
          <w:rFonts w:eastAsia="Times New Roman" w:cstheme="minorHAnsi"/>
          <w:sz w:val="24"/>
          <w:szCs w:val="24"/>
        </w:rPr>
      </w:pPr>
      <w:bookmarkStart w:id="4" w:name="_Hlk86760176"/>
      <w:r w:rsidRPr="004A19DE">
        <w:rPr>
          <w:rFonts w:eastAsia="Times New Roman" w:cstheme="minorHAnsi"/>
          <w:sz w:val="24"/>
          <w:szCs w:val="24"/>
        </w:rPr>
        <w:t xml:space="preserve">At his or her LAST preventive check-up, did </w:t>
      </w:r>
      <w:r w:rsidRPr="004A19DE" w:rsidR="00BB3B15">
        <w:rPr>
          <w:rFonts w:eastAsia="Times New Roman" w:cstheme="minorHAnsi"/>
          <w:sz w:val="24"/>
          <w:szCs w:val="24"/>
        </w:rPr>
        <w:t xml:space="preserve">your </w:t>
      </w:r>
      <w:r w:rsidRPr="004A19DE">
        <w:rPr>
          <w:rFonts w:eastAsia="Times New Roman" w:cstheme="minorHAnsi"/>
          <w:sz w:val="24"/>
          <w:szCs w:val="24"/>
        </w:rPr>
        <w:t xml:space="preserve">child have a chance to speak with a doctor or other health care provider privately, without you or another adult in the room? </w:t>
      </w:r>
    </w:p>
    <w:p w:rsidR="00B92BF0" w:rsidRPr="004A19DE" w:rsidP="00B92BF0" w14:paraId="75373DB0" w14:textId="77777777">
      <w:pPr>
        <w:pStyle w:val="ListParagraph"/>
        <w:spacing w:after="0" w:line="240" w:lineRule="auto"/>
        <w:ind w:left="360"/>
        <w:rPr>
          <w:rFonts w:eastAsia="Times New Roman" w:cstheme="minorHAnsi"/>
          <w:sz w:val="24"/>
          <w:szCs w:val="24"/>
        </w:rPr>
      </w:pPr>
    </w:p>
    <w:p w:rsidR="00B92BF0" w:rsidRPr="004A19DE" w:rsidP="00B92BF0" w14:paraId="634671FC"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B92BF0" w:rsidRPr="004A19DE" w:rsidP="00B92BF0" w14:paraId="208FC3DD" w14:textId="77777777">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No </w:t>
      </w:r>
    </w:p>
    <w:bookmarkEnd w:id="4"/>
    <w:p w:rsidR="00B92BF0" w:rsidRPr="004A19DE" w:rsidP="00B92BF0" w14:paraId="4659BDAA" w14:textId="77777777">
      <w:pPr>
        <w:spacing w:after="0" w:line="240" w:lineRule="auto"/>
        <w:rPr>
          <w:rFonts w:cstheme="minorHAnsi"/>
          <w:sz w:val="24"/>
          <w:szCs w:val="24"/>
        </w:rPr>
      </w:pPr>
    </w:p>
    <w:p w:rsidR="00B92BF0" w:rsidRPr="004A19DE" w:rsidP="008B637E" w14:paraId="7BCE0E6D" w14:textId="29B22231">
      <w:pPr>
        <w:pStyle w:val="ListParagraph"/>
        <w:numPr>
          <w:ilvl w:val="0"/>
          <w:numId w:val="44"/>
        </w:numPr>
        <w:spacing w:after="0" w:line="240" w:lineRule="auto"/>
        <w:rPr>
          <w:rFonts w:cstheme="minorHAnsi"/>
          <w:sz w:val="24"/>
          <w:szCs w:val="24"/>
        </w:rPr>
      </w:pPr>
      <w:r w:rsidRPr="004A19DE">
        <w:rPr>
          <w:rFonts w:cstheme="minorHAnsi"/>
          <w:sz w:val="24"/>
          <w:szCs w:val="24"/>
        </w:rPr>
        <w:t xml:space="preserve">Has </w:t>
      </w:r>
      <w:r w:rsidRPr="004A19DE" w:rsidR="006432CB">
        <w:rPr>
          <w:rFonts w:cstheme="minorHAnsi"/>
          <w:sz w:val="24"/>
          <w:szCs w:val="24"/>
        </w:rPr>
        <w:t>your</w:t>
      </w:r>
      <w:r w:rsidRPr="004A19DE">
        <w:rPr>
          <w:rFonts w:cstheme="minorHAnsi"/>
          <w:sz w:val="24"/>
          <w:szCs w:val="24"/>
        </w:rPr>
        <w:t xml:space="preserve"> child’s doctor or other health care provider actively worked with </w:t>
      </w:r>
      <w:r w:rsidRPr="004A19DE" w:rsidR="00BB3B15">
        <w:rPr>
          <w:rFonts w:cstheme="minorHAnsi"/>
          <w:sz w:val="24"/>
          <w:szCs w:val="24"/>
        </w:rPr>
        <w:t>your</w:t>
      </w:r>
      <w:r w:rsidRPr="004A19DE" w:rsidR="00A34AED">
        <w:rPr>
          <w:rFonts w:cstheme="minorHAnsi"/>
          <w:sz w:val="24"/>
          <w:szCs w:val="24"/>
        </w:rPr>
        <w:t xml:space="preserve"> </w:t>
      </w:r>
      <w:r w:rsidRPr="004A19DE">
        <w:rPr>
          <w:rFonts w:cstheme="minorHAnsi"/>
          <w:sz w:val="24"/>
          <w:szCs w:val="24"/>
        </w:rPr>
        <w:t xml:space="preserve">child to: </w:t>
      </w:r>
    </w:p>
    <w:p w:rsidR="00B92BF0" w:rsidRPr="004A19DE" w:rsidP="00B92BF0" w14:paraId="064719EC" w14:textId="3309B03B">
      <w:pPr>
        <w:spacing w:after="0" w:line="240" w:lineRule="auto"/>
        <w:rPr>
          <w:rFonts w:cstheme="minorHAnsi"/>
          <w:sz w:val="24"/>
          <w:szCs w:val="24"/>
        </w:rPr>
      </w:pPr>
    </w:p>
    <w:tbl>
      <w:tblPr>
        <w:tblStyle w:val="TableGrid"/>
        <w:tblpPr w:leftFromText="180" w:rightFromText="180" w:vertAnchor="text" w:horzAnchor="margin" w:tblpX="525" w:tblpY="26"/>
        <w:tblOverlap w:val="never"/>
        <w:tblW w:w="9805" w:type="dxa"/>
        <w:tblLook w:val="04A0"/>
      </w:tblPr>
      <w:tblGrid>
        <w:gridCol w:w="6745"/>
        <w:gridCol w:w="810"/>
        <w:gridCol w:w="990"/>
        <w:gridCol w:w="1260"/>
      </w:tblGrid>
      <w:tr w14:paraId="7E2977E3" w14:textId="77777777" w:rsidTr="00AB5910">
        <w:tblPrEx>
          <w:tblW w:w="9805" w:type="dxa"/>
          <w:tblLook w:val="04A0"/>
        </w:tblPrEx>
        <w:trPr>
          <w:trHeight w:hRule="exact" w:val="813"/>
        </w:trPr>
        <w:tc>
          <w:tcPr>
            <w:tcW w:w="6745" w:type="dxa"/>
          </w:tcPr>
          <w:p w:rsidR="00AF4F1B" w:rsidRPr="004A19DE" w:rsidP="00AB5910" w14:paraId="3048F474" w14:textId="77777777">
            <w:pPr>
              <w:rPr>
                <w:rFonts w:cstheme="minorHAnsi"/>
                <w:sz w:val="24"/>
                <w:szCs w:val="24"/>
              </w:rPr>
            </w:pPr>
          </w:p>
        </w:tc>
        <w:tc>
          <w:tcPr>
            <w:tcW w:w="810" w:type="dxa"/>
          </w:tcPr>
          <w:p w:rsidR="00AF4F1B" w:rsidRPr="004A19DE" w:rsidP="00AB5910" w14:paraId="79D6CCF2" w14:textId="77777777">
            <w:pPr>
              <w:pStyle w:val="ListParagraph"/>
              <w:ind w:left="0"/>
              <w:jc w:val="center"/>
              <w:rPr>
                <w:rFonts w:cstheme="minorHAnsi"/>
                <w:sz w:val="24"/>
                <w:szCs w:val="24"/>
              </w:rPr>
            </w:pPr>
            <w:r w:rsidRPr="004A19DE">
              <w:rPr>
                <w:rFonts w:cstheme="minorHAnsi"/>
                <w:sz w:val="24"/>
                <w:szCs w:val="24"/>
              </w:rPr>
              <w:t>Yes</w:t>
            </w:r>
          </w:p>
          <w:p w:rsidR="00AF4F1B" w:rsidRPr="004A19DE" w:rsidP="00AB5910" w14:paraId="408152B4" w14:textId="77777777">
            <w:pPr>
              <w:pStyle w:val="ListParagraph"/>
              <w:ind w:left="0"/>
              <w:jc w:val="center"/>
              <w:rPr>
                <w:rFonts w:cstheme="minorHAnsi"/>
                <w:sz w:val="24"/>
                <w:szCs w:val="24"/>
              </w:rPr>
            </w:pPr>
          </w:p>
        </w:tc>
        <w:tc>
          <w:tcPr>
            <w:tcW w:w="990" w:type="dxa"/>
          </w:tcPr>
          <w:p w:rsidR="00AF4F1B" w:rsidRPr="004A19DE" w:rsidP="00AB5910" w14:paraId="3C4EA7B8" w14:textId="77777777">
            <w:pPr>
              <w:pStyle w:val="ListParagraph"/>
              <w:ind w:left="0"/>
              <w:jc w:val="center"/>
              <w:rPr>
                <w:rFonts w:cstheme="minorHAnsi"/>
                <w:sz w:val="24"/>
                <w:szCs w:val="24"/>
              </w:rPr>
            </w:pPr>
            <w:r w:rsidRPr="004A19DE">
              <w:rPr>
                <w:rFonts w:cstheme="minorHAnsi"/>
                <w:sz w:val="24"/>
                <w:szCs w:val="24"/>
              </w:rPr>
              <w:t>No</w:t>
            </w:r>
          </w:p>
        </w:tc>
        <w:tc>
          <w:tcPr>
            <w:tcW w:w="1260" w:type="dxa"/>
          </w:tcPr>
          <w:p w:rsidR="00AF4F1B" w:rsidRPr="004A19DE" w:rsidP="00AB5910" w14:paraId="30852000" w14:textId="77777777">
            <w:pPr>
              <w:jc w:val="center"/>
              <w:rPr>
                <w:rFonts w:cstheme="minorHAnsi"/>
                <w:sz w:val="24"/>
                <w:szCs w:val="24"/>
              </w:rPr>
            </w:pPr>
            <w:r w:rsidRPr="004A19DE">
              <w:rPr>
                <w:rFonts w:cstheme="minorHAnsi"/>
                <w:sz w:val="24"/>
                <w:szCs w:val="24"/>
              </w:rPr>
              <w:t>Don’t Know</w:t>
            </w:r>
          </w:p>
        </w:tc>
      </w:tr>
      <w:tr w14:paraId="2BFAD97B" w14:textId="77777777" w:rsidTr="00AB5910">
        <w:tblPrEx>
          <w:tblW w:w="9805" w:type="dxa"/>
          <w:tblLook w:val="04A0"/>
        </w:tblPrEx>
        <w:trPr>
          <w:trHeight w:hRule="exact" w:val="827"/>
        </w:trPr>
        <w:tc>
          <w:tcPr>
            <w:tcW w:w="6745" w:type="dxa"/>
            <w:vAlign w:val="center"/>
          </w:tcPr>
          <w:p w:rsidR="00AF4F1B" w:rsidRPr="004A19DE" w:rsidP="00AB5910" w14:paraId="17E94224" w14:textId="77777777">
            <w:pPr>
              <w:pStyle w:val="ListParagraph"/>
              <w:numPr>
                <w:ilvl w:val="0"/>
                <w:numId w:val="24"/>
              </w:numPr>
              <w:rPr>
                <w:rFonts w:cstheme="minorHAnsi"/>
                <w:sz w:val="24"/>
                <w:szCs w:val="24"/>
              </w:rPr>
            </w:pPr>
            <w:r w:rsidRPr="004A19DE">
              <w:rPr>
                <w:rFonts w:cstheme="minorHAnsi"/>
                <w:sz w:val="24"/>
                <w:szCs w:val="24"/>
              </w:rPr>
              <w:t xml:space="preserve">Think about and plan for their future? </w:t>
            </w:r>
            <w:r w:rsidRPr="004A19DE">
              <w:rPr>
                <w:rFonts w:cstheme="minorHAnsi"/>
                <w:i/>
                <w:iCs/>
                <w:sz w:val="24"/>
                <w:szCs w:val="24"/>
              </w:rPr>
              <w:t xml:space="preserve">For example, by taking time to discuss </w:t>
            </w:r>
            <w:r w:rsidRPr="004A19DE">
              <w:rPr>
                <w:rFonts w:cstheme="minorHAnsi"/>
                <w:i/>
                <w:iCs/>
                <w:sz w:val="24"/>
                <w:szCs w:val="24"/>
              </w:rPr>
              <w:t>future plans</w:t>
            </w:r>
            <w:r w:rsidRPr="004A19DE">
              <w:rPr>
                <w:rFonts w:cstheme="minorHAnsi"/>
                <w:i/>
                <w:iCs/>
                <w:sz w:val="24"/>
                <w:szCs w:val="24"/>
              </w:rPr>
              <w:t xml:space="preserve"> about education, work, relationships, and development of independent living skills.</w:t>
            </w:r>
          </w:p>
        </w:tc>
        <w:tc>
          <w:tcPr>
            <w:tcW w:w="810" w:type="dxa"/>
            <w:vAlign w:val="center"/>
          </w:tcPr>
          <w:p w:rsidR="00AF4F1B" w:rsidRPr="004A19DE" w:rsidP="00AB5910" w14:paraId="6A9B3086"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5EA16F87"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724068A1"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r w14:paraId="07BE4EDD" w14:textId="77777777" w:rsidTr="00AB5910">
        <w:tblPrEx>
          <w:tblW w:w="9805" w:type="dxa"/>
          <w:tblLook w:val="04A0"/>
        </w:tblPrEx>
        <w:trPr>
          <w:trHeight w:hRule="exact" w:val="1010"/>
        </w:trPr>
        <w:tc>
          <w:tcPr>
            <w:tcW w:w="6745" w:type="dxa"/>
            <w:vAlign w:val="center"/>
          </w:tcPr>
          <w:p w:rsidR="00AF4F1B" w:rsidRPr="004A19DE" w:rsidP="00AB5910" w14:paraId="51761A3A" w14:textId="77777777">
            <w:pPr>
              <w:pStyle w:val="ListParagraph"/>
              <w:numPr>
                <w:ilvl w:val="0"/>
                <w:numId w:val="24"/>
              </w:numPr>
              <w:rPr>
                <w:rFonts w:cstheme="minorHAnsi"/>
                <w:sz w:val="24"/>
                <w:szCs w:val="24"/>
              </w:rPr>
            </w:pPr>
            <w:r w:rsidRPr="004A19DE">
              <w:rPr>
                <w:rFonts w:cstheme="minorHAnsi"/>
                <w:sz w:val="24"/>
                <w:szCs w:val="24"/>
              </w:rPr>
              <w:t xml:space="preserve">Make positive choices about their health? </w:t>
            </w:r>
            <w:r w:rsidRPr="004A19DE">
              <w:rPr>
                <w:rFonts w:cstheme="minorHAnsi"/>
                <w:i/>
                <w:iCs/>
                <w:sz w:val="24"/>
                <w:szCs w:val="24"/>
              </w:rPr>
              <w:t>For example, by eating healthy, getting regular exercise, not using tobacco, alcohol or other drugs, or delaying sexual activity.</w:t>
            </w:r>
          </w:p>
        </w:tc>
        <w:tc>
          <w:tcPr>
            <w:tcW w:w="810" w:type="dxa"/>
            <w:vAlign w:val="center"/>
          </w:tcPr>
          <w:p w:rsidR="00AF4F1B" w:rsidRPr="004A19DE" w:rsidP="00AB5910" w14:paraId="3AD8F50B"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303D75E6"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40E0B64C"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r w14:paraId="2BCD2A30" w14:textId="77777777" w:rsidTr="00AB5910">
        <w:tblPrEx>
          <w:tblW w:w="9805" w:type="dxa"/>
          <w:tblLook w:val="04A0"/>
        </w:tblPrEx>
        <w:trPr>
          <w:trHeight w:hRule="exact" w:val="1112"/>
        </w:trPr>
        <w:tc>
          <w:tcPr>
            <w:tcW w:w="6745" w:type="dxa"/>
            <w:vAlign w:val="center"/>
          </w:tcPr>
          <w:p w:rsidR="00AF4F1B" w:rsidRPr="004A19DE" w:rsidP="00AB5910" w14:paraId="2AE4322D" w14:textId="7B9A2999">
            <w:pPr>
              <w:pStyle w:val="ListParagraph"/>
              <w:numPr>
                <w:ilvl w:val="0"/>
                <w:numId w:val="24"/>
              </w:numPr>
              <w:rPr>
                <w:rFonts w:cstheme="minorHAnsi"/>
                <w:sz w:val="24"/>
                <w:szCs w:val="24"/>
              </w:rPr>
            </w:pPr>
            <w:r w:rsidRPr="004A19DE">
              <w:rPr>
                <w:rFonts w:cstheme="minorHAnsi"/>
                <w:sz w:val="24"/>
                <w:szCs w:val="24"/>
              </w:rPr>
              <w:t>Gain skills to manage their health and health</w:t>
            </w:r>
            <w:r w:rsidRPr="004A19DE" w:rsidR="00933360">
              <w:rPr>
                <w:rFonts w:cstheme="minorHAnsi"/>
                <w:sz w:val="24"/>
                <w:szCs w:val="24"/>
              </w:rPr>
              <w:t xml:space="preserve"> </w:t>
            </w:r>
            <w:r w:rsidRPr="004A19DE">
              <w:rPr>
                <w:rFonts w:cstheme="minorHAnsi"/>
                <w:sz w:val="24"/>
                <w:szCs w:val="24"/>
              </w:rPr>
              <w:t>care?</w:t>
            </w:r>
            <w:r w:rsidRPr="004A19DE">
              <w:rPr>
                <w:rFonts w:cstheme="minorHAnsi"/>
                <w:sz w:val="24"/>
                <w:szCs w:val="24"/>
              </w:rPr>
              <w:t xml:space="preserve"> </w:t>
            </w:r>
            <w:r w:rsidRPr="004A19DE">
              <w:rPr>
                <w:rFonts w:cstheme="minorHAnsi"/>
                <w:i/>
                <w:iCs/>
                <w:sz w:val="24"/>
                <w:szCs w:val="24"/>
              </w:rPr>
              <w:t>For example, by understanding current health needs, knowing what to do in a medical emergency, or taking medications he/she may need.</w:t>
            </w:r>
          </w:p>
        </w:tc>
        <w:tc>
          <w:tcPr>
            <w:tcW w:w="810" w:type="dxa"/>
            <w:vAlign w:val="center"/>
          </w:tcPr>
          <w:p w:rsidR="00AF4F1B" w:rsidRPr="004A19DE" w:rsidP="00AB5910" w14:paraId="0F65C38A"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4E0B3AC8"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1FDAE698"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r w14:paraId="021A8CFA" w14:textId="77777777" w:rsidTr="00AB5910">
        <w:tblPrEx>
          <w:tblW w:w="9805" w:type="dxa"/>
          <w:tblLook w:val="04A0"/>
        </w:tblPrEx>
        <w:trPr>
          <w:trHeight w:hRule="exact" w:val="909"/>
        </w:trPr>
        <w:tc>
          <w:tcPr>
            <w:tcW w:w="6745" w:type="dxa"/>
            <w:vAlign w:val="center"/>
          </w:tcPr>
          <w:p w:rsidR="00AF4F1B" w:rsidRPr="004A19DE" w:rsidP="00AB5910" w14:paraId="78D84C86" w14:textId="643ABBDB">
            <w:pPr>
              <w:pStyle w:val="ListParagraph"/>
              <w:numPr>
                <w:ilvl w:val="0"/>
                <w:numId w:val="24"/>
              </w:numPr>
              <w:rPr>
                <w:rFonts w:cstheme="minorHAnsi"/>
                <w:sz w:val="24"/>
                <w:szCs w:val="24"/>
              </w:rPr>
            </w:pPr>
            <w:r w:rsidRPr="004A19DE">
              <w:rPr>
                <w:rFonts w:cstheme="minorHAnsi"/>
                <w:sz w:val="24"/>
                <w:szCs w:val="24"/>
              </w:rPr>
              <w:t>Understand the changes in health</w:t>
            </w:r>
            <w:r w:rsidRPr="004A19DE" w:rsidR="00933360">
              <w:rPr>
                <w:rFonts w:cstheme="minorHAnsi"/>
                <w:sz w:val="24"/>
                <w:szCs w:val="24"/>
              </w:rPr>
              <w:t xml:space="preserve"> </w:t>
            </w:r>
            <w:r w:rsidRPr="004A19DE">
              <w:rPr>
                <w:rFonts w:cstheme="minorHAnsi"/>
                <w:sz w:val="24"/>
                <w:szCs w:val="24"/>
              </w:rPr>
              <w:t xml:space="preserve">care that happen at 18? </w:t>
            </w:r>
            <w:r w:rsidRPr="004A19DE">
              <w:rPr>
                <w:rFonts w:cstheme="minorHAnsi"/>
                <w:i/>
                <w:iCs/>
                <w:sz w:val="24"/>
                <w:szCs w:val="24"/>
              </w:rPr>
              <w:t>For example, by understanding changes in privacy, consent, access to information, or decision-making.</w:t>
            </w:r>
          </w:p>
        </w:tc>
        <w:tc>
          <w:tcPr>
            <w:tcW w:w="810" w:type="dxa"/>
            <w:vAlign w:val="center"/>
          </w:tcPr>
          <w:p w:rsidR="00AF4F1B" w:rsidRPr="004A19DE" w:rsidP="00AB5910" w14:paraId="1CFCAFC3"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24EF81B7"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135013F6"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bl>
    <w:p w:rsidR="00AF4F1B" w:rsidRPr="004A19DE" w:rsidP="00B92BF0" w14:paraId="15BA89E6" w14:textId="77777777">
      <w:pPr>
        <w:spacing w:after="0" w:line="240" w:lineRule="auto"/>
        <w:rPr>
          <w:rFonts w:cstheme="minorHAnsi"/>
          <w:sz w:val="24"/>
          <w:szCs w:val="24"/>
        </w:rPr>
      </w:pPr>
    </w:p>
    <w:p w:rsidR="00B92BF0" w:rsidRPr="004A19DE" w:rsidP="00B92BF0" w14:paraId="70BA1A25" w14:textId="77777777">
      <w:pPr>
        <w:spacing w:after="0" w:line="240" w:lineRule="auto"/>
        <w:rPr>
          <w:rFonts w:cstheme="minorHAnsi"/>
          <w:sz w:val="24"/>
          <w:szCs w:val="24"/>
        </w:rPr>
      </w:pPr>
    </w:p>
    <w:p w:rsidR="00B92BF0" w:rsidRPr="004A19DE" w:rsidP="008B637E" w14:paraId="165FB62B" w14:textId="31D67696">
      <w:pPr>
        <w:pStyle w:val="ListParagraph"/>
        <w:numPr>
          <w:ilvl w:val="0"/>
          <w:numId w:val="44"/>
        </w:numPr>
        <w:spacing w:after="0" w:line="240" w:lineRule="auto"/>
        <w:rPr>
          <w:rFonts w:cstheme="minorHAnsi"/>
          <w:sz w:val="24"/>
          <w:szCs w:val="24"/>
        </w:rPr>
      </w:pPr>
      <w:r w:rsidRPr="004A19DE">
        <w:rPr>
          <w:rFonts w:cstheme="minorHAnsi"/>
          <w:sz w:val="24"/>
          <w:szCs w:val="24"/>
        </w:rPr>
        <w:t xml:space="preserve">Eligibility for health insurance often changes in young adulthood. Do you know how </w:t>
      </w:r>
      <w:r w:rsidRPr="004A19DE" w:rsidR="00BB3B15">
        <w:rPr>
          <w:rFonts w:cstheme="minorHAnsi"/>
          <w:sz w:val="24"/>
          <w:szCs w:val="24"/>
        </w:rPr>
        <w:t>your child</w:t>
      </w:r>
      <w:r w:rsidRPr="004A19DE">
        <w:rPr>
          <w:rFonts w:cstheme="minorHAnsi"/>
          <w:sz w:val="24"/>
          <w:szCs w:val="24"/>
        </w:rPr>
        <w:t xml:space="preserve"> will be insured as </w:t>
      </w:r>
      <w:r w:rsidRPr="004A19DE" w:rsidR="006364F4">
        <w:rPr>
          <w:rFonts w:cstheme="minorHAnsi"/>
          <w:sz w:val="24"/>
          <w:szCs w:val="24"/>
        </w:rPr>
        <w:t>they become</w:t>
      </w:r>
      <w:r w:rsidRPr="004A19DE">
        <w:rPr>
          <w:rFonts w:cstheme="minorHAnsi"/>
          <w:sz w:val="24"/>
          <w:szCs w:val="24"/>
        </w:rPr>
        <w:t xml:space="preserve"> an adult? </w:t>
      </w:r>
    </w:p>
    <w:p w:rsidR="00B92BF0" w:rsidRPr="004A19DE" w:rsidP="00B92BF0" w14:paraId="70DC468A" w14:textId="77777777">
      <w:pPr>
        <w:spacing w:after="0" w:line="240" w:lineRule="auto"/>
        <w:rPr>
          <w:rFonts w:cstheme="minorHAnsi"/>
          <w:sz w:val="24"/>
          <w:szCs w:val="24"/>
        </w:rPr>
      </w:pPr>
    </w:p>
    <w:p w:rsidR="00B92BF0" w:rsidRPr="004A19DE" w:rsidP="00B92BF0" w14:paraId="4D8B21CE"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B92BF0" w:rsidRPr="004A19DE" w:rsidP="00B92BF0" w14:paraId="6D9CB779" w14:textId="77777777">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No </w:t>
      </w:r>
    </w:p>
    <w:p w:rsidR="00B92BF0" w:rsidRPr="004A19DE" w:rsidP="00B92BF0" w14:paraId="30377C6B" w14:textId="77777777">
      <w:pPr>
        <w:spacing w:after="0" w:line="240" w:lineRule="auto"/>
        <w:rPr>
          <w:rFonts w:cstheme="minorHAnsi"/>
          <w:sz w:val="24"/>
          <w:szCs w:val="24"/>
        </w:rPr>
      </w:pPr>
    </w:p>
    <w:p w:rsidR="00AF4F1B" w:rsidRPr="00FD005A" w:rsidP="00DD029E" w14:paraId="7F242C6C" w14:textId="4CF00C30">
      <w:pPr>
        <w:pStyle w:val="ListParagraph"/>
        <w:numPr>
          <w:ilvl w:val="0"/>
          <w:numId w:val="44"/>
        </w:numPr>
        <w:spacing w:after="0" w:line="240" w:lineRule="auto"/>
        <w:rPr>
          <w:rFonts w:cstheme="minorHAnsi"/>
          <w:i/>
          <w:iCs/>
          <w:color w:val="FF0000"/>
          <w:sz w:val="24"/>
          <w:szCs w:val="24"/>
        </w:rPr>
      </w:pPr>
      <w:r w:rsidRPr="00FD005A">
        <w:rPr>
          <w:rFonts w:cstheme="minorHAnsi"/>
          <w:sz w:val="24"/>
          <w:szCs w:val="24"/>
        </w:rPr>
        <w:t xml:space="preserve">Do any of </w:t>
      </w:r>
      <w:r w:rsidRPr="00FD005A" w:rsidR="00BB3B15">
        <w:rPr>
          <w:rFonts w:cstheme="minorHAnsi"/>
          <w:sz w:val="24"/>
          <w:szCs w:val="24"/>
        </w:rPr>
        <w:t>your child</w:t>
      </w:r>
      <w:r w:rsidRPr="00FD005A">
        <w:rPr>
          <w:rFonts w:cstheme="minorHAnsi"/>
          <w:sz w:val="24"/>
          <w:szCs w:val="24"/>
        </w:rPr>
        <w:t>’s doctors or other health care provide</w:t>
      </w:r>
      <w:r w:rsidRPr="00FD005A" w:rsidR="009B5525">
        <w:rPr>
          <w:rFonts w:cstheme="minorHAnsi"/>
          <w:sz w:val="24"/>
          <w:szCs w:val="24"/>
        </w:rPr>
        <w:t>r</w:t>
      </w:r>
      <w:r w:rsidRPr="00FD005A">
        <w:rPr>
          <w:rFonts w:cstheme="minorHAnsi"/>
          <w:sz w:val="24"/>
          <w:szCs w:val="24"/>
        </w:rPr>
        <w:t xml:space="preserve">s treat only children? </w:t>
      </w:r>
    </w:p>
    <w:p w:rsidR="00FD005A" w:rsidRPr="00FD005A" w:rsidP="00FD005A" w14:paraId="301067F4" w14:textId="0067C7A4">
      <w:pPr>
        <w:pStyle w:val="ListParagraph"/>
        <w:spacing w:after="0" w:line="240" w:lineRule="auto"/>
        <w:rPr>
          <w:rFonts w:cstheme="minorHAnsi"/>
          <w:i/>
          <w:iCs/>
          <w:color w:val="FF0000"/>
          <w:sz w:val="24"/>
          <w:szCs w:val="24"/>
        </w:rPr>
      </w:pPr>
    </w:p>
    <w:p w:rsidR="00B92BF0" w:rsidRPr="004A19DE" w:rsidP="00B92BF0" w14:paraId="10F03497"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B92BF0" w:rsidRPr="004A19DE" w:rsidP="00B92BF0" w14:paraId="6A1E4092" w14:textId="24A71C13">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No (</w:t>
      </w:r>
      <w:r w:rsidRPr="004A19DE" w:rsidR="002D5733">
        <w:rPr>
          <w:rFonts w:eastAsia="Times New Roman" w:cstheme="minorHAnsi"/>
          <w:sz w:val="24"/>
          <w:szCs w:val="24"/>
        </w:rPr>
        <w:t>S</w:t>
      </w:r>
      <w:r w:rsidRPr="004A19DE">
        <w:rPr>
          <w:rFonts w:eastAsia="Times New Roman" w:cstheme="minorHAnsi"/>
          <w:b/>
          <w:bCs/>
          <w:sz w:val="24"/>
          <w:szCs w:val="24"/>
        </w:rPr>
        <w:t xml:space="preserve">kip to question </w:t>
      </w:r>
      <w:r w:rsidRPr="004A19DE" w:rsidR="00D50F17">
        <w:rPr>
          <w:rFonts w:eastAsia="Times New Roman" w:cstheme="minorHAnsi"/>
          <w:b/>
          <w:bCs/>
          <w:sz w:val="24"/>
          <w:szCs w:val="24"/>
        </w:rPr>
        <w:t>6</w:t>
      </w:r>
      <w:r w:rsidRPr="004A19DE">
        <w:rPr>
          <w:rFonts w:eastAsia="Times New Roman" w:cstheme="minorHAnsi"/>
          <w:sz w:val="24"/>
          <w:szCs w:val="24"/>
        </w:rPr>
        <w:t>)</w:t>
      </w:r>
    </w:p>
    <w:p w:rsidR="00B92BF0" w:rsidRPr="004A19DE" w:rsidP="00B92BF0" w14:paraId="25A01854" w14:textId="77777777">
      <w:pPr>
        <w:spacing w:after="0" w:line="240" w:lineRule="auto"/>
        <w:contextualSpacing/>
        <w:rPr>
          <w:rFonts w:eastAsia="Times New Roman" w:cstheme="minorHAnsi"/>
          <w:sz w:val="24"/>
          <w:szCs w:val="24"/>
        </w:rPr>
      </w:pPr>
    </w:p>
    <w:p w:rsidR="00B92BF0" w:rsidRPr="004A19DE" w:rsidP="008B637E" w14:paraId="09D20897" w14:textId="29C916D5">
      <w:pPr>
        <w:pStyle w:val="ListParagraph"/>
        <w:numPr>
          <w:ilvl w:val="0"/>
          <w:numId w:val="44"/>
        </w:numPr>
        <w:spacing w:after="0" w:line="240" w:lineRule="auto"/>
        <w:rPr>
          <w:rFonts w:eastAsia="Times New Roman" w:cstheme="minorHAnsi"/>
          <w:sz w:val="24"/>
          <w:szCs w:val="24"/>
        </w:rPr>
      </w:pPr>
      <w:r w:rsidRPr="004A19DE">
        <w:rPr>
          <w:rFonts w:eastAsia="Times New Roman" w:cstheme="minorHAnsi"/>
          <w:sz w:val="24"/>
          <w:szCs w:val="24"/>
        </w:rPr>
        <w:t xml:space="preserve">If yes, have they talked with you about when </w:t>
      </w:r>
      <w:r w:rsidRPr="004A19DE" w:rsidR="00BB3B15">
        <w:rPr>
          <w:rFonts w:eastAsia="Times New Roman" w:cstheme="minorHAnsi"/>
          <w:sz w:val="24"/>
          <w:szCs w:val="24"/>
        </w:rPr>
        <w:t>your child</w:t>
      </w:r>
      <w:r w:rsidRPr="004A19DE">
        <w:rPr>
          <w:rFonts w:eastAsia="Times New Roman" w:cstheme="minorHAnsi"/>
          <w:sz w:val="24"/>
          <w:szCs w:val="24"/>
        </w:rPr>
        <w:t xml:space="preserve"> will need to see doctors or other health care providers who treat adults?</w:t>
      </w:r>
    </w:p>
    <w:p w:rsidR="00AF4F1B" w:rsidRPr="004A19DE" w:rsidP="00AF4F1B" w14:paraId="227DBCED" w14:textId="77777777">
      <w:pPr>
        <w:pStyle w:val="ListParagraph"/>
        <w:spacing w:after="0" w:line="240" w:lineRule="auto"/>
        <w:rPr>
          <w:rFonts w:eastAsia="Times New Roman" w:cstheme="minorHAnsi"/>
          <w:sz w:val="24"/>
          <w:szCs w:val="24"/>
        </w:rPr>
      </w:pPr>
    </w:p>
    <w:p w:rsidR="00B92BF0" w:rsidRPr="004A19DE" w:rsidP="00B92BF0" w14:paraId="59A03390"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A463B9" w:rsidRPr="004A19DE" w:rsidP="000C2136" w14:paraId="635C5395" w14:textId="77777777">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No</w:t>
      </w:r>
    </w:p>
    <w:p w:rsidR="00A463B9" w:rsidRPr="004A19DE" w:rsidP="00A463B9" w14:paraId="4D09161F" w14:textId="77777777">
      <w:pPr>
        <w:spacing w:after="0" w:line="240" w:lineRule="auto"/>
        <w:ind w:left="360"/>
        <w:contextualSpacing/>
        <w:rPr>
          <w:rFonts w:eastAsia="Times New Roman" w:cstheme="minorHAnsi"/>
          <w:sz w:val="24"/>
          <w:szCs w:val="24"/>
        </w:rPr>
      </w:pPr>
    </w:p>
    <w:p w:rsidR="008B637E" w:rsidRPr="00FD005A" w:rsidP="00F65D28" w14:paraId="45107333" w14:textId="12D0542A">
      <w:pPr>
        <w:pStyle w:val="ListParagraph"/>
        <w:numPr>
          <w:ilvl w:val="0"/>
          <w:numId w:val="44"/>
        </w:numPr>
        <w:spacing w:after="0" w:line="240" w:lineRule="auto"/>
        <w:rPr>
          <w:rFonts w:eastAsia="Times New Roman" w:cstheme="minorHAnsi"/>
          <w:bCs/>
          <w:color w:val="C00000"/>
          <w:sz w:val="24"/>
          <w:szCs w:val="24"/>
        </w:rPr>
      </w:pPr>
      <w:r w:rsidRPr="00FD005A">
        <w:rPr>
          <w:rFonts w:eastAsia="Times New Roman" w:cstheme="minorHAnsi"/>
          <w:bCs/>
          <w:sz w:val="24"/>
          <w:szCs w:val="24"/>
        </w:rPr>
        <w:t xml:space="preserve">DURING THE PAST 12 MONTHS, how often has someone on your </w:t>
      </w:r>
      <w:r w:rsidRPr="00FD005A" w:rsidR="001C037D">
        <w:rPr>
          <w:rFonts w:eastAsia="Times New Roman" w:cstheme="minorHAnsi"/>
          <w:bCs/>
          <w:sz w:val="24"/>
          <w:szCs w:val="24"/>
        </w:rPr>
        <w:t>child’s</w:t>
      </w:r>
      <w:r w:rsidRPr="00FD005A">
        <w:rPr>
          <w:rFonts w:eastAsia="Times New Roman" w:cstheme="minorHAnsi"/>
          <w:bCs/>
          <w:sz w:val="24"/>
          <w:szCs w:val="24"/>
        </w:rPr>
        <w:t xml:space="preserve"> care team explained to you who was responsible for different parts of your </w:t>
      </w:r>
      <w:r w:rsidRPr="00FD005A" w:rsidR="001C037D">
        <w:rPr>
          <w:rFonts w:eastAsia="Times New Roman" w:cstheme="minorHAnsi"/>
          <w:bCs/>
          <w:sz w:val="24"/>
          <w:szCs w:val="24"/>
        </w:rPr>
        <w:t>child’s</w:t>
      </w:r>
      <w:r w:rsidRPr="00FD005A">
        <w:rPr>
          <w:rFonts w:eastAsia="Times New Roman" w:cstheme="minorHAnsi"/>
          <w:bCs/>
          <w:sz w:val="24"/>
          <w:szCs w:val="24"/>
        </w:rPr>
        <w:t xml:space="preserve"> care? (Check ONE)</w:t>
      </w:r>
      <w:r w:rsidRPr="00FD005A" w:rsidR="00E11615">
        <w:rPr>
          <w:rFonts w:eastAsia="Times New Roman" w:cstheme="minorHAnsi"/>
          <w:bCs/>
          <w:sz w:val="24"/>
          <w:szCs w:val="24"/>
        </w:rPr>
        <w:t xml:space="preserve"> </w:t>
      </w:r>
    </w:p>
    <w:p w:rsidR="00A463B9" w:rsidRPr="004A19DE" w:rsidP="00A463B9" w14:paraId="12DE6CA6"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Never</w:t>
      </w:r>
    </w:p>
    <w:p w:rsidR="00A463B9" w:rsidRPr="004A19DE" w:rsidP="00A463B9" w14:paraId="79FAC6F0"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Rarely</w:t>
      </w:r>
    </w:p>
    <w:p w:rsidR="00A463B9" w:rsidRPr="004A19DE" w:rsidP="00A463B9" w14:paraId="24AECC97"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Sometimes</w:t>
      </w:r>
    </w:p>
    <w:p w:rsidR="00A463B9" w:rsidRPr="004A19DE" w:rsidP="00A463B9" w14:paraId="60EB89CE"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Usually</w:t>
      </w:r>
    </w:p>
    <w:p w:rsidR="00A463B9" w:rsidRPr="004A19DE" w:rsidP="00A463B9" w14:paraId="47129294"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Almost always</w:t>
      </w:r>
    </w:p>
    <w:p w:rsidR="00A463B9" w:rsidRPr="004A19DE" w:rsidP="00A463B9" w14:paraId="2E8E2370"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Always</w:t>
      </w:r>
    </w:p>
    <w:p w:rsidR="00A463B9" w:rsidRPr="004A19DE" w:rsidP="00A463B9" w14:paraId="1DF25A34" w14:textId="77777777">
      <w:pPr>
        <w:spacing w:after="0" w:line="240" w:lineRule="auto"/>
        <w:ind w:left="360"/>
        <w:rPr>
          <w:rFonts w:eastAsia="Times New Roman" w:cstheme="minorHAnsi"/>
          <w:bCs/>
          <w:sz w:val="24"/>
          <w:szCs w:val="24"/>
        </w:rPr>
      </w:pPr>
    </w:p>
    <w:p w:rsidR="00E11615" w:rsidRPr="004A19DE" w:rsidP="008B637E" w14:paraId="3961471B" w14:textId="5D399145">
      <w:pPr>
        <w:pStyle w:val="ListParagraph"/>
        <w:numPr>
          <w:ilvl w:val="0"/>
          <w:numId w:val="44"/>
        </w:numPr>
        <w:spacing w:after="0" w:line="240" w:lineRule="auto"/>
        <w:rPr>
          <w:rFonts w:eastAsia="Times New Roman" w:cstheme="minorHAnsi"/>
          <w:bCs/>
          <w:color w:val="C00000"/>
          <w:sz w:val="24"/>
          <w:szCs w:val="24"/>
        </w:rPr>
      </w:pPr>
      <w:r w:rsidRPr="004A19DE">
        <w:rPr>
          <w:rFonts w:eastAsia="Times New Roman" w:cstheme="minorHAnsi"/>
          <w:bCs/>
          <w:sz w:val="24"/>
          <w:szCs w:val="24"/>
        </w:rPr>
        <w:t xml:space="preserve">DURING THE PAST 12 MONTHS, how often have you felt that </w:t>
      </w:r>
      <w:r w:rsidRPr="004A19DE" w:rsidR="001C037D">
        <w:rPr>
          <w:rFonts w:eastAsia="Times New Roman" w:cstheme="minorHAnsi"/>
          <w:bCs/>
          <w:sz w:val="24"/>
          <w:szCs w:val="24"/>
        </w:rPr>
        <w:t>your child’s</w:t>
      </w:r>
      <w:r w:rsidRPr="004A19DE">
        <w:rPr>
          <w:rFonts w:eastAsia="Times New Roman" w:cstheme="minorHAnsi"/>
          <w:bCs/>
          <w:sz w:val="24"/>
          <w:szCs w:val="24"/>
        </w:rPr>
        <w:t xml:space="preserve"> care team members thought about the “big picture” when caring for your </w:t>
      </w:r>
      <w:r w:rsidRPr="004A19DE" w:rsidR="001C037D">
        <w:rPr>
          <w:rFonts w:eastAsia="Times New Roman" w:cstheme="minorHAnsi"/>
          <w:bCs/>
          <w:sz w:val="24"/>
          <w:szCs w:val="24"/>
        </w:rPr>
        <w:t>child</w:t>
      </w:r>
      <w:r w:rsidRPr="004A19DE">
        <w:rPr>
          <w:rFonts w:eastAsia="Times New Roman" w:cstheme="minorHAnsi"/>
          <w:bCs/>
          <w:sz w:val="24"/>
          <w:szCs w:val="24"/>
        </w:rPr>
        <w:t xml:space="preserve">, meaning dealing with </w:t>
      </w:r>
      <w:r w:rsidRPr="004A19DE">
        <w:rPr>
          <w:rFonts w:eastAsia="Times New Roman" w:cstheme="minorHAnsi"/>
          <w:bCs/>
          <w:sz w:val="24"/>
          <w:szCs w:val="24"/>
        </w:rPr>
        <w:t>all of</w:t>
      </w:r>
      <w:r w:rsidRPr="004A19DE">
        <w:rPr>
          <w:rFonts w:eastAsia="Times New Roman" w:cstheme="minorHAnsi"/>
          <w:bCs/>
          <w:sz w:val="24"/>
          <w:szCs w:val="24"/>
        </w:rPr>
        <w:t xml:space="preserve"> </w:t>
      </w:r>
      <w:r w:rsidRPr="004A19DE" w:rsidR="00A942EE">
        <w:rPr>
          <w:rFonts w:eastAsia="Times New Roman" w:cstheme="minorHAnsi"/>
          <w:bCs/>
          <w:sz w:val="24"/>
          <w:szCs w:val="24"/>
        </w:rPr>
        <w:t>your child’s</w:t>
      </w:r>
      <w:r w:rsidRPr="004A19DE">
        <w:rPr>
          <w:rFonts w:eastAsia="Times New Roman" w:cstheme="minorHAnsi"/>
          <w:bCs/>
          <w:sz w:val="24"/>
          <w:szCs w:val="24"/>
        </w:rPr>
        <w:t xml:space="preserve"> needs? (Check ONE) </w:t>
      </w:r>
    </w:p>
    <w:p w:rsidR="00A463B9" w:rsidRPr="004A19DE" w:rsidP="00E11615" w14:paraId="757B408C" w14:textId="63F1B8F6">
      <w:pPr>
        <w:pStyle w:val="ListParagraph"/>
        <w:spacing w:after="0" w:line="240" w:lineRule="auto"/>
        <w:rPr>
          <w:rFonts w:eastAsia="Times New Roman" w:cstheme="minorHAnsi"/>
          <w:bCs/>
          <w:sz w:val="24"/>
          <w:szCs w:val="24"/>
        </w:rPr>
      </w:pPr>
    </w:p>
    <w:p w:rsidR="00A463B9" w:rsidRPr="004A19DE" w:rsidP="00A463B9" w14:paraId="14683BE4"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Never</w:t>
      </w:r>
    </w:p>
    <w:p w:rsidR="00A463B9" w:rsidRPr="004A19DE" w:rsidP="00A463B9" w14:paraId="7DCE4535"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Rarely</w:t>
      </w:r>
    </w:p>
    <w:p w:rsidR="00A463B9" w:rsidRPr="004A19DE" w:rsidP="00A463B9" w14:paraId="6D4208F9"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Sometimes</w:t>
      </w:r>
    </w:p>
    <w:p w:rsidR="00A463B9" w:rsidRPr="004A19DE" w:rsidP="00A463B9" w14:paraId="195F2914"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Usually</w:t>
      </w:r>
    </w:p>
    <w:p w:rsidR="00A463B9" w:rsidRPr="004A19DE" w:rsidP="00A463B9" w14:paraId="72B7980A"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Almost always</w:t>
      </w:r>
    </w:p>
    <w:p w:rsidR="00A463B9" w:rsidRPr="004A19DE" w:rsidP="00A463B9" w14:paraId="0850A52F"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 xml:space="preserve">Always </w:t>
      </w:r>
    </w:p>
    <w:p w:rsidR="00A463B9" w:rsidRPr="004A19DE" w:rsidP="00A463B9" w14:paraId="18DD9EC5" w14:textId="77777777">
      <w:pPr>
        <w:spacing w:after="0" w:line="240" w:lineRule="auto"/>
        <w:ind w:left="360"/>
        <w:rPr>
          <w:rFonts w:eastAsia="Times New Roman" w:cstheme="minorHAnsi"/>
          <w:bCs/>
          <w:sz w:val="24"/>
          <w:szCs w:val="24"/>
        </w:rPr>
      </w:pPr>
    </w:p>
    <w:p w:rsidR="00A463B9" w:rsidRPr="00FD005A" w:rsidP="008B637E" w14:paraId="0920A2DE" w14:textId="0486DEE2">
      <w:pPr>
        <w:pStyle w:val="ListParagraph"/>
        <w:numPr>
          <w:ilvl w:val="0"/>
          <w:numId w:val="44"/>
        </w:numPr>
        <w:spacing w:after="0" w:line="240" w:lineRule="auto"/>
        <w:rPr>
          <w:rFonts w:eastAsia="Times New Roman" w:cstheme="minorHAnsi"/>
          <w:bCs/>
          <w:sz w:val="24"/>
          <w:szCs w:val="24"/>
        </w:rPr>
      </w:pPr>
      <w:bookmarkStart w:id="5" w:name="_Hlk101518288"/>
      <w:r w:rsidRPr="00FD005A">
        <w:rPr>
          <w:rFonts w:eastAsia="Times New Roman" w:cstheme="minorHAnsi"/>
          <w:bCs/>
          <w:sz w:val="24"/>
          <w:szCs w:val="24"/>
        </w:rPr>
        <w:t>We would like to better understand which aspects of transition</w:t>
      </w:r>
      <w:r w:rsidRPr="00FD005A" w:rsidR="003D31BE">
        <w:rPr>
          <w:rFonts w:eastAsia="Times New Roman" w:cstheme="minorHAnsi"/>
          <w:bCs/>
          <w:sz w:val="24"/>
          <w:szCs w:val="24"/>
        </w:rPr>
        <w:t xml:space="preserve"> to adult medical care</w:t>
      </w:r>
      <w:r w:rsidRPr="00FD005A">
        <w:rPr>
          <w:rFonts w:eastAsia="Times New Roman" w:cstheme="minorHAnsi"/>
          <w:bCs/>
          <w:sz w:val="24"/>
          <w:szCs w:val="24"/>
        </w:rPr>
        <w:t xml:space="preserve"> are concerning to you and your </w:t>
      </w:r>
      <w:r w:rsidRPr="00FD005A" w:rsidR="00146183">
        <w:rPr>
          <w:rFonts w:eastAsia="Times New Roman" w:cstheme="minorHAnsi"/>
          <w:bCs/>
          <w:sz w:val="24"/>
          <w:szCs w:val="24"/>
        </w:rPr>
        <w:t>child</w:t>
      </w:r>
      <w:r w:rsidRPr="00FD005A">
        <w:rPr>
          <w:rFonts w:eastAsia="Times New Roman" w:cstheme="minorHAnsi"/>
          <w:bCs/>
          <w:sz w:val="24"/>
          <w:szCs w:val="24"/>
        </w:rPr>
        <w:t xml:space="preserve">. Please rate the level of concern you have about the following aspects of </w:t>
      </w:r>
      <w:r w:rsidRPr="00FD005A" w:rsidR="003D31BE">
        <w:rPr>
          <w:rFonts w:eastAsia="Times New Roman" w:cstheme="minorHAnsi"/>
          <w:bCs/>
          <w:sz w:val="24"/>
          <w:szCs w:val="24"/>
        </w:rPr>
        <w:t xml:space="preserve">this </w:t>
      </w:r>
      <w:r w:rsidRPr="00FD005A">
        <w:rPr>
          <w:rFonts w:eastAsia="Times New Roman" w:cstheme="minorHAnsi"/>
          <w:bCs/>
          <w:sz w:val="24"/>
          <w:szCs w:val="24"/>
        </w:rPr>
        <w:t xml:space="preserve">transition:  </w:t>
      </w:r>
    </w:p>
    <w:tbl>
      <w:tblPr>
        <w:tblW w:w="10079" w:type="dxa"/>
        <w:tblInd w:w="665" w:type="dxa"/>
        <w:tblCellMar>
          <w:left w:w="0" w:type="dxa"/>
          <w:right w:w="0" w:type="dxa"/>
        </w:tblCellMar>
        <w:tblLook w:val="04A0"/>
      </w:tblPr>
      <w:tblGrid>
        <w:gridCol w:w="5917"/>
        <w:gridCol w:w="1028"/>
        <w:gridCol w:w="1078"/>
        <w:gridCol w:w="1028"/>
        <w:gridCol w:w="1028"/>
      </w:tblGrid>
      <w:tr w14:paraId="695B323C" w14:textId="77777777" w:rsidTr="00A34AED">
        <w:tblPrEx>
          <w:tblW w:w="10079" w:type="dxa"/>
          <w:tblInd w:w="665" w:type="dxa"/>
          <w:tblCellMar>
            <w:left w:w="0" w:type="dxa"/>
            <w:right w:w="0" w:type="dxa"/>
          </w:tblCellMar>
          <w:tblLook w:val="04A0"/>
        </w:tblPrEx>
        <w:trPr>
          <w:trHeight w:val="709"/>
        </w:trPr>
        <w:tc>
          <w:tcPr>
            <w:tcW w:w="62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4414D413" w14:textId="77777777">
            <w:pPr>
              <w:rPr>
                <w:rFonts w:cstheme="minorHAnsi"/>
                <w:sz w:val="24"/>
                <w:szCs w:val="24"/>
              </w:rPr>
            </w:pPr>
            <w:r w:rsidRPr="00FD005A">
              <w:rPr>
                <w:rFonts w:cstheme="minorHAnsi"/>
                <w:bCs/>
                <w:sz w:val="24"/>
                <w:szCs w:val="24"/>
              </w:rPr>
              <w:t> </w:t>
            </w:r>
          </w:p>
        </w:tc>
        <w:tc>
          <w:tcPr>
            <w:tcW w:w="8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6E18A3EF" w14:textId="77777777">
            <w:pPr>
              <w:jc w:val="center"/>
              <w:rPr>
                <w:rFonts w:cstheme="minorHAnsi"/>
                <w:sz w:val="24"/>
                <w:szCs w:val="24"/>
              </w:rPr>
            </w:pPr>
            <w:r w:rsidRPr="00FD005A">
              <w:rPr>
                <w:rFonts w:cstheme="minorHAnsi"/>
                <w:bCs/>
                <w:sz w:val="24"/>
                <w:szCs w:val="24"/>
              </w:rPr>
              <w:t>No Concern</w:t>
            </w:r>
          </w:p>
        </w:tc>
        <w:tc>
          <w:tcPr>
            <w:tcW w:w="10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4255E928" w14:textId="77777777">
            <w:pPr>
              <w:jc w:val="center"/>
              <w:rPr>
                <w:rFonts w:cstheme="minorHAnsi"/>
                <w:sz w:val="24"/>
                <w:szCs w:val="24"/>
              </w:rPr>
            </w:pPr>
            <w:r w:rsidRPr="00FD005A">
              <w:rPr>
                <w:rFonts w:cstheme="minorHAnsi"/>
                <w:bCs/>
                <w:sz w:val="24"/>
                <w:szCs w:val="24"/>
              </w:rPr>
              <w:t>Little Concern</w:t>
            </w:r>
          </w:p>
        </w:tc>
        <w:tc>
          <w:tcPr>
            <w:tcW w:w="8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74DE7B92" w14:textId="77777777">
            <w:pPr>
              <w:jc w:val="center"/>
              <w:rPr>
                <w:rFonts w:cstheme="minorHAnsi"/>
                <w:sz w:val="24"/>
                <w:szCs w:val="24"/>
              </w:rPr>
            </w:pPr>
            <w:r w:rsidRPr="00FD005A">
              <w:rPr>
                <w:rFonts w:cstheme="minorHAnsi"/>
                <w:bCs/>
                <w:sz w:val="24"/>
                <w:szCs w:val="24"/>
              </w:rPr>
              <w:t>Some Concern</w:t>
            </w:r>
          </w:p>
        </w:tc>
        <w:tc>
          <w:tcPr>
            <w:tcW w:w="9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16377A4A" w14:textId="77777777">
            <w:pPr>
              <w:jc w:val="center"/>
              <w:rPr>
                <w:rFonts w:cstheme="minorHAnsi"/>
                <w:sz w:val="24"/>
                <w:szCs w:val="24"/>
              </w:rPr>
            </w:pPr>
            <w:r w:rsidRPr="00FD005A">
              <w:rPr>
                <w:rFonts w:cstheme="minorHAnsi"/>
                <w:bCs/>
                <w:sz w:val="24"/>
                <w:szCs w:val="24"/>
              </w:rPr>
              <w:t>Much Concern</w:t>
            </w:r>
          </w:p>
        </w:tc>
      </w:tr>
      <w:tr w14:paraId="6C3ABA54" w14:textId="77777777" w:rsidTr="00A34AED">
        <w:tblPrEx>
          <w:tblW w:w="10079" w:type="dxa"/>
          <w:tblInd w:w="665" w:type="dxa"/>
          <w:tblCellMar>
            <w:left w:w="0" w:type="dxa"/>
            <w:right w:w="0" w:type="dxa"/>
          </w:tblCellMar>
          <w:tblLook w:val="04A0"/>
        </w:tblPrEx>
        <w:trPr>
          <w:trHeight w:val="445"/>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6AA32154" w14:textId="77777777">
            <w:pPr>
              <w:rPr>
                <w:rFonts w:cstheme="minorHAnsi"/>
                <w:sz w:val="24"/>
                <w:szCs w:val="24"/>
              </w:rPr>
            </w:pPr>
            <w:r w:rsidRPr="00FD005A">
              <w:rPr>
                <w:rFonts w:cstheme="minorHAnsi"/>
                <w:bCs/>
                <w:sz w:val="24"/>
                <w:szCs w:val="24"/>
              </w:rPr>
              <w:t>Leaving an established medical home</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F42852F"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5FC249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515218E"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6B516D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5980161D" w14:textId="77777777" w:rsidTr="00A34AED">
        <w:tblPrEx>
          <w:tblW w:w="10079" w:type="dxa"/>
          <w:tblInd w:w="665" w:type="dxa"/>
          <w:tblCellMar>
            <w:left w:w="0" w:type="dxa"/>
            <w:right w:w="0" w:type="dxa"/>
          </w:tblCellMar>
          <w:tblLook w:val="04A0"/>
        </w:tblPrEx>
        <w:trPr>
          <w:trHeight w:val="458"/>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240B2280" w14:textId="45213D46">
            <w:pPr>
              <w:rPr>
                <w:rFonts w:cstheme="minorHAnsi"/>
                <w:sz w:val="24"/>
                <w:szCs w:val="24"/>
              </w:rPr>
            </w:pPr>
            <w:r w:rsidRPr="00FD005A">
              <w:rPr>
                <w:rFonts w:cstheme="minorHAnsi"/>
                <w:bCs/>
                <w:sz w:val="24"/>
                <w:szCs w:val="24"/>
              </w:rPr>
              <w:t xml:space="preserve">Losing the relationship with </w:t>
            </w:r>
            <w:r w:rsidRPr="00FD005A" w:rsidR="003D31BE">
              <w:rPr>
                <w:rFonts w:cstheme="minorHAnsi"/>
                <w:bCs/>
                <w:sz w:val="24"/>
                <w:szCs w:val="24"/>
              </w:rPr>
              <w:t xml:space="preserve">their </w:t>
            </w:r>
            <w:r w:rsidRPr="00FD005A">
              <w:rPr>
                <w:rFonts w:cstheme="minorHAnsi"/>
                <w:bCs/>
                <w:sz w:val="24"/>
                <w:szCs w:val="24"/>
              </w:rPr>
              <w:t>current provider            </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5A375740"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81B086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601EC65D"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7ACC14B"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5AABC09C" w14:textId="77777777" w:rsidTr="00A34AED">
        <w:tblPrEx>
          <w:tblW w:w="10079" w:type="dxa"/>
          <w:tblInd w:w="665" w:type="dxa"/>
          <w:tblCellMar>
            <w:left w:w="0" w:type="dxa"/>
            <w:right w:w="0" w:type="dxa"/>
          </w:tblCellMar>
          <w:tblLook w:val="04A0"/>
        </w:tblPrEx>
        <w:trPr>
          <w:trHeight w:val="445"/>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21DD3566" w14:textId="77777777">
            <w:pPr>
              <w:rPr>
                <w:rFonts w:cstheme="minorHAnsi"/>
                <w:sz w:val="24"/>
                <w:szCs w:val="24"/>
              </w:rPr>
            </w:pPr>
            <w:r w:rsidRPr="00FD005A">
              <w:rPr>
                <w:rFonts w:cstheme="minorHAnsi"/>
                <w:bCs/>
                <w:sz w:val="24"/>
                <w:szCs w:val="24"/>
              </w:rPr>
              <w:t>Establishing a relationship with a new provider</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E563BE2"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D441EED"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9632B10"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C77CAC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2CC0F97C" w14:textId="77777777" w:rsidTr="00A34AED">
        <w:tblPrEx>
          <w:tblW w:w="10079" w:type="dxa"/>
          <w:tblInd w:w="665" w:type="dxa"/>
          <w:tblCellMar>
            <w:left w:w="0" w:type="dxa"/>
            <w:right w:w="0" w:type="dxa"/>
          </w:tblCellMar>
          <w:tblLook w:val="04A0"/>
        </w:tblPrEx>
        <w:trPr>
          <w:trHeight w:val="502"/>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0A090BF9" w14:textId="3B44E3C5">
            <w:pPr>
              <w:rPr>
                <w:rFonts w:cstheme="minorHAnsi"/>
                <w:sz w:val="24"/>
                <w:szCs w:val="24"/>
              </w:rPr>
            </w:pPr>
            <w:r w:rsidRPr="00FD005A">
              <w:rPr>
                <w:rFonts w:cstheme="minorHAnsi"/>
                <w:bCs/>
                <w:sz w:val="24"/>
                <w:szCs w:val="24"/>
              </w:rPr>
              <w:t xml:space="preserve">Seeing a doctor who does not know about my </w:t>
            </w:r>
            <w:r w:rsidRPr="00FD005A" w:rsidR="000F4A60">
              <w:rPr>
                <w:rFonts w:cstheme="minorHAnsi"/>
                <w:bCs/>
                <w:sz w:val="24"/>
                <w:szCs w:val="24"/>
              </w:rPr>
              <w:t>child’s</w:t>
            </w:r>
            <w:r w:rsidRPr="00FD005A">
              <w:rPr>
                <w:rFonts w:cstheme="minorHAnsi"/>
                <w:bCs/>
                <w:sz w:val="24"/>
                <w:szCs w:val="24"/>
              </w:rPr>
              <w:t xml:space="preserve"> condition</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81D0722"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CA75541"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A7E7768"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50B78D9F"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21301A68" w14:textId="77777777" w:rsidTr="00A34AED">
        <w:tblPrEx>
          <w:tblW w:w="10079" w:type="dxa"/>
          <w:tblInd w:w="665" w:type="dxa"/>
          <w:tblCellMar>
            <w:left w:w="0" w:type="dxa"/>
            <w:right w:w="0" w:type="dxa"/>
          </w:tblCellMar>
          <w:tblLook w:val="04A0"/>
        </w:tblPrEx>
        <w:trPr>
          <w:trHeight w:val="458"/>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022FD308" w14:textId="77777777">
            <w:pPr>
              <w:rPr>
                <w:rFonts w:cstheme="minorHAnsi"/>
                <w:sz w:val="24"/>
                <w:szCs w:val="24"/>
              </w:rPr>
            </w:pPr>
            <w:r w:rsidRPr="00FD005A">
              <w:rPr>
                <w:rFonts w:cstheme="minorHAnsi"/>
                <w:bCs/>
                <w:sz w:val="24"/>
                <w:szCs w:val="24"/>
              </w:rPr>
              <w:t>Changing to a new health care system/hospital system</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7FBF8A3B"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7226FFB4"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5D2CA07D"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415BE3E"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41FFDA6E" w14:textId="77777777" w:rsidTr="00A34AED">
        <w:tblPrEx>
          <w:tblW w:w="10079" w:type="dxa"/>
          <w:tblInd w:w="665" w:type="dxa"/>
          <w:tblCellMar>
            <w:left w:w="0" w:type="dxa"/>
            <w:right w:w="0" w:type="dxa"/>
          </w:tblCellMar>
          <w:tblLook w:val="04A0"/>
        </w:tblPrEx>
        <w:trPr>
          <w:trHeight w:val="445"/>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4D71BF01" w14:textId="77777777">
            <w:pPr>
              <w:rPr>
                <w:rFonts w:cstheme="minorHAnsi"/>
                <w:sz w:val="24"/>
                <w:szCs w:val="24"/>
              </w:rPr>
            </w:pPr>
            <w:r w:rsidRPr="00FD005A">
              <w:rPr>
                <w:rFonts w:cstheme="minorHAnsi"/>
                <w:bCs/>
                <w:sz w:val="24"/>
                <w:szCs w:val="24"/>
              </w:rPr>
              <w:t>Transportation to visits</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FB95E2F"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55EFC3B"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47FF1E07"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12FCE08"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29470BC1" w14:textId="77777777" w:rsidTr="00A34AED">
        <w:tblPrEx>
          <w:tblW w:w="10079" w:type="dxa"/>
          <w:tblInd w:w="665" w:type="dxa"/>
          <w:tblCellMar>
            <w:left w:w="0" w:type="dxa"/>
            <w:right w:w="0" w:type="dxa"/>
          </w:tblCellMar>
          <w:tblLook w:val="04A0"/>
        </w:tblPrEx>
        <w:trPr>
          <w:trHeight w:val="458"/>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0F6B796B" w14:textId="77777777">
            <w:pPr>
              <w:rPr>
                <w:rFonts w:cstheme="minorHAnsi"/>
                <w:sz w:val="24"/>
                <w:szCs w:val="24"/>
              </w:rPr>
            </w:pPr>
            <w:r w:rsidRPr="00FD005A">
              <w:rPr>
                <w:rFonts w:cstheme="minorHAnsi"/>
                <w:bCs/>
                <w:sz w:val="24"/>
                <w:szCs w:val="24"/>
              </w:rPr>
              <w:t>Health Insurance</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91DADFA"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72A81AD2"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619E3A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A402137"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3C68E2FD" w14:textId="77777777" w:rsidTr="00A34AED">
        <w:tblPrEx>
          <w:tblW w:w="10079" w:type="dxa"/>
          <w:tblInd w:w="665" w:type="dxa"/>
          <w:tblCellMar>
            <w:left w:w="0" w:type="dxa"/>
            <w:right w:w="0" w:type="dxa"/>
          </w:tblCellMar>
          <w:tblLook w:val="04A0"/>
        </w:tblPrEx>
        <w:trPr>
          <w:trHeight w:val="700"/>
        </w:trPr>
        <w:tc>
          <w:tcPr>
            <w:tcW w:w="10079"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4A19DE" w:rsidP="00A34AED" w14:paraId="259ABD9C" w14:textId="77777777">
            <w:pPr>
              <w:rPr>
                <w:rFonts w:cstheme="minorHAnsi"/>
                <w:sz w:val="24"/>
                <w:szCs w:val="24"/>
              </w:rPr>
            </w:pPr>
            <w:r w:rsidRPr="00FD005A">
              <w:rPr>
                <w:rFonts w:cstheme="minorHAnsi"/>
                <w:bCs/>
                <w:sz w:val="24"/>
                <w:szCs w:val="24"/>
              </w:rPr>
              <w:t>Other (please describe):</w:t>
            </w:r>
            <w:r w:rsidRPr="004A19DE">
              <w:rPr>
                <w:rFonts w:cstheme="minorHAnsi"/>
                <w:bCs/>
                <w:sz w:val="24"/>
                <w:szCs w:val="24"/>
              </w:rPr>
              <w:t> </w:t>
            </w:r>
          </w:p>
        </w:tc>
      </w:tr>
    </w:tbl>
    <w:p w:rsidR="00A463B9" w:rsidRPr="004A19DE" w:rsidP="00A463B9" w14:paraId="1ED8CB2B" w14:textId="77777777">
      <w:pPr>
        <w:pStyle w:val="ListParagraph"/>
        <w:spacing w:after="0" w:line="240" w:lineRule="auto"/>
        <w:rPr>
          <w:rFonts w:eastAsia="Times New Roman" w:cstheme="minorHAnsi"/>
          <w:bCs/>
          <w:sz w:val="24"/>
          <w:szCs w:val="24"/>
        </w:rPr>
      </w:pPr>
    </w:p>
    <w:bookmarkEnd w:id="5"/>
    <w:p w:rsidR="00B92BF0" w:rsidRPr="004A19DE" w:rsidP="00A463B9" w14:paraId="799F2989" w14:textId="67FF6D18">
      <w:pPr>
        <w:spacing w:after="0" w:line="240" w:lineRule="auto"/>
        <w:ind w:left="360"/>
        <w:contextualSpacing/>
        <w:rPr>
          <w:rFonts w:eastAsia="Times New Roman" w:cstheme="minorHAnsi"/>
          <w:b/>
          <w:sz w:val="24"/>
          <w:szCs w:val="24"/>
        </w:rPr>
      </w:pPr>
      <w:r w:rsidRPr="004A19DE">
        <w:rPr>
          <w:rFonts w:eastAsia="Times New Roman" w:cstheme="minorHAnsi"/>
          <w:sz w:val="24"/>
          <w:szCs w:val="24"/>
        </w:rPr>
        <w:br w:type="page"/>
      </w:r>
    </w:p>
    <w:p w:rsidR="005C36D6" w:rsidRPr="004A19DE" w:rsidP="002B090E" w14:paraId="2CCCA931" w14:textId="6C77F51F">
      <w:pPr>
        <w:pStyle w:val="Heading1"/>
        <w:numPr>
          <w:ilvl w:val="0"/>
          <w:numId w:val="40"/>
        </w:numPr>
        <w:rPr>
          <w:rFonts w:eastAsia="Times New Roman" w:asciiTheme="minorHAnsi" w:hAnsiTheme="minorHAnsi" w:cstheme="minorHAnsi"/>
          <w:sz w:val="24"/>
          <w:szCs w:val="24"/>
        </w:rPr>
      </w:pPr>
      <w:bookmarkStart w:id="6" w:name="_Toc103253707"/>
      <w:r w:rsidRPr="004A19DE">
        <w:rPr>
          <w:rFonts w:eastAsia="Times New Roman" w:asciiTheme="minorHAnsi" w:hAnsiTheme="minorHAnsi" w:cstheme="minorHAnsi"/>
          <w:sz w:val="24"/>
          <w:szCs w:val="24"/>
        </w:rPr>
        <w:t>Transportation</w:t>
      </w:r>
      <w:bookmarkEnd w:id="6"/>
    </w:p>
    <w:p w:rsidR="000C2136" w:rsidRPr="004A19DE" w:rsidP="008B637E" w14:paraId="342D7881" w14:textId="5CE2C0E6">
      <w:pPr>
        <w:pStyle w:val="ListParagraph"/>
        <w:numPr>
          <w:ilvl w:val="0"/>
          <w:numId w:val="45"/>
        </w:numPr>
        <w:spacing w:after="0" w:line="240" w:lineRule="auto"/>
        <w:rPr>
          <w:rFonts w:eastAsia="Times New Roman" w:cstheme="minorHAnsi"/>
          <w:color w:val="FF0000"/>
          <w:sz w:val="24"/>
          <w:szCs w:val="24"/>
        </w:rPr>
      </w:pPr>
      <w:r w:rsidRPr="004A19DE">
        <w:rPr>
          <w:rFonts w:eastAsia="Times New Roman" w:cstheme="minorHAnsi"/>
          <w:sz w:val="24"/>
          <w:szCs w:val="24"/>
        </w:rPr>
        <w:t xml:space="preserve">How frequently does </w:t>
      </w:r>
      <w:r w:rsidRPr="004A19DE" w:rsidR="00FD6AED">
        <w:rPr>
          <w:rFonts w:eastAsia="Times New Roman" w:cstheme="minorHAnsi"/>
          <w:sz w:val="24"/>
          <w:szCs w:val="24"/>
        </w:rPr>
        <w:t>your</w:t>
      </w:r>
      <w:r w:rsidRPr="004A19DE">
        <w:rPr>
          <w:rFonts w:eastAsia="Times New Roman" w:cstheme="minorHAnsi"/>
          <w:sz w:val="24"/>
          <w:szCs w:val="24"/>
        </w:rPr>
        <w:t xml:space="preserve"> child drive a car or other motor vehicle? </w:t>
      </w:r>
    </w:p>
    <w:p w:rsidR="000C2136" w:rsidRPr="004A19DE" w:rsidP="000C2136" w14:paraId="5CEA2E4B" w14:textId="77777777">
      <w:pPr>
        <w:pStyle w:val="ListParagraph"/>
        <w:spacing w:after="0" w:line="240" w:lineRule="auto"/>
        <w:rPr>
          <w:rFonts w:eastAsia="Times New Roman" w:cstheme="minorHAnsi"/>
          <w:sz w:val="24"/>
          <w:szCs w:val="24"/>
        </w:rPr>
      </w:pPr>
    </w:p>
    <w:p w:rsidR="000C2136" w:rsidRPr="004A19DE" w:rsidP="000C2136" w14:paraId="4F74CDAC" w14:textId="7F65B54F">
      <w:pPr>
        <w:numPr>
          <w:ilvl w:val="0"/>
          <w:numId w:val="23"/>
        </w:numPr>
        <w:spacing w:after="0" w:line="240" w:lineRule="auto"/>
        <w:contextualSpacing/>
        <w:rPr>
          <w:rFonts w:eastAsia="Times New Roman" w:cstheme="minorHAnsi"/>
          <w:b/>
          <w:bCs/>
          <w:sz w:val="24"/>
          <w:szCs w:val="24"/>
        </w:rPr>
      </w:pPr>
      <w:r w:rsidRPr="004A19DE">
        <w:rPr>
          <w:rFonts w:eastAsia="Times New Roman" w:cstheme="minorHAnsi"/>
          <w:sz w:val="24"/>
          <w:szCs w:val="24"/>
        </w:rPr>
        <w:t>Every</w:t>
      </w:r>
      <w:r w:rsidRPr="004A19DE" w:rsidR="009B5525">
        <w:rPr>
          <w:rFonts w:eastAsia="Times New Roman" w:cstheme="minorHAnsi"/>
          <w:sz w:val="24"/>
          <w:szCs w:val="24"/>
        </w:rPr>
        <w:t xml:space="preserve"> </w:t>
      </w:r>
      <w:r w:rsidRPr="004A19DE">
        <w:rPr>
          <w:rFonts w:eastAsia="Times New Roman" w:cstheme="minorHAnsi"/>
          <w:sz w:val="24"/>
          <w:szCs w:val="24"/>
        </w:rPr>
        <w:t>day, or almost every</w:t>
      </w:r>
      <w:r w:rsidRPr="004A19DE" w:rsidR="009B5525">
        <w:rPr>
          <w:rFonts w:eastAsia="Times New Roman" w:cstheme="minorHAnsi"/>
          <w:sz w:val="24"/>
          <w:szCs w:val="24"/>
        </w:rPr>
        <w:t xml:space="preserve"> </w:t>
      </w:r>
      <w:r w:rsidRPr="004A19DE">
        <w:rPr>
          <w:rFonts w:eastAsia="Times New Roman" w:cstheme="minorHAnsi"/>
          <w:sz w:val="24"/>
          <w:szCs w:val="24"/>
        </w:rPr>
        <w:t xml:space="preserve">day </w:t>
      </w:r>
      <w:r w:rsidRPr="004A19DE">
        <w:rPr>
          <w:rFonts w:eastAsia="Times New Roman" w:cstheme="minorHAnsi"/>
          <w:b/>
          <w:bCs/>
          <w:sz w:val="24"/>
          <w:szCs w:val="24"/>
        </w:rPr>
        <w:t>(</w:t>
      </w:r>
      <w:r w:rsidRPr="004A19DE" w:rsidR="004378C4">
        <w:rPr>
          <w:rFonts w:eastAsia="Times New Roman" w:cstheme="minorHAnsi"/>
          <w:b/>
          <w:bCs/>
          <w:sz w:val="24"/>
          <w:szCs w:val="24"/>
        </w:rPr>
        <w:t>S</w:t>
      </w:r>
      <w:r w:rsidRPr="004A19DE">
        <w:rPr>
          <w:rFonts w:eastAsia="Times New Roman" w:cstheme="minorHAnsi"/>
          <w:b/>
          <w:bCs/>
          <w:sz w:val="24"/>
          <w:szCs w:val="24"/>
        </w:rPr>
        <w:t xml:space="preserve">kip to question </w:t>
      </w:r>
      <w:r w:rsidRPr="004A19DE" w:rsidR="0092528A">
        <w:rPr>
          <w:rFonts w:eastAsia="Times New Roman" w:cstheme="minorHAnsi"/>
          <w:b/>
          <w:bCs/>
          <w:sz w:val="24"/>
          <w:szCs w:val="24"/>
        </w:rPr>
        <w:t>3</w:t>
      </w:r>
      <w:r w:rsidRPr="004A19DE">
        <w:rPr>
          <w:rFonts w:eastAsia="Times New Roman" w:cstheme="minorHAnsi"/>
          <w:b/>
          <w:bCs/>
          <w:sz w:val="24"/>
          <w:szCs w:val="24"/>
        </w:rPr>
        <w:t xml:space="preserve">)  </w:t>
      </w:r>
    </w:p>
    <w:p w:rsidR="000C2136" w:rsidRPr="004A19DE" w:rsidP="000C2136" w14:paraId="4F030D09" w14:textId="603DB41A">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Occasionally </w:t>
      </w:r>
    </w:p>
    <w:p w:rsidR="000C2136" w:rsidRPr="004A19DE" w:rsidP="000C2136" w14:paraId="4931AB46" w14:textId="3A3343F4">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Seldom </w:t>
      </w:r>
    </w:p>
    <w:p w:rsidR="000C2136" w:rsidRPr="004A19DE" w:rsidP="000C2136" w14:paraId="43D01C36" w14:textId="05574C85">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Never</w:t>
      </w:r>
    </w:p>
    <w:p w:rsidR="000C2136" w:rsidRPr="004A19DE" w:rsidP="000C2136" w14:paraId="011F2E66" w14:textId="49086699">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Don’t Know </w:t>
      </w:r>
      <w:r w:rsidRPr="004A19DE">
        <w:rPr>
          <w:rFonts w:eastAsia="Times New Roman" w:cstheme="minorHAnsi"/>
          <w:b/>
          <w:bCs/>
          <w:sz w:val="24"/>
          <w:szCs w:val="24"/>
        </w:rPr>
        <w:t>(</w:t>
      </w:r>
      <w:r w:rsidRPr="004A19DE" w:rsidR="004378C4">
        <w:rPr>
          <w:rFonts w:eastAsia="Times New Roman" w:cstheme="minorHAnsi"/>
          <w:b/>
          <w:bCs/>
          <w:sz w:val="24"/>
          <w:szCs w:val="24"/>
        </w:rPr>
        <w:t>S</w:t>
      </w:r>
      <w:r w:rsidRPr="004A19DE">
        <w:rPr>
          <w:rFonts w:eastAsia="Times New Roman" w:cstheme="minorHAnsi"/>
          <w:b/>
          <w:bCs/>
          <w:sz w:val="24"/>
          <w:szCs w:val="24"/>
        </w:rPr>
        <w:t xml:space="preserve">kip to question </w:t>
      </w:r>
      <w:r w:rsidRPr="004A19DE" w:rsidR="0092528A">
        <w:rPr>
          <w:rFonts w:eastAsia="Times New Roman" w:cstheme="minorHAnsi"/>
          <w:b/>
          <w:bCs/>
          <w:sz w:val="24"/>
          <w:szCs w:val="24"/>
        </w:rPr>
        <w:t>3</w:t>
      </w:r>
      <w:r w:rsidRPr="004A19DE">
        <w:rPr>
          <w:rFonts w:eastAsia="Times New Roman" w:cstheme="minorHAnsi"/>
          <w:b/>
          <w:bCs/>
          <w:sz w:val="24"/>
          <w:szCs w:val="24"/>
        </w:rPr>
        <w:t>)</w:t>
      </w:r>
    </w:p>
    <w:p w:rsidR="006B5C93" w:rsidRPr="004A19DE" w:rsidP="006B5C93" w14:paraId="3A8C13A0" w14:textId="77777777">
      <w:pPr>
        <w:spacing w:after="0" w:line="240" w:lineRule="auto"/>
        <w:ind w:left="720"/>
        <w:contextualSpacing/>
        <w:rPr>
          <w:rFonts w:eastAsia="Times New Roman" w:cstheme="minorHAnsi"/>
          <w:b/>
          <w:sz w:val="24"/>
          <w:szCs w:val="24"/>
        </w:rPr>
      </w:pPr>
    </w:p>
    <w:p w:rsidR="000C2136" w:rsidP="00460C77" w14:paraId="217A9747" w14:textId="35286F8F">
      <w:pPr>
        <w:pStyle w:val="ListParagraph"/>
        <w:numPr>
          <w:ilvl w:val="0"/>
          <w:numId w:val="45"/>
        </w:numPr>
        <w:spacing w:after="0" w:line="240" w:lineRule="auto"/>
        <w:rPr>
          <w:rFonts w:cstheme="minorHAnsi"/>
          <w:sz w:val="24"/>
          <w:szCs w:val="24"/>
        </w:rPr>
      </w:pPr>
      <w:r w:rsidRPr="00FD005A">
        <w:rPr>
          <w:rFonts w:cstheme="minorHAnsi"/>
          <w:sz w:val="24"/>
          <w:szCs w:val="24"/>
        </w:rPr>
        <w:t xml:space="preserve">Is this because of an impairment or health problem? </w:t>
      </w:r>
    </w:p>
    <w:p w:rsidR="00FD005A" w:rsidRPr="00FD005A" w:rsidP="00FD005A" w14:paraId="6B4C94CB" w14:textId="77777777">
      <w:pPr>
        <w:pStyle w:val="ListParagraph"/>
        <w:spacing w:after="0" w:line="240" w:lineRule="auto"/>
        <w:rPr>
          <w:rFonts w:cstheme="minorHAnsi"/>
          <w:sz w:val="24"/>
          <w:szCs w:val="24"/>
        </w:rPr>
      </w:pPr>
    </w:p>
    <w:p w:rsidR="000C2136" w:rsidRPr="004A19DE" w:rsidP="000C2136" w14:paraId="5FFC65E0"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0C2136" w:rsidRPr="004A19DE" w:rsidP="000C2136" w14:paraId="70DD3C48"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w:t>
      </w:r>
    </w:p>
    <w:p w:rsidR="000C2136" w:rsidRPr="004A19DE" w:rsidP="000C2136" w14:paraId="725E844C" w14:textId="3E872668">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6C4015" w:rsidRPr="004A19DE" w:rsidP="006C4015" w14:paraId="61D92917" w14:textId="77777777">
      <w:pPr>
        <w:pStyle w:val="ListParagraph"/>
        <w:autoSpaceDE w:val="0"/>
        <w:autoSpaceDN w:val="0"/>
        <w:adjustRightInd w:val="0"/>
        <w:spacing w:after="0" w:line="240" w:lineRule="auto"/>
        <w:rPr>
          <w:rFonts w:eastAsia="Times New Roman" w:cstheme="minorHAnsi"/>
          <w:color w:val="000000"/>
          <w:sz w:val="24"/>
          <w:szCs w:val="24"/>
        </w:rPr>
      </w:pPr>
    </w:p>
    <w:p w:rsidR="000C2136" w:rsidP="004404B2" w14:paraId="4CCF24A1" w14:textId="75383CF8">
      <w:pPr>
        <w:pStyle w:val="ListParagraph"/>
        <w:numPr>
          <w:ilvl w:val="0"/>
          <w:numId w:val="45"/>
        </w:numPr>
        <w:spacing w:after="0" w:line="240" w:lineRule="auto"/>
        <w:rPr>
          <w:rFonts w:cstheme="minorHAnsi"/>
          <w:sz w:val="24"/>
          <w:szCs w:val="24"/>
        </w:rPr>
      </w:pPr>
      <w:r w:rsidRPr="00FD005A">
        <w:rPr>
          <w:rFonts w:cstheme="minorHAnsi"/>
          <w:sz w:val="24"/>
          <w:szCs w:val="24"/>
        </w:rPr>
        <w:t xml:space="preserve">DURING THE PAST 12 MONTHS, has </w:t>
      </w:r>
      <w:r w:rsidRPr="00FD005A" w:rsidR="00FD6AED">
        <w:rPr>
          <w:rFonts w:cstheme="minorHAnsi"/>
          <w:sz w:val="24"/>
          <w:szCs w:val="24"/>
        </w:rPr>
        <w:t>your</w:t>
      </w:r>
      <w:r w:rsidRPr="00FD005A">
        <w:rPr>
          <w:rFonts w:cstheme="minorHAnsi"/>
          <w:sz w:val="24"/>
          <w:szCs w:val="24"/>
        </w:rPr>
        <w:t xml:space="preserve"> child used local public transportation, such as a regular bus line, rapid transit, subway, or streetcar? </w:t>
      </w:r>
    </w:p>
    <w:p w:rsidR="00FD005A" w:rsidRPr="00FD005A" w:rsidP="00FD005A" w14:paraId="0987E4D7" w14:textId="77777777">
      <w:pPr>
        <w:pStyle w:val="ListParagraph"/>
        <w:spacing w:after="0" w:line="240" w:lineRule="auto"/>
        <w:rPr>
          <w:rFonts w:cstheme="minorHAnsi"/>
          <w:sz w:val="24"/>
          <w:szCs w:val="24"/>
        </w:rPr>
      </w:pPr>
    </w:p>
    <w:p w:rsidR="000C2136" w:rsidRPr="004A19DE" w:rsidP="000C2136" w14:paraId="53FBA1FA"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0C2136" w:rsidRPr="004A19DE" w:rsidP="000C2136" w14:paraId="7781C9FC" w14:textId="780BDBA1">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No </w:t>
      </w:r>
    </w:p>
    <w:p w:rsidR="000C2136" w:rsidRPr="004A19DE" w:rsidP="000C2136" w14:paraId="50AD3076" w14:textId="79F59CA8">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Don’t know </w:t>
      </w:r>
    </w:p>
    <w:p w:rsidR="000C2136" w:rsidRPr="004A19DE" w:rsidP="000C2136" w14:paraId="492EC467" w14:textId="1F28FABB">
      <w:pPr>
        <w:pStyle w:val="ListParagraph"/>
        <w:autoSpaceDE w:val="0"/>
        <w:autoSpaceDN w:val="0"/>
        <w:adjustRightInd w:val="0"/>
        <w:spacing w:after="0" w:line="240" w:lineRule="auto"/>
        <w:rPr>
          <w:rFonts w:eastAsia="Times New Roman" w:cstheme="minorHAnsi"/>
          <w:color w:val="000000"/>
          <w:sz w:val="24"/>
          <w:szCs w:val="24"/>
        </w:rPr>
      </w:pPr>
    </w:p>
    <w:p w:rsidR="00463FED" w:rsidRPr="004A19DE" w:rsidP="008B637E" w14:paraId="12949B5F" w14:textId="3D62D191">
      <w:pPr>
        <w:pStyle w:val="ListParagraph"/>
        <w:numPr>
          <w:ilvl w:val="0"/>
          <w:numId w:val="45"/>
        </w:numPr>
        <w:spacing w:after="0" w:line="240" w:lineRule="auto"/>
        <w:rPr>
          <w:rFonts w:eastAsia="Times New Roman" w:cstheme="minorHAnsi"/>
          <w:color w:val="FF0000"/>
          <w:sz w:val="24"/>
          <w:szCs w:val="24"/>
        </w:rPr>
      </w:pPr>
      <w:r w:rsidRPr="004A19DE">
        <w:rPr>
          <w:rFonts w:cstheme="minorHAnsi"/>
          <w:sz w:val="24"/>
          <w:szCs w:val="24"/>
        </w:rPr>
        <w:t>D</w:t>
      </w:r>
      <w:r w:rsidRPr="004A19DE" w:rsidR="00E91298">
        <w:rPr>
          <w:rFonts w:cstheme="minorHAnsi"/>
          <w:sz w:val="24"/>
          <w:szCs w:val="24"/>
        </w:rPr>
        <w:t>oes</w:t>
      </w:r>
      <w:r w:rsidRPr="004A19DE">
        <w:rPr>
          <w:rFonts w:cstheme="minorHAnsi"/>
          <w:sz w:val="24"/>
          <w:szCs w:val="24"/>
        </w:rPr>
        <w:t xml:space="preserve"> </w:t>
      </w:r>
      <w:r w:rsidRPr="004A19DE" w:rsidR="00FD6AED">
        <w:rPr>
          <w:rFonts w:cstheme="minorHAnsi"/>
          <w:sz w:val="24"/>
          <w:szCs w:val="24"/>
        </w:rPr>
        <w:t xml:space="preserve">your </w:t>
      </w:r>
      <w:r w:rsidRPr="004A19DE">
        <w:rPr>
          <w:rFonts w:cstheme="minorHAnsi"/>
          <w:sz w:val="24"/>
          <w:szCs w:val="24"/>
        </w:rPr>
        <w:t>child have any difficulty using the local public transportation service?</w:t>
      </w:r>
      <w:r w:rsidRPr="004A19DE">
        <w:rPr>
          <w:rFonts w:cstheme="minorHAnsi"/>
          <w:sz w:val="24"/>
          <w:szCs w:val="24"/>
        </w:rPr>
        <w:t xml:space="preserve"> </w:t>
      </w:r>
    </w:p>
    <w:p w:rsidR="00463FED" w:rsidRPr="004A19DE" w:rsidP="00463FED" w14:paraId="64A41870" w14:textId="77777777">
      <w:pPr>
        <w:pStyle w:val="ListParagraph"/>
        <w:rPr>
          <w:rFonts w:cstheme="minorHAnsi"/>
          <w:sz w:val="24"/>
          <w:szCs w:val="24"/>
        </w:rPr>
      </w:pPr>
    </w:p>
    <w:p w:rsidR="00463FED" w:rsidRPr="004A19DE" w:rsidP="00463FED" w14:paraId="064A7B0D"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463FED" w:rsidRPr="00FE3018" w:rsidP="00FE3018" w14:paraId="725F4696" w14:textId="02B4111E">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No </w:t>
      </w:r>
      <w:r w:rsidRPr="004A19DE" w:rsidR="00FE3018">
        <w:rPr>
          <w:rFonts w:eastAsia="Times New Roman" w:cstheme="minorHAnsi"/>
          <w:b/>
          <w:bCs/>
          <w:color w:val="000000"/>
          <w:sz w:val="24"/>
          <w:szCs w:val="24"/>
        </w:rPr>
        <w:t>(Skip to Section E)</w:t>
      </w:r>
    </w:p>
    <w:p w:rsidR="00463FED" w:rsidRPr="00FE3018" w:rsidP="00FE3018" w14:paraId="4C23D06B" w14:textId="1C31BEBB">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Don’t know </w:t>
      </w:r>
      <w:r w:rsidRPr="004A19DE" w:rsidR="00FE3018">
        <w:rPr>
          <w:rFonts w:eastAsia="Times New Roman" w:cstheme="minorHAnsi"/>
          <w:b/>
          <w:bCs/>
          <w:color w:val="000000"/>
          <w:sz w:val="24"/>
          <w:szCs w:val="24"/>
        </w:rPr>
        <w:t>(Skip to Section E)</w:t>
      </w:r>
    </w:p>
    <w:p w:rsidR="00463FED" w:rsidRPr="004A19DE" w:rsidP="00463FED" w14:paraId="14FF7051" w14:textId="77777777">
      <w:pPr>
        <w:pStyle w:val="ListParagraph"/>
        <w:autoSpaceDE w:val="0"/>
        <w:autoSpaceDN w:val="0"/>
        <w:adjustRightInd w:val="0"/>
        <w:spacing w:after="0" w:line="240" w:lineRule="auto"/>
        <w:rPr>
          <w:rFonts w:eastAsia="Times New Roman" w:cstheme="minorHAnsi"/>
          <w:color w:val="000000"/>
          <w:sz w:val="24"/>
          <w:szCs w:val="24"/>
        </w:rPr>
      </w:pPr>
    </w:p>
    <w:p w:rsidR="00463FED" w:rsidRPr="00FD005A" w:rsidP="00AE7F4C" w14:paraId="44AD2D21" w14:textId="5E0BAD55">
      <w:pPr>
        <w:pStyle w:val="ListParagraph"/>
        <w:numPr>
          <w:ilvl w:val="0"/>
          <w:numId w:val="45"/>
        </w:numPr>
        <w:spacing w:after="0" w:line="240" w:lineRule="auto"/>
        <w:rPr>
          <w:rFonts w:cstheme="minorHAnsi"/>
          <w:sz w:val="24"/>
          <w:szCs w:val="24"/>
        </w:rPr>
      </w:pPr>
      <w:r w:rsidRPr="00FD005A">
        <w:rPr>
          <w:rFonts w:cstheme="minorHAnsi"/>
          <w:sz w:val="24"/>
          <w:szCs w:val="24"/>
        </w:rPr>
        <w:t>What types of difficulties d</w:t>
      </w:r>
      <w:r w:rsidRPr="00FD005A" w:rsidR="00E91298">
        <w:rPr>
          <w:rFonts w:cstheme="minorHAnsi"/>
          <w:sz w:val="24"/>
          <w:szCs w:val="24"/>
        </w:rPr>
        <w:t>oes</w:t>
      </w:r>
      <w:r w:rsidRPr="00FD005A">
        <w:rPr>
          <w:rFonts w:cstheme="minorHAnsi"/>
          <w:sz w:val="24"/>
          <w:szCs w:val="24"/>
        </w:rPr>
        <w:t xml:space="preserve"> </w:t>
      </w:r>
      <w:r w:rsidRPr="00FD005A" w:rsidR="00FD6AED">
        <w:rPr>
          <w:rFonts w:cstheme="minorHAnsi"/>
          <w:sz w:val="24"/>
          <w:szCs w:val="24"/>
        </w:rPr>
        <w:t>your</w:t>
      </w:r>
      <w:r w:rsidRPr="00FD005A">
        <w:rPr>
          <w:rFonts w:cstheme="minorHAnsi"/>
          <w:sz w:val="24"/>
          <w:szCs w:val="24"/>
        </w:rPr>
        <w:t xml:space="preserve"> child have using the </w:t>
      </w:r>
      <w:r w:rsidRPr="00FD005A" w:rsidR="009B5525">
        <w:rPr>
          <w:rFonts w:cstheme="minorHAnsi"/>
          <w:sz w:val="24"/>
          <w:szCs w:val="24"/>
        </w:rPr>
        <w:t xml:space="preserve">local </w:t>
      </w:r>
      <w:r w:rsidRPr="00FD005A">
        <w:rPr>
          <w:rFonts w:cstheme="minorHAnsi"/>
          <w:sz w:val="24"/>
          <w:szCs w:val="24"/>
        </w:rPr>
        <w:t>public transportation service (</w:t>
      </w:r>
      <w:r w:rsidRPr="00FD005A">
        <w:rPr>
          <w:rFonts w:cstheme="minorHAnsi"/>
          <w:i/>
          <w:iCs/>
          <w:sz w:val="24"/>
          <w:szCs w:val="24"/>
        </w:rPr>
        <w:t>check all that apply</w:t>
      </w:r>
      <w:r w:rsidRPr="00FD005A">
        <w:rPr>
          <w:rFonts w:cstheme="minorHAnsi"/>
          <w:sz w:val="24"/>
          <w:szCs w:val="24"/>
        </w:rPr>
        <w:t xml:space="preserve">)? </w:t>
      </w:r>
    </w:p>
    <w:p w:rsidR="00463FED" w:rsidRPr="004A19DE" w:rsidP="00463FED" w14:paraId="42A91CBC" w14:textId="2013E2A5">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Cognitive/mental problems (remembering where to go</w:t>
      </w:r>
      <w:r w:rsidRPr="004A19DE" w:rsidR="00875666">
        <w:rPr>
          <w:rFonts w:eastAsia="Times New Roman" w:cstheme="minorHAnsi"/>
          <w:color w:val="000000"/>
          <w:sz w:val="24"/>
          <w:szCs w:val="24"/>
        </w:rPr>
        <w:t xml:space="preserve"> or </w:t>
      </w:r>
      <w:r w:rsidRPr="004A19DE">
        <w:rPr>
          <w:rFonts w:eastAsia="Times New Roman" w:cstheme="minorHAnsi"/>
          <w:color w:val="000000"/>
          <w:sz w:val="24"/>
          <w:szCs w:val="24"/>
        </w:rPr>
        <w:t>knowing how to avoid trouble)</w:t>
      </w:r>
    </w:p>
    <w:p w:rsidR="00463FED" w:rsidRPr="004A19DE" w:rsidP="00463FED" w14:paraId="6CC038A7" w14:textId="6E797745">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Fear</w:t>
      </w:r>
    </w:p>
    <w:p w:rsidR="00463FED" w:rsidRPr="004A19DE" w:rsidP="00463FED" w14:paraId="52511017" w14:textId="45774508">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Vision</w:t>
      </w:r>
      <w:r w:rsidRPr="004A19DE" w:rsidR="004F4E2A">
        <w:rPr>
          <w:rFonts w:eastAsia="Times New Roman" w:cstheme="minorHAnsi"/>
          <w:color w:val="000000"/>
          <w:sz w:val="24"/>
          <w:szCs w:val="24"/>
        </w:rPr>
        <w:t xml:space="preserve"> difficulties</w:t>
      </w:r>
    </w:p>
    <w:p w:rsidR="00463FED" w:rsidRPr="004A19DE" w:rsidP="00463FED" w14:paraId="71A4047A" w14:textId="78FE377A">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Hearing</w:t>
      </w:r>
      <w:r w:rsidRPr="004A19DE" w:rsidR="004F4E2A">
        <w:rPr>
          <w:rFonts w:eastAsia="Times New Roman" w:cstheme="minorHAnsi"/>
          <w:color w:val="000000"/>
          <w:sz w:val="24"/>
          <w:szCs w:val="24"/>
        </w:rPr>
        <w:t xml:space="preserve"> difficulties</w:t>
      </w:r>
    </w:p>
    <w:p w:rsidR="00463FED" w:rsidRPr="004A19DE" w:rsidP="00463FED" w14:paraId="3C4CAE23" w14:textId="0A129269">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Weather</w:t>
      </w:r>
    </w:p>
    <w:p w:rsidR="00463FED" w:rsidRPr="004A19DE" w:rsidP="00463FED" w14:paraId="64C14B41" w14:textId="7BD41267">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Difficulty walking/can’t walk</w:t>
      </w:r>
    </w:p>
    <w:p w:rsidR="00463FED" w:rsidRPr="004A19DE" w:rsidP="00463FED" w14:paraId="11D2F6A0" w14:textId="0576FA99">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Wheelchair/scooter/access problems</w:t>
      </w:r>
    </w:p>
    <w:p w:rsidR="00463FED" w:rsidRPr="004A19DE" w:rsidP="00463FED" w14:paraId="40786D10" w14:textId="70558E22">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Problems with other medical/assistive devices</w:t>
      </w:r>
    </w:p>
    <w:p w:rsidR="00463FED" w:rsidRPr="004A19DE" w:rsidP="00463FED" w14:paraId="1D3AA797" w14:textId="5D9BBFC7">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Need</w:t>
      </w:r>
      <w:r w:rsidRPr="004A19DE" w:rsidR="00CF0649">
        <w:rPr>
          <w:rFonts w:eastAsia="Times New Roman" w:cstheme="minorHAnsi"/>
          <w:color w:val="000000"/>
          <w:sz w:val="24"/>
          <w:szCs w:val="24"/>
        </w:rPr>
        <w:t>s</w:t>
      </w:r>
      <w:r w:rsidRPr="004A19DE">
        <w:rPr>
          <w:rFonts w:eastAsia="Times New Roman" w:cstheme="minorHAnsi"/>
          <w:color w:val="000000"/>
          <w:sz w:val="24"/>
          <w:szCs w:val="24"/>
        </w:rPr>
        <w:t xml:space="preserve"> help from another person</w:t>
      </w:r>
    </w:p>
    <w:p w:rsidR="00463FED" w:rsidRPr="004A19DE" w:rsidP="00463FED" w14:paraId="7EE34E25" w14:textId="253283F4">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Hours inadequate</w:t>
      </w:r>
    </w:p>
    <w:p w:rsidR="00463FED" w:rsidRPr="004A19DE" w:rsidP="00463FED" w14:paraId="1DFCF0A0" w14:textId="0865D9EE">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Cost</w:t>
      </w:r>
    </w:p>
    <w:p w:rsidR="00463FED" w:rsidRPr="004A19DE" w:rsidP="00463FED" w14:paraId="46663A81" w14:textId="21A60900">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Don’t know</w:t>
      </w:r>
    </w:p>
    <w:p w:rsidR="00463FED" w:rsidRPr="004A19DE" w:rsidP="00463FED" w14:paraId="79B4097B" w14:textId="2DEED026">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 xml:space="preserve">Other, </w:t>
      </w:r>
      <w:r w:rsidRPr="004A19DE">
        <w:rPr>
          <w:rFonts w:eastAsia="Times New Roman" w:cstheme="minorHAnsi"/>
          <w:color w:val="000000"/>
          <w:sz w:val="24"/>
          <w:szCs w:val="24"/>
        </w:rPr>
        <w:t>specify:_</w:t>
      </w:r>
      <w:r w:rsidRPr="004A19DE">
        <w:rPr>
          <w:rFonts w:eastAsia="Times New Roman" w:cstheme="minorHAnsi"/>
          <w:color w:val="000000"/>
          <w:sz w:val="24"/>
          <w:szCs w:val="24"/>
        </w:rPr>
        <w:t>______________________</w:t>
      </w:r>
    </w:p>
    <w:p w:rsidR="006C4015" w:rsidRPr="004A19DE" w:rsidP="006C4015" w14:paraId="3DB41367" w14:textId="77777777">
      <w:pPr>
        <w:pStyle w:val="ListParagraph"/>
        <w:autoSpaceDE w:val="0"/>
        <w:autoSpaceDN w:val="0"/>
        <w:adjustRightInd w:val="0"/>
        <w:spacing w:after="0" w:line="240" w:lineRule="auto"/>
        <w:rPr>
          <w:rFonts w:cstheme="minorHAnsi"/>
          <w:sz w:val="24"/>
          <w:szCs w:val="24"/>
        </w:rPr>
      </w:pPr>
    </w:p>
    <w:p w:rsidR="001709A3" w:rsidRPr="004A19DE" w:rsidP="002B090E" w14:paraId="4AD717D2" w14:textId="4572C75F">
      <w:pPr>
        <w:pStyle w:val="Heading1"/>
        <w:numPr>
          <w:ilvl w:val="0"/>
          <w:numId w:val="40"/>
        </w:numPr>
        <w:rPr>
          <w:rFonts w:eastAsia="Times New Roman" w:asciiTheme="minorHAnsi" w:hAnsiTheme="minorHAnsi" w:cstheme="minorHAnsi"/>
          <w:sz w:val="24"/>
          <w:szCs w:val="24"/>
        </w:rPr>
      </w:pPr>
      <w:bookmarkStart w:id="7" w:name="_Toc103253708"/>
      <w:bookmarkStart w:id="8" w:name="_Hlk86827351"/>
      <w:r w:rsidRPr="004A19DE">
        <w:rPr>
          <w:rFonts w:eastAsia="Times New Roman" w:asciiTheme="minorHAnsi" w:hAnsiTheme="minorHAnsi" w:cstheme="minorHAnsi"/>
          <w:sz w:val="24"/>
          <w:szCs w:val="24"/>
        </w:rPr>
        <w:t>Vocational Support and Training</w:t>
      </w:r>
      <w:bookmarkEnd w:id="7"/>
      <w:r w:rsidRPr="004A19DE">
        <w:rPr>
          <w:rFonts w:eastAsia="Times New Roman" w:asciiTheme="minorHAnsi" w:hAnsiTheme="minorHAnsi" w:cstheme="minorHAnsi"/>
          <w:sz w:val="24"/>
          <w:szCs w:val="24"/>
        </w:rPr>
        <w:t xml:space="preserve"> </w:t>
      </w:r>
    </w:p>
    <w:p w:rsidR="001709A3" w:rsidRPr="004A19DE" w:rsidP="00517719" w14:paraId="49B8E72A" w14:textId="77777777">
      <w:pPr>
        <w:autoSpaceDE w:val="0"/>
        <w:autoSpaceDN w:val="0"/>
        <w:adjustRightInd w:val="0"/>
        <w:spacing w:after="0" w:line="240" w:lineRule="auto"/>
        <w:rPr>
          <w:rFonts w:eastAsia="Times New Roman" w:cstheme="minorHAnsi"/>
          <w:b/>
          <w:bCs/>
          <w:color w:val="000000"/>
          <w:sz w:val="24"/>
          <w:szCs w:val="24"/>
        </w:rPr>
      </w:pPr>
    </w:p>
    <w:p w:rsidR="00517719" w:rsidRPr="00FD005A" w:rsidP="00517719" w14:paraId="46CB55F0" w14:textId="13EA8F0E">
      <w:pPr>
        <w:autoSpaceDE w:val="0"/>
        <w:autoSpaceDN w:val="0"/>
        <w:adjustRightInd w:val="0"/>
        <w:spacing w:after="0" w:line="240" w:lineRule="auto"/>
        <w:rPr>
          <w:rFonts w:eastAsia="Times New Roman" w:cstheme="minorHAnsi"/>
          <w:b/>
          <w:bCs/>
          <w:sz w:val="24"/>
          <w:szCs w:val="24"/>
        </w:rPr>
      </w:pPr>
      <w:r w:rsidRPr="00FD005A">
        <w:rPr>
          <w:rFonts w:eastAsia="Times New Roman" w:cstheme="minorHAnsi"/>
          <w:b/>
          <w:bCs/>
          <w:sz w:val="24"/>
          <w:szCs w:val="24"/>
        </w:rPr>
        <w:t>The next questions are about services or training your child might have received to prepare them for finding and/or maintaining a job</w:t>
      </w:r>
      <w:r w:rsidRPr="00FD005A" w:rsidR="00035D51">
        <w:rPr>
          <w:rFonts w:eastAsia="Times New Roman" w:cstheme="minorHAnsi"/>
          <w:b/>
          <w:bCs/>
          <w:sz w:val="24"/>
          <w:szCs w:val="24"/>
        </w:rPr>
        <w:t xml:space="preserve"> (</w:t>
      </w:r>
      <w:r w:rsidRPr="00FD005A" w:rsidR="00035D51">
        <w:rPr>
          <w:rFonts w:eastAsia="Times New Roman" w:cstheme="minorHAnsi"/>
          <w:i/>
          <w:iCs/>
          <w:sz w:val="24"/>
          <w:szCs w:val="24"/>
        </w:rPr>
        <w:t>this applies to school or transition services</w:t>
      </w:r>
      <w:r w:rsidRPr="00FD005A" w:rsidR="00035D51">
        <w:rPr>
          <w:rFonts w:eastAsia="Times New Roman" w:cstheme="minorHAnsi"/>
          <w:b/>
          <w:bCs/>
          <w:sz w:val="24"/>
          <w:szCs w:val="24"/>
        </w:rPr>
        <w:t>)</w:t>
      </w:r>
      <w:r w:rsidRPr="00FD005A">
        <w:rPr>
          <w:rFonts w:eastAsia="Times New Roman" w:cstheme="minorHAnsi"/>
          <w:b/>
          <w:bCs/>
          <w:sz w:val="24"/>
          <w:szCs w:val="24"/>
        </w:rPr>
        <w:t>.</w:t>
      </w:r>
    </w:p>
    <w:p w:rsidR="00517719" w:rsidRPr="00FD005A" w:rsidP="00517719" w14:paraId="003AEA72" w14:textId="7013AFE2">
      <w:pPr>
        <w:autoSpaceDE w:val="0"/>
        <w:autoSpaceDN w:val="0"/>
        <w:adjustRightInd w:val="0"/>
        <w:spacing w:after="0" w:line="240" w:lineRule="auto"/>
        <w:rPr>
          <w:rFonts w:eastAsia="Times New Roman" w:cstheme="minorHAnsi"/>
          <w:sz w:val="24"/>
          <w:szCs w:val="24"/>
        </w:rPr>
      </w:pPr>
    </w:p>
    <w:p w:rsidR="00517719" w:rsidRPr="00FD005A" w:rsidP="00563558" w14:paraId="207E437E" w14:textId="4230A19B">
      <w:pPr>
        <w:pStyle w:val="ListParagraph"/>
        <w:numPr>
          <w:ilvl w:val="0"/>
          <w:numId w:val="46"/>
        </w:numPr>
        <w:autoSpaceDE w:val="0"/>
        <w:autoSpaceDN w:val="0"/>
        <w:adjustRightInd w:val="0"/>
        <w:spacing w:after="0" w:line="240" w:lineRule="auto"/>
        <w:rPr>
          <w:rFonts w:eastAsia="Times New Roman" w:cstheme="minorHAnsi"/>
          <w:sz w:val="24"/>
          <w:szCs w:val="24"/>
        </w:rPr>
      </w:pPr>
      <w:r w:rsidRPr="00FD005A">
        <w:rPr>
          <w:sz w:val="24"/>
          <w:szCs w:val="24"/>
        </w:rPr>
        <w:t xml:space="preserve">Has your child’s school provided </w:t>
      </w:r>
      <w:r w:rsidRPr="00FD005A">
        <w:rPr>
          <w:rFonts w:eastAsia="Times New Roman" w:cstheme="minorHAnsi"/>
          <w:sz w:val="24"/>
          <w:szCs w:val="24"/>
        </w:rPr>
        <w:t xml:space="preserve">any of the following services? CHECK ALL THAT APPLY </w:t>
      </w:r>
    </w:p>
    <w:tbl>
      <w:tblPr>
        <w:tblStyle w:val="TableGrid"/>
        <w:tblW w:w="9080" w:type="dxa"/>
        <w:tblInd w:w="805" w:type="dxa"/>
        <w:tblLook w:val="04A0"/>
      </w:tblPr>
      <w:tblGrid>
        <w:gridCol w:w="450"/>
        <w:gridCol w:w="6390"/>
        <w:gridCol w:w="630"/>
        <w:gridCol w:w="630"/>
        <w:gridCol w:w="980"/>
      </w:tblGrid>
      <w:tr w14:paraId="600C379A" w14:textId="77777777" w:rsidTr="00673AEE">
        <w:tblPrEx>
          <w:tblW w:w="9080" w:type="dxa"/>
          <w:tblInd w:w="805" w:type="dxa"/>
          <w:tblLook w:val="04A0"/>
        </w:tblPrEx>
        <w:tc>
          <w:tcPr>
            <w:tcW w:w="450" w:type="dxa"/>
          </w:tcPr>
          <w:p w:rsidR="00517719" w:rsidRPr="004A19DE" w:rsidP="00673AEE" w14:paraId="26EFEF8C" w14:textId="77777777">
            <w:pPr>
              <w:pStyle w:val="ListParagraph"/>
              <w:autoSpaceDE w:val="0"/>
              <w:autoSpaceDN w:val="0"/>
              <w:adjustRightInd w:val="0"/>
              <w:ind w:left="0"/>
              <w:rPr>
                <w:rFonts w:eastAsia="Times New Roman" w:cstheme="minorHAnsi"/>
                <w:color w:val="000000"/>
                <w:sz w:val="24"/>
                <w:szCs w:val="24"/>
              </w:rPr>
            </w:pPr>
          </w:p>
        </w:tc>
        <w:tc>
          <w:tcPr>
            <w:tcW w:w="6390" w:type="dxa"/>
          </w:tcPr>
          <w:p w:rsidR="00517719" w:rsidRPr="004A19DE" w:rsidP="00673AEE" w14:paraId="5DC59F3B" w14:textId="77777777">
            <w:pPr>
              <w:pStyle w:val="ListParagraph"/>
              <w:autoSpaceDE w:val="0"/>
              <w:autoSpaceDN w:val="0"/>
              <w:adjustRightInd w:val="0"/>
              <w:ind w:left="0"/>
              <w:rPr>
                <w:rFonts w:eastAsia="Times New Roman" w:cstheme="minorHAnsi"/>
                <w:b/>
                <w:bCs/>
                <w:color w:val="000000"/>
                <w:sz w:val="24"/>
                <w:szCs w:val="24"/>
              </w:rPr>
            </w:pPr>
            <w:r w:rsidRPr="004A19DE">
              <w:rPr>
                <w:rFonts w:eastAsia="Times New Roman" w:cstheme="minorHAnsi"/>
                <w:b/>
                <w:bCs/>
                <w:color w:val="000000"/>
                <w:sz w:val="24"/>
                <w:szCs w:val="24"/>
              </w:rPr>
              <w:t>Service</w:t>
            </w:r>
          </w:p>
        </w:tc>
        <w:tc>
          <w:tcPr>
            <w:tcW w:w="630" w:type="dxa"/>
          </w:tcPr>
          <w:p w:rsidR="00517719" w:rsidRPr="004A19DE" w:rsidP="004378C4" w14:paraId="017A7E51" w14:textId="77777777">
            <w:pPr>
              <w:pStyle w:val="ListParagraph"/>
              <w:autoSpaceDE w:val="0"/>
              <w:autoSpaceDN w:val="0"/>
              <w:adjustRightInd w:val="0"/>
              <w:ind w:left="0"/>
              <w:jc w:val="center"/>
              <w:rPr>
                <w:rFonts w:eastAsia="Times New Roman" w:cstheme="minorHAnsi"/>
                <w:b/>
                <w:bCs/>
                <w:color w:val="000000"/>
                <w:sz w:val="24"/>
                <w:szCs w:val="24"/>
              </w:rPr>
            </w:pPr>
            <w:r w:rsidRPr="004A19DE">
              <w:rPr>
                <w:rFonts w:eastAsia="Times New Roman" w:cstheme="minorHAnsi"/>
                <w:b/>
                <w:bCs/>
                <w:color w:val="000000"/>
                <w:sz w:val="24"/>
                <w:szCs w:val="24"/>
              </w:rPr>
              <w:t>Yes</w:t>
            </w:r>
          </w:p>
        </w:tc>
        <w:tc>
          <w:tcPr>
            <w:tcW w:w="630" w:type="dxa"/>
          </w:tcPr>
          <w:p w:rsidR="00517719" w:rsidRPr="004A19DE" w:rsidP="004378C4" w14:paraId="534CA1C5" w14:textId="77777777">
            <w:pPr>
              <w:pStyle w:val="ListParagraph"/>
              <w:autoSpaceDE w:val="0"/>
              <w:autoSpaceDN w:val="0"/>
              <w:adjustRightInd w:val="0"/>
              <w:ind w:left="0"/>
              <w:jc w:val="center"/>
              <w:rPr>
                <w:rFonts w:eastAsia="Times New Roman" w:cstheme="minorHAnsi"/>
                <w:b/>
                <w:bCs/>
                <w:color w:val="000000"/>
                <w:sz w:val="24"/>
                <w:szCs w:val="24"/>
              </w:rPr>
            </w:pPr>
            <w:r w:rsidRPr="004A19DE">
              <w:rPr>
                <w:rFonts w:eastAsia="Times New Roman" w:cstheme="minorHAnsi"/>
                <w:b/>
                <w:bCs/>
                <w:color w:val="000000"/>
                <w:sz w:val="24"/>
                <w:szCs w:val="24"/>
              </w:rPr>
              <w:t>No</w:t>
            </w:r>
          </w:p>
        </w:tc>
        <w:tc>
          <w:tcPr>
            <w:tcW w:w="980" w:type="dxa"/>
          </w:tcPr>
          <w:p w:rsidR="00517719" w:rsidRPr="004A19DE" w:rsidP="004378C4" w14:paraId="3DE6F32F" w14:textId="77777777">
            <w:pPr>
              <w:pStyle w:val="ListParagraph"/>
              <w:autoSpaceDE w:val="0"/>
              <w:autoSpaceDN w:val="0"/>
              <w:adjustRightInd w:val="0"/>
              <w:ind w:left="0"/>
              <w:jc w:val="center"/>
              <w:rPr>
                <w:rFonts w:eastAsia="Times New Roman" w:cstheme="minorHAnsi"/>
                <w:b/>
                <w:bCs/>
                <w:color w:val="000000"/>
                <w:sz w:val="24"/>
                <w:szCs w:val="24"/>
              </w:rPr>
            </w:pPr>
            <w:r w:rsidRPr="004A19DE">
              <w:rPr>
                <w:rFonts w:eastAsia="Times New Roman" w:cstheme="minorHAnsi"/>
                <w:b/>
                <w:bCs/>
                <w:color w:val="000000"/>
                <w:sz w:val="24"/>
                <w:szCs w:val="24"/>
              </w:rPr>
              <w:t>Don’t know</w:t>
            </w:r>
          </w:p>
        </w:tc>
      </w:tr>
      <w:tr w14:paraId="39E88A31" w14:textId="77777777" w:rsidTr="00673AEE">
        <w:tblPrEx>
          <w:tblW w:w="9080" w:type="dxa"/>
          <w:tblInd w:w="805" w:type="dxa"/>
          <w:tblLook w:val="04A0"/>
        </w:tblPrEx>
        <w:trPr>
          <w:trHeight w:val="440"/>
        </w:trPr>
        <w:tc>
          <w:tcPr>
            <w:tcW w:w="450" w:type="dxa"/>
          </w:tcPr>
          <w:p w:rsidR="00517719" w:rsidRPr="004A19DE" w:rsidP="004378C4" w14:paraId="4FBDED81"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a.</w:t>
            </w:r>
          </w:p>
        </w:tc>
        <w:tc>
          <w:tcPr>
            <w:tcW w:w="6390" w:type="dxa"/>
            <w:vAlign w:val="center"/>
          </w:tcPr>
          <w:p w:rsidR="00517719" w:rsidRPr="004A19DE" w:rsidP="00673AEE" w14:paraId="444D508B" w14:textId="7CE2E8D2">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 xml:space="preserve">Testing to find out </w:t>
            </w:r>
            <w:r w:rsidR="007E4A40">
              <w:rPr>
                <w:rFonts w:eastAsia="Times New Roman" w:cstheme="minorHAnsi"/>
                <w:color w:val="000000"/>
                <w:sz w:val="24"/>
                <w:szCs w:val="24"/>
              </w:rPr>
              <w:t>your child’s</w:t>
            </w:r>
            <w:r w:rsidRPr="004A19DE" w:rsidR="00601BBF">
              <w:rPr>
                <w:rFonts w:eastAsia="Times New Roman" w:cstheme="minorHAnsi"/>
                <w:color w:val="000000"/>
                <w:sz w:val="24"/>
                <w:szCs w:val="24"/>
              </w:rPr>
              <w:t xml:space="preserve"> </w:t>
            </w:r>
            <w:r w:rsidRPr="004A19DE">
              <w:rPr>
                <w:rFonts w:eastAsia="Times New Roman" w:cstheme="minorHAnsi"/>
                <w:color w:val="000000"/>
                <w:sz w:val="24"/>
                <w:szCs w:val="24"/>
              </w:rPr>
              <w:t>work interests or abilities.</w:t>
            </w:r>
          </w:p>
        </w:tc>
        <w:tc>
          <w:tcPr>
            <w:tcW w:w="630" w:type="dxa"/>
          </w:tcPr>
          <w:p w:rsidR="00517719" w:rsidRPr="004A19DE" w:rsidP="004378C4" w14:paraId="6517C6CD"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5C328C4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1A3D3A0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0BF09665" w14:textId="77777777" w:rsidTr="00673AEE">
        <w:tblPrEx>
          <w:tblW w:w="9080" w:type="dxa"/>
          <w:tblInd w:w="805" w:type="dxa"/>
          <w:tblLook w:val="04A0"/>
        </w:tblPrEx>
        <w:tc>
          <w:tcPr>
            <w:tcW w:w="450" w:type="dxa"/>
          </w:tcPr>
          <w:p w:rsidR="00517719" w:rsidRPr="004A19DE" w:rsidP="004378C4" w14:paraId="290A5D9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b.</w:t>
            </w:r>
          </w:p>
        </w:tc>
        <w:tc>
          <w:tcPr>
            <w:tcW w:w="6390" w:type="dxa"/>
            <w:vAlign w:val="center"/>
          </w:tcPr>
          <w:p w:rsidR="00517719" w:rsidRPr="004A19DE" w:rsidP="00673AEE" w14:paraId="0DB5DB0E" w14:textId="30FF6DD4">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Training in specific job skills, for example food services, computer skills, or training for another kind of job</w:t>
            </w:r>
            <w:r w:rsidRPr="004A19DE" w:rsidR="004378C4">
              <w:rPr>
                <w:rFonts w:eastAsia="Times New Roman" w:cstheme="minorHAnsi"/>
                <w:color w:val="000000"/>
                <w:sz w:val="24"/>
                <w:szCs w:val="24"/>
              </w:rPr>
              <w:t>.</w:t>
            </w:r>
          </w:p>
        </w:tc>
        <w:tc>
          <w:tcPr>
            <w:tcW w:w="630" w:type="dxa"/>
          </w:tcPr>
          <w:p w:rsidR="00517719" w:rsidRPr="004A19DE" w:rsidP="004378C4" w14:paraId="14A1501A"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0B8AA8C6"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617977AA"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4C185540" w14:textId="77777777" w:rsidTr="00673AEE">
        <w:tblPrEx>
          <w:tblW w:w="9080" w:type="dxa"/>
          <w:tblInd w:w="805" w:type="dxa"/>
          <w:tblLook w:val="04A0"/>
        </w:tblPrEx>
        <w:tc>
          <w:tcPr>
            <w:tcW w:w="450" w:type="dxa"/>
          </w:tcPr>
          <w:p w:rsidR="00517719" w:rsidRPr="004A19DE" w:rsidP="004378C4" w14:paraId="27C647CE" w14:textId="73FFA23A">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c.</w:t>
            </w:r>
          </w:p>
        </w:tc>
        <w:tc>
          <w:tcPr>
            <w:tcW w:w="6390" w:type="dxa"/>
            <w:vAlign w:val="center"/>
          </w:tcPr>
          <w:p w:rsidR="00517719" w:rsidRPr="004A19DE" w:rsidP="00673AEE" w14:paraId="7CBD7CA1" w14:textId="52252113">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Training in basic skills needed for work, like counting change, telling time, or using transportation to get to work</w:t>
            </w:r>
            <w:r w:rsidRPr="004A19DE" w:rsidR="004378C4">
              <w:rPr>
                <w:rFonts w:eastAsia="Times New Roman" w:cstheme="minorHAnsi"/>
                <w:color w:val="000000"/>
                <w:sz w:val="24"/>
                <w:szCs w:val="24"/>
              </w:rPr>
              <w:t>.</w:t>
            </w:r>
          </w:p>
        </w:tc>
        <w:tc>
          <w:tcPr>
            <w:tcW w:w="630" w:type="dxa"/>
          </w:tcPr>
          <w:p w:rsidR="00517719" w:rsidRPr="004A19DE" w:rsidP="004378C4" w14:paraId="0C6321AE"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520FC6F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425182E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5F38D537" w14:textId="77777777" w:rsidTr="00673AEE">
        <w:tblPrEx>
          <w:tblW w:w="9080" w:type="dxa"/>
          <w:tblInd w:w="805" w:type="dxa"/>
          <w:tblLook w:val="04A0"/>
        </w:tblPrEx>
        <w:tc>
          <w:tcPr>
            <w:tcW w:w="450" w:type="dxa"/>
          </w:tcPr>
          <w:p w:rsidR="00517719" w:rsidRPr="004A19DE" w:rsidP="004378C4" w14:paraId="5C8B56F5"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d.</w:t>
            </w:r>
          </w:p>
        </w:tc>
        <w:tc>
          <w:tcPr>
            <w:tcW w:w="6390" w:type="dxa"/>
            <w:vAlign w:val="center"/>
          </w:tcPr>
          <w:p w:rsidR="00517719" w:rsidRPr="004A19DE" w:rsidP="00673AEE" w14:paraId="6893E59E" w14:textId="7572C58B">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Career counseling, like help in figur</w:t>
            </w:r>
            <w:r w:rsidRPr="004A19DE" w:rsidR="009B5525">
              <w:rPr>
                <w:rFonts w:eastAsia="Times New Roman" w:cstheme="minorHAnsi"/>
                <w:color w:val="000000"/>
                <w:sz w:val="24"/>
                <w:szCs w:val="24"/>
              </w:rPr>
              <w:t>ing</w:t>
            </w:r>
            <w:r w:rsidRPr="004A19DE">
              <w:rPr>
                <w:rFonts w:eastAsia="Times New Roman" w:cstheme="minorHAnsi"/>
                <w:color w:val="000000"/>
                <w:sz w:val="24"/>
                <w:szCs w:val="24"/>
              </w:rPr>
              <w:t xml:space="preserve"> out jobs your child might be suited to</w:t>
            </w:r>
            <w:r w:rsidRPr="004A19DE" w:rsidR="004378C4">
              <w:rPr>
                <w:rFonts w:eastAsia="Times New Roman" w:cstheme="minorHAnsi"/>
                <w:color w:val="000000"/>
                <w:sz w:val="24"/>
                <w:szCs w:val="24"/>
              </w:rPr>
              <w:t>.</w:t>
            </w:r>
          </w:p>
        </w:tc>
        <w:tc>
          <w:tcPr>
            <w:tcW w:w="630" w:type="dxa"/>
          </w:tcPr>
          <w:p w:rsidR="00517719" w:rsidRPr="004A19DE" w:rsidP="004378C4" w14:paraId="0CDCDED4"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105D2B3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61504375"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53D3DB4C" w14:textId="77777777" w:rsidTr="00673AEE">
        <w:tblPrEx>
          <w:tblW w:w="9080" w:type="dxa"/>
          <w:tblInd w:w="805" w:type="dxa"/>
          <w:tblLook w:val="04A0"/>
        </w:tblPrEx>
        <w:tc>
          <w:tcPr>
            <w:tcW w:w="450" w:type="dxa"/>
          </w:tcPr>
          <w:p w:rsidR="00517719" w:rsidRPr="004A19DE" w:rsidP="004378C4" w14:paraId="22588689"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e.</w:t>
            </w:r>
          </w:p>
        </w:tc>
        <w:tc>
          <w:tcPr>
            <w:tcW w:w="6390" w:type="dxa"/>
            <w:vAlign w:val="center"/>
          </w:tcPr>
          <w:p w:rsidR="00517719" w:rsidRPr="004A19DE" w:rsidP="00673AEE" w14:paraId="392DEA4C" w14:textId="269A60C6">
            <w:pPr>
              <w:pStyle w:val="ListParagraph"/>
              <w:autoSpaceDE w:val="0"/>
              <w:autoSpaceDN w:val="0"/>
              <w:adjustRightInd w:val="0"/>
              <w:ind w:left="0"/>
              <w:rPr>
                <w:rFonts w:eastAsia="Times New Roman" w:cstheme="minorHAnsi"/>
                <w:color w:val="000000"/>
                <w:sz w:val="24"/>
                <w:szCs w:val="24"/>
              </w:rPr>
            </w:pPr>
            <w:r w:rsidRPr="00D13FCF">
              <w:rPr>
                <w:rFonts w:eastAsia="Times New Roman"/>
                <w:color w:val="000000"/>
                <w:szCs w:val="24"/>
              </w:rPr>
              <w:t xml:space="preserve">Help in </w:t>
            </w:r>
            <w:r w:rsidRPr="001B074A">
              <w:rPr>
                <w:rFonts w:eastAsia="Times New Roman"/>
                <w:szCs w:val="24"/>
              </w:rPr>
              <w:t>learning how to search for available job positions online, write a resume, or prepare for a job interview</w:t>
            </w:r>
            <w:r>
              <w:rPr>
                <w:rFonts w:eastAsia="Times New Roman"/>
                <w:szCs w:val="24"/>
              </w:rPr>
              <w:t>.</w:t>
            </w:r>
          </w:p>
        </w:tc>
        <w:tc>
          <w:tcPr>
            <w:tcW w:w="630" w:type="dxa"/>
          </w:tcPr>
          <w:p w:rsidR="00517719" w:rsidRPr="004A19DE" w:rsidP="004378C4" w14:paraId="318225C0"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68EEFCCE"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336564A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2F4E1EFB" w14:textId="77777777" w:rsidTr="00673AEE">
        <w:tblPrEx>
          <w:tblW w:w="9080" w:type="dxa"/>
          <w:tblInd w:w="805" w:type="dxa"/>
          <w:tblLook w:val="04A0"/>
        </w:tblPrEx>
        <w:tc>
          <w:tcPr>
            <w:tcW w:w="450" w:type="dxa"/>
          </w:tcPr>
          <w:p w:rsidR="00517719" w:rsidRPr="004A19DE" w:rsidP="004378C4" w14:paraId="0190D106"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f.</w:t>
            </w:r>
          </w:p>
        </w:tc>
        <w:tc>
          <w:tcPr>
            <w:tcW w:w="6390" w:type="dxa"/>
            <w:vAlign w:val="center"/>
          </w:tcPr>
          <w:p w:rsidR="00517719" w:rsidRPr="004A19DE" w:rsidP="00673AEE" w14:paraId="2BAF8190" w14:textId="676C2D4F">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Job shadowing, such as visiting a workplace and watching the way a job is done</w:t>
            </w:r>
            <w:r w:rsidRPr="004A19DE" w:rsidR="004378C4">
              <w:rPr>
                <w:rFonts w:eastAsia="Times New Roman" w:cstheme="minorHAnsi"/>
                <w:color w:val="000000"/>
                <w:sz w:val="24"/>
                <w:szCs w:val="24"/>
              </w:rPr>
              <w:t>.</w:t>
            </w:r>
          </w:p>
        </w:tc>
        <w:tc>
          <w:tcPr>
            <w:tcW w:w="630" w:type="dxa"/>
          </w:tcPr>
          <w:p w:rsidR="00517719" w:rsidRPr="004A19DE" w:rsidP="004378C4" w14:paraId="070A3581"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2DB339B8"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4FBA0B3E"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467644BF" w14:textId="77777777" w:rsidTr="00673AEE">
        <w:tblPrEx>
          <w:tblW w:w="9080" w:type="dxa"/>
          <w:tblInd w:w="805" w:type="dxa"/>
          <w:tblLook w:val="04A0"/>
        </w:tblPrEx>
        <w:trPr>
          <w:trHeight w:val="422"/>
        </w:trPr>
        <w:tc>
          <w:tcPr>
            <w:tcW w:w="450" w:type="dxa"/>
          </w:tcPr>
          <w:p w:rsidR="00517719" w:rsidRPr="004A19DE" w:rsidP="004378C4" w14:paraId="6307500F"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g.</w:t>
            </w:r>
          </w:p>
        </w:tc>
        <w:tc>
          <w:tcPr>
            <w:tcW w:w="6390" w:type="dxa"/>
            <w:vAlign w:val="center"/>
          </w:tcPr>
          <w:p w:rsidR="00517719" w:rsidRPr="004A19DE" w:rsidP="00673AEE" w14:paraId="2A97373A" w14:textId="3C132530">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Apprenticeships or internships</w:t>
            </w:r>
            <w:r w:rsidRPr="004A19DE" w:rsidR="004378C4">
              <w:rPr>
                <w:rFonts w:eastAsia="Times New Roman" w:cstheme="minorHAnsi"/>
                <w:color w:val="000000"/>
                <w:sz w:val="24"/>
                <w:szCs w:val="24"/>
              </w:rPr>
              <w:t>.</w:t>
            </w:r>
          </w:p>
        </w:tc>
        <w:tc>
          <w:tcPr>
            <w:tcW w:w="630" w:type="dxa"/>
          </w:tcPr>
          <w:p w:rsidR="00517719" w:rsidRPr="004A19DE" w:rsidP="004378C4" w14:paraId="062E7581"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3F5E89A4"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28D31FC3"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2AE6E83E" w14:textId="77777777" w:rsidTr="00673AEE">
        <w:tblPrEx>
          <w:tblW w:w="9080" w:type="dxa"/>
          <w:tblInd w:w="805" w:type="dxa"/>
          <w:tblLook w:val="04A0"/>
        </w:tblPrEx>
        <w:tc>
          <w:tcPr>
            <w:tcW w:w="450" w:type="dxa"/>
          </w:tcPr>
          <w:p w:rsidR="00517719" w:rsidRPr="004A19DE" w:rsidP="004378C4" w14:paraId="1DD7DE8A" w14:textId="37B426AE">
            <w:pPr>
              <w:pStyle w:val="ListParagraph"/>
              <w:autoSpaceDE w:val="0"/>
              <w:autoSpaceDN w:val="0"/>
              <w:adjustRightInd w:val="0"/>
              <w:ind w:left="0"/>
              <w:jc w:val="center"/>
              <w:rPr>
                <w:rFonts w:eastAsia="Times New Roman" w:cstheme="minorHAnsi"/>
                <w:color w:val="000000"/>
                <w:sz w:val="24"/>
                <w:szCs w:val="24"/>
              </w:rPr>
            </w:pPr>
            <w:r>
              <w:rPr>
                <w:rFonts w:eastAsia="Times New Roman" w:cstheme="minorHAnsi"/>
                <w:color w:val="000000"/>
                <w:sz w:val="24"/>
                <w:szCs w:val="24"/>
              </w:rPr>
              <w:t>h</w:t>
            </w:r>
            <w:r w:rsidRPr="004A19DE">
              <w:rPr>
                <w:rFonts w:eastAsia="Times New Roman" w:cstheme="minorHAnsi"/>
                <w:color w:val="000000"/>
                <w:sz w:val="24"/>
                <w:szCs w:val="24"/>
              </w:rPr>
              <w:t>.</w:t>
            </w:r>
          </w:p>
        </w:tc>
        <w:tc>
          <w:tcPr>
            <w:tcW w:w="6390" w:type="dxa"/>
            <w:vAlign w:val="center"/>
          </w:tcPr>
          <w:p w:rsidR="00517719" w:rsidRPr="004A19DE" w:rsidP="00673AEE" w14:paraId="7D812726" w14:textId="77777777">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 xml:space="preserve">Other services or training?  </w:t>
            </w:r>
          </w:p>
          <w:p w:rsidR="00517719" w:rsidRPr="004A19DE" w:rsidP="00673AEE" w14:paraId="5EC7E6E5" w14:textId="77777777">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Specify: _____________________________</w:t>
            </w:r>
          </w:p>
        </w:tc>
        <w:tc>
          <w:tcPr>
            <w:tcW w:w="630" w:type="dxa"/>
          </w:tcPr>
          <w:p w:rsidR="00517719" w:rsidRPr="004A19DE" w:rsidP="004378C4" w14:paraId="35F1D667"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19BB06E3"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3703E14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bl>
    <w:p w:rsidR="00517719" w:rsidRPr="004A19DE" w:rsidP="00517719" w14:paraId="77685EDF"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8B637E" w14:paraId="7A0C94BC" w14:textId="77777777">
      <w:pPr>
        <w:pStyle w:val="ListParagraph"/>
        <w:numPr>
          <w:ilvl w:val="0"/>
          <w:numId w:val="4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 you think your child is getting enough job or career training?</w:t>
      </w:r>
    </w:p>
    <w:p w:rsidR="00517719" w:rsidRPr="004A19DE" w:rsidP="00517719" w14:paraId="4FB2D6B9" w14:textId="77777777">
      <w:pPr>
        <w:autoSpaceDE w:val="0"/>
        <w:autoSpaceDN w:val="0"/>
        <w:adjustRightInd w:val="0"/>
        <w:spacing w:after="0" w:line="240" w:lineRule="auto"/>
        <w:rPr>
          <w:rFonts w:eastAsia="Times New Roman" w:cstheme="minorHAnsi"/>
          <w:color w:val="000000"/>
          <w:sz w:val="24"/>
          <w:szCs w:val="24"/>
        </w:rPr>
      </w:pPr>
    </w:p>
    <w:p w:rsidR="00517719" w:rsidRPr="004A19DE" w:rsidP="00517719" w14:paraId="1AE45CBD"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517719" w:rsidRPr="004A19DE" w:rsidP="00517719" w14:paraId="45C676DB"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w:t>
      </w:r>
    </w:p>
    <w:p w:rsidR="00517719" w:rsidRPr="004A19DE" w:rsidP="00517719" w14:paraId="69CA923D"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1B591078" w14:textId="77777777">
      <w:pPr>
        <w:autoSpaceDE w:val="0"/>
        <w:autoSpaceDN w:val="0"/>
        <w:adjustRightInd w:val="0"/>
        <w:spacing w:after="0" w:line="240" w:lineRule="auto"/>
        <w:rPr>
          <w:rFonts w:eastAsia="Times New Roman" w:cstheme="minorHAnsi"/>
          <w:color w:val="000000"/>
          <w:sz w:val="24"/>
          <w:szCs w:val="24"/>
        </w:rPr>
      </w:pPr>
    </w:p>
    <w:p w:rsidR="00517719" w:rsidP="00B5282A" w14:paraId="2EB89285" w14:textId="54197C32">
      <w:pPr>
        <w:pStyle w:val="ListParagraph"/>
        <w:numPr>
          <w:ilvl w:val="0"/>
          <w:numId w:val="46"/>
        </w:numPr>
        <w:autoSpaceDE w:val="0"/>
        <w:autoSpaceDN w:val="0"/>
        <w:adjustRightInd w:val="0"/>
        <w:spacing w:after="0" w:line="240" w:lineRule="auto"/>
        <w:ind w:left="360"/>
        <w:rPr>
          <w:rFonts w:eastAsia="Times New Roman" w:cstheme="minorHAnsi"/>
          <w:color w:val="000000"/>
          <w:sz w:val="24"/>
          <w:szCs w:val="24"/>
        </w:rPr>
      </w:pPr>
      <w:r w:rsidRPr="001F3D61">
        <w:rPr>
          <w:rFonts w:eastAsia="Times New Roman" w:cstheme="minorHAnsi"/>
          <w:color w:val="000000"/>
          <w:sz w:val="24"/>
          <w:szCs w:val="24"/>
        </w:rPr>
        <w:t>How useful do you think job or career training is in</w:t>
      </w:r>
      <w:r w:rsidRPr="001F3D61" w:rsidR="005725E3">
        <w:rPr>
          <w:rFonts w:eastAsia="Times New Roman" w:cstheme="minorHAnsi"/>
          <w:color w:val="000000"/>
          <w:sz w:val="24"/>
          <w:szCs w:val="24"/>
        </w:rPr>
        <w:t xml:space="preserve"> helping</w:t>
      </w:r>
      <w:r w:rsidRPr="001F3D61">
        <w:rPr>
          <w:rFonts w:eastAsia="Times New Roman" w:cstheme="minorHAnsi"/>
          <w:color w:val="000000"/>
          <w:sz w:val="24"/>
          <w:szCs w:val="24"/>
        </w:rPr>
        <w:t xml:space="preserve"> your child get a job? </w:t>
      </w:r>
    </w:p>
    <w:p w:rsidR="001F3D61" w:rsidRPr="001F3D61" w:rsidP="001F3D61" w14:paraId="70BE6E0A" w14:textId="77777777">
      <w:pPr>
        <w:pStyle w:val="ListParagraph"/>
        <w:autoSpaceDE w:val="0"/>
        <w:autoSpaceDN w:val="0"/>
        <w:adjustRightInd w:val="0"/>
        <w:spacing w:after="0" w:line="240" w:lineRule="auto"/>
        <w:ind w:left="360"/>
        <w:rPr>
          <w:rFonts w:eastAsia="Times New Roman" w:cstheme="minorHAnsi"/>
          <w:color w:val="000000"/>
          <w:sz w:val="24"/>
          <w:szCs w:val="24"/>
        </w:rPr>
      </w:pPr>
    </w:p>
    <w:p w:rsidR="00517719" w:rsidRPr="004A19DE" w:rsidP="00517719" w14:paraId="79D9CA82"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Very useful</w:t>
      </w:r>
    </w:p>
    <w:p w:rsidR="00517719" w:rsidRPr="004A19DE" w:rsidP="00517719" w14:paraId="333AE765"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omewhat useful</w:t>
      </w:r>
    </w:p>
    <w:p w:rsidR="00517719" w:rsidRPr="004A19DE" w:rsidP="00517719" w14:paraId="75CBE56E"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very useful</w:t>
      </w:r>
    </w:p>
    <w:p w:rsidR="00517719" w:rsidRPr="004A19DE" w:rsidP="00517719" w14:paraId="2A2DA1B3"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at all useful</w:t>
      </w:r>
    </w:p>
    <w:p w:rsidR="00517719" w:rsidRPr="004A19DE" w:rsidP="00517719" w14:paraId="33A129DE"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48CFFB52" w14:textId="77777777">
      <w:pPr>
        <w:autoSpaceDE w:val="0"/>
        <w:autoSpaceDN w:val="0"/>
        <w:adjustRightInd w:val="0"/>
        <w:spacing w:after="0" w:line="240" w:lineRule="auto"/>
        <w:rPr>
          <w:rFonts w:eastAsia="Times New Roman" w:cstheme="minorHAnsi"/>
          <w:color w:val="000000"/>
          <w:sz w:val="24"/>
          <w:szCs w:val="24"/>
        </w:rPr>
      </w:pPr>
    </w:p>
    <w:p w:rsidR="00517719" w:rsidP="00C956D0" w14:paraId="2B027CF0" w14:textId="7BDAEFD3">
      <w:pPr>
        <w:pStyle w:val="ListParagraph"/>
        <w:numPr>
          <w:ilvl w:val="0"/>
          <w:numId w:val="46"/>
        </w:numPr>
        <w:autoSpaceDE w:val="0"/>
        <w:autoSpaceDN w:val="0"/>
        <w:adjustRightInd w:val="0"/>
        <w:spacing w:after="0" w:line="240" w:lineRule="auto"/>
        <w:rPr>
          <w:rFonts w:eastAsia="Times New Roman" w:cstheme="minorHAnsi"/>
          <w:color w:val="000000"/>
          <w:sz w:val="24"/>
          <w:szCs w:val="24"/>
        </w:rPr>
      </w:pPr>
      <w:r w:rsidRPr="001F3D61">
        <w:rPr>
          <w:rFonts w:eastAsia="Times New Roman" w:cstheme="minorHAnsi"/>
          <w:color w:val="000000"/>
          <w:sz w:val="24"/>
          <w:szCs w:val="24"/>
        </w:rPr>
        <w:t xml:space="preserve">Do you think your child needs </w:t>
      </w:r>
      <w:r w:rsidRPr="001F3D61" w:rsidR="00290461">
        <w:rPr>
          <w:rFonts w:eastAsia="Times New Roman" w:cstheme="minorHAnsi"/>
          <w:color w:val="000000"/>
          <w:sz w:val="24"/>
          <w:szCs w:val="24"/>
        </w:rPr>
        <w:t xml:space="preserve">additional </w:t>
      </w:r>
      <w:r w:rsidRPr="001F3D61">
        <w:rPr>
          <w:rFonts w:eastAsia="Times New Roman" w:cstheme="minorHAnsi"/>
          <w:color w:val="000000"/>
          <w:sz w:val="24"/>
          <w:szCs w:val="24"/>
        </w:rPr>
        <w:t xml:space="preserve">job </w:t>
      </w:r>
      <w:r w:rsidRPr="001F3D61" w:rsidR="00F97037">
        <w:rPr>
          <w:rFonts w:eastAsia="Times New Roman" w:cstheme="minorHAnsi"/>
          <w:color w:val="000000"/>
          <w:sz w:val="24"/>
          <w:szCs w:val="24"/>
        </w:rPr>
        <w:t xml:space="preserve">or vocational </w:t>
      </w:r>
      <w:r w:rsidRPr="001F3D61">
        <w:rPr>
          <w:rFonts w:eastAsia="Times New Roman" w:cstheme="minorHAnsi"/>
          <w:color w:val="000000"/>
          <w:sz w:val="24"/>
          <w:szCs w:val="24"/>
        </w:rPr>
        <w:t xml:space="preserve">training </w:t>
      </w:r>
      <w:r w:rsidRPr="001F3D61" w:rsidR="00012416">
        <w:rPr>
          <w:rFonts w:eastAsia="Times New Roman" w:cstheme="minorHAnsi"/>
          <w:color w:val="000000"/>
          <w:sz w:val="24"/>
          <w:szCs w:val="24"/>
        </w:rPr>
        <w:t>they are not receiving now</w:t>
      </w:r>
      <w:r w:rsidRPr="001F3D61">
        <w:rPr>
          <w:rFonts w:eastAsia="Times New Roman" w:cstheme="minorHAnsi"/>
          <w:color w:val="000000"/>
          <w:sz w:val="24"/>
          <w:szCs w:val="24"/>
        </w:rPr>
        <w:t xml:space="preserve">? </w:t>
      </w:r>
    </w:p>
    <w:p w:rsidR="001F3D61" w:rsidRPr="001F3D61" w:rsidP="001F3D61" w14:paraId="192F5C21"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517719" w14:paraId="197FCEF1" w14:textId="77777777">
      <w:pPr>
        <w:pStyle w:val="ListParagraph"/>
        <w:numPr>
          <w:ilvl w:val="0"/>
          <w:numId w:val="1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517719" w:rsidRPr="004A19DE" w:rsidP="00517719" w14:paraId="5732BF87" w14:textId="6CF99406">
      <w:pPr>
        <w:pStyle w:val="ListParagraph"/>
        <w:numPr>
          <w:ilvl w:val="0"/>
          <w:numId w:val="1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w:t>
      </w:r>
      <w:r w:rsidRPr="004A19DE" w:rsidR="004378C4">
        <w:rPr>
          <w:rFonts w:eastAsia="Times New Roman" w:cstheme="minorHAnsi"/>
          <w:b/>
          <w:bCs/>
          <w:color w:val="000000"/>
          <w:sz w:val="24"/>
          <w:szCs w:val="24"/>
        </w:rPr>
        <w:t>S</w:t>
      </w:r>
      <w:r w:rsidRPr="004A19DE">
        <w:rPr>
          <w:rFonts w:eastAsia="Times New Roman" w:cstheme="minorHAnsi"/>
          <w:b/>
          <w:bCs/>
          <w:color w:val="000000"/>
          <w:sz w:val="24"/>
          <w:szCs w:val="24"/>
        </w:rPr>
        <w:t xml:space="preserve">kip to </w:t>
      </w:r>
      <w:r w:rsidRPr="004A19DE" w:rsidR="008B637E">
        <w:rPr>
          <w:rFonts w:eastAsia="Times New Roman" w:cstheme="minorHAnsi"/>
          <w:b/>
          <w:bCs/>
          <w:color w:val="000000"/>
          <w:sz w:val="24"/>
          <w:szCs w:val="24"/>
        </w:rPr>
        <w:t>Section F</w:t>
      </w:r>
      <w:r w:rsidRPr="004A19DE">
        <w:rPr>
          <w:rFonts w:eastAsia="Times New Roman" w:cstheme="minorHAnsi"/>
          <w:color w:val="000000"/>
          <w:sz w:val="24"/>
          <w:szCs w:val="24"/>
        </w:rPr>
        <w:t>)</w:t>
      </w:r>
    </w:p>
    <w:p w:rsidR="00C269E6" w:rsidRPr="004A19DE" w:rsidP="00C269E6" w14:paraId="0E61ACF0" w14:textId="77777777">
      <w:pPr>
        <w:pStyle w:val="ListParagraph"/>
        <w:numPr>
          <w:ilvl w:val="0"/>
          <w:numId w:val="1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r w:rsidRPr="004A19DE">
        <w:rPr>
          <w:rFonts w:eastAsia="Times New Roman" w:cstheme="minorHAnsi"/>
          <w:color w:val="000000"/>
          <w:sz w:val="24"/>
          <w:szCs w:val="24"/>
        </w:rPr>
        <w:t xml:space="preserve"> (</w:t>
      </w:r>
      <w:r w:rsidRPr="004A19DE">
        <w:rPr>
          <w:rFonts w:eastAsia="Times New Roman" w:cstheme="minorHAnsi"/>
          <w:b/>
          <w:bCs/>
          <w:color w:val="000000"/>
          <w:sz w:val="24"/>
          <w:szCs w:val="24"/>
        </w:rPr>
        <w:t>Skip to Section F</w:t>
      </w:r>
      <w:r w:rsidRPr="004A19DE">
        <w:rPr>
          <w:rFonts w:eastAsia="Times New Roman" w:cstheme="minorHAnsi"/>
          <w:color w:val="000000"/>
          <w:sz w:val="24"/>
          <w:szCs w:val="24"/>
        </w:rPr>
        <w:t>)</w:t>
      </w:r>
    </w:p>
    <w:p w:rsidR="00517719" w:rsidRPr="004A19DE" w:rsidP="00C269E6" w14:paraId="50EA7EED" w14:textId="54342204">
      <w:pPr>
        <w:pStyle w:val="ListParagraph"/>
        <w:autoSpaceDE w:val="0"/>
        <w:autoSpaceDN w:val="0"/>
        <w:adjustRightInd w:val="0"/>
        <w:spacing w:after="0" w:line="240" w:lineRule="auto"/>
        <w:ind w:left="1080"/>
        <w:rPr>
          <w:rFonts w:eastAsia="Times New Roman" w:cstheme="minorHAnsi"/>
          <w:color w:val="000000"/>
          <w:sz w:val="24"/>
          <w:szCs w:val="24"/>
        </w:rPr>
      </w:pPr>
    </w:p>
    <w:p w:rsidR="00517719" w:rsidRPr="004A19DE" w:rsidP="00517719" w14:paraId="4F141E9E" w14:textId="77777777">
      <w:pPr>
        <w:autoSpaceDE w:val="0"/>
        <w:autoSpaceDN w:val="0"/>
        <w:adjustRightInd w:val="0"/>
        <w:spacing w:after="0" w:line="240" w:lineRule="auto"/>
        <w:rPr>
          <w:rFonts w:eastAsia="Times New Roman" w:cstheme="minorHAnsi"/>
          <w:color w:val="000000"/>
          <w:sz w:val="24"/>
          <w:szCs w:val="24"/>
        </w:rPr>
      </w:pPr>
    </w:p>
    <w:p w:rsidR="00517719" w:rsidRPr="004A19DE" w:rsidP="008B637E" w14:paraId="51E7690A" w14:textId="1595CA7A">
      <w:pPr>
        <w:pStyle w:val="ListParagraph"/>
        <w:numPr>
          <w:ilvl w:val="0"/>
          <w:numId w:val="4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What other kinds of job training or help do you think your child needs? </w:t>
      </w:r>
      <w:r w:rsidR="001F3D61">
        <w:rPr>
          <w:rFonts w:eastAsia="Times New Roman" w:cstheme="minorHAnsi"/>
          <w:color w:val="000000"/>
          <w:sz w:val="24"/>
          <w:szCs w:val="24"/>
        </w:rPr>
        <w:t>(</w:t>
      </w:r>
      <w:r w:rsidRPr="001F3D61" w:rsidR="001F3D61">
        <w:rPr>
          <w:rFonts w:eastAsia="Times New Roman" w:cstheme="minorHAnsi"/>
          <w:i/>
          <w:iCs/>
          <w:color w:val="000000"/>
          <w:sz w:val="24"/>
          <w:szCs w:val="24"/>
        </w:rPr>
        <w:t>Check all that apply</w:t>
      </w:r>
      <w:r w:rsidR="001F3D61">
        <w:rPr>
          <w:rFonts w:eastAsia="Times New Roman" w:cstheme="minorHAnsi"/>
          <w:color w:val="000000"/>
          <w:sz w:val="24"/>
          <w:szCs w:val="24"/>
        </w:rPr>
        <w:t>)</w:t>
      </w:r>
      <w:r w:rsidRPr="004A19DE">
        <w:rPr>
          <w:rFonts w:eastAsia="Times New Roman" w:cstheme="minorHAnsi"/>
          <w:color w:val="000000"/>
          <w:sz w:val="24"/>
          <w:szCs w:val="24"/>
        </w:rPr>
        <w:t xml:space="preserve"> </w:t>
      </w:r>
    </w:p>
    <w:p w:rsidR="00517719" w:rsidRPr="004A19DE" w:rsidP="00517719" w14:paraId="35B59613" w14:textId="77777777">
      <w:pPr>
        <w:autoSpaceDE w:val="0"/>
        <w:autoSpaceDN w:val="0"/>
        <w:adjustRightInd w:val="0"/>
        <w:spacing w:after="0" w:line="240" w:lineRule="auto"/>
        <w:ind w:left="360"/>
        <w:rPr>
          <w:rFonts w:eastAsia="Times New Roman" w:cstheme="minorHAnsi"/>
          <w:color w:val="000000"/>
          <w:sz w:val="24"/>
          <w:szCs w:val="24"/>
        </w:rPr>
      </w:pPr>
    </w:p>
    <w:p w:rsidR="00517719" w:rsidRPr="001F3D61" w:rsidP="00517719" w14:paraId="124B30E5"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Testing to find out his/her/their work interests or abilities</w:t>
      </w:r>
    </w:p>
    <w:p w:rsidR="00517719" w:rsidRPr="001F3D61" w:rsidP="00517719" w14:paraId="699F7A6F"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Training in specific job skills, for example food services, computer skills, or training for another kind of job</w:t>
      </w:r>
    </w:p>
    <w:p w:rsidR="00517719" w:rsidRPr="001F3D61" w:rsidP="00517719" w14:paraId="2628EBD6"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Training in basic skills needed for work like counting change, telling time, or using transportation to get to work</w:t>
      </w:r>
    </w:p>
    <w:p w:rsidR="00517719" w:rsidRPr="001F3D61" w:rsidP="00517719" w14:paraId="0AEC3FB8"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Career counseling like help in figuring out jobs your child might be suited to</w:t>
      </w:r>
    </w:p>
    <w:p w:rsidR="00517719" w:rsidRPr="001F3D61" w:rsidP="00517719" w14:paraId="24553A8E"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Help in learning to look for a job such as how to write a resume or interview for a job</w:t>
      </w:r>
    </w:p>
    <w:p w:rsidR="00517719" w:rsidRPr="001F3D61" w:rsidP="00517719" w14:paraId="74B422B7"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Job shadowing, visiting a workplace and watching the way the job is done</w:t>
      </w:r>
    </w:p>
    <w:p w:rsidR="00517719" w:rsidRPr="001F3D61" w:rsidP="00517719" w14:paraId="3DA4AB1C"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Apprenticeships or internships</w:t>
      </w:r>
    </w:p>
    <w:p w:rsidR="00517719" w:rsidRPr="001F3D61" w:rsidP="00517719" w14:paraId="714528E9"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Help in finding a job such as learning how to search for available job positions online</w:t>
      </w:r>
    </w:p>
    <w:p w:rsidR="00517719" w:rsidRPr="001F3D61" w:rsidP="00517719" w14:paraId="053F6763"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Other, specify: __________________________</w:t>
      </w:r>
    </w:p>
    <w:p w:rsidR="00517719" w:rsidRPr="001F3D61" w:rsidP="00517719" w14:paraId="6C6DF470"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Don’t know</w:t>
      </w:r>
    </w:p>
    <w:bookmarkEnd w:id="8"/>
    <w:p w:rsidR="00E34877" w:rsidRPr="004A19DE" w:rsidP="00E34877" w14:paraId="5EEF2E23" w14:textId="77777777">
      <w:pPr>
        <w:spacing w:after="0" w:line="240" w:lineRule="auto"/>
        <w:rPr>
          <w:rFonts w:cstheme="minorHAnsi"/>
          <w:iCs/>
          <w:color w:val="365F91" w:themeColor="accent1" w:themeShade="BF"/>
          <w:sz w:val="24"/>
          <w:szCs w:val="24"/>
        </w:rPr>
      </w:pPr>
    </w:p>
    <w:p w:rsidR="00661EED" w:rsidRPr="004A19DE" w14:paraId="589927E7" w14:textId="77777777">
      <w:pPr>
        <w:rPr>
          <w:rFonts w:eastAsiaTheme="majorEastAsia" w:cstheme="minorHAnsi"/>
          <w:color w:val="365F91" w:themeColor="accent1" w:themeShade="BF"/>
          <w:sz w:val="24"/>
          <w:szCs w:val="24"/>
        </w:rPr>
      </w:pPr>
      <w:r w:rsidRPr="004A19DE">
        <w:rPr>
          <w:rFonts w:cstheme="minorHAnsi"/>
          <w:sz w:val="24"/>
          <w:szCs w:val="24"/>
        </w:rPr>
        <w:br w:type="page"/>
      </w:r>
    </w:p>
    <w:p w:rsidR="0022767B" w:rsidRPr="004A19DE" w:rsidP="002B090E" w14:paraId="6264DE99" w14:textId="718D6644">
      <w:pPr>
        <w:pStyle w:val="Heading1"/>
        <w:numPr>
          <w:ilvl w:val="0"/>
          <w:numId w:val="40"/>
        </w:numPr>
        <w:rPr>
          <w:rFonts w:asciiTheme="minorHAnsi" w:hAnsiTheme="minorHAnsi" w:cstheme="minorHAnsi"/>
          <w:sz w:val="24"/>
          <w:szCs w:val="24"/>
        </w:rPr>
      </w:pPr>
      <w:bookmarkStart w:id="9" w:name="_Toc103253709"/>
      <w:r w:rsidRPr="004A19DE">
        <w:rPr>
          <w:rFonts w:asciiTheme="minorHAnsi" w:hAnsiTheme="minorHAnsi" w:cstheme="minorHAnsi"/>
          <w:sz w:val="24"/>
          <w:szCs w:val="24"/>
        </w:rPr>
        <w:t>Sexual Health and Communication</w:t>
      </w:r>
      <w:bookmarkEnd w:id="9"/>
    </w:p>
    <w:p w:rsidR="004378C4" w:rsidRPr="008C34E1" w:rsidP="008C34E1" w14:paraId="4B53A87C" w14:textId="51C9D8A1">
      <w:pPr>
        <w:pStyle w:val="ListParagraph"/>
        <w:numPr>
          <w:ilvl w:val="0"/>
          <w:numId w:val="47"/>
        </w:numPr>
        <w:spacing w:after="160" w:line="259" w:lineRule="auto"/>
        <w:rPr>
          <w:rFonts w:cstheme="minorHAnsi"/>
          <w:sz w:val="24"/>
          <w:szCs w:val="24"/>
        </w:rPr>
      </w:pPr>
      <w:r w:rsidRPr="004A19DE">
        <w:rPr>
          <w:rFonts w:cstheme="minorHAnsi"/>
          <w:sz w:val="24"/>
          <w:szCs w:val="24"/>
        </w:rPr>
        <w:t xml:space="preserve">Have you received guidance from a doctor, teacher, or other professional on how to talk about sexuality with </w:t>
      </w:r>
      <w:r w:rsidRPr="004A19DE" w:rsidR="007F3166">
        <w:rPr>
          <w:rFonts w:cstheme="minorHAnsi"/>
          <w:sz w:val="24"/>
          <w:szCs w:val="24"/>
        </w:rPr>
        <w:t>your</w:t>
      </w:r>
      <w:r w:rsidRPr="004A19DE">
        <w:rPr>
          <w:rFonts w:cstheme="minorHAnsi"/>
          <w:sz w:val="24"/>
          <w:szCs w:val="24"/>
        </w:rPr>
        <w:t xml:space="preserve"> child?</w:t>
      </w:r>
    </w:p>
    <w:p w:rsidR="0022767B" w:rsidRPr="004A19DE" w:rsidP="002C4BCA" w14:paraId="3A38B2A3" w14:textId="77777777">
      <w:pPr>
        <w:pStyle w:val="ListParagraph"/>
        <w:numPr>
          <w:ilvl w:val="1"/>
          <w:numId w:val="27"/>
        </w:numPr>
        <w:spacing w:after="160" w:line="259" w:lineRule="auto"/>
        <w:rPr>
          <w:rFonts w:cstheme="minorHAnsi"/>
          <w:sz w:val="24"/>
          <w:szCs w:val="24"/>
        </w:rPr>
      </w:pPr>
      <w:r w:rsidRPr="004A19DE">
        <w:rPr>
          <w:rFonts w:cstheme="minorHAnsi"/>
          <w:sz w:val="24"/>
          <w:szCs w:val="24"/>
        </w:rPr>
        <w:t>Yes</w:t>
      </w:r>
    </w:p>
    <w:p w:rsidR="004378C4" w:rsidRPr="004A19DE" w:rsidP="002C4BCA" w14:paraId="60AD283D" w14:textId="77777777">
      <w:pPr>
        <w:pStyle w:val="ListParagraph"/>
        <w:numPr>
          <w:ilvl w:val="1"/>
          <w:numId w:val="27"/>
        </w:numPr>
        <w:spacing w:after="160" w:line="259" w:lineRule="auto"/>
        <w:rPr>
          <w:rFonts w:cstheme="minorHAnsi"/>
          <w:sz w:val="24"/>
          <w:szCs w:val="24"/>
        </w:rPr>
      </w:pPr>
      <w:r w:rsidRPr="004A19DE">
        <w:rPr>
          <w:rFonts w:cstheme="minorHAnsi"/>
          <w:sz w:val="24"/>
          <w:szCs w:val="24"/>
        </w:rPr>
        <w:t>No</w:t>
      </w:r>
    </w:p>
    <w:p w:rsidR="0022767B" w:rsidRPr="004A19DE" w:rsidP="004378C4" w14:paraId="2C29EC8F" w14:textId="63737DC7">
      <w:pPr>
        <w:pStyle w:val="ListParagraph"/>
        <w:spacing w:after="160" w:line="259" w:lineRule="auto"/>
        <w:ind w:left="1440"/>
        <w:rPr>
          <w:rFonts w:cstheme="minorHAnsi"/>
          <w:sz w:val="24"/>
          <w:szCs w:val="24"/>
        </w:rPr>
      </w:pPr>
      <w:r w:rsidRPr="004A19DE">
        <w:rPr>
          <w:rFonts w:cstheme="minorHAnsi"/>
          <w:sz w:val="24"/>
          <w:szCs w:val="24"/>
        </w:rPr>
        <w:t xml:space="preserve"> </w:t>
      </w:r>
    </w:p>
    <w:p w:rsidR="004378C4" w:rsidRPr="008C34E1" w:rsidP="008C34E1" w14:paraId="4CD5B8B0" w14:textId="4072316D">
      <w:pPr>
        <w:pStyle w:val="ListParagraph"/>
        <w:numPr>
          <w:ilvl w:val="0"/>
          <w:numId w:val="47"/>
        </w:numPr>
        <w:spacing w:after="160" w:line="259" w:lineRule="auto"/>
        <w:rPr>
          <w:rFonts w:cstheme="minorHAnsi"/>
          <w:sz w:val="24"/>
          <w:szCs w:val="24"/>
        </w:rPr>
      </w:pPr>
      <w:r w:rsidRPr="004A19DE">
        <w:rPr>
          <w:rFonts w:cstheme="minorHAnsi"/>
          <w:sz w:val="24"/>
          <w:szCs w:val="24"/>
        </w:rPr>
        <w:t xml:space="preserve">Has </w:t>
      </w:r>
      <w:r w:rsidRPr="004A19DE" w:rsidR="007F3166">
        <w:rPr>
          <w:rFonts w:cstheme="minorHAnsi"/>
          <w:sz w:val="24"/>
          <w:szCs w:val="24"/>
        </w:rPr>
        <w:t>your</w:t>
      </w:r>
      <w:r w:rsidRPr="004A19DE">
        <w:rPr>
          <w:rFonts w:cstheme="minorHAnsi"/>
          <w:sz w:val="24"/>
          <w:szCs w:val="24"/>
        </w:rPr>
        <w:t xml:space="preserve"> child received any form of sexual education, through informal conversation or in structured groups or classes? </w:t>
      </w:r>
    </w:p>
    <w:p w:rsidR="0022767B" w:rsidRPr="004A19DE" w:rsidP="002C4BCA" w14:paraId="40AB556D" w14:textId="77777777">
      <w:pPr>
        <w:pStyle w:val="ListParagraph"/>
        <w:numPr>
          <w:ilvl w:val="1"/>
          <w:numId w:val="28"/>
        </w:numPr>
        <w:spacing w:after="160" w:line="259" w:lineRule="auto"/>
        <w:rPr>
          <w:rFonts w:cstheme="minorHAnsi"/>
          <w:sz w:val="24"/>
          <w:szCs w:val="24"/>
        </w:rPr>
      </w:pPr>
      <w:r w:rsidRPr="004A19DE">
        <w:rPr>
          <w:rFonts w:cstheme="minorHAnsi"/>
          <w:sz w:val="24"/>
          <w:szCs w:val="24"/>
        </w:rPr>
        <w:t>Yes</w:t>
      </w:r>
    </w:p>
    <w:p w:rsidR="004378C4" w:rsidRPr="004A19DE" w:rsidP="002C4BCA" w14:paraId="3099C48D" w14:textId="77777777">
      <w:pPr>
        <w:pStyle w:val="ListParagraph"/>
        <w:numPr>
          <w:ilvl w:val="1"/>
          <w:numId w:val="28"/>
        </w:numPr>
        <w:spacing w:after="160" w:line="259" w:lineRule="auto"/>
        <w:rPr>
          <w:rFonts w:cstheme="minorHAnsi"/>
          <w:sz w:val="24"/>
          <w:szCs w:val="24"/>
        </w:rPr>
      </w:pPr>
      <w:r w:rsidRPr="004A19DE">
        <w:rPr>
          <w:rFonts w:cstheme="minorHAnsi"/>
          <w:sz w:val="24"/>
          <w:szCs w:val="24"/>
        </w:rPr>
        <w:t>No</w:t>
      </w:r>
    </w:p>
    <w:p w:rsidR="0022767B" w:rsidRPr="004A19DE" w:rsidP="004378C4" w14:paraId="07F914B6" w14:textId="3E1B18F8">
      <w:pPr>
        <w:pStyle w:val="ListParagraph"/>
        <w:spacing w:after="160" w:line="259" w:lineRule="auto"/>
        <w:ind w:left="1440"/>
        <w:rPr>
          <w:rFonts w:cstheme="minorHAnsi"/>
          <w:sz w:val="24"/>
          <w:szCs w:val="24"/>
        </w:rPr>
      </w:pPr>
      <w:r w:rsidRPr="004A19DE">
        <w:rPr>
          <w:rFonts w:cstheme="minorHAnsi"/>
          <w:sz w:val="24"/>
          <w:szCs w:val="24"/>
        </w:rPr>
        <w:t xml:space="preserve"> </w:t>
      </w:r>
    </w:p>
    <w:p w:rsidR="004378C4" w:rsidRPr="008C34E1" w:rsidP="008C34E1" w14:paraId="6A3B1FF3" w14:textId="7458D14A">
      <w:pPr>
        <w:pStyle w:val="ListParagraph"/>
        <w:numPr>
          <w:ilvl w:val="0"/>
          <w:numId w:val="47"/>
        </w:numPr>
        <w:spacing w:after="160" w:line="259" w:lineRule="auto"/>
        <w:rPr>
          <w:rFonts w:cstheme="minorHAnsi"/>
          <w:sz w:val="24"/>
          <w:szCs w:val="24"/>
        </w:rPr>
      </w:pPr>
      <w:r w:rsidRPr="004A19DE">
        <w:rPr>
          <w:rFonts w:cstheme="minorHAnsi"/>
          <w:sz w:val="24"/>
          <w:szCs w:val="24"/>
        </w:rPr>
        <w:t xml:space="preserve">Who do you feel should be the primary sexual educator for </w:t>
      </w:r>
      <w:r w:rsidRPr="004A19DE" w:rsidR="007F3166">
        <w:rPr>
          <w:rFonts w:cstheme="minorHAnsi"/>
          <w:sz w:val="24"/>
          <w:szCs w:val="24"/>
        </w:rPr>
        <w:t>your</w:t>
      </w:r>
      <w:r w:rsidRPr="004A19DE">
        <w:rPr>
          <w:rFonts w:cstheme="minorHAnsi"/>
          <w:sz w:val="24"/>
          <w:szCs w:val="24"/>
        </w:rPr>
        <w:t xml:space="preserve"> child (</w:t>
      </w:r>
      <w:r w:rsidRPr="004A19DE">
        <w:rPr>
          <w:rFonts w:cstheme="minorHAnsi"/>
          <w:sz w:val="24"/>
          <w:szCs w:val="24"/>
          <w:u w:val="single"/>
        </w:rPr>
        <w:t>choose one</w:t>
      </w:r>
      <w:r w:rsidRPr="004A19DE">
        <w:rPr>
          <w:rFonts w:cstheme="minorHAnsi"/>
          <w:sz w:val="24"/>
          <w:szCs w:val="24"/>
        </w:rPr>
        <w:t>)?</w:t>
      </w:r>
    </w:p>
    <w:p w:rsidR="0022767B" w:rsidRPr="004A19DE" w:rsidP="002C4BCA" w14:paraId="7AC2B893"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Parent or caregiver</w:t>
      </w:r>
    </w:p>
    <w:p w:rsidR="0022767B" w:rsidRPr="004A19DE" w:rsidP="002C4BCA" w14:paraId="1B2FE97F"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Doctor</w:t>
      </w:r>
    </w:p>
    <w:p w:rsidR="0022767B" w:rsidRPr="004A19DE" w:rsidP="002C4BCA" w14:paraId="181D7DFD"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Teacher</w:t>
      </w:r>
    </w:p>
    <w:p w:rsidR="0022767B" w:rsidRPr="004A19DE" w:rsidP="002C4BCA" w14:paraId="3E770603"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Other professional, such as a psychologist</w:t>
      </w:r>
    </w:p>
    <w:p w:rsidR="0022767B" w:rsidRPr="004A19DE" w:rsidP="002C4BCA" w14:paraId="772E7648" w14:textId="19C237A6">
      <w:pPr>
        <w:pStyle w:val="ListParagraph"/>
        <w:numPr>
          <w:ilvl w:val="0"/>
          <w:numId w:val="30"/>
        </w:numPr>
        <w:spacing w:after="160" w:line="259" w:lineRule="auto"/>
        <w:rPr>
          <w:rFonts w:cstheme="minorHAnsi"/>
          <w:sz w:val="24"/>
          <w:szCs w:val="24"/>
        </w:rPr>
      </w:pPr>
      <w:r w:rsidRPr="004A19DE">
        <w:rPr>
          <w:rFonts w:cstheme="minorHAnsi"/>
          <w:sz w:val="24"/>
          <w:szCs w:val="24"/>
        </w:rPr>
        <w:t xml:space="preserve">Sexual education should be a shared responsibility </w:t>
      </w:r>
    </w:p>
    <w:p w:rsidR="002F7149" w:rsidRPr="004A19DE" w:rsidP="002F7149" w14:paraId="4ADD8C3C" w14:textId="4FD578D5">
      <w:pPr>
        <w:pStyle w:val="ListParagraph"/>
        <w:spacing w:after="160" w:line="259" w:lineRule="auto"/>
        <w:ind w:left="1440"/>
        <w:rPr>
          <w:rFonts w:cstheme="minorHAnsi"/>
          <w:sz w:val="24"/>
          <w:szCs w:val="24"/>
        </w:rPr>
      </w:pPr>
    </w:p>
    <w:p w:rsidR="00C4626F" w:rsidRPr="008C34E1" w:rsidP="008C34E1" w14:paraId="17FB730D" w14:textId="0B03A1F8">
      <w:pPr>
        <w:pStyle w:val="ListParagraph"/>
        <w:numPr>
          <w:ilvl w:val="0"/>
          <w:numId w:val="47"/>
        </w:numPr>
        <w:rPr>
          <w:rFonts w:eastAsia="Calibri" w:cstheme="minorHAnsi"/>
          <w:color w:val="FF0000"/>
          <w:sz w:val="24"/>
          <w:szCs w:val="24"/>
        </w:rPr>
      </w:pPr>
      <w:r w:rsidRPr="004A19DE">
        <w:rPr>
          <w:rFonts w:cstheme="minorHAnsi"/>
          <w:sz w:val="24"/>
          <w:szCs w:val="24"/>
        </w:rPr>
        <w:t xml:space="preserve">Please answer the following: </w:t>
      </w:r>
    </w:p>
    <w:tbl>
      <w:tblPr>
        <w:tblStyle w:val="TableGrid"/>
        <w:tblW w:w="8407" w:type="dxa"/>
        <w:tblInd w:w="607" w:type="dxa"/>
        <w:tblLook w:val="04A0"/>
      </w:tblPr>
      <w:tblGrid>
        <w:gridCol w:w="489"/>
        <w:gridCol w:w="4765"/>
        <w:gridCol w:w="890"/>
        <w:gridCol w:w="969"/>
        <w:gridCol w:w="1294"/>
      </w:tblGrid>
      <w:tr w14:paraId="6860DB24" w14:textId="77777777" w:rsidTr="008C34E1">
        <w:tblPrEx>
          <w:tblW w:w="8407" w:type="dxa"/>
          <w:tblInd w:w="607" w:type="dxa"/>
          <w:tblLook w:val="04A0"/>
        </w:tblPrEx>
        <w:trPr>
          <w:trHeight w:val="226"/>
        </w:trPr>
        <w:tc>
          <w:tcPr>
            <w:tcW w:w="489" w:type="dxa"/>
          </w:tcPr>
          <w:p w:rsidR="00C4626F" w:rsidRPr="008C34E1" w:rsidP="00C4626F" w14:paraId="24797478" w14:textId="77777777">
            <w:pPr>
              <w:pStyle w:val="ListParagraph"/>
              <w:autoSpaceDE w:val="0"/>
              <w:autoSpaceDN w:val="0"/>
              <w:adjustRightInd w:val="0"/>
              <w:ind w:left="0"/>
              <w:rPr>
                <w:rFonts w:eastAsia="Times New Roman" w:cstheme="minorHAnsi"/>
                <w:color w:val="000000"/>
              </w:rPr>
            </w:pPr>
          </w:p>
        </w:tc>
        <w:tc>
          <w:tcPr>
            <w:tcW w:w="4765" w:type="dxa"/>
          </w:tcPr>
          <w:p w:rsidR="00C4626F" w:rsidRPr="008C34E1" w:rsidP="00C4626F" w14:paraId="6275E2A7" w14:textId="77777777">
            <w:pPr>
              <w:pStyle w:val="ListParagraph"/>
              <w:autoSpaceDE w:val="0"/>
              <w:autoSpaceDN w:val="0"/>
              <w:adjustRightInd w:val="0"/>
              <w:ind w:left="0"/>
              <w:rPr>
                <w:rFonts w:eastAsia="Times New Roman" w:cstheme="minorHAnsi"/>
                <w:b/>
                <w:bCs/>
                <w:color w:val="000000"/>
              </w:rPr>
            </w:pPr>
          </w:p>
        </w:tc>
        <w:tc>
          <w:tcPr>
            <w:tcW w:w="890" w:type="dxa"/>
          </w:tcPr>
          <w:p w:rsidR="00C4626F" w:rsidRPr="008C34E1" w:rsidP="00C4626F" w14:paraId="5F85104F" w14:textId="77777777">
            <w:pPr>
              <w:pStyle w:val="ListParagraph"/>
              <w:autoSpaceDE w:val="0"/>
              <w:autoSpaceDN w:val="0"/>
              <w:adjustRightInd w:val="0"/>
              <w:ind w:left="0"/>
              <w:jc w:val="center"/>
              <w:rPr>
                <w:rFonts w:eastAsia="Times New Roman" w:cstheme="minorHAnsi"/>
                <w:b/>
                <w:bCs/>
                <w:color w:val="000000"/>
              </w:rPr>
            </w:pPr>
            <w:r w:rsidRPr="008C34E1">
              <w:rPr>
                <w:rFonts w:eastAsia="Times New Roman" w:cstheme="minorHAnsi"/>
                <w:b/>
                <w:bCs/>
                <w:color w:val="000000"/>
              </w:rPr>
              <w:t>Yes</w:t>
            </w:r>
          </w:p>
        </w:tc>
        <w:tc>
          <w:tcPr>
            <w:tcW w:w="969" w:type="dxa"/>
          </w:tcPr>
          <w:p w:rsidR="00C4626F" w:rsidRPr="008C34E1" w:rsidP="00C4626F" w14:paraId="0ECF9945" w14:textId="77777777">
            <w:pPr>
              <w:pStyle w:val="ListParagraph"/>
              <w:autoSpaceDE w:val="0"/>
              <w:autoSpaceDN w:val="0"/>
              <w:adjustRightInd w:val="0"/>
              <w:ind w:left="0"/>
              <w:jc w:val="center"/>
              <w:rPr>
                <w:rFonts w:eastAsia="Times New Roman" w:cstheme="minorHAnsi"/>
                <w:b/>
                <w:bCs/>
                <w:color w:val="000000"/>
              </w:rPr>
            </w:pPr>
            <w:r w:rsidRPr="008C34E1">
              <w:rPr>
                <w:rFonts w:eastAsia="Times New Roman" w:cstheme="minorHAnsi"/>
                <w:b/>
                <w:bCs/>
                <w:color w:val="000000"/>
              </w:rPr>
              <w:t>No</w:t>
            </w:r>
          </w:p>
        </w:tc>
        <w:tc>
          <w:tcPr>
            <w:tcW w:w="1294" w:type="dxa"/>
          </w:tcPr>
          <w:p w:rsidR="00C4626F" w:rsidRPr="008C34E1" w:rsidP="00C4626F" w14:paraId="4D379520" w14:textId="77777777">
            <w:pPr>
              <w:pStyle w:val="ListParagraph"/>
              <w:autoSpaceDE w:val="0"/>
              <w:autoSpaceDN w:val="0"/>
              <w:adjustRightInd w:val="0"/>
              <w:ind w:left="0"/>
              <w:jc w:val="center"/>
              <w:rPr>
                <w:rFonts w:eastAsia="Times New Roman" w:cstheme="minorHAnsi"/>
                <w:b/>
                <w:bCs/>
                <w:color w:val="000000"/>
              </w:rPr>
            </w:pPr>
            <w:r w:rsidRPr="008C34E1">
              <w:rPr>
                <w:rFonts w:eastAsia="Times New Roman" w:cstheme="minorHAnsi"/>
                <w:b/>
                <w:bCs/>
                <w:color w:val="000000"/>
              </w:rPr>
              <w:t>Don’t know</w:t>
            </w:r>
          </w:p>
        </w:tc>
      </w:tr>
      <w:tr w14:paraId="20B94480" w14:textId="77777777" w:rsidTr="008C34E1">
        <w:tblPrEx>
          <w:tblW w:w="8407" w:type="dxa"/>
          <w:tblInd w:w="607" w:type="dxa"/>
          <w:tblLook w:val="04A0"/>
        </w:tblPrEx>
        <w:trPr>
          <w:trHeight w:val="368"/>
        </w:trPr>
        <w:tc>
          <w:tcPr>
            <w:tcW w:w="489" w:type="dxa"/>
          </w:tcPr>
          <w:p w:rsidR="00C4626F" w:rsidRPr="008C34E1" w:rsidP="004378C4" w14:paraId="66C3F135"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a.</w:t>
            </w:r>
          </w:p>
        </w:tc>
        <w:tc>
          <w:tcPr>
            <w:tcW w:w="4765" w:type="dxa"/>
            <w:vAlign w:val="center"/>
          </w:tcPr>
          <w:p w:rsidR="00C4626F" w:rsidRPr="008C34E1" w:rsidP="00C4626F" w14:paraId="06096522" w14:textId="0014A542">
            <w:pPr>
              <w:pStyle w:val="ListParagraph"/>
              <w:autoSpaceDE w:val="0"/>
              <w:autoSpaceDN w:val="0"/>
              <w:adjustRightInd w:val="0"/>
              <w:ind w:left="0"/>
              <w:rPr>
                <w:rFonts w:eastAsia="Times New Roman" w:cstheme="minorHAnsi"/>
                <w:color w:val="000000"/>
              </w:rPr>
            </w:pPr>
            <w:r w:rsidRPr="008C34E1">
              <w:rPr>
                <w:rFonts w:eastAsia="Calibri" w:cstheme="minorHAnsi"/>
              </w:rPr>
              <w:t>I feel comfortable talking about sexuality with my child</w:t>
            </w:r>
            <w:r w:rsidRPr="008C34E1" w:rsidR="004378C4">
              <w:rPr>
                <w:rFonts w:eastAsia="Calibri" w:cstheme="minorHAnsi"/>
              </w:rPr>
              <w:t>.</w:t>
            </w:r>
          </w:p>
        </w:tc>
        <w:tc>
          <w:tcPr>
            <w:tcW w:w="890" w:type="dxa"/>
          </w:tcPr>
          <w:p w:rsidR="00C4626F" w:rsidRPr="008C34E1" w:rsidP="00C4626F" w14:paraId="31798BE4"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1EF868B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3AD5375A"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538A03F3" w14:textId="77777777" w:rsidTr="008C34E1">
        <w:tblPrEx>
          <w:tblW w:w="8407" w:type="dxa"/>
          <w:tblInd w:w="607" w:type="dxa"/>
          <w:tblLook w:val="04A0"/>
        </w:tblPrEx>
        <w:trPr>
          <w:trHeight w:val="452"/>
        </w:trPr>
        <w:tc>
          <w:tcPr>
            <w:tcW w:w="489" w:type="dxa"/>
          </w:tcPr>
          <w:p w:rsidR="00C4626F" w:rsidRPr="008C34E1" w:rsidP="004378C4" w14:paraId="7E859CF1"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b.</w:t>
            </w:r>
          </w:p>
        </w:tc>
        <w:tc>
          <w:tcPr>
            <w:tcW w:w="4765" w:type="dxa"/>
            <w:vAlign w:val="center"/>
          </w:tcPr>
          <w:p w:rsidR="00C4626F" w:rsidRPr="008C34E1" w:rsidP="00C4626F" w14:paraId="66E2BD76" w14:textId="331483A8">
            <w:pPr>
              <w:pStyle w:val="ListParagraph"/>
              <w:autoSpaceDE w:val="0"/>
              <w:autoSpaceDN w:val="0"/>
              <w:adjustRightInd w:val="0"/>
              <w:ind w:left="0"/>
              <w:rPr>
                <w:rFonts w:eastAsia="Times New Roman" w:cstheme="minorHAnsi"/>
                <w:color w:val="000000"/>
              </w:rPr>
            </w:pPr>
            <w:r w:rsidRPr="008C34E1">
              <w:rPr>
                <w:rFonts w:eastAsia="Calibri" w:cstheme="minorHAnsi"/>
              </w:rPr>
              <w:t>I know the topics related to sexuality that I need to educate my child</w:t>
            </w:r>
            <w:r w:rsidRPr="008C34E1" w:rsidR="004378C4">
              <w:rPr>
                <w:rFonts w:eastAsia="Calibri" w:cstheme="minorHAnsi"/>
              </w:rPr>
              <w:t>.</w:t>
            </w:r>
          </w:p>
        </w:tc>
        <w:tc>
          <w:tcPr>
            <w:tcW w:w="890" w:type="dxa"/>
          </w:tcPr>
          <w:p w:rsidR="00C4626F" w:rsidRPr="008C34E1" w:rsidP="00C4626F" w14:paraId="238B581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33BE7C36"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2DAFFD0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2457659D" w14:textId="77777777" w:rsidTr="008C34E1">
        <w:tblPrEx>
          <w:tblW w:w="8407" w:type="dxa"/>
          <w:tblInd w:w="607" w:type="dxa"/>
          <w:tblLook w:val="04A0"/>
        </w:tblPrEx>
        <w:trPr>
          <w:trHeight w:val="444"/>
        </w:trPr>
        <w:tc>
          <w:tcPr>
            <w:tcW w:w="489" w:type="dxa"/>
          </w:tcPr>
          <w:p w:rsidR="00C4626F" w:rsidRPr="008C34E1" w:rsidP="004378C4" w14:paraId="70C67364" w14:textId="7945A695">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c.</w:t>
            </w:r>
          </w:p>
        </w:tc>
        <w:tc>
          <w:tcPr>
            <w:tcW w:w="4765" w:type="dxa"/>
            <w:vAlign w:val="center"/>
          </w:tcPr>
          <w:p w:rsidR="00C4626F" w:rsidRPr="008C34E1" w:rsidP="00C4626F" w14:paraId="0845B5AC" w14:textId="350BA417">
            <w:pPr>
              <w:pStyle w:val="ListParagraph"/>
              <w:autoSpaceDE w:val="0"/>
              <w:autoSpaceDN w:val="0"/>
              <w:adjustRightInd w:val="0"/>
              <w:ind w:left="0"/>
              <w:rPr>
                <w:rFonts w:eastAsia="Times New Roman" w:cstheme="minorHAnsi"/>
                <w:color w:val="000000"/>
              </w:rPr>
            </w:pPr>
            <w:r w:rsidRPr="008C34E1">
              <w:rPr>
                <w:rFonts w:eastAsia="Calibri" w:cstheme="minorHAnsi"/>
              </w:rPr>
              <w:t>I feel competent teaching my child about the reproductive system</w:t>
            </w:r>
            <w:r w:rsidRPr="008C34E1" w:rsidR="004378C4">
              <w:rPr>
                <w:rFonts w:eastAsia="Calibri" w:cstheme="minorHAnsi"/>
              </w:rPr>
              <w:t>.</w:t>
            </w:r>
          </w:p>
        </w:tc>
        <w:tc>
          <w:tcPr>
            <w:tcW w:w="890" w:type="dxa"/>
          </w:tcPr>
          <w:p w:rsidR="00C4626F" w:rsidRPr="008C34E1" w:rsidP="00C4626F" w14:paraId="75574226"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2F91B4A0"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03CB2BAE"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5456365A" w14:textId="77777777" w:rsidTr="008C34E1">
        <w:tblPrEx>
          <w:tblW w:w="8407" w:type="dxa"/>
          <w:tblInd w:w="607" w:type="dxa"/>
          <w:tblLook w:val="04A0"/>
        </w:tblPrEx>
        <w:trPr>
          <w:trHeight w:val="452"/>
        </w:trPr>
        <w:tc>
          <w:tcPr>
            <w:tcW w:w="489" w:type="dxa"/>
          </w:tcPr>
          <w:p w:rsidR="00C4626F" w:rsidRPr="008C34E1" w:rsidP="004378C4" w14:paraId="47E202BD"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d.</w:t>
            </w:r>
          </w:p>
        </w:tc>
        <w:tc>
          <w:tcPr>
            <w:tcW w:w="4765" w:type="dxa"/>
            <w:vAlign w:val="center"/>
          </w:tcPr>
          <w:p w:rsidR="00C4626F" w:rsidRPr="008C34E1" w:rsidP="00C4626F" w14:paraId="448FEA2C" w14:textId="1AA2E897">
            <w:pPr>
              <w:pStyle w:val="ListParagraph"/>
              <w:autoSpaceDE w:val="0"/>
              <w:autoSpaceDN w:val="0"/>
              <w:adjustRightInd w:val="0"/>
              <w:ind w:left="-14"/>
              <w:rPr>
                <w:rFonts w:eastAsia="Times New Roman" w:cstheme="minorHAnsi"/>
                <w:color w:val="000000"/>
              </w:rPr>
            </w:pPr>
            <w:r w:rsidRPr="008C34E1">
              <w:rPr>
                <w:rFonts w:eastAsia="Calibri" w:cstheme="minorHAnsi"/>
              </w:rPr>
              <w:t>I feel competent teaching my child about contraception and pregnancy</w:t>
            </w:r>
            <w:r w:rsidRPr="008C34E1" w:rsidR="004378C4">
              <w:rPr>
                <w:rFonts w:eastAsia="Calibri" w:cstheme="minorHAnsi"/>
              </w:rPr>
              <w:t>.</w:t>
            </w:r>
          </w:p>
        </w:tc>
        <w:tc>
          <w:tcPr>
            <w:tcW w:w="890" w:type="dxa"/>
          </w:tcPr>
          <w:p w:rsidR="00C4626F" w:rsidRPr="008C34E1" w:rsidP="00C4626F" w14:paraId="601767D5"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7CF74C03"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362C1609"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6B5D35CB" w14:textId="77777777" w:rsidTr="008C34E1">
        <w:tblPrEx>
          <w:tblW w:w="8407" w:type="dxa"/>
          <w:tblInd w:w="607" w:type="dxa"/>
          <w:tblLook w:val="04A0"/>
        </w:tblPrEx>
        <w:trPr>
          <w:trHeight w:val="452"/>
        </w:trPr>
        <w:tc>
          <w:tcPr>
            <w:tcW w:w="489" w:type="dxa"/>
          </w:tcPr>
          <w:p w:rsidR="00C4626F" w:rsidRPr="008C34E1" w:rsidP="004378C4" w14:paraId="0A7007CB"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e.</w:t>
            </w:r>
          </w:p>
        </w:tc>
        <w:tc>
          <w:tcPr>
            <w:tcW w:w="4765" w:type="dxa"/>
            <w:vAlign w:val="center"/>
          </w:tcPr>
          <w:p w:rsidR="00C4626F" w:rsidRPr="008C34E1" w:rsidP="00C4626F" w14:paraId="06E7BC35" w14:textId="76C1A159">
            <w:pPr>
              <w:autoSpaceDE w:val="0"/>
              <w:autoSpaceDN w:val="0"/>
              <w:adjustRightInd w:val="0"/>
              <w:contextualSpacing/>
              <w:rPr>
                <w:rFonts w:eastAsia="Times New Roman" w:cstheme="minorHAnsi"/>
                <w:color w:val="000000"/>
              </w:rPr>
            </w:pPr>
            <w:r w:rsidRPr="008C34E1">
              <w:rPr>
                <w:rFonts w:eastAsia="Calibri" w:cstheme="minorHAnsi"/>
              </w:rPr>
              <w:t>I feel competent teaching my child about sexually transmitted infections</w:t>
            </w:r>
            <w:r w:rsidRPr="008C34E1" w:rsidR="004378C4">
              <w:rPr>
                <w:rFonts w:eastAsia="Calibri" w:cstheme="minorHAnsi"/>
              </w:rPr>
              <w:t>.</w:t>
            </w:r>
            <w:r w:rsidRPr="008C34E1">
              <w:rPr>
                <w:rFonts w:eastAsia="Calibri" w:cstheme="minorHAnsi"/>
              </w:rPr>
              <w:t xml:space="preserve"> </w:t>
            </w:r>
          </w:p>
        </w:tc>
        <w:tc>
          <w:tcPr>
            <w:tcW w:w="890" w:type="dxa"/>
          </w:tcPr>
          <w:p w:rsidR="00C4626F" w:rsidRPr="008C34E1" w:rsidP="00C4626F" w14:paraId="032BFF58"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49EF8E63"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0636476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4D073FAE" w14:textId="77777777" w:rsidTr="008C34E1">
        <w:tblPrEx>
          <w:tblW w:w="8407" w:type="dxa"/>
          <w:tblInd w:w="607" w:type="dxa"/>
          <w:tblLook w:val="04A0"/>
        </w:tblPrEx>
        <w:trPr>
          <w:trHeight w:val="444"/>
        </w:trPr>
        <w:tc>
          <w:tcPr>
            <w:tcW w:w="489" w:type="dxa"/>
          </w:tcPr>
          <w:p w:rsidR="00C4626F" w:rsidRPr="008C34E1" w:rsidP="004378C4" w14:paraId="71E5999D"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f.</w:t>
            </w:r>
          </w:p>
        </w:tc>
        <w:tc>
          <w:tcPr>
            <w:tcW w:w="4765" w:type="dxa"/>
            <w:tcBorders>
              <w:bottom w:val="single" w:sz="4" w:space="0" w:color="auto"/>
            </w:tcBorders>
            <w:vAlign w:val="center"/>
          </w:tcPr>
          <w:p w:rsidR="00C4626F" w:rsidRPr="008C34E1" w:rsidP="00C4626F" w14:paraId="10431965" w14:textId="5F2BB66D">
            <w:pPr>
              <w:pStyle w:val="ListParagraph"/>
              <w:autoSpaceDE w:val="0"/>
              <w:autoSpaceDN w:val="0"/>
              <w:adjustRightInd w:val="0"/>
              <w:ind w:left="0"/>
              <w:rPr>
                <w:rFonts w:eastAsia="Times New Roman" w:cstheme="minorHAnsi"/>
                <w:color w:val="000000"/>
              </w:rPr>
            </w:pPr>
            <w:r w:rsidRPr="008C34E1">
              <w:rPr>
                <w:rFonts w:eastAsia="Calibri" w:cstheme="minorHAnsi"/>
              </w:rPr>
              <w:t>I feel competent teaching my child about romantic relationships</w:t>
            </w:r>
            <w:r w:rsidRPr="008C34E1" w:rsidR="00227AEB">
              <w:rPr>
                <w:rFonts w:eastAsia="Calibri" w:cstheme="minorHAnsi"/>
              </w:rPr>
              <w:t>.</w:t>
            </w:r>
            <w:r w:rsidRPr="008C34E1">
              <w:rPr>
                <w:rFonts w:eastAsia="Calibri" w:cstheme="minorHAnsi"/>
              </w:rPr>
              <w:t xml:space="preserve"> </w:t>
            </w:r>
          </w:p>
        </w:tc>
        <w:tc>
          <w:tcPr>
            <w:tcW w:w="890" w:type="dxa"/>
          </w:tcPr>
          <w:p w:rsidR="00C4626F" w:rsidRPr="008C34E1" w:rsidP="00C4626F" w14:paraId="7931E6D1"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0A70E9CC"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28C5F2FB"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bl>
    <w:p w:rsidR="00C4626F" w:rsidRPr="004A19DE" w:rsidP="00C4626F" w14:paraId="713C661D" w14:textId="77777777">
      <w:pPr>
        <w:rPr>
          <w:rFonts w:cstheme="minorHAnsi"/>
          <w:sz w:val="24"/>
          <w:szCs w:val="24"/>
        </w:rPr>
      </w:pPr>
    </w:p>
    <w:p w:rsidR="008C34E1" w14:paraId="2E410E21" w14:textId="64D48C57">
      <w:pPr>
        <w:rPr>
          <w:rFonts w:cstheme="minorHAnsi"/>
          <w:sz w:val="24"/>
          <w:szCs w:val="24"/>
        </w:rPr>
      </w:pPr>
    </w:p>
    <w:p w:rsidR="008C34E1" w14:paraId="5746F522" w14:textId="77777777">
      <w:pPr>
        <w:rPr>
          <w:rFonts w:cstheme="minorHAnsi"/>
          <w:sz w:val="24"/>
          <w:szCs w:val="24"/>
        </w:rPr>
      </w:pPr>
      <w:r>
        <w:rPr>
          <w:rFonts w:cstheme="minorHAnsi"/>
          <w:sz w:val="24"/>
          <w:szCs w:val="24"/>
        </w:rPr>
        <w:br w:type="page"/>
      </w:r>
    </w:p>
    <w:p w:rsidR="00783FCD" w:rsidRPr="004A19DE" w:rsidP="008B637E" w14:paraId="4558B8DA" w14:textId="4918CB95">
      <w:pPr>
        <w:pStyle w:val="ListParagraph"/>
        <w:numPr>
          <w:ilvl w:val="0"/>
          <w:numId w:val="47"/>
        </w:numPr>
        <w:ind w:left="360"/>
        <w:rPr>
          <w:rFonts w:cstheme="minorHAnsi"/>
          <w:color w:val="FF0000"/>
          <w:sz w:val="24"/>
          <w:szCs w:val="24"/>
        </w:rPr>
      </w:pPr>
      <w:r w:rsidRPr="004A19DE">
        <w:rPr>
          <w:rFonts w:cstheme="minorHAnsi"/>
          <w:sz w:val="24"/>
          <w:szCs w:val="24"/>
        </w:rPr>
        <w:t xml:space="preserve">Has </w:t>
      </w:r>
      <w:r w:rsidRPr="004A19DE" w:rsidR="007F3166">
        <w:rPr>
          <w:rFonts w:cstheme="minorHAnsi"/>
          <w:sz w:val="24"/>
          <w:szCs w:val="24"/>
        </w:rPr>
        <w:t>your</w:t>
      </w:r>
      <w:r w:rsidRPr="004A19DE">
        <w:rPr>
          <w:rFonts w:cstheme="minorHAnsi"/>
          <w:sz w:val="24"/>
          <w:szCs w:val="24"/>
        </w:rPr>
        <w:t xml:space="preserve"> child ever ….</w:t>
      </w:r>
    </w:p>
    <w:tbl>
      <w:tblPr>
        <w:tblStyle w:val="TableGrid"/>
        <w:tblpPr w:leftFromText="180" w:rightFromText="180" w:vertAnchor="page" w:horzAnchor="page" w:tblpX="966" w:tblpY="1241"/>
        <w:tblW w:w="0" w:type="auto"/>
        <w:tblLook w:val="04A0"/>
      </w:tblPr>
      <w:tblGrid>
        <w:gridCol w:w="5633"/>
        <w:gridCol w:w="752"/>
        <w:gridCol w:w="677"/>
        <w:gridCol w:w="1125"/>
      </w:tblGrid>
      <w:tr w14:paraId="5E71E004" w14:textId="77777777" w:rsidTr="006916EE">
        <w:tblPrEx>
          <w:tblW w:w="0" w:type="auto"/>
          <w:tblLook w:val="04A0"/>
        </w:tblPrEx>
        <w:trPr>
          <w:trHeight w:val="155"/>
        </w:trPr>
        <w:tc>
          <w:tcPr>
            <w:tcW w:w="5633" w:type="dxa"/>
          </w:tcPr>
          <w:p w:rsidR="008C34E1" w:rsidRPr="008C34E1" w:rsidP="006916EE" w14:paraId="551102E1" w14:textId="77777777">
            <w:pPr>
              <w:rPr>
                <w:rFonts w:cstheme="minorHAnsi"/>
              </w:rPr>
            </w:pPr>
          </w:p>
        </w:tc>
        <w:tc>
          <w:tcPr>
            <w:tcW w:w="752" w:type="dxa"/>
          </w:tcPr>
          <w:p w:rsidR="008C34E1" w:rsidRPr="008C34E1" w:rsidP="006916EE" w14:paraId="08A8498F" w14:textId="77777777">
            <w:pPr>
              <w:jc w:val="center"/>
              <w:rPr>
                <w:rFonts w:cstheme="minorHAnsi"/>
              </w:rPr>
            </w:pPr>
            <w:r w:rsidRPr="008C34E1">
              <w:rPr>
                <w:rFonts w:cstheme="minorHAnsi"/>
              </w:rPr>
              <w:t>Yes</w:t>
            </w:r>
          </w:p>
        </w:tc>
        <w:tc>
          <w:tcPr>
            <w:tcW w:w="677" w:type="dxa"/>
          </w:tcPr>
          <w:p w:rsidR="008C34E1" w:rsidRPr="008C34E1" w:rsidP="006916EE" w14:paraId="3B1AA1EE" w14:textId="77777777">
            <w:pPr>
              <w:jc w:val="center"/>
              <w:rPr>
                <w:rFonts w:cstheme="minorHAnsi"/>
              </w:rPr>
            </w:pPr>
            <w:r w:rsidRPr="008C34E1">
              <w:rPr>
                <w:rFonts w:cstheme="minorHAnsi"/>
              </w:rPr>
              <w:t>No</w:t>
            </w:r>
          </w:p>
        </w:tc>
        <w:tc>
          <w:tcPr>
            <w:tcW w:w="1125" w:type="dxa"/>
          </w:tcPr>
          <w:p w:rsidR="008C34E1" w:rsidRPr="008C34E1" w:rsidP="006916EE" w14:paraId="07C2FD08" w14:textId="77777777">
            <w:pPr>
              <w:jc w:val="center"/>
              <w:rPr>
                <w:rFonts w:cstheme="minorHAnsi"/>
              </w:rPr>
            </w:pPr>
            <w:r w:rsidRPr="008C34E1">
              <w:rPr>
                <w:rFonts w:cstheme="minorHAnsi"/>
              </w:rPr>
              <w:t>Don’t Know</w:t>
            </w:r>
          </w:p>
        </w:tc>
      </w:tr>
      <w:tr w14:paraId="004EF00A" w14:textId="77777777" w:rsidTr="006916EE">
        <w:tblPrEx>
          <w:tblW w:w="0" w:type="auto"/>
          <w:tblLook w:val="04A0"/>
        </w:tblPrEx>
        <w:trPr>
          <w:trHeight w:val="302"/>
        </w:trPr>
        <w:tc>
          <w:tcPr>
            <w:tcW w:w="5633" w:type="dxa"/>
            <w:vAlign w:val="center"/>
          </w:tcPr>
          <w:p w:rsidR="008C34E1" w:rsidRPr="008C34E1" w:rsidP="006916EE" w14:paraId="51ABD790" w14:textId="77777777">
            <w:pPr>
              <w:rPr>
                <w:rFonts w:cstheme="minorHAnsi"/>
              </w:rPr>
            </w:pPr>
            <w:r w:rsidRPr="008C34E1">
              <w:rPr>
                <w:rFonts w:cstheme="minorHAnsi"/>
              </w:rPr>
              <w:t>Expressed the desire for a relationship (dating, marriage, family)?</w:t>
            </w:r>
          </w:p>
        </w:tc>
        <w:tc>
          <w:tcPr>
            <w:tcW w:w="752" w:type="dxa"/>
            <w:vAlign w:val="center"/>
          </w:tcPr>
          <w:p w:rsidR="008C34E1" w:rsidRPr="008C34E1" w:rsidP="006916EE" w14:paraId="48798E8C"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7A5E6586"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1269CFA0" w14:textId="77777777">
            <w:pPr>
              <w:jc w:val="center"/>
              <w:rPr>
                <w:rFonts w:cstheme="minorHAnsi"/>
              </w:rPr>
            </w:pPr>
            <w:r w:rsidRPr="008C34E1">
              <w:rPr>
                <w:rFonts w:ascii="Wingdings" w:eastAsia="Times New Roman" w:hAnsi="Wingdings" w:cstheme="minorHAnsi"/>
              </w:rPr>
              <w:sym w:font="Wingdings" w:char="F071"/>
            </w:r>
          </w:p>
        </w:tc>
      </w:tr>
      <w:tr w14:paraId="3B5EA75A" w14:textId="77777777" w:rsidTr="006916EE">
        <w:tblPrEx>
          <w:tblW w:w="0" w:type="auto"/>
          <w:tblLook w:val="04A0"/>
        </w:tblPrEx>
        <w:trPr>
          <w:trHeight w:val="302"/>
        </w:trPr>
        <w:tc>
          <w:tcPr>
            <w:tcW w:w="5633" w:type="dxa"/>
            <w:vAlign w:val="center"/>
          </w:tcPr>
          <w:p w:rsidR="008C34E1" w:rsidRPr="008C34E1" w:rsidP="006916EE" w14:paraId="6F5B6AF9" w14:textId="77777777">
            <w:pPr>
              <w:rPr>
                <w:rFonts w:cstheme="minorHAnsi"/>
              </w:rPr>
            </w:pPr>
            <w:r w:rsidRPr="008C34E1">
              <w:rPr>
                <w:rFonts w:cstheme="minorHAnsi"/>
              </w:rPr>
              <w:t>Shown or expressed attraction to anyone</w:t>
            </w:r>
            <w:r w:rsidRPr="008C34E1">
              <w:rPr>
                <w:rFonts w:cstheme="minorHAnsi"/>
              </w:rPr>
              <w:t>?</w:t>
            </w:r>
          </w:p>
        </w:tc>
        <w:tc>
          <w:tcPr>
            <w:tcW w:w="752" w:type="dxa"/>
            <w:vAlign w:val="center"/>
          </w:tcPr>
          <w:p w:rsidR="008C34E1" w:rsidRPr="008C34E1" w:rsidP="006916EE" w14:paraId="2123CD45"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758686D6"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44EFB77A" w14:textId="77777777">
            <w:pPr>
              <w:jc w:val="center"/>
              <w:rPr>
                <w:rFonts w:cstheme="minorHAnsi"/>
              </w:rPr>
            </w:pPr>
            <w:r w:rsidRPr="008C34E1">
              <w:rPr>
                <w:rFonts w:ascii="Wingdings" w:eastAsia="Times New Roman" w:hAnsi="Wingdings" w:cstheme="minorHAnsi"/>
              </w:rPr>
              <w:sym w:font="Wingdings" w:char="F071"/>
            </w:r>
          </w:p>
        </w:tc>
      </w:tr>
      <w:tr w14:paraId="177BC284" w14:textId="77777777" w:rsidTr="006916EE">
        <w:tblPrEx>
          <w:tblW w:w="0" w:type="auto"/>
          <w:tblLook w:val="04A0"/>
        </w:tblPrEx>
        <w:trPr>
          <w:trHeight w:val="310"/>
        </w:trPr>
        <w:tc>
          <w:tcPr>
            <w:tcW w:w="5633" w:type="dxa"/>
            <w:vAlign w:val="center"/>
          </w:tcPr>
          <w:p w:rsidR="008C34E1" w:rsidRPr="008C34E1" w:rsidP="006916EE" w14:paraId="0D14C642" w14:textId="77777777">
            <w:pPr>
              <w:rPr>
                <w:rFonts w:cstheme="minorHAnsi"/>
              </w:rPr>
            </w:pPr>
            <w:r w:rsidRPr="008C34E1">
              <w:rPr>
                <w:rFonts w:cstheme="minorHAnsi"/>
              </w:rPr>
              <w:t>Had a sexual/romantic relationship with anyone</w:t>
            </w:r>
            <w:r w:rsidRPr="008C34E1">
              <w:rPr>
                <w:rFonts w:cstheme="minorHAnsi"/>
              </w:rPr>
              <w:t>?</w:t>
            </w:r>
          </w:p>
        </w:tc>
        <w:tc>
          <w:tcPr>
            <w:tcW w:w="752" w:type="dxa"/>
            <w:vAlign w:val="center"/>
          </w:tcPr>
          <w:p w:rsidR="008C34E1" w:rsidRPr="008C34E1" w:rsidP="006916EE" w14:paraId="7106964F"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24C15338"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27A2469D" w14:textId="77777777">
            <w:pPr>
              <w:jc w:val="center"/>
              <w:rPr>
                <w:rFonts w:cstheme="minorHAnsi"/>
              </w:rPr>
            </w:pPr>
            <w:r w:rsidRPr="008C34E1">
              <w:rPr>
                <w:rFonts w:ascii="Wingdings" w:eastAsia="Times New Roman" w:hAnsi="Wingdings" w:cstheme="minorHAnsi"/>
              </w:rPr>
              <w:sym w:font="Wingdings" w:char="F071"/>
            </w:r>
          </w:p>
        </w:tc>
      </w:tr>
    </w:tbl>
    <w:p w:rsidR="006C4015" w:rsidRPr="004A19DE" w14:paraId="01C7D34E" w14:textId="0F0487E3">
      <w:pPr>
        <w:rPr>
          <w:rFonts w:eastAsiaTheme="majorEastAsia" w:cstheme="minorHAnsi"/>
          <w:color w:val="365F91" w:themeColor="accent1" w:themeShade="BF"/>
          <w:sz w:val="24"/>
          <w:szCs w:val="24"/>
        </w:rPr>
      </w:pPr>
      <w:r w:rsidRPr="004A19DE">
        <w:rPr>
          <w:rFonts w:cstheme="minorHAnsi"/>
          <w:sz w:val="24"/>
          <w:szCs w:val="24"/>
        </w:rPr>
        <w:t xml:space="preserve"> </w:t>
      </w:r>
    </w:p>
    <w:p w:rsidR="00661EED" w:rsidRPr="004A19DE" w14:paraId="447B5582" w14:textId="77777777">
      <w:pPr>
        <w:rPr>
          <w:rFonts w:eastAsiaTheme="majorEastAsia" w:cstheme="minorHAnsi"/>
          <w:color w:val="365F91" w:themeColor="accent1" w:themeShade="BF"/>
          <w:sz w:val="24"/>
          <w:szCs w:val="24"/>
        </w:rPr>
      </w:pPr>
      <w:r w:rsidRPr="004A19DE">
        <w:rPr>
          <w:rFonts w:cstheme="minorHAnsi"/>
          <w:sz w:val="24"/>
          <w:szCs w:val="24"/>
        </w:rPr>
        <w:br w:type="page"/>
      </w:r>
    </w:p>
    <w:p w:rsidR="008C72DE" w:rsidP="002B090E" w14:paraId="53F65DC8" w14:textId="583709AB">
      <w:pPr>
        <w:pStyle w:val="Heading1"/>
        <w:numPr>
          <w:ilvl w:val="0"/>
          <w:numId w:val="40"/>
        </w:numPr>
        <w:rPr>
          <w:rFonts w:asciiTheme="minorHAnsi" w:hAnsiTheme="minorHAnsi" w:cstheme="minorHAnsi"/>
          <w:sz w:val="24"/>
          <w:szCs w:val="24"/>
        </w:rPr>
      </w:pPr>
      <w:bookmarkStart w:id="10" w:name="_Toc103253710"/>
      <w:r w:rsidRPr="004A19DE">
        <w:rPr>
          <w:rFonts w:asciiTheme="minorHAnsi" w:hAnsiTheme="minorHAnsi" w:cstheme="minorHAnsi"/>
          <w:sz w:val="24"/>
          <w:szCs w:val="24"/>
        </w:rPr>
        <w:t xml:space="preserve">Your </w:t>
      </w:r>
      <w:r w:rsidRPr="004A19DE" w:rsidR="00385A8F">
        <w:rPr>
          <w:rFonts w:asciiTheme="minorHAnsi" w:hAnsiTheme="minorHAnsi" w:cstheme="minorHAnsi"/>
          <w:sz w:val="24"/>
          <w:szCs w:val="24"/>
        </w:rPr>
        <w:t xml:space="preserve">Expectations for </w:t>
      </w:r>
      <w:r w:rsidRPr="004A19DE" w:rsidR="00BB3B15">
        <w:rPr>
          <w:rFonts w:asciiTheme="minorHAnsi" w:hAnsiTheme="minorHAnsi" w:cstheme="minorHAnsi"/>
          <w:sz w:val="24"/>
          <w:szCs w:val="24"/>
        </w:rPr>
        <w:t>Your child</w:t>
      </w:r>
      <w:bookmarkEnd w:id="10"/>
    </w:p>
    <w:p w:rsidR="00463FED" w:rsidRPr="004A19DE" w:rsidP="008B637E" w14:paraId="084D0C4E" w14:textId="563B069A">
      <w:pPr>
        <w:pStyle w:val="ColorfulList-Accent11"/>
        <w:numPr>
          <w:ilvl w:val="0"/>
          <w:numId w:val="48"/>
        </w:numPr>
        <w:rPr>
          <w:rFonts w:asciiTheme="minorHAnsi" w:hAnsiTheme="minorHAnsi" w:cstheme="minorHAnsi"/>
        </w:rPr>
      </w:pPr>
      <w:r w:rsidRPr="004A19DE">
        <w:rPr>
          <w:rFonts w:asciiTheme="minorHAnsi" w:hAnsiTheme="minorHAnsi" w:cstheme="minorHAnsi"/>
        </w:rPr>
        <w:t xml:space="preserve">How likely do you think it is that </w:t>
      </w:r>
      <w:r w:rsidRPr="004A19DE" w:rsidR="007F3166">
        <w:rPr>
          <w:rFonts w:asciiTheme="minorHAnsi" w:hAnsiTheme="minorHAnsi" w:cstheme="minorHAnsi"/>
        </w:rPr>
        <w:t xml:space="preserve">your </w:t>
      </w:r>
      <w:r w:rsidRPr="004A19DE">
        <w:rPr>
          <w:rFonts w:asciiTheme="minorHAnsi" w:hAnsiTheme="minorHAnsi" w:cstheme="minorHAnsi"/>
        </w:rPr>
        <w:t>child will…</w:t>
      </w:r>
      <w:r w:rsidRPr="004A19DE">
        <w:rPr>
          <w:rFonts w:asciiTheme="minorHAnsi" w:hAnsiTheme="minorHAnsi" w:cstheme="minorHAnsi"/>
          <w:b/>
          <w:bCs/>
        </w:rPr>
        <w:t xml:space="preserve"> </w:t>
      </w:r>
    </w:p>
    <w:tbl>
      <w:tblPr>
        <w:tblStyle w:val="TableGrid"/>
        <w:tblW w:w="0" w:type="auto"/>
        <w:tblLook w:val="04A0"/>
      </w:tblPr>
      <w:tblGrid>
        <w:gridCol w:w="4960"/>
        <w:gridCol w:w="1061"/>
        <w:gridCol w:w="1016"/>
        <w:gridCol w:w="1016"/>
        <w:gridCol w:w="1061"/>
        <w:gridCol w:w="769"/>
        <w:gridCol w:w="907"/>
      </w:tblGrid>
      <w:tr w14:paraId="7ACAF7CC" w14:textId="77777777" w:rsidTr="00B900EC">
        <w:tblPrEx>
          <w:tblW w:w="0" w:type="auto"/>
          <w:tblLook w:val="04A0"/>
        </w:tblPrEx>
        <w:tc>
          <w:tcPr>
            <w:tcW w:w="5395" w:type="dxa"/>
          </w:tcPr>
          <w:p w:rsidR="00CD2844" w:rsidRPr="00F91E2F" w:rsidP="00B900EC" w14:paraId="78223776" w14:textId="77777777">
            <w:pPr>
              <w:pStyle w:val="ColorfulList-Accent11"/>
              <w:ind w:left="0"/>
              <w:rPr>
                <w:rFonts w:asciiTheme="minorHAnsi" w:hAnsiTheme="minorHAnsi" w:cstheme="minorHAnsi"/>
              </w:rPr>
            </w:pPr>
          </w:p>
        </w:tc>
        <w:tc>
          <w:tcPr>
            <w:tcW w:w="620" w:type="dxa"/>
          </w:tcPr>
          <w:p w:rsidR="00CD2844" w:rsidRPr="00F91E2F" w:rsidP="00B900EC" w14:paraId="53B6A426"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DEFINITELY WILL</w:t>
            </w:r>
          </w:p>
        </w:tc>
        <w:tc>
          <w:tcPr>
            <w:tcW w:w="1016" w:type="dxa"/>
          </w:tcPr>
          <w:p w:rsidR="00CD2844" w:rsidRPr="00F91E2F" w:rsidP="00B900EC" w14:paraId="20C4306E"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PROBABLY WILL</w:t>
            </w:r>
          </w:p>
        </w:tc>
        <w:tc>
          <w:tcPr>
            <w:tcW w:w="1016" w:type="dxa"/>
          </w:tcPr>
          <w:p w:rsidR="00CD2844" w:rsidRPr="00F91E2F" w:rsidP="00B900EC" w14:paraId="2182B1A5"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PROBABLY WON’T</w:t>
            </w:r>
          </w:p>
        </w:tc>
        <w:tc>
          <w:tcPr>
            <w:tcW w:w="1061" w:type="dxa"/>
          </w:tcPr>
          <w:p w:rsidR="00CD2844" w:rsidRPr="00F91E2F" w:rsidP="00B900EC" w14:paraId="2DE5DDEF"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DEFINITELY WON’T</w:t>
            </w:r>
          </w:p>
        </w:tc>
        <w:tc>
          <w:tcPr>
            <w:tcW w:w="775" w:type="dxa"/>
          </w:tcPr>
          <w:p w:rsidR="00CD2844" w:rsidRPr="00F91E2F" w:rsidP="00B900EC" w14:paraId="667FEF3E"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DON’T KNOW</w:t>
            </w:r>
          </w:p>
        </w:tc>
        <w:tc>
          <w:tcPr>
            <w:tcW w:w="907" w:type="dxa"/>
          </w:tcPr>
          <w:p w:rsidR="00CD2844" w:rsidRPr="00F91E2F" w:rsidP="00B900EC" w14:paraId="5509FA0F"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ALREADY HAS</w:t>
            </w:r>
          </w:p>
        </w:tc>
      </w:tr>
      <w:tr w14:paraId="0097D65C" w14:textId="77777777" w:rsidTr="00B900EC">
        <w:tblPrEx>
          <w:tblW w:w="0" w:type="auto"/>
          <w:tblLook w:val="04A0"/>
        </w:tblPrEx>
        <w:trPr>
          <w:trHeight w:val="1178"/>
        </w:trPr>
        <w:tc>
          <w:tcPr>
            <w:tcW w:w="5395" w:type="dxa"/>
          </w:tcPr>
          <w:p w:rsidR="00CD2844" w:rsidRPr="00F91E2F" w:rsidP="00B900EC" w14:paraId="579151F5" w14:textId="77777777">
            <w:pPr>
              <w:rPr>
                <w:rFonts w:cstheme="minorHAnsi"/>
                <w:bCs/>
                <w:sz w:val="24"/>
                <w:szCs w:val="24"/>
              </w:rPr>
            </w:pPr>
            <w:r w:rsidRPr="00F91E2F">
              <w:rPr>
                <w:rFonts w:cstheme="minorHAnsi"/>
                <w:bCs/>
                <w:sz w:val="24"/>
                <w:szCs w:val="24"/>
              </w:rPr>
              <w:t xml:space="preserve">a. Get a regular high school diploma? </w:t>
            </w:r>
            <w:bookmarkStart w:id="11" w:name="_Hlk105675874"/>
            <w:r w:rsidRPr="00F91E2F">
              <w:rPr>
                <w:rFonts w:cstheme="minorHAnsi"/>
                <w:bCs/>
                <w:i/>
                <w:iCs/>
                <w:sz w:val="24"/>
                <w:szCs w:val="24"/>
              </w:rPr>
              <w:t xml:space="preserve">This includes the standard high school diploma awarded to students after completing standard high school curriculum &amp; exit </w:t>
            </w:r>
            <w:r w:rsidRPr="00F91E2F">
              <w:rPr>
                <w:rFonts w:cstheme="minorHAnsi"/>
                <w:bCs/>
                <w:i/>
                <w:iCs/>
                <w:sz w:val="24"/>
                <w:szCs w:val="24"/>
              </w:rPr>
              <w:t>exams</w:t>
            </w:r>
            <w:bookmarkEnd w:id="11"/>
            <w:r w:rsidRPr="00F91E2F">
              <w:rPr>
                <w:rFonts w:cstheme="minorHAnsi"/>
                <w:bCs/>
                <w:i/>
                <w:iCs/>
                <w:sz w:val="24"/>
                <w:szCs w:val="24"/>
              </w:rPr>
              <w:t xml:space="preserve">  OR</w:t>
            </w:r>
            <w:r w:rsidRPr="00F91E2F">
              <w:rPr>
                <w:rFonts w:cstheme="minorHAnsi"/>
                <w:bCs/>
                <w:i/>
                <w:iCs/>
                <w:sz w:val="24"/>
                <w:szCs w:val="24"/>
              </w:rPr>
              <w:t xml:space="preserve">  students who received a</w:t>
            </w:r>
            <w:r w:rsidRPr="00F91E2F">
              <w:rPr>
                <w:rFonts w:cstheme="minorHAnsi"/>
                <w:bCs/>
                <w:sz w:val="24"/>
                <w:szCs w:val="24"/>
              </w:rPr>
              <w:t xml:space="preserve"> </w:t>
            </w:r>
            <w:r w:rsidRPr="00F91E2F">
              <w:rPr>
                <w:rFonts w:cstheme="minorHAnsi"/>
                <w:bCs/>
                <w:i/>
                <w:iCs/>
                <w:sz w:val="24"/>
                <w:szCs w:val="24"/>
              </w:rPr>
              <w:t>“GED” but does not include a certificate of completion or a special diploma for students in special education.</w:t>
            </w:r>
          </w:p>
        </w:tc>
        <w:tc>
          <w:tcPr>
            <w:tcW w:w="620" w:type="dxa"/>
            <w:vAlign w:val="center"/>
          </w:tcPr>
          <w:p w:rsidR="00CD2844" w:rsidRPr="00F91E2F" w:rsidP="00B900EC" w14:paraId="7D01FFC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50BED5C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441C14A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0450161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F6C53A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49D1618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694BA8B" w14:textId="77777777" w:rsidTr="00B900EC">
        <w:tblPrEx>
          <w:tblW w:w="0" w:type="auto"/>
          <w:tblLook w:val="04A0"/>
        </w:tblPrEx>
        <w:trPr>
          <w:trHeight w:val="710"/>
        </w:trPr>
        <w:tc>
          <w:tcPr>
            <w:tcW w:w="5395" w:type="dxa"/>
          </w:tcPr>
          <w:p w:rsidR="00CD2844" w:rsidRPr="00F91E2F" w:rsidP="00B900EC" w14:paraId="5C073820" w14:textId="77777777">
            <w:pPr>
              <w:rPr>
                <w:rFonts w:cstheme="minorHAnsi"/>
                <w:bCs/>
                <w:sz w:val="24"/>
                <w:szCs w:val="24"/>
              </w:rPr>
            </w:pPr>
            <w:r w:rsidRPr="00F91E2F">
              <w:rPr>
                <w:rFonts w:cstheme="minorHAnsi"/>
                <w:bCs/>
                <w:sz w:val="24"/>
                <w:szCs w:val="24"/>
              </w:rPr>
              <w:t xml:space="preserve">b. Get an IEP modified high school diploma OR certificate of completion?  </w:t>
            </w:r>
          </w:p>
        </w:tc>
        <w:tc>
          <w:tcPr>
            <w:tcW w:w="620" w:type="dxa"/>
            <w:vAlign w:val="center"/>
          </w:tcPr>
          <w:p w:rsidR="00CD2844" w:rsidRPr="00F91E2F" w:rsidP="00B900EC" w14:paraId="1C01000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D6A56F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39746C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7D84171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4F76A76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16019A9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603F850" w14:textId="77777777" w:rsidTr="00B900EC">
        <w:tblPrEx>
          <w:tblW w:w="0" w:type="auto"/>
          <w:tblLook w:val="04A0"/>
        </w:tblPrEx>
        <w:trPr>
          <w:trHeight w:val="638"/>
        </w:trPr>
        <w:tc>
          <w:tcPr>
            <w:tcW w:w="5395" w:type="dxa"/>
          </w:tcPr>
          <w:p w:rsidR="00CD2844" w:rsidRPr="00F91E2F" w:rsidP="00B900EC" w14:paraId="22C553F8" w14:textId="77777777">
            <w:pPr>
              <w:rPr>
                <w:rFonts w:cstheme="minorHAnsi"/>
                <w:bCs/>
                <w:sz w:val="24"/>
                <w:szCs w:val="24"/>
              </w:rPr>
            </w:pPr>
            <w:r w:rsidRPr="00F91E2F">
              <w:rPr>
                <w:rFonts w:cstheme="minorHAnsi"/>
                <w:bCs/>
                <w:sz w:val="24"/>
                <w:szCs w:val="24"/>
              </w:rPr>
              <w:t xml:space="preserve">c. Attend school after high school? </w:t>
            </w:r>
            <w:r w:rsidRPr="00F91E2F">
              <w:rPr>
                <w:rFonts w:cstheme="minorHAnsi"/>
                <w:bCs/>
                <w:i/>
                <w:iCs/>
                <w:sz w:val="24"/>
                <w:szCs w:val="24"/>
              </w:rPr>
              <w:t>Including college, technical, or trade school.</w:t>
            </w:r>
          </w:p>
        </w:tc>
        <w:tc>
          <w:tcPr>
            <w:tcW w:w="620" w:type="dxa"/>
            <w:vAlign w:val="center"/>
          </w:tcPr>
          <w:p w:rsidR="00CD2844" w:rsidRPr="00F91E2F" w:rsidP="00B900EC" w14:paraId="0733130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4D6DEDC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D46C26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6E9CD99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254261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4146D91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7C3BFA6F" w14:textId="77777777" w:rsidTr="00B900EC">
        <w:tblPrEx>
          <w:tblW w:w="0" w:type="auto"/>
          <w:tblLook w:val="04A0"/>
        </w:tblPrEx>
        <w:tc>
          <w:tcPr>
            <w:tcW w:w="5395" w:type="dxa"/>
          </w:tcPr>
          <w:p w:rsidR="00CD2844" w:rsidRPr="00F91E2F" w:rsidP="00B900EC" w14:paraId="7159F98A" w14:textId="77777777">
            <w:pPr>
              <w:rPr>
                <w:rFonts w:cstheme="minorHAnsi"/>
                <w:bCs/>
                <w:sz w:val="24"/>
                <w:szCs w:val="24"/>
              </w:rPr>
            </w:pPr>
            <w:r w:rsidRPr="00F91E2F">
              <w:rPr>
                <w:rFonts w:cstheme="minorHAnsi"/>
                <w:bCs/>
                <w:sz w:val="24"/>
                <w:szCs w:val="24"/>
              </w:rPr>
              <w:t>d. Attend a special training program after high school for persons with intellectual disabilities?</w:t>
            </w:r>
          </w:p>
        </w:tc>
        <w:tc>
          <w:tcPr>
            <w:tcW w:w="620" w:type="dxa"/>
            <w:vAlign w:val="center"/>
          </w:tcPr>
          <w:p w:rsidR="00CD2844" w:rsidRPr="00F91E2F" w:rsidP="00B900EC" w14:paraId="23C7133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73967B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04CDAE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7F76C0A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9CAE19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473CA2B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23BB65D5" w14:textId="77777777" w:rsidTr="00B900EC">
        <w:tblPrEx>
          <w:tblW w:w="0" w:type="auto"/>
          <w:tblLook w:val="04A0"/>
        </w:tblPrEx>
        <w:trPr>
          <w:trHeight w:val="503"/>
        </w:trPr>
        <w:tc>
          <w:tcPr>
            <w:tcW w:w="5395" w:type="dxa"/>
          </w:tcPr>
          <w:p w:rsidR="00CD2844" w:rsidRPr="00F91E2F" w:rsidP="00B900EC" w14:paraId="240362FF"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e. Complete a technical or trade school program? </w:t>
            </w:r>
          </w:p>
        </w:tc>
        <w:tc>
          <w:tcPr>
            <w:tcW w:w="620" w:type="dxa"/>
            <w:vAlign w:val="center"/>
          </w:tcPr>
          <w:p w:rsidR="00CD2844" w:rsidRPr="00F91E2F" w:rsidP="00B900EC" w14:paraId="30F98F0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70F1CB5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71214A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BB035D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20E891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52AF221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0F92547" w14:textId="77777777" w:rsidTr="00B900EC">
        <w:tblPrEx>
          <w:tblW w:w="0" w:type="auto"/>
          <w:tblLook w:val="04A0"/>
        </w:tblPrEx>
        <w:trPr>
          <w:trHeight w:val="503"/>
        </w:trPr>
        <w:tc>
          <w:tcPr>
            <w:tcW w:w="5395" w:type="dxa"/>
          </w:tcPr>
          <w:p w:rsidR="00CD2844" w:rsidRPr="00F91E2F" w:rsidP="00B900EC" w14:paraId="673E6CED" w14:textId="77777777">
            <w:pPr>
              <w:pStyle w:val="ColorfulList-Accent11"/>
              <w:ind w:left="0"/>
              <w:rPr>
                <w:rFonts w:asciiTheme="minorHAnsi" w:hAnsiTheme="minorHAnsi" w:cstheme="minorHAnsi"/>
                <w:bCs/>
              </w:rPr>
            </w:pPr>
            <w:r w:rsidRPr="00F91E2F">
              <w:rPr>
                <w:rFonts w:asciiTheme="minorHAnsi" w:hAnsiTheme="minorHAnsi" w:cstheme="minorHAnsi"/>
                <w:bCs/>
              </w:rPr>
              <w:t>f. Immediately start working at a job (part or full-time) or volunteering right after high school?</w:t>
            </w:r>
          </w:p>
        </w:tc>
        <w:tc>
          <w:tcPr>
            <w:tcW w:w="620" w:type="dxa"/>
            <w:vAlign w:val="center"/>
          </w:tcPr>
          <w:p w:rsidR="00CD2844" w:rsidRPr="00F91E2F" w:rsidP="00B900EC" w14:paraId="60E5A40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4D36C6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1DF2718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78FB08A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51881E7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6E0500B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D530315" w14:textId="77777777" w:rsidTr="00B900EC">
        <w:tblPrEx>
          <w:tblW w:w="0" w:type="auto"/>
          <w:tblLook w:val="04A0"/>
        </w:tblPrEx>
        <w:trPr>
          <w:trHeight w:val="530"/>
        </w:trPr>
        <w:tc>
          <w:tcPr>
            <w:tcW w:w="5395" w:type="dxa"/>
          </w:tcPr>
          <w:p w:rsidR="00CD2844" w:rsidRPr="00F91E2F" w:rsidP="00B900EC" w14:paraId="0117E2A6"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g. Graduate from a 2-year or community college? </w:t>
            </w:r>
            <w:r w:rsidRPr="00F91E2F">
              <w:rPr>
                <w:rFonts w:asciiTheme="minorHAnsi" w:hAnsiTheme="minorHAnsi" w:cstheme="minorHAnsi"/>
                <w:bCs/>
                <w:i/>
                <w:iCs/>
              </w:rPr>
              <w:t>This does not include a certificate of completion or a special diploma for students in special education.</w:t>
            </w:r>
          </w:p>
        </w:tc>
        <w:tc>
          <w:tcPr>
            <w:tcW w:w="620" w:type="dxa"/>
            <w:vAlign w:val="center"/>
          </w:tcPr>
          <w:p w:rsidR="00CD2844" w:rsidRPr="00F91E2F" w:rsidP="00B900EC" w14:paraId="0C5EA33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5A8559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45E75FD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853F01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272D863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1882646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961E296" w14:textId="77777777" w:rsidTr="00B900EC">
        <w:tblPrEx>
          <w:tblW w:w="0" w:type="auto"/>
          <w:tblLook w:val="04A0"/>
        </w:tblPrEx>
        <w:trPr>
          <w:trHeight w:val="440"/>
        </w:trPr>
        <w:tc>
          <w:tcPr>
            <w:tcW w:w="5395" w:type="dxa"/>
          </w:tcPr>
          <w:p w:rsidR="00CD2844" w:rsidRPr="00F91E2F" w:rsidP="00B900EC" w14:paraId="54AA2EE5"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h. Graduate from a 4-year college? </w:t>
            </w:r>
            <w:r w:rsidRPr="00F91E2F">
              <w:rPr>
                <w:rFonts w:asciiTheme="minorHAnsi" w:hAnsiTheme="minorHAnsi" w:cstheme="minorHAnsi"/>
                <w:bCs/>
                <w:i/>
                <w:iCs/>
              </w:rPr>
              <w:t>This does not include a certificate of completion or a special diploma for students in special education.</w:t>
            </w:r>
          </w:p>
        </w:tc>
        <w:tc>
          <w:tcPr>
            <w:tcW w:w="620" w:type="dxa"/>
            <w:vAlign w:val="center"/>
          </w:tcPr>
          <w:p w:rsidR="00CD2844" w:rsidRPr="00F91E2F" w:rsidP="00B900EC" w14:paraId="1FD5E11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B29A172"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37238E0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6A0D311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721D55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0802401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7BE9950F" w14:textId="77777777" w:rsidTr="00B900EC">
        <w:tblPrEx>
          <w:tblW w:w="0" w:type="auto"/>
          <w:tblLook w:val="04A0"/>
        </w:tblPrEx>
        <w:trPr>
          <w:trHeight w:val="440"/>
        </w:trPr>
        <w:tc>
          <w:tcPr>
            <w:tcW w:w="5395" w:type="dxa"/>
          </w:tcPr>
          <w:p w:rsidR="00CD2844" w:rsidRPr="00F91E2F" w:rsidP="00B900EC" w14:paraId="1B3E76BA" w14:textId="77777777">
            <w:pPr>
              <w:pStyle w:val="ColorfulList-Accent11"/>
              <w:ind w:left="0"/>
              <w:rPr>
                <w:rFonts w:asciiTheme="minorHAnsi" w:hAnsiTheme="minorHAnsi" w:cstheme="minorHAnsi"/>
                <w:bCs/>
              </w:rPr>
            </w:pPr>
            <w:r w:rsidRPr="00F91E2F">
              <w:rPr>
                <w:rFonts w:asciiTheme="minorHAnsi" w:hAnsiTheme="minorHAnsi" w:cstheme="minorHAnsi"/>
                <w:bCs/>
              </w:rPr>
              <w:t>i. Get a driver’s license?</w:t>
            </w:r>
          </w:p>
        </w:tc>
        <w:tc>
          <w:tcPr>
            <w:tcW w:w="620" w:type="dxa"/>
            <w:vAlign w:val="center"/>
          </w:tcPr>
          <w:p w:rsidR="00CD2844" w:rsidRPr="00F91E2F" w:rsidP="00B900EC" w14:paraId="465D761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A87425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209E1F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02ECE6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2EB1CB3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75CE06D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15325309" w14:textId="77777777" w:rsidTr="00B900EC">
        <w:tblPrEx>
          <w:tblW w:w="0" w:type="auto"/>
          <w:tblLook w:val="04A0"/>
        </w:tblPrEx>
        <w:tc>
          <w:tcPr>
            <w:tcW w:w="5395" w:type="dxa"/>
          </w:tcPr>
          <w:p w:rsidR="00CD2844" w:rsidRPr="00F91E2F" w:rsidP="00B900EC" w14:paraId="4B0865BF"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j. Eventually live away from home on their own </w:t>
            </w:r>
            <w:r w:rsidRPr="00F91E2F">
              <w:rPr>
                <w:rFonts w:asciiTheme="minorHAnsi" w:hAnsiTheme="minorHAnsi" w:cstheme="minorHAnsi"/>
                <w:b/>
                <w:i/>
                <w:iCs/>
              </w:rPr>
              <w:t>without</w:t>
            </w:r>
            <w:r w:rsidRPr="00F91E2F">
              <w:rPr>
                <w:rFonts w:asciiTheme="minorHAnsi" w:hAnsiTheme="minorHAnsi" w:cstheme="minorHAnsi"/>
                <w:bCs/>
              </w:rPr>
              <w:t xml:space="preserve"> supervision? </w:t>
            </w:r>
          </w:p>
        </w:tc>
        <w:tc>
          <w:tcPr>
            <w:tcW w:w="620" w:type="dxa"/>
            <w:vAlign w:val="center"/>
          </w:tcPr>
          <w:p w:rsidR="00CD2844" w:rsidRPr="00F91E2F" w:rsidP="00B900EC" w14:paraId="1C342FA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1913BB6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50A4E8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1773ED5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5564B09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12D875F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2B1AFD98" w14:textId="77777777" w:rsidTr="00B900EC">
        <w:tblPrEx>
          <w:tblW w:w="0" w:type="auto"/>
          <w:tblLook w:val="04A0"/>
        </w:tblPrEx>
        <w:tc>
          <w:tcPr>
            <w:tcW w:w="5395" w:type="dxa"/>
          </w:tcPr>
          <w:p w:rsidR="00CD2844" w:rsidRPr="00F91E2F" w:rsidP="00B900EC" w14:paraId="46A82CA1"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k. Eventually live away from home on their own </w:t>
            </w:r>
            <w:r w:rsidRPr="00F91E2F">
              <w:rPr>
                <w:rFonts w:asciiTheme="minorHAnsi" w:hAnsiTheme="minorHAnsi" w:cstheme="minorHAnsi"/>
                <w:b/>
                <w:i/>
                <w:iCs/>
              </w:rPr>
              <w:t>with</w:t>
            </w:r>
            <w:r w:rsidRPr="00F91E2F">
              <w:rPr>
                <w:rFonts w:asciiTheme="minorHAnsi" w:hAnsiTheme="minorHAnsi" w:cstheme="minorHAnsi"/>
                <w:bCs/>
              </w:rPr>
              <w:t xml:space="preserve"> supervision?</w:t>
            </w:r>
          </w:p>
        </w:tc>
        <w:tc>
          <w:tcPr>
            <w:tcW w:w="620" w:type="dxa"/>
            <w:vAlign w:val="center"/>
          </w:tcPr>
          <w:p w:rsidR="00CD2844" w:rsidRPr="00F91E2F" w:rsidP="00B900EC" w14:paraId="3CC4E45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878E53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0FEB312"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46287A9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9F34CB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25D302B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1866942B" w14:textId="77777777" w:rsidTr="00B900EC">
        <w:tblPrEx>
          <w:tblW w:w="0" w:type="auto"/>
          <w:tblLook w:val="04A0"/>
        </w:tblPrEx>
        <w:tc>
          <w:tcPr>
            <w:tcW w:w="5395" w:type="dxa"/>
          </w:tcPr>
          <w:p w:rsidR="00CD2844" w:rsidRPr="00F91E2F" w:rsidP="00B900EC" w14:paraId="457F7A06"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l. Eventually get a paid job? </w:t>
            </w:r>
            <w:r w:rsidRPr="00F91E2F">
              <w:rPr>
                <w:rFonts w:asciiTheme="minorHAnsi" w:hAnsiTheme="minorHAnsi" w:cstheme="minorHAnsi"/>
                <w:bCs/>
                <w:i/>
                <w:iCs/>
              </w:rPr>
              <w:t>This includes any paid job – child does not need to make enough to support self. This can include supported employment.</w:t>
            </w:r>
          </w:p>
        </w:tc>
        <w:tc>
          <w:tcPr>
            <w:tcW w:w="620" w:type="dxa"/>
            <w:vAlign w:val="center"/>
          </w:tcPr>
          <w:p w:rsidR="00CD2844" w:rsidRPr="00F91E2F" w:rsidP="00B900EC" w14:paraId="46790EC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D39810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12189A8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4EC04F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7D87DAE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5FE612A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F4687C7" w14:textId="77777777" w:rsidTr="00B900EC">
        <w:tblPrEx>
          <w:tblW w:w="0" w:type="auto"/>
          <w:tblLook w:val="04A0"/>
        </w:tblPrEx>
        <w:tc>
          <w:tcPr>
            <w:tcW w:w="5395" w:type="dxa"/>
          </w:tcPr>
          <w:p w:rsidR="00CD2844" w:rsidRPr="00F91E2F" w:rsidP="00B900EC" w14:paraId="324F06FF"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m. Earn enough to support him/herself without financial help from his/her family or government benefit programs? </w:t>
            </w:r>
          </w:p>
        </w:tc>
        <w:tc>
          <w:tcPr>
            <w:tcW w:w="620" w:type="dxa"/>
            <w:vAlign w:val="center"/>
          </w:tcPr>
          <w:p w:rsidR="00CD2844" w:rsidRPr="00F91E2F" w:rsidP="00B900EC" w14:paraId="1CCC222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5E4710E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75F51F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4ED9575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2F864D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0E409952"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19C21EA7" w14:textId="77777777" w:rsidTr="00B900EC">
        <w:tblPrEx>
          <w:tblW w:w="0" w:type="auto"/>
          <w:tblLook w:val="04A0"/>
        </w:tblPrEx>
        <w:tc>
          <w:tcPr>
            <w:tcW w:w="5395" w:type="dxa"/>
          </w:tcPr>
          <w:p w:rsidR="00CD2844" w:rsidRPr="00F91E2F" w:rsidP="00B900EC" w14:paraId="2FD3B57C" w14:textId="77777777">
            <w:pPr>
              <w:pStyle w:val="ColorfulList-Accent11"/>
              <w:ind w:left="0"/>
              <w:rPr>
                <w:rFonts w:asciiTheme="minorHAnsi" w:hAnsiTheme="minorHAnsi" w:cstheme="minorHAnsi"/>
                <w:bCs/>
              </w:rPr>
            </w:pPr>
            <w:r w:rsidRPr="00F91E2F">
              <w:rPr>
                <w:rFonts w:asciiTheme="minorHAnsi" w:hAnsiTheme="minorHAnsi" w:cstheme="minorHAnsi"/>
                <w:bCs/>
              </w:rPr>
              <w:t>n. Get married or have a life partner?</w:t>
            </w:r>
          </w:p>
        </w:tc>
        <w:tc>
          <w:tcPr>
            <w:tcW w:w="620" w:type="dxa"/>
            <w:vAlign w:val="center"/>
          </w:tcPr>
          <w:p w:rsidR="00CD2844" w:rsidRPr="00F91E2F" w:rsidP="00B900EC" w14:paraId="67E627D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39456F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CD97AC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6E48FD5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12BB79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052FE71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D7391FC" w14:textId="77777777" w:rsidTr="00B900EC">
        <w:tblPrEx>
          <w:tblW w:w="0" w:type="auto"/>
          <w:tblLook w:val="04A0"/>
        </w:tblPrEx>
        <w:tc>
          <w:tcPr>
            <w:tcW w:w="5395" w:type="dxa"/>
          </w:tcPr>
          <w:p w:rsidR="00CD2844" w:rsidRPr="00F91E2F" w:rsidP="00B900EC" w14:paraId="471EA6D8" w14:textId="77777777">
            <w:pPr>
              <w:pStyle w:val="ColorfulList-Accent11"/>
              <w:ind w:left="0"/>
              <w:rPr>
                <w:rFonts w:asciiTheme="minorHAnsi" w:hAnsiTheme="minorHAnsi" w:cstheme="minorHAnsi"/>
                <w:bCs/>
              </w:rPr>
            </w:pPr>
            <w:r w:rsidRPr="00F91E2F">
              <w:rPr>
                <w:rFonts w:asciiTheme="minorHAnsi" w:hAnsiTheme="minorHAnsi" w:cstheme="minorHAnsi"/>
                <w:bCs/>
              </w:rPr>
              <w:t>o. Have children?</w:t>
            </w:r>
          </w:p>
        </w:tc>
        <w:tc>
          <w:tcPr>
            <w:tcW w:w="620" w:type="dxa"/>
            <w:vAlign w:val="center"/>
          </w:tcPr>
          <w:p w:rsidR="00CD2844" w:rsidRPr="00F91E2F" w:rsidP="00B900EC" w14:paraId="7DF3938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470678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740A80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367B8D7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3CEE84B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256637B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bl>
    <w:p w:rsidR="00463FED" w:rsidRPr="004A19DE" w:rsidP="00463FED" w14:paraId="0EDDD000" w14:textId="77777777">
      <w:pPr>
        <w:pStyle w:val="ColorfulList-Accent11"/>
        <w:ind w:left="0"/>
        <w:rPr>
          <w:rFonts w:asciiTheme="minorHAnsi" w:hAnsiTheme="minorHAnsi" w:cstheme="minorHAnsi"/>
        </w:rPr>
      </w:pPr>
    </w:p>
    <w:p w:rsidR="00E70818" w:rsidP="002B090E" w14:paraId="6E8FA8C6" w14:textId="4248862C">
      <w:pPr>
        <w:pStyle w:val="Heading1"/>
        <w:numPr>
          <w:ilvl w:val="0"/>
          <w:numId w:val="40"/>
        </w:numPr>
        <w:rPr>
          <w:rFonts w:asciiTheme="minorHAnsi" w:hAnsiTheme="minorHAnsi" w:cstheme="minorHAnsi"/>
          <w:sz w:val="24"/>
          <w:szCs w:val="24"/>
        </w:rPr>
      </w:pPr>
      <w:bookmarkStart w:id="12" w:name="_Toc103253711"/>
      <w:r w:rsidRPr="004A19DE">
        <w:rPr>
          <w:rFonts w:asciiTheme="minorHAnsi" w:hAnsiTheme="minorHAnsi" w:cstheme="minorHAnsi"/>
          <w:sz w:val="24"/>
          <w:szCs w:val="24"/>
        </w:rPr>
        <w:t>Special Skills</w:t>
      </w:r>
      <w:bookmarkEnd w:id="12"/>
    </w:p>
    <w:p w:rsidR="00463FED" w:rsidRPr="004A19DE" w:rsidP="00463FED" w14:paraId="349A2B9D" w14:textId="77777777">
      <w:pPr>
        <w:pStyle w:val="ColorfulList-Accent11"/>
        <w:ind w:left="0"/>
        <w:rPr>
          <w:rFonts w:asciiTheme="minorHAnsi" w:eastAsiaTheme="minorHAnsi" w:hAnsiTheme="minorHAnsi" w:cstheme="minorHAnsi"/>
        </w:rPr>
      </w:pPr>
    </w:p>
    <w:p w:rsidR="00A60F78" w:rsidRPr="00A60F78" w:rsidP="002F59A5" w14:paraId="61A86F70" w14:textId="77777777">
      <w:pPr>
        <w:pStyle w:val="ColorfulList-Accent11"/>
        <w:numPr>
          <w:ilvl w:val="0"/>
          <w:numId w:val="49"/>
        </w:numPr>
        <w:ind w:left="0"/>
        <w:rPr>
          <w:rFonts w:asciiTheme="minorHAnsi" w:eastAsiaTheme="minorHAnsi" w:hAnsiTheme="minorHAnsi" w:cstheme="minorHAnsi"/>
        </w:rPr>
      </w:pPr>
      <w:r w:rsidRPr="00A60F78">
        <w:rPr>
          <w:rFonts w:asciiTheme="minorHAnsi" w:eastAsiaTheme="minorHAnsi" w:hAnsiTheme="minorHAnsi" w:cstheme="minorBidi"/>
        </w:rPr>
        <w:t xml:space="preserve">Does your child have any marked special skills that are above the skills of other children the same age? </w:t>
      </w:r>
    </w:p>
    <w:p w:rsidR="00463FED" w:rsidRPr="00A60F78" w:rsidP="00A60F78" w14:paraId="7A8645A6" w14:textId="32D2F25C">
      <w:pPr>
        <w:pStyle w:val="ColorfulList-Accent11"/>
        <w:ind w:left="0"/>
        <w:rPr>
          <w:rFonts w:asciiTheme="minorHAnsi" w:eastAsiaTheme="minorHAnsi" w:hAnsiTheme="minorHAnsi" w:cstheme="minorHAnsi"/>
        </w:rPr>
      </w:pPr>
      <w:r w:rsidRPr="00A60F78">
        <w:rPr>
          <w:rFonts w:asciiTheme="minorHAnsi" w:eastAsiaTheme="minorHAnsi" w:hAnsiTheme="minorHAnsi" w:cstheme="minorBidi"/>
        </w:rPr>
        <w:t>(</w:t>
      </w:r>
      <w:r w:rsidRPr="00A60F78" w:rsidR="00CB41F8">
        <w:rPr>
          <w:rFonts w:asciiTheme="minorHAnsi" w:eastAsiaTheme="minorHAnsi" w:hAnsiTheme="minorHAnsi" w:cstheme="minorBidi"/>
          <w:i/>
          <w:iCs/>
        </w:rPr>
        <w:t>C</w:t>
      </w:r>
      <w:r w:rsidRPr="00A60F78">
        <w:rPr>
          <w:rFonts w:asciiTheme="minorHAnsi" w:eastAsiaTheme="minorHAnsi" w:hAnsiTheme="minorHAnsi" w:cstheme="minorBidi"/>
          <w:i/>
          <w:iCs/>
        </w:rPr>
        <w:t>heck all that apply</w:t>
      </w:r>
      <w:r w:rsidRPr="00A60F78">
        <w:rPr>
          <w:rFonts w:asciiTheme="minorHAnsi" w:eastAsiaTheme="minorHAnsi" w:hAnsiTheme="minorHAnsi" w:cstheme="minorBidi"/>
        </w:rPr>
        <w:t>)</w:t>
      </w:r>
      <w:r w:rsidRPr="00A60F78">
        <w:rPr>
          <w:rFonts w:asciiTheme="minorHAnsi" w:eastAsiaTheme="minorHAnsi" w:hAnsiTheme="minorHAnsi" w:cstheme="minorBidi"/>
          <w:color w:val="FF0000"/>
        </w:rPr>
        <w:t xml:space="preserve"> </w:t>
      </w:r>
    </w:p>
    <w:tbl>
      <w:tblPr>
        <w:tblStyle w:val="TableGrid"/>
        <w:tblW w:w="9225" w:type="dxa"/>
        <w:tblInd w:w="670" w:type="dxa"/>
        <w:tblLook w:val="04A0"/>
      </w:tblPr>
      <w:tblGrid>
        <w:gridCol w:w="3195"/>
        <w:gridCol w:w="900"/>
        <w:gridCol w:w="900"/>
        <w:gridCol w:w="990"/>
        <w:gridCol w:w="3240"/>
      </w:tblGrid>
      <w:tr w14:paraId="243096FE" w14:textId="425FA4D3" w:rsidTr="00D60143">
        <w:tblPrEx>
          <w:tblW w:w="9225" w:type="dxa"/>
          <w:tblInd w:w="670" w:type="dxa"/>
          <w:tblLook w:val="04A0"/>
        </w:tblPrEx>
        <w:trPr>
          <w:trHeight w:val="416"/>
        </w:trPr>
        <w:tc>
          <w:tcPr>
            <w:tcW w:w="3195" w:type="dxa"/>
            <w:vAlign w:val="bottom"/>
          </w:tcPr>
          <w:p w:rsidR="00227AEB" w:rsidRPr="00A60F78" w:rsidP="009B5525" w14:paraId="43CD0D8A" w14:textId="77777777">
            <w:pPr>
              <w:pStyle w:val="ColorfulList-Accent11"/>
              <w:ind w:left="0"/>
              <w:rPr>
                <w:rFonts w:asciiTheme="minorHAnsi" w:eastAsiaTheme="minorHAnsi" w:hAnsiTheme="minorHAnsi" w:cstheme="minorHAnsi"/>
                <w:b/>
                <w:bCs/>
              </w:rPr>
            </w:pPr>
            <w:r w:rsidRPr="00A60F78">
              <w:rPr>
                <w:rFonts w:asciiTheme="minorHAnsi" w:eastAsiaTheme="minorHAnsi" w:hAnsiTheme="minorHAnsi" w:cstheme="minorHAnsi"/>
                <w:b/>
                <w:bCs/>
              </w:rPr>
              <w:t>Skills</w:t>
            </w:r>
          </w:p>
        </w:tc>
        <w:tc>
          <w:tcPr>
            <w:tcW w:w="900" w:type="dxa"/>
            <w:vAlign w:val="center"/>
          </w:tcPr>
          <w:p w:rsidR="00227AEB" w:rsidRPr="00A60F78" w:rsidP="009B5525" w14:paraId="2C8D2EB1" w14:textId="03B21829">
            <w:pPr>
              <w:pStyle w:val="ColorfulList-Accent11"/>
              <w:ind w:left="0"/>
              <w:jc w:val="center"/>
              <w:rPr>
                <w:rFonts w:asciiTheme="minorHAnsi" w:eastAsiaTheme="minorHAnsi" w:hAnsiTheme="minorHAnsi" w:cstheme="minorHAnsi"/>
                <w:b/>
                <w:bCs/>
              </w:rPr>
            </w:pPr>
            <w:r w:rsidRPr="00A60F78">
              <w:rPr>
                <w:rFonts w:asciiTheme="minorHAnsi" w:eastAsiaTheme="minorHAnsi" w:hAnsiTheme="minorHAnsi" w:cstheme="minorHAnsi"/>
                <w:b/>
                <w:bCs/>
              </w:rPr>
              <w:t>Yes</w:t>
            </w:r>
          </w:p>
        </w:tc>
        <w:tc>
          <w:tcPr>
            <w:tcW w:w="900" w:type="dxa"/>
            <w:vAlign w:val="center"/>
          </w:tcPr>
          <w:p w:rsidR="00227AEB" w:rsidRPr="00A60F78" w:rsidP="009B5525" w14:paraId="3F4501AF" w14:textId="214C0847">
            <w:pPr>
              <w:pStyle w:val="ColorfulList-Accent11"/>
              <w:ind w:left="0"/>
              <w:jc w:val="center"/>
              <w:rPr>
                <w:rFonts w:asciiTheme="minorHAnsi" w:eastAsiaTheme="minorHAnsi" w:hAnsiTheme="minorHAnsi" w:cstheme="minorHAnsi"/>
                <w:b/>
                <w:bCs/>
              </w:rPr>
            </w:pPr>
            <w:r w:rsidRPr="00A60F78">
              <w:rPr>
                <w:rFonts w:asciiTheme="minorHAnsi" w:eastAsiaTheme="minorHAnsi" w:hAnsiTheme="minorHAnsi" w:cstheme="minorHAnsi"/>
                <w:b/>
                <w:bCs/>
              </w:rPr>
              <w:t>No</w:t>
            </w:r>
          </w:p>
        </w:tc>
        <w:tc>
          <w:tcPr>
            <w:tcW w:w="990" w:type="dxa"/>
            <w:vAlign w:val="center"/>
          </w:tcPr>
          <w:p w:rsidR="00227AEB" w:rsidRPr="00A60F78" w:rsidP="009B5525" w14:paraId="555E780E" w14:textId="7CE64389">
            <w:pPr>
              <w:pStyle w:val="ColorfulList-Accent11"/>
              <w:ind w:left="0"/>
              <w:jc w:val="center"/>
              <w:rPr>
                <w:rFonts w:asciiTheme="minorHAnsi" w:eastAsiaTheme="minorHAnsi" w:hAnsiTheme="minorHAnsi" w:cstheme="minorHAnsi"/>
                <w:b/>
                <w:bCs/>
              </w:rPr>
            </w:pPr>
            <w:r w:rsidRPr="00A60F78">
              <w:rPr>
                <w:rFonts w:asciiTheme="minorHAnsi" w:eastAsiaTheme="minorHAnsi" w:hAnsiTheme="minorHAnsi" w:cstheme="minorHAnsi"/>
                <w:b/>
                <w:bCs/>
              </w:rPr>
              <w:t>Don’t Know</w:t>
            </w:r>
          </w:p>
        </w:tc>
        <w:tc>
          <w:tcPr>
            <w:tcW w:w="3240" w:type="dxa"/>
          </w:tcPr>
          <w:p w:rsidR="00227AEB" w:rsidRPr="00A60F78" w:rsidP="00152CDC" w14:paraId="6A430CDD" w14:textId="1D943769">
            <w:pPr>
              <w:pStyle w:val="ColorfulList-Accent11"/>
              <w:ind w:left="0"/>
              <w:rPr>
                <w:rFonts w:asciiTheme="minorHAnsi" w:eastAsiaTheme="minorHAnsi" w:hAnsiTheme="minorHAnsi" w:cstheme="minorHAnsi"/>
                <w:b/>
                <w:bCs/>
              </w:rPr>
            </w:pPr>
            <w:r w:rsidRPr="00A60F78">
              <w:rPr>
                <w:rFonts w:asciiTheme="minorHAnsi" w:eastAsiaTheme="minorHAnsi" w:hAnsiTheme="minorHAnsi" w:cstheme="minorHAnsi"/>
                <w:b/>
                <w:bCs/>
              </w:rPr>
              <w:t xml:space="preserve">If </w:t>
            </w:r>
            <w:r w:rsidR="00152CDC">
              <w:rPr>
                <w:rFonts w:asciiTheme="minorHAnsi" w:eastAsiaTheme="minorHAnsi" w:hAnsiTheme="minorHAnsi" w:cstheme="minorHAnsi"/>
                <w:b/>
                <w:bCs/>
              </w:rPr>
              <w:t>YES</w:t>
            </w:r>
            <w:r w:rsidRPr="00A60F78">
              <w:rPr>
                <w:rFonts w:asciiTheme="minorHAnsi" w:eastAsiaTheme="minorHAnsi" w:hAnsiTheme="minorHAnsi" w:cstheme="minorHAnsi"/>
                <w:b/>
                <w:bCs/>
              </w:rPr>
              <w:t>, does your child use this</w:t>
            </w:r>
            <w:r w:rsidRPr="00A60F78" w:rsidR="00910920">
              <w:rPr>
                <w:rFonts w:asciiTheme="minorHAnsi" w:eastAsiaTheme="minorHAnsi" w:hAnsiTheme="minorHAnsi" w:cstheme="minorHAnsi"/>
                <w:b/>
                <w:bCs/>
              </w:rPr>
              <w:t xml:space="preserve"> </w:t>
            </w:r>
            <w:r w:rsidRPr="00A60F78">
              <w:rPr>
                <w:rFonts w:asciiTheme="minorHAnsi" w:eastAsiaTheme="minorHAnsi" w:hAnsiTheme="minorHAnsi" w:cstheme="minorHAnsi"/>
                <w:b/>
                <w:bCs/>
              </w:rPr>
              <w:t>skill in a meaningful way?</w:t>
            </w:r>
          </w:p>
        </w:tc>
      </w:tr>
      <w:tr w14:paraId="03458623" w14:textId="29516ECD" w:rsidTr="00D60143">
        <w:tblPrEx>
          <w:tblW w:w="9225" w:type="dxa"/>
          <w:tblInd w:w="670" w:type="dxa"/>
          <w:tblLook w:val="04A0"/>
        </w:tblPrEx>
        <w:trPr>
          <w:trHeight w:val="416"/>
        </w:trPr>
        <w:tc>
          <w:tcPr>
            <w:tcW w:w="3195" w:type="dxa"/>
            <w:vAlign w:val="bottom"/>
          </w:tcPr>
          <w:p w:rsidR="00227AEB" w:rsidRPr="00A60F78" w:rsidP="009B5525" w14:paraId="771D42F2" w14:textId="77777777">
            <w:pPr>
              <w:pStyle w:val="ColorfulList-Accent11"/>
              <w:ind w:left="0"/>
              <w:rPr>
                <w:rFonts w:asciiTheme="minorHAnsi" w:eastAsiaTheme="minorHAnsi" w:hAnsiTheme="minorHAnsi" w:cstheme="minorHAnsi"/>
              </w:rPr>
            </w:pPr>
            <w:r w:rsidRPr="00A60F78">
              <w:rPr>
                <w:rFonts w:asciiTheme="minorHAnsi" w:hAnsiTheme="minorHAnsi" w:cstheme="minorHAnsi"/>
                <w:color w:val="000000"/>
              </w:rPr>
              <w:t>Art or drawing skills</w:t>
            </w:r>
          </w:p>
        </w:tc>
        <w:tc>
          <w:tcPr>
            <w:tcW w:w="900" w:type="dxa"/>
            <w:vAlign w:val="center"/>
          </w:tcPr>
          <w:p w:rsidR="00227AEB" w:rsidRPr="00A60F78" w:rsidP="009B5525" w14:paraId="389E325A"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227AEB" w:rsidRPr="00A60F78" w:rsidP="009B5525" w14:paraId="27FE8B07"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227AEB" w:rsidRPr="00A60F78" w:rsidP="009B5525" w14:paraId="6B284755"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40214825" w14:textId="14D2036C">
            <w:pPr>
              <w:pStyle w:val="ColorfulList-Accent11"/>
              <w:ind w:left="0" w:firstLine="431"/>
              <w:rPr>
                <w:rFonts w:asciiTheme="minorHAnsi" w:hAnsiTheme="minorHAnsi" w:cstheme="minorHAnsi"/>
              </w:rPr>
            </w:pPr>
            <w:sdt>
              <w:sdtPr>
                <w:rPr>
                  <w:rFonts w:asciiTheme="minorHAnsi" w:hAnsiTheme="minorHAnsi" w:cstheme="minorHAnsi"/>
                </w:rPr>
                <w:id w:val="910809468"/>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sidR="00227AEB">
              <w:rPr>
                <w:rFonts w:asciiTheme="minorHAnsi" w:hAnsiTheme="minorHAnsi" w:cstheme="minorHAnsi"/>
              </w:rPr>
              <w:t>Yes</w:t>
            </w:r>
          </w:p>
          <w:p w:rsidR="00227AEB" w:rsidRPr="00A60F78" w:rsidP="00910920" w14:paraId="2AFC31A0" w14:textId="34C16595">
            <w:pPr>
              <w:pStyle w:val="ColorfulList-Accent11"/>
              <w:ind w:left="0" w:firstLine="431"/>
              <w:rPr>
                <w:rFonts w:asciiTheme="minorHAnsi" w:hAnsiTheme="minorHAnsi" w:cstheme="minorHAnsi"/>
              </w:rPr>
            </w:pPr>
            <w:sdt>
              <w:sdtPr>
                <w:rPr>
                  <w:rFonts w:asciiTheme="minorHAnsi" w:hAnsiTheme="minorHAnsi" w:cstheme="minorHAnsi"/>
                </w:rPr>
                <w:id w:val="-373696203"/>
                <w14:checkbox>
                  <w14:checked w14:val="0"/>
                  <w14:checkedState w14:val="2612" w14:font="MS Gothic"/>
                  <w14:uncheckedState w14:val="2610" w14:font="MS Gothic"/>
                </w14:checkbox>
              </w:sdtPr>
              <w:sdtContent>
                <w:r w:rsidRPr="00A60F78" w:rsidR="00910920">
                  <w:rPr>
                    <w:rFonts w:ascii="MS Gothic" w:eastAsia="MS Gothic" w:hAnsi="MS Gothic" w:cs="MS Gothic" w:hint="eastAsia"/>
                  </w:rPr>
                  <w:t>☐</w:t>
                </w:r>
              </w:sdtContent>
            </w:sdt>
            <w:r w:rsidRPr="00A60F78">
              <w:rPr>
                <w:rFonts w:asciiTheme="minorHAnsi" w:hAnsiTheme="minorHAnsi" w:cstheme="minorHAnsi"/>
              </w:rPr>
              <w:t>N</w:t>
            </w:r>
            <w:r w:rsidRPr="00A60F78" w:rsidR="00910920">
              <w:rPr>
                <w:rFonts w:asciiTheme="minorHAnsi" w:hAnsiTheme="minorHAnsi" w:cstheme="minorHAnsi"/>
              </w:rPr>
              <w:t>o</w:t>
            </w:r>
          </w:p>
          <w:p w:rsidR="00910920" w:rsidRPr="00A60F78" w:rsidP="00910920" w14:paraId="34147342" w14:textId="014CF570">
            <w:pPr>
              <w:pStyle w:val="ColorfulList-Accent11"/>
              <w:ind w:left="0" w:firstLine="431"/>
              <w:rPr>
                <w:rFonts w:asciiTheme="minorHAnsi" w:hAnsiTheme="minorHAnsi" w:cstheme="minorHAnsi"/>
              </w:rPr>
            </w:pPr>
            <w:sdt>
              <w:sdtPr>
                <w:rPr>
                  <w:rFonts w:asciiTheme="minorHAnsi" w:hAnsiTheme="minorHAnsi" w:cstheme="minorHAnsi"/>
                </w:rPr>
                <w:id w:val="-218448467"/>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32A52480" w14:textId="0F967B14" w:rsidTr="00D60143">
        <w:tblPrEx>
          <w:tblW w:w="9225" w:type="dxa"/>
          <w:tblInd w:w="670" w:type="dxa"/>
          <w:tblLook w:val="04A0"/>
        </w:tblPrEx>
        <w:trPr>
          <w:trHeight w:val="416"/>
        </w:trPr>
        <w:tc>
          <w:tcPr>
            <w:tcW w:w="3195" w:type="dxa"/>
            <w:vAlign w:val="bottom"/>
          </w:tcPr>
          <w:p w:rsidR="00910920" w:rsidRPr="00A60F78" w:rsidP="00910920" w14:paraId="1D37A2BE" w14:textId="77777777">
            <w:pPr>
              <w:pStyle w:val="ColorfulList-Accent11"/>
              <w:ind w:left="0"/>
              <w:rPr>
                <w:rFonts w:asciiTheme="minorHAnsi" w:eastAsiaTheme="minorHAnsi" w:hAnsiTheme="minorHAnsi" w:cstheme="minorHAnsi"/>
              </w:rPr>
            </w:pPr>
            <w:r w:rsidRPr="00A60F78">
              <w:rPr>
                <w:rFonts w:asciiTheme="minorHAnsi" w:hAnsiTheme="minorHAnsi" w:cstheme="minorHAnsi"/>
                <w:color w:val="000000"/>
              </w:rPr>
              <w:t>Calendar calculating abilities</w:t>
            </w:r>
          </w:p>
        </w:tc>
        <w:tc>
          <w:tcPr>
            <w:tcW w:w="900" w:type="dxa"/>
            <w:vAlign w:val="center"/>
          </w:tcPr>
          <w:p w:rsidR="00910920" w:rsidRPr="00A60F78" w:rsidP="00910920" w14:paraId="7A6B0513"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6AEA7A1"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2561C3E6"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673DC26F" w14:textId="77777777">
            <w:pPr>
              <w:pStyle w:val="ColorfulList-Accent11"/>
              <w:ind w:left="0" w:firstLine="431"/>
              <w:rPr>
                <w:rFonts w:asciiTheme="minorHAnsi" w:hAnsiTheme="minorHAnsi" w:cstheme="minorHAnsi"/>
              </w:rPr>
            </w:pPr>
            <w:sdt>
              <w:sdtPr>
                <w:rPr>
                  <w:rFonts w:asciiTheme="minorHAnsi" w:hAnsiTheme="minorHAnsi" w:cstheme="minorHAnsi"/>
                </w:rPr>
                <w:id w:val="197585273"/>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7392B58B" w14:textId="40B80FB3">
            <w:pPr>
              <w:pStyle w:val="ColorfulList-Accent11"/>
              <w:ind w:left="0" w:firstLine="431"/>
              <w:rPr>
                <w:rFonts w:asciiTheme="minorHAnsi" w:hAnsiTheme="minorHAnsi" w:cstheme="minorHAnsi"/>
              </w:rPr>
            </w:pPr>
            <w:sdt>
              <w:sdtPr>
                <w:rPr>
                  <w:rFonts w:asciiTheme="minorHAnsi" w:hAnsiTheme="minorHAnsi" w:cstheme="minorHAnsi"/>
                </w:rPr>
                <w:id w:val="854083570"/>
                <w14:checkbox>
                  <w14:checked w14:val="0"/>
                  <w14:checkedState w14:val="2612" w14:font="MS Gothic"/>
                  <w14:uncheckedState w14:val="2610" w14:font="MS Gothic"/>
                </w14:checkbox>
              </w:sdtPr>
              <w:sdtContent>
                <w:r w:rsidR="00D60143">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1AFC686A" w14:textId="234445A0">
            <w:pPr>
              <w:pStyle w:val="ColorfulList-Accent11"/>
              <w:ind w:left="0" w:firstLine="431"/>
              <w:rPr>
                <w:rFonts w:asciiTheme="minorHAnsi" w:hAnsiTheme="minorHAnsi" w:cstheme="minorHAnsi"/>
              </w:rPr>
            </w:pPr>
            <w:sdt>
              <w:sdtPr>
                <w:rPr>
                  <w:rFonts w:asciiTheme="minorHAnsi" w:hAnsiTheme="minorHAnsi" w:cstheme="minorHAnsi"/>
                </w:rPr>
                <w:id w:val="1821689248"/>
                <w14:checkbox>
                  <w14:checked w14:val="0"/>
                  <w14:checkedState w14:val="2612" w14:font="MS Gothic"/>
                  <w14:uncheckedState w14:val="2610" w14:font="MS Gothic"/>
                </w14:checkbox>
              </w:sdtPr>
              <w:sdtContent>
                <w:r w:rsidR="00D60143">
                  <w:rPr>
                    <w:rFonts w:ascii="MS Gothic" w:eastAsia="MS Gothic" w:hAnsi="MS Gothic" w:cs="MS Gothic" w:hint="eastAsia"/>
                  </w:rPr>
                  <w:t>☐</w:t>
                </w:r>
              </w:sdtContent>
            </w:sdt>
            <w:r w:rsidRPr="00A60F78">
              <w:rPr>
                <w:rFonts w:asciiTheme="minorHAnsi" w:hAnsiTheme="minorHAnsi" w:cstheme="minorHAnsi"/>
              </w:rPr>
              <w:t>Don’t know</w:t>
            </w:r>
          </w:p>
        </w:tc>
      </w:tr>
      <w:tr w14:paraId="6ECCEF5F" w14:textId="603E5C2F" w:rsidTr="00D60143">
        <w:tblPrEx>
          <w:tblW w:w="9225" w:type="dxa"/>
          <w:tblInd w:w="670" w:type="dxa"/>
          <w:tblLook w:val="04A0"/>
        </w:tblPrEx>
        <w:trPr>
          <w:trHeight w:val="416"/>
        </w:trPr>
        <w:tc>
          <w:tcPr>
            <w:tcW w:w="3195" w:type="dxa"/>
            <w:vAlign w:val="bottom"/>
          </w:tcPr>
          <w:p w:rsidR="00910920" w:rsidRPr="00A60F78" w:rsidP="00910920" w14:paraId="04760318"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Mathematical skills</w:t>
            </w:r>
          </w:p>
        </w:tc>
        <w:tc>
          <w:tcPr>
            <w:tcW w:w="900" w:type="dxa"/>
            <w:vAlign w:val="center"/>
          </w:tcPr>
          <w:p w:rsidR="00910920" w:rsidRPr="00A60F78" w:rsidP="00910920" w14:paraId="3E6152DC"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36B4A308"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4ADF2CF7"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63424E7C" w14:textId="77777777">
            <w:pPr>
              <w:pStyle w:val="ColorfulList-Accent11"/>
              <w:ind w:left="0" w:firstLine="431"/>
              <w:rPr>
                <w:rFonts w:asciiTheme="minorHAnsi" w:hAnsiTheme="minorHAnsi" w:cstheme="minorHAnsi"/>
              </w:rPr>
            </w:pPr>
            <w:sdt>
              <w:sdtPr>
                <w:rPr>
                  <w:rFonts w:asciiTheme="minorHAnsi" w:hAnsiTheme="minorHAnsi" w:cstheme="minorHAnsi"/>
                </w:rPr>
                <w:id w:val="-1481843169"/>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11C8596A" w14:textId="77777777">
            <w:pPr>
              <w:pStyle w:val="ColorfulList-Accent11"/>
              <w:ind w:left="0" w:firstLine="431"/>
              <w:rPr>
                <w:rFonts w:asciiTheme="minorHAnsi" w:hAnsiTheme="minorHAnsi" w:cstheme="minorHAnsi"/>
              </w:rPr>
            </w:pPr>
            <w:sdt>
              <w:sdtPr>
                <w:rPr>
                  <w:rFonts w:asciiTheme="minorHAnsi" w:hAnsiTheme="minorHAnsi" w:cstheme="minorHAnsi"/>
                </w:rPr>
                <w:id w:val="-1315021333"/>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53636152" w14:textId="466AFF13">
            <w:pPr>
              <w:pStyle w:val="ColorfulList-Accent11"/>
              <w:ind w:left="0" w:firstLine="431"/>
              <w:rPr>
                <w:rFonts w:asciiTheme="minorHAnsi" w:hAnsiTheme="minorHAnsi" w:cstheme="minorHAnsi"/>
              </w:rPr>
            </w:pPr>
            <w:sdt>
              <w:sdtPr>
                <w:rPr>
                  <w:rFonts w:asciiTheme="minorHAnsi" w:hAnsiTheme="minorHAnsi" w:cstheme="minorHAnsi"/>
                </w:rPr>
                <w:id w:val="1533527168"/>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238EF739" w14:textId="2699765C" w:rsidTr="00D60143">
        <w:tblPrEx>
          <w:tblW w:w="9225" w:type="dxa"/>
          <w:tblInd w:w="670" w:type="dxa"/>
          <w:tblLook w:val="04A0"/>
        </w:tblPrEx>
        <w:trPr>
          <w:trHeight w:val="416"/>
        </w:trPr>
        <w:tc>
          <w:tcPr>
            <w:tcW w:w="3195" w:type="dxa"/>
            <w:vAlign w:val="bottom"/>
          </w:tcPr>
          <w:p w:rsidR="00910920" w:rsidRPr="00A60F78" w:rsidP="00910920" w14:paraId="47080214"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 xml:space="preserve">Mechanics or spatial skills </w:t>
            </w:r>
          </w:p>
        </w:tc>
        <w:tc>
          <w:tcPr>
            <w:tcW w:w="900" w:type="dxa"/>
            <w:vAlign w:val="center"/>
          </w:tcPr>
          <w:p w:rsidR="00910920" w:rsidRPr="00A60F78" w:rsidP="00910920" w14:paraId="194488C4"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53F9653"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2376E72A"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37121AF8" w14:textId="77777777">
            <w:pPr>
              <w:pStyle w:val="ColorfulList-Accent11"/>
              <w:ind w:left="0" w:firstLine="431"/>
              <w:rPr>
                <w:rFonts w:asciiTheme="minorHAnsi" w:hAnsiTheme="minorHAnsi" w:cstheme="minorHAnsi"/>
              </w:rPr>
            </w:pPr>
            <w:sdt>
              <w:sdtPr>
                <w:rPr>
                  <w:rFonts w:asciiTheme="minorHAnsi" w:hAnsiTheme="minorHAnsi" w:cstheme="minorHAnsi"/>
                </w:rPr>
                <w:id w:val="789703814"/>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53848C30" w14:textId="77777777">
            <w:pPr>
              <w:pStyle w:val="ColorfulList-Accent11"/>
              <w:ind w:left="0" w:firstLine="431"/>
              <w:rPr>
                <w:rFonts w:asciiTheme="minorHAnsi" w:hAnsiTheme="minorHAnsi" w:cstheme="minorHAnsi"/>
              </w:rPr>
            </w:pPr>
            <w:sdt>
              <w:sdtPr>
                <w:rPr>
                  <w:rFonts w:asciiTheme="minorHAnsi" w:hAnsiTheme="minorHAnsi" w:cstheme="minorHAnsi"/>
                </w:rPr>
                <w:id w:val="880980703"/>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685E6CA7" w14:textId="6AEAF9F8">
            <w:pPr>
              <w:pStyle w:val="ColorfulList-Accent11"/>
              <w:ind w:left="0" w:firstLine="431"/>
              <w:rPr>
                <w:rFonts w:asciiTheme="minorHAnsi" w:hAnsiTheme="minorHAnsi" w:cstheme="minorHAnsi"/>
              </w:rPr>
            </w:pPr>
            <w:sdt>
              <w:sdtPr>
                <w:rPr>
                  <w:rFonts w:asciiTheme="minorHAnsi" w:hAnsiTheme="minorHAnsi" w:cstheme="minorHAnsi"/>
                </w:rPr>
                <w:id w:val="-1975137968"/>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3DFF7349" w14:textId="097B3C94" w:rsidTr="00D60143">
        <w:tblPrEx>
          <w:tblW w:w="9225" w:type="dxa"/>
          <w:tblInd w:w="670" w:type="dxa"/>
          <w:tblLook w:val="04A0"/>
        </w:tblPrEx>
        <w:trPr>
          <w:trHeight w:val="416"/>
        </w:trPr>
        <w:tc>
          <w:tcPr>
            <w:tcW w:w="3195" w:type="dxa"/>
            <w:vAlign w:val="bottom"/>
          </w:tcPr>
          <w:p w:rsidR="00910920" w:rsidRPr="00A60F78" w:rsidP="00910920" w14:paraId="3EAF0BB1"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Memory skills</w:t>
            </w:r>
          </w:p>
        </w:tc>
        <w:tc>
          <w:tcPr>
            <w:tcW w:w="900" w:type="dxa"/>
            <w:vAlign w:val="center"/>
          </w:tcPr>
          <w:p w:rsidR="00910920" w:rsidRPr="00A60F78" w:rsidP="00910920" w14:paraId="5C6051CD"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62F10C4"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06A3339B"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3BECE0FD" w14:textId="77777777">
            <w:pPr>
              <w:pStyle w:val="ColorfulList-Accent11"/>
              <w:ind w:left="0" w:firstLine="431"/>
              <w:rPr>
                <w:rFonts w:asciiTheme="minorHAnsi" w:hAnsiTheme="minorHAnsi" w:cstheme="minorHAnsi"/>
              </w:rPr>
            </w:pPr>
            <w:sdt>
              <w:sdtPr>
                <w:rPr>
                  <w:rFonts w:asciiTheme="minorHAnsi" w:hAnsiTheme="minorHAnsi" w:cstheme="minorHAnsi"/>
                </w:rPr>
                <w:id w:val="-797993299"/>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07EA993A" w14:textId="77777777">
            <w:pPr>
              <w:pStyle w:val="ColorfulList-Accent11"/>
              <w:ind w:left="0" w:firstLine="431"/>
              <w:rPr>
                <w:rFonts w:asciiTheme="minorHAnsi" w:hAnsiTheme="minorHAnsi" w:cstheme="minorHAnsi"/>
              </w:rPr>
            </w:pPr>
            <w:sdt>
              <w:sdtPr>
                <w:rPr>
                  <w:rFonts w:asciiTheme="minorHAnsi" w:hAnsiTheme="minorHAnsi" w:cstheme="minorHAnsi"/>
                </w:rPr>
                <w:id w:val="-664632824"/>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57CFC18C" w14:textId="40FB68A7">
            <w:pPr>
              <w:pStyle w:val="ColorfulList-Accent11"/>
              <w:ind w:left="0" w:firstLine="431"/>
              <w:rPr>
                <w:rFonts w:asciiTheme="minorHAnsi" w:hAnsiTheme="minorHAnsi" w:cstheme="minorHAnsi"/>
              </w:rPr>
            </w:pPr>
            <w:sdt>
              <w:sdtPr>
                <w:rPr>
                  <w:rFonts w:asciiTheme="minorHAnsi" w:hAnsiTheme="minorHAnsi" w:cstheme="minorHAnsi"/>
                </w:rPr>
                <w:id w:val="-761066230"/>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1E3F74F6" w14:textId="5840F226" w:rsidTr="00D60143">
        <w:tblPrEx>
          <w:tblW w:w="9225" w:type="dxa"/>
          <w:tblInd w:w="670" w:type="dxa"/>
          <w:tblLook w:val="04A0"/>
        </w:tblPrEx>
        <w:trPr>
          <w:trHeight w:val="416"/>
        </w:trPr>
        <w:tc>
          <w:tcPr>
            <w:tcW w:w="3195" w:type="dxa"/>
            <w:vAlign w:val="bottom"/>
          </w:tcPr>
          <w:p w:rsidR="00910920" w:rsidRPr="00A60F78" w:rsidP="00910920" w14:paraId="0BF69748"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Musical abilities</w:t>
            </w:r>
          </w:p>
        </w:tc>
        <w:tc>
          <w:tcPr>
            <w:tcW w:w="900" w:type="dxa"/>
            <w:vAlign w:val="center"/>
          </w:tcPr>
          <w:p w:rsidR="00910920" w:rsidRPr="00A60F78" w:rsidP="00910920" w14:paraId="0E165DE1"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0B1C4779"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56EEB26A"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07E5BF92" w14:textId="77777777">
            <w:pPr>
              <w:pStyle w:val="ColorfulList-Accent11"/>
              <w:ind w:left="0" w:firstLine="431"/>
              <w:rPr>
                <w:rFonts w:asciiTheme="minorHAnsi" w:hAnsiTheme="minorHAnsi" w:cstheme="minorHAnsi"/>
              </w:rPr>
            </w:pPr>
            <w:sdt>
              <w:sdtPr>
                <w:rPr>
                  <w:rFonts w:asciiTheme="minorHAnsi" w:hAnsiTheme="minorHAnsi" w:cstheme="minorHAnsi"/>
                </w:rPr>
                <w:id w:val="1835793455"/>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5E381C71" w14:textId="77777777">
            <w:pPr>
              <w:pStyle w:val="ColorfulList-Accent11"/>
              <w:ind w:left="0" w:firstLine="431"/>
              <w:rPr>
                <w:rFonts w:asciiTheme="minorHAnsi" w:hAnsiTheme="minorHAnsi" w:cstheme="minorHAnsi"/>
              </w:rPr>
            </w:pPr>
            <w:sdt>
              <w:sdtPr>
                <w:rPr>
                  <w:rFonts w:asciiTheme="minorHAnsi" w:hAnsiTheme="minorHAnsi" w:cstheme="minorHAnsi"/>
                </w:rPr>
                <w:id w:val="-72438202"/>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4E9670EC" w14:textId="39C88F8E">
            <w:pPr>
              <w:pStyle w:val="ColorfulList-Accent11"/>
              <w:ind w:left="0" w:firstLine="431"/>
              <w:rPr>
                <w:rFonts w:asciiTheme="minorHAnsi" w:hAnsiTheme="minorHAnsi" w:cstheme="minorHAnsi"/>
              </w:rPr>
            </w:pPr>
            <w:sdt>
              <w:sdtPr>
                <w:rPr>
                  <w:rFonts w:asciiTheme="minorHAnsi" w:hAnsiTheme="minorHAnsi" w:cstheme="minorHAnsi"/>
                </w:rPr>
                <w:id w:val="475270500"/>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3C9CE81A" w14:textId="7C76F4C2" w:rsidTr="00D60143">
        <w:tblPrEx>
          <w:tblW w:w="9225" w:type="dxa"/>
          <w:tblInd w:w="670" w:type="dxa"/>
          <w:tblLook w:val="04A0"/>
        </w:tblPrEx>
        <w:trPr>
          <w:trHeight w:val="614"/>
        </w:trPr>
        <w:tc>
          <w:tcPr>
            <w:tcW w:w="3195" w:type="dxa"/>
            <w:vAlign w:val="bottom"/>
          </w:tcPr>
          <w:p w:rsidR="00910920" w:rsidRPr="00A60F78" w:rsidP="00910920" w14:paraId="0376BCCA" w14:textId="77777777">
            <w:pPr>
              <w:pStyle w:val="ColorfulList-Accent11"/>
              <w:ind w:left="0"/>
              <w:rPr>
                <w:rFonts w:asciiTheme="minorHAnsi" w:eastAsiaTheme="minorHAnsi" w:hAnsiTheme="minorHAnsi" w:cstheme="minorHAnsi"/>
              </w:rPr>
            </w:pPr>
            <w:r w:rsidRPr="00A60F78">
              <w:rPr>
                <w:rFonts w:asciiTheme="minorHAnsi" w:eastAsiaTheme="minorHAnsi" w:hAnsiTheme="minorHAnsi" w:cstheme="minorHAnsi"/>
              </w:rPr>
              <w:t>Other, specify: __________________</w:t>
            </w:r>
          </w:p>
        </w:tc>
        <w:tc>
          <w:tcPr>
            <w:tcW w:w="900" w:type="dxa"/>
            <w:vAlign w:val="center"/>
          </w:tcPr>
          <w:p w:rsidR="00910920" w:rsidRPr="00A60F78" w:rsidP="00910920" w14:paraId="7D35466E"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FDBDAE0"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3068B963"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7EB7884A" w14:textId="77777777">
            <w:pPr>
              <w:pStyle w:val="ColorfulList-Accent11"/>
              <w:ind w:left="0" w:firstLine="431"/>
              <w:rPr>
                <w:rFonts w:asciiTheme="minorHAnsi" w:hAnsiTheme="minorHAnsi" w:cstheme="minorHAnsi"/>
              </w:rPr>
            </w:pPr>
            <w:sdt>
              <w:sdtPr>
                <w:rPr>
                  <w:rFonts w:asciiTheme="minorHAnsi" w:hAnsiTheme="minorHAnsi" w:cstheme="minorHAnsi"/>
                </w:rPr>
                <w:id w:val="-680507924"/>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181AE0E8" w14:textId="77777777">
            <w:pPr>
              <w:pStyle w:val="ColorfulList-Accent11"/>
              <w:ind w:left="0" w:firstLine="431"/>
              <w:rPr>
                <w:rFonts w:asciiTheme="minorHAnsi" w:hAnsiTheme="minorHAnsi" w:cstheme="minorHAnsi"/>
              </w:rPr>
            </w:pPr>
            <w:sdt>
              <w:sdtPr>
                <w:rPr>
                  <w:rFonts w:asciiTheme="minorHAnsi" w:hAnsiTheme="minorHAnsi" w:cstheme="minorHAnsi"/>
                </w:rPr>
                <w:id w:val="-1159454577"/>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7A98AD4F" w14:textId="5DAEDB2B">
            <w:pPr>
              <w:pStyle w:val="ColorfulList-Accent11"/>
              <w:ind w:left="0" w:firstLine="431"/>
              <w:rPr>
                <w:rFonts w:asciiTheme="minorHAnsi" w:hAnsiTheme="minorHAnsi" w:cstheme="minorHAnsi"/>
              </w:rPr>
            </w:pPr>
            <w:sdt>
              <w:sdtPr>
                <w:rPr>
                  <w:rFonts w:asciiTheme="minorHAnsi" w:hAnsiTheme="minorHAnsi" w:cstheme="minorHAnsi"/>
                </w:rPr>
                <w:id w:val="1272518556"/>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bl>
    <w:p w:rsidR="00463FED" w:rsidRPr="004A19DE" w:rsidP="004C7671" w14:paraId="0C2AFA21" w14:textId="77777777">
      <w:pPr>
        <w:pStyle w:val="ColorfulList-Accent11"/>
        <w:rPr>
          <w:rFonts w:asciiTheme="minorHAnsi" w:eastAsiaTheme="minorHAnsi" w:hAnsiTheme="minorHAnsi" w:cstheme="minorHAnsi"/>
          <w:highlight w:val="green"/>
        </w:rPr>
      </w:pPr>
    </w:p>
    <w:p w:rsidR="00463FED" w:rsidRPr="004A19DE" w:rsidP="00463FED" w14:paraId="67CA6B2C" w14:textId="77777777">
      <w:pPr>
        <w:pStyle w:val="ColorfulList-Accent11"/>
        <w:ind w:left="0"/>
        <w:rPr>
          <w:rFonts w:asciiTheme="minorHAnsi" w:eastAsiaTheme="minorHAnsi" w:hAnsiTheme="minorHAnsi" w:cstheme="minorHAnsi"/>
          <w:highlight w:val="green"/>
        </w:rPr>
      </w:pPr>
    </w:p>
    <w:p w:rsidR="00227946" w:rsidRPr="004A19DE" w:rsidP="00227946" w14:paraId="5478D964" w14:textId="77777777">
      <w:pPr>
        <w:pStyle w:val="ListParagraph"/>
        <w:spacing w:after="0"/>
        <w:rPr>
          <w:rFonts w:cstheme="minorHAnsi"/>
          <w:sz w:val="24"/>
          <w:szCs w:val="24"/>
        </w:rPr>
      </w:pPr>
    </w:p>
    <w:p w:rsidR="00585FEC" w:rsidRPr="004A19DE" w:rsidP="00585FEC" w14:paraId="344A031B" w14:textId="1665E74C">
      <w:pPr>
        <w:pStyle w:val="Default"/>
        <w:rPr>
          <w:rFonts w:asciiTheme="minorHAnsi" w:hAnsiTheme="minorHAnsi" w:cstheme="minorHAnsi"/>
          <w:iCs/>
          <w:color w:val="auto"/>
        </w:rPr>
      </w:pPr>
    </w:p>
    <w:p w:rsidR="00661EED" w:rsidRPr="004A19DE" w14:paraId="72F873AD" w14:textId="77777777">
      <w:pPr>
        <w:rPr>
          <w:rFonts w:eastAsia="Times New Roman" w:cstheme="minorHAnsi"/>
          <w:b/>
          <w:bCs/>
          <w:iCs/>
          <w:sz w:val="24"/>
          <w:szCs w:val="24"/>
        </w:rPr>
      </w:pPr>
      <w:r w:rsidRPr="004A19DE">
        <w:rPr>
          <w:rFonts w:cstheme="minorHAnsi"/>
          <w:b/>
          <w:bCs/>
          <w:iCs/>
          <w:sz w:val="24"/>
          <w:szCs w:val="24"/>
        </w:rPr>
        <w:br w:type="page"/>
      </w:r>
    </w:p>
    <w:p w:rsidR="00585FEC" w:rsidRPr="004A19DE" w:rsidP="00585FEC" w14:paraId="5E6702D5" w14:textId="6AD7C6F4">
      <w:pPr>
        <w:pStyle w:val="Default"/>
        <w:jc w:val="center"/>
        <w:rPr>
          <w:rFonts w:asciiTheme="minorHAnsi" w:hAnsiTheme="minorHAnsi" w:cstheme="minorHAnsi"/>
          <w:b/>
          <w:bCs/>
          <w:iCs/>
          <w:color w:val="auto"/>
        </w:rPr>
      </w:pPr>
      <w:r w:rsidRPr="004A19DE">
        <w:rPr>
          <w:rFonts w:asciiTheme="minorHAnsi" w:hAnsiTheme="minorHAnsi" w:cstheme="minorHAnsi"/>
          <w:b/>
          <w:bCs/>
          <w:iCs/>
          <w:color w:val="auto"/>
        </w:rPr>
        <w:t>You have reached the end of the survey.</w:t>
      </w:r>
    </w:p>
    <w:p w:rsidR="00585FEC" w:rsidRPr="004A19DE" w:rsidP="00585FEC" w14:paraId="779DAA8D" w14:textId="76A4CCF2">
      <w:pPr>
        <w:pStyle w:val="Default"/>
        <w:jc w:val="center"/>
        <w:rPr>
          <w:rFonts w:asciiTheme="minorHAnsi" w:hAnsiTheme="minorHAnsi" w:cstheme="minorHAnsi"/>
          <w:b/>
          <w:bCs/>
          <w:iCs/>
          <w:color w:val="auto"/>
        </w:rPr>
      </w:pPr>
    </w:p>
    <w:p w:rsidR="00585FEC" w:rsidRPr="004A19DE" w:rsidP="00585FEC" w14:paraId="2B574525" w14:textId="526E336D">
      <w:pPr>
        <w:pStyle w:val="Default"/>
        <w:jc w:val="center"/>
        <w:rPr>
          <w:rFonts w:asciiTheme="minorHAnsi" w:hAnsiTheme="minorHAnsi" w:cstheme="minorHAnsi"/>
          <w:b/>
          <w:bCs/>
          <w:iCs/>
          <w:color w:val="auto"/>
        </w:rPr>
      </w:pPr>
      <w:r w:rsidRPr="004A19DE">
        <w:rPr>
          <w:rFonts w:asciiTheme="minorHAnsi" w:hAnsiTheme="minorHAnsi" w:cstheme="minorHAnsi"/>
          <w:b/>
          <w:bCs/>
          <w:iCs/>
          <w:color w:val="auto"/>
        </w:rPr>
        <w:t>Thank you for participating!</w:t>
      </w:r>
    </w:p>
    <w:p w:rsidR="004A1461" w:rsidRPr="004A19DE" w:rsidP="00585FEC" w14:paraId="68B7B755" w14:textId="6B0136CE">
      <w:pPr>
        <w:pStyle w:val="Default"/>
        <w:jc w:val="center"/>
        <w:rPr>
          <w:rFonts w:asciiTheme="minorHAnsi" w:hAnsiTheme="minorHAnsi" w:cstheme="minorHAnsi"/>
          <w:b/>
          <w:bCs/>
          <w:iCs/>
          <w:color w:val="auto"/>
        </w:rPr>
      </w:pPr>
    </w:p>
    <w:p w:rsidR="00BA5BE6" w:rsidRPr="004A19DE" w:rsidP="00834844" w14:paraId="59F03270" w14:textId="3FA5ADFB">
      <w:pPr>
        <w:rPr>
          <w:rFonts w:cstheme="minorHAnsi"/>
          <w:sz w:val="24"/>
          <w:szCs w:val="24"/>
        </w:rPr>
      </w:pPr>
      <w:r w:rsidRPr="004A19DE">
        <w:rPr>
          <w:rFonts w:cstheme="minorHAnsi"/>
          <w:sz w:val="24"/>
          <w:szCs w:val="24"/>
        </w:rPr>
        <w:t xml:space="preserve">By completing this survey, you and your child may be eligible for </w:t>
      </w:r>
      <w:r w:rsidRPr="004A19DE" w:rsidR="00834844">
        <w:rPr>
          <w:rFonts w:cstheme="minorHAnsi"/>
          <w:sz w:val="24"/>
          <w:szCs w:val="24"/>
        </w:rPr>
        <w:t xml:space="preserve">another survey </w:t>
      </w:r>
      <w:r w:rsidRPr="004A19DE" w:rsidR="000604FD">
        <w:rPr>
          <w:rFonts w:cstheme="minorHAnsi"/>
          <w:sz w:val="24"/>
          <w:szCs w:val="24"/>
        </w:rPr>
        <w:t>opportunit</w:t>
      </w:r>
      <w:r w:rsidRPr="004A19DE" w:rsidR="00834844">
        <w:rPr>
          <w:rFonts w:cstheme="minorHAnsi"/>
          <w:sz w:val="24"/>
          <w:szCs w:val="24"/>
        </w:rPr>
        <w:t>y. This s</w:t>
      </w:r>
      <w:r w:rsidRPr="004A19DE">
        <w:rPr>
          <w:rFonts w:cstheme="minorHAnsi"/>
          <w:sz w:val="24"/>
          <w:szCs w:val="24"/>
        </w:rPr>
        <w:t xml:space="preserve">econd </w:t>
      </w:r>
      <w:r w:rsidRPr="004A19DE" w:rsidR="00834844">
        <w:rPr>
          <w:rFonts w:cstheme="minorHAnsi"/>
          <w:sz w:val="24"/>
          <w:szCs w:val="24"/>
        </w:rPr>
        <w:t xml:space="preserve">survey has two parts: one </w:t>
      </w:r>
      <w:r w:rsidRPr="004A19DE" w:rsidR="001B4AD8">
        <w:rPr>
          <w:rFonts w:cstheme="minorHAnsi"/>
          <w:sz w:val="24"/>
          <w:szCs w:val="24"/>
        </w:rPr>
        <w:t xml:space="preserve">for </w:t>
      </w:r>
      <w:r w:rsidRPr="004A19DE" w:rsidR="008301FD">
        <w:rPr>
          <w:rFonts w:cstheme="minorHAnsi"/>
          <w:sz w:val="24"/>
          <w:szCs w:val="24"/>
        </w:rPr>
        <w:t>c</w:t>
      </w:r>
      <w:r w:rsidRPr="004A19DE" w:rsidR="001B4AD8">
        <w:rPr>
          <w:rFonts w:cstheme="minorHAnsi"/>
          <w:sz w:val="24"/>
          <w:szCs w:val="24"/>
        </w:rPr>
        <w:t xml:space="preserve">aregivers </w:t>
      </w:r>
      <w:r w:rsidRPr="004A19DE" w:rsidR="00A162FB">
        <w:rPr>
          <w:rFonts w:cstheme="minorHAnsi"/>
          <w:sz w:val="24"/>
          <w:szCs w:val="24"/>
        </w:rPr>
        <w:t xml:space="preserve">and </w:t>
      </w:r>
      <w:r w:rsidRPr="004A19DE" w:rsidR="00834844">
        <w:rPr>
          <w:rFonts w:cstheme="minorHAnsi"/>
          <w:sz w:val="24"/>
          <w:szCs w:val="24"/>
        </w:rPr>
        <w:t>one for young adults. Both surveys will help us learn</w:t>
      </w:r>
      <w:r w:rsidRPr="004A19DE" w:rsidR="00834844">
        <w:rPr>
          <w:rFonts w:cstheme="minorHAnsi"/>
          <w:b/>
          <w:bCs/>
          <w:sz w:val="24"/>
          <w:szCs w:val="24"/>
        </w:rPr>
        <w:t xml:space="preserve"> </w:t>
      </w:r>
      <w:r w:rsidRPr="004A19DE" w:rsidR="00834844">
        <w:rPr>
          <w:rFonts w:cstheme="minorHAnsi"/>
          <w:sz w:val="24"/>
          <w:szCs w:val="24"/>
        </w:rPr>
        <w:t xml:space="preserve">about the types of services and supports young adults need after leaving high school.  </w:t>
      </w:r>
    </w:p>
    <w:p w:rsidR="00BA5BE6" w:rsidRPr="004A19DE" w:rsidP="00BA5BE6" w14:paraId="6ECBE720" w14:textId="5E13726C">
      <w:pPr>
        <w:rPr>
          <w:rFonts w:cstheme="minorHAnsi"/>
          <w:sz w:val="24"/>
          <w:szCs w:val="24"/>
        </w:rPr>
      </w:pPr>
      <w:r w:rsidRPr="004A19DE">
        <w:rPr>
          <w:rFonts w:cstheme="minorHAnsi"/>
          <w:sz w:val="24"/>
          <w:szCs w:val="24"/>
        </w:rPr>
        <w:t xml:space="preserve">You and your child are under no obligation to </w:t>
      </w:r>
      <w:r w:rsidRPr="004A19DE" w:rsidR="00834844">
        <w:rPr>
          <w:rFonts w:cstheme="minorHAnsi"/>
          <w:sz w:val="24"/>
          <w:szCs w:val="24"/>
        </w:rPr>
        <w:t xml:space="preserve">be </w:t>
      </w:r>
      <w:r w:rsidRPr="004A19DE">
        <w:rPr>
          <w:rFonts w:cstheme="minorHAnsi"/>
          <w:sz w:val="24"/>
          <w:szCs w:val="24"/>
        </w:rPr>
        <w:t xml:space="preserve">in this </w:t>
      </w:r>
      <w:r w:rsidRPr="004A19DE" w:rsidR="00834844">
        <w:rPr>
          <w:rFonts w:cstheme="minorHAnsi"/>
          <w:sz w:val="24"/>
          <w:szCs w:val="24"/>
        </w:rPr>
        <w:t xml:space="preserve">part of the </w:t>
      </w:r>
      <w:r w:rsidRPr="004A19DE">
        <w:rPr>
          <w:rFonts w:cstheme="minorHAnsi"/>
          <w:sz w:val="24"/>
          <w:szCs w:val="24"/>
        </w:rPr>
        <w:t>study, but if you would like to learn more, please indicate your interest below.</w:t>
      </w:r>
    </w:p>
    <w:p w:rsidR="00BA5BE6" w:rsidRPr="004A19DE" w:rsidP="008B637E" w14:paraId="320CCA17" w14:textId="5E282461">
      <w:pPr>
        <w:spacing w:after="120" w:line="240" w:lineRule="auto"/>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Yes, please contact me. I would like to learn more about this second follow-up survey</w:t>
      </w:r>
      <w:r w:rsidRPr="004A19DE" w:rsidR="00845EAC">
        <w:rPr>
          <w:rFonts w:eastAsia="Times New Roman" w:cstheme="minorHAnsi"/>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w:t>
      </w:r>
    </w:p>
    <w:p w:rsidR="00834844" w:rsidRPr="004A19DE" w:rsidP="00C97F41" w14:paraId="55B6B940" w14:textId="5B07912D">
      <w:pPr>
        <w:spacing w:after="120" w:line="240" w:lineRule="auto"/>
        <w:ind w:left="270" w:hanging="270"/>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No, I am not interested in learning more about this second follow-up survey</w:t>
      </w:r>
    </w:p>
    <w:p w:rsidR="00834844" w:rsidRPr="004A19DE" w:rsidP="00BA5BE6" w14:paraId="499434B4" w14:textId="77777777">
      <w:pPr>
        <w:spacing w:after="0" w:line="240" w:lineRule="auto"/>
        <w:rPr>
          <w:rFonts w:eastAsia="Times New Roman" w:cstheme="minorHAnsi"/>
          <w:b/>
          <w:bCs/>
          <w:color w:val="000000"/>
          <w:sz w:val="24"/>
          <w:szCs w:val="24"/>
        </w:rPr>
      </w:pPr>
    </w:p>
    <w:p w:rsidR="00B03AEB" w:rsidRPr="004A19DE" w:rsidP="00834844" w14:paraId="44393CA4" w14:textId="77777777">
      <w:pPr>
        <w:spacing w:after="0" w:line="240" w:lineRule="auto"/>
        <w:textAlignment w:val="baseline"/>
        <w:rPr>
          <w:rFonts w:cstheme="minorHAnsi"/>
          <w:sz w:val="24"/>
          <w:szCs w:val="24"/>
        </w:rPr>
      </w:pPr>
    </w:p>
    <w:p w:rsidR="00834844" w:rsidRPr="004A19DE" w:rsidP="00834844" w14:paraId="27688D6A" w14:textId="30874B8E">
      <w:pPr>
        <w:spacing w:after="0" w:line="240" w:lineRule="auto"/>
        <w:textAlignment w:val="baseline"/>
        <w:rPr>
          <w:rFonts w:eastAsia="Times New Roman" w:cstheme="minorHAnsi"/>
          <w:sz w:val="24"/>
          <w:szCs w:val="24"/>
        </w:rPr>
      </w:pPr>
      <w:r w:rsidRPr="004A19DE">
        <w:rPr>
          <w:rFonts w:cstheme="minorHAnsi"/>
          <w:sz w:val="24"/>
          <w:szCs w:val="24"/>
        </w:rPr>
        <w:t xml:space="preserve">You and your child </w:t>
      </w:r>
      <w:r w:rsidRPr="004A19DE" w:rsidR="004243E3">
        <w:rPr>
          <w:rFonts w:cstheme="minorHAnsi"/>
          <w:sz w:val="24"/>
          <w:szCs w:val="24"/>
        </w:rPr>
        <w:t>may also</w:t>
      </w:r>
      <w:r w:rsidRPr="004A19DE">
        <w:rPr>
          <w:rFonts w:cstheme="minorHAnsi"/>
          <w:sz w:val="24"/>
          <w:szCs w:val="24"/>
        </w:rPr>
        <w:t xml:space="preserve"> be eligible to take part in an in-person evaluation of learning abilities</w:t>
      </w:r>
      <w:r w:rsidRPr="004A19DE" w:rsidR="00D14CD5">
        <w:rPr>
          <w:rFonts w:cstheme="minorHAnsi"/>
          <w:sz w:val="24"/>
          <w:szCs w:val="24"/>
        </w:rPr>
        <w:t>, at no cost to you</w:t>
      </w:r>
      <w:r w:rsidRPr="004A19DE">
        <w:rPr>
          <w:rFonts w:cstheme="minorHAnsi"/>
          <w:sz w:val="24"/>
          <w:szCs w:val="24"/>
        </w:rPr>
        <w:t xml:space="preserve">. </w:t>
      </w:r>
      <w:r w:rsidRPr="004A19DE">
        <w:rPr>
          <w:rFonts w:eastAsia="Times New Roman" w:cstheme="minorHAnsi"/>
          <w:sz w:val="24"/>
          <w:szCs w:val="24"/>
        </w:rPr>
        <w:t xml:space="preserve">You might remember that your child received an in-person evaluation in the original SEED study. This second evaluation will help us learn how abilities change over time. Like the first evaluation, we will measure verbal and nonverbal abilities compared to other people the same age. </w:t>
      </w:r>
    </w:p>
    <w:p w:rsidR="0071696F" w:rsidRPr="004A19DE" w:rsidP="0071696F" w14:paraId="343677CA" w14:textId="1039B47C">
      <w:pPr>
        <w:rPr>
          <w:rFonts w:cstheme="minorHAnsi"/>
          <w:sz w:val="24"/>
          <w:szCs w:val="24"/>
        </w:rPr>
      </w:pPr>
      <w:r w:rsidRPr="004A19DE">
        <w:rPr>
          <w:rFonts w:cstheme="minorHAnsi"/>
          <w:sz w:val="24"/>
          <w:szCs w:val="24"/>
        </w:rPr>
        <w:t xml:space="preserve"> </w:t>
      </w:r>
    </w:p>
    <w:p w:rsidR="0071696F" w:rsidRPr="004A19DE" w:rsidP="0071696F" w14:paraId="289E60E4" w14:textId="10CDB12C">
      <w:pPr>
        <w:rPr>
          <w:rFonts w:cstheme="minorHAnsi"/>
          <w:sz w:val="24"/>
          <w:szCs w:val="24"/>
        </w:rPr>
      </w:pPr>
      <w:r w:rsidRPr="004A19DE">
        <w:rPr>
          <w:rFonts w:cstheme="minorHAnsi"/>
          <w:sz w:val="24"/>
          <w:szCs w:val="24"/>
        </w:rPr>
        <w:t>Y</w:t>
      </w:r>
      <w:r w:rsidRPr="004A19DE">
        <w:rPr>
          <w:rFonts w:cstheme="minorHAnsi"/>
          <w:sz w:val="24"/>
          <w:szCs w:val="24"/>
        </w:rPr>
        <w:t>ou and your child are under no obligation to take part in the in-person evaluation, but if you are interested and would like to learn more, please indicate your interest below.</w:t>
      </w:r>
    </w:p>
    <w:p w:rsidR="0071696F" w:rsidRPr="004A19DE" w:rsidP="0071696F" w14:paraId="0973C614" w14:textId="3862E1F0">
      <w:pPr>
        <w:spacing w:after="0" w:line="240" w:lineRule="auto"/>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Yes, please contact me. I would like to learn more about this </w:t>
      </w:r>
      <w:r w:rsidRPr="004A19DE" w:rsidR="009C7CD7">
        <w:rPr>
          <w:rFonts w:eastAsia="Times New Roman" w:cstheme="minorHAnsi"/>
          <w:b/>
          <w:bCs/>
          <w:color w:val="000000"/>
          <w:sz w:val="24"/>
          <w:szCs w:val="24"/>
          <w:bdr w:val="none" w:sz="0" w:space="0" w:color="auto" w:frame="1"/>
        </w:rPr>
        <w:t>follow-up</w:t>
      </w:r>
      <w:r w:rsidRPr="004A19DE">
        <w:rPr>
          <w:rFonts w:eastAsia="Times New Roman" w:cstheme="minorHAnsi"/>
          <w:b/>
          <w:bCs/>
          <w:color w:val="000000"/>
          <w:sz w:val="24"/>
          <w:szCs w:val="24"/>
          <w:bdr w:val="none" w:sz="0" w:space="0" w:color="auto" w:frame="1"/>
        </w:rPr>
        <w:t> in-person evaluation</w:t>
      </w:r>
      <w:r w:rsidRPr="004A19DE" w:rsidR="00845EAC">
        <w:rPr>
          <w:rFonts w:eastAsia="Times New Roman" w:cstheme="minorHAnsi"/>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w:t>
      </w:r>
    </w:p>
    <w:p w:rsidR="0071696F" w:rsidRPr="004A19DE" w:rsidP="0071696F" w14:paraId="39829A73" w14:textId="448284A9">
      <w:pPr>
        <w:spacing w:after="0" w:line="240" w:lineRule="auto"/>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No, I am not interested in learning more about this </w:t>
      </w:r>
      <w:r w:rsidRPr="004A19DE" w:rsidR="009C7CD7">
        <w:rPr>
          <w:rFonts w:eastAsia="Times New Roman" w:cstheme="minorHAnsi"/>
          <w:b/>
          <w:bCs/>
          <w:color w:val="000000"/>
          <w:sz w:val="24"/>
          <w:szCs w:val="24"/>
          <w:bdr w:val="none" w:sz="0" w:space="0" w:color="auto" w:frame="1"/>
        </w:rPr>
        <w:t>follow-up</w:t>
      </w:r>
      <w:r w:rsidRPr="004A19DE">
        <w:rPr>
          <w:rFonts w:eastAsia="Times New Roman" w:cstheme="minorHAnsi"/>
          <w:b/>
          <w:bCs/>
          <w:color w:val="000000"/>
          <w:sz w:val="24"/>
          <w:szCs w:val="24"/>
          <w:bdr w:val="none" w:sz="0" w:space="0" w:color="auto" w:frame="1"/>
        </w:rPr>
        <w:t> in-person evaluation</w:t>
      </w:r>
      <w:r w:rsidRPr="004A19DE" w:rsidR="00845EAC">
        <w:rPr>
          <w:rFonts w:eastAsia="Times New Roman" w:cstheme="minorHAnsi"/>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w:t>
      </w:r>
    </w:p>
    <w:p w:rsidR="0043457B" w:rsidRPr="004A19DE" w:rsidP="0043457B" w14:paraId="2CA82E4B" w14:textId="0C018E49">
      <w:pPr>
        <w:pStyle w:val="Default"/>
        <w:rPr>
          <w:rFonts w:asciiTheme="minorHAnsi" w:hAnsiTheme="minorHAnsi" w:cstheme="minorHAnsi"/>
          <w:b/>
          <w:bCs/>
          <w:iCs/>
          <w:color w:val="auto"/>
        </w:rPr>
      </w:pPr>
    </w:p>
    <w:p w:rsidR="00F65232" w:rsidRPr="004A19DE" w:rsidP="0043457B" w14:paraId="529F6CD4" w14:textId="77777777">
      <w:pPr>
        <w:pStyle w:val="Default"/>
        <w:rPr>
          <w:rFonts w:asciiTheme="minorHAnsi" w:hAnsiTheme="minorHAnsi" w:cstheme="minorHAnsi"/>
          <w:b/>
          <w:bCs/>
          <w:iCs/>
          <w:color w:val="auto"/>
        </w:rPr>
      </w:pPr>
    </w:p>
    <w:sectPr w:rsidSect="006877DD">
      <w:footerReference w:type="default" r:id="rId8"/>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943264"/>
      <w:docPartObj>
        <w:docPartGallery w:val="Page Numbers (Bottom of Page)"/>
        <w:docPartUnique/>
      </w:docPartObj>
    </w:sdtPr>
    <w:sdtEndPr>
      <w:rPr>
        <w:noProof/>
      </w:rPr>
    </w:sdtEndPr>
    <w:sdtContent>
      <w:p w:rsidR="00A34AED" w14:paraId="1BC172E9" w14:textId="10FF5BCB">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rsidR="00A34AED" w14:paraId="069780F3"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20082"/>
    <w:multiLevelType w:val="hybridMultilevel"/>
    <w:tmpl w:val="6E900F38"/>
    <w:lvl w:ilvl="0">
      <w:start w:val="4"/>
      <w:numFmt w:val="bullet"/>
      <w:lvlText w:val=""/>
      <w:lvlJc w:val="left"/>
      <w:pPr>
        <w:ind w:left="1080" w:hanging="360"/>
      </w:pPr>
      <w:rPr>
        <w:rFonts w:ascii="Symbol" w:eastAsia="Times New Roman" w:hAnsi="Symbol" w:cs="Times New Roman" w:hint="default"/>
        <w:i w:val="0"/>
        <w:iCs w:val="0"/>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3BC728A"/>
    <w:multiLevelType w:val="hybridMultilevel"/>
    <w:tmpl w:val="EDA69134"/>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6866A89"/>
    <w:multiLevelType w:val="hybridMultilevel"/>
    <w:tmpl w:val="B28C1980"/>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BB8333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8F7824"/>
    <w:multiLevelType w:val="hybridMultilevel"/>
    <w:tmpl w:val="863C512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D20446D"/>
    <w:multiLevelType w:val="hybridMultilevel"/>
    <w:tmpl w:val="897600B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30D1CE2"/>
    <w:multiLevelType w:val="hybridMultilevel"/>
    <w:tmpl w:val="6BA8660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72354E7"/>
    <w:multiLevelType w:val="hybridMultilevel"/>
    <w:tmpl w:val="B4B6423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7CE700C"/>
    <w:multiLevelType w:val="hybridMultilevel"/>
    <w:tmpl w:val="B5A85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8F061D0"/>
    <w:multiLevelType w:val="hybridMultilevel"/>
    <w:tmpl w:val="8542CC9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D7137BE"/>
    <w:multiLevelType w:val="hybridMultilevel"/>
    <w:tmpl w:val="83F26FE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1DE3558D"/>
    <w:multiLevelType w:val="hybridMultilevel"/>
    <w:tmpl w:val="891206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4D067EB"/>
    <w:multiLevelType w:val="hybridMultilevel"/>
    <w:tmpl w:val="CC208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83D556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A984039"/>
    <w:multiLevelType w:val="hybridMultilevel"/>
    <w:tmpl w:val="F57E6B0A"/>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CF56019"/>
    <w:multiLevelType w:val="hybridMultilevel"/>
    <w:tmpl w:val="D5605492"/>
    <w:lvl w:ilvl="0">
      <w:start w:val="1"/>
      <w:numFmt w:val="decimal"/>
      <w:lvlText w:val="%1."/>
      <w:lvlJc w:val="left"/>
      <w:pPr>
        <w:ind w:left="720" w:hanging="360"/>
      </w:pPr>
      <w:rPr>
        <w:rFonts w:hint="default"/>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D57DCE"/>
    <w:multiLevelType w:val="hybridMultilevel"/>
    <w:tmpl w:val="6B446E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226294F"/>
    <w:multiLevelType w:val="hybridMultilevel"/>
    <w:tmpl w:val="CB02C794"/>
    <w:lvl w:ilvl="0">
      <w:start w:val="1"/>
      <w:numFmt w:val="decimal"/>
      <w:lvlText w:val="%1."/>
      <w:lvlJc w:val="left"/>
      <w:pPr>
        <w:ind w:left="720" w:hanging="360"/>
      </w:pPr>
      <w:rPr>
        <w:rFonts w:hint="default"/>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3910D01"/>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3B55330"/>
    <w:multiLevelType w:val="hybridMultilevel"/>
    <w:tmpl w:val="44B07632"/>
    <w:lvl w:ilvl="0">
      <w:start w:val="4"/>
      <w:numFmt w:val="bullet"/>
      <w:lvlText w:val=""/>
      <w:lvlJc w:val="left"/>
      <w:pPr>
        <w:ind w:left="1080" w:hanging="360"/>
      </w:pPr>
      <w:rPr>
        <w:rFonts w:ascii="Symbol" w:eastAsia="Times New Roman" w:hAnsi="Symbol"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37A02AC7"/>
    <w:multiLevelType w:val="hybridMultilevel"/>
    <w:tmpl w:val="121E8A1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8484F6A"/>
    <w:multiLevelType w:val="hybridMultilevel"/>
    <w:tmpl w:val="A0568256"/>
    <w:lvl w:ilvl="0">
      <w:start w:val="1"/>
      <w:numFmt w:val="decimal"/>
      <w:lvlText w:val="%1."/>
      <w:lvlJc w:val="left"/>
      <w:pPr>
        <w:ind w:left="1440" w:hanging="360"/>
      </w:pPr>
      <w:rPr>
        <w:rFonts w:hint="default"/>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38653DAD"/>
    <w:multiLevelType w:val="hybridMultilevel"/>
    <w:tmpl w:val="B092831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39897BDD"/>
    <w:multiLevelType w:val="hybridMultilevel"/>
    <w:tmpl w:val="4B882A26"/>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3B7957F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F3D4CB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09C61F9"/>
    <w:multiLevelType w:val="hybridMultilevel"/>
    <w:tmpl w:val="54B8AFF8"/>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11222B4"/>
    <w:multiLevelType w:val="hybridMultilevel"/>
    <w:tmpl w:val="94062D3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7013DCD"/>
    <w:multiLevelType w:val="hybridMultilevel"/>
    <w:tmpl w:val="235CFF2A"/>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71E7F24"/>
    <w:multiLevelType w:val="hybridMultilevel"/>
    <w:tmpl w:val="960CCEA8"/>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48BA4450"/>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DC37320"/>
    <w:multiLevelType w:val="hybridMultilevel"/>
    <w:tmpl w:val="BBAC3A8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4F582A5C"/>
    <w:multiLevelType w:val="hybridMultilevel"/>
    <w:tmpl w:val="6A743AF0"/>
    <w:lvl w:ilvl="0">
      <w:start w:val="4"/>
      <w:numFmt w:val="bullet"/>
      <w:lvlText w:val=""/>
      <w:lvlJc w:val="left"/>
      <w:pPr>
        <w:ind w:left="1080" w:hanging="360"/>
      </w:pPr>
      <w:rPr>
        <w:rFonts w:ascii="Symbol" w:eastAsia="Times New Roman" w:hAnsi="Symbol" w:cs="Times New Roman" w:hint="default"/>
        <w:i w:val="0"/>
        <w:iCs w:val="0"/>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25D11F8"/>
    <w:multiLevelType w:val="hybridMultilevel"/>
    <w:tmpl w:val="19563F0E"/>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562E7D34"/>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80A4DC8"/>
    <w:multiLevelType w:val="hybridMultilevel"/>
    <w:tmpl w:val="83DE4840"/>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5A483D22"/>
    <w:multiLevelType w:val="hybridMultilevel"/>
    <w:tmpl w:val="6AD88156"/>
    <w:lvl w:ilvl="0">
      <w:start w:val="1"/>
      <w:numFmt w:val="decimal"/>
      <w:lvlText w:val="%1."/>
      <w:lvlJc w:val="left"/>
      <w:pPr>
        <w:ind w:left="360" w:hanging="360"/>
      </w:pPr>
      <w:rPr>
        <w:rFonts w:cs="Times New Roman" w:hint="default"/>
        <w:i w:val="0"/>
        <w:iCs w:val="0"/>
        <w:color w:val="auto"/>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7">
    <w:nsid w:val="61A3689B"/>
    <w:multiLevelType w:val="hybridMultilevel"/>
    <w:tmpl w:val="B156B246"/>
    <w:lvl w:ilvl="0">
      <w:start w:val="4"/>
      <w:numFmt w:val="bullet"/>
      <w:lvlText w:val=""/>
      <w:lvlJc w:val="left"/>
      <w:pPr>
        <w:ind w:left="1080" w:hanging="360"/>
      </w:pPr>
      <w:rPr>
        <w:rFonts w:ascii="Symbol" w:eastAsia="Times New Roman" w:hAnsi="Symbol" w:cs="Times New Roman" w:hint="default"/>
        <w:i w:val="0"/>
        <w:iCs w:val="0"/>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6335295F"/>
    <w:multiLevelType w:val="hybridMultilevel"/>
    <w:tmpl w:val="9232305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5B522F6"/>
    <w:multiLevelType w:val="hybridMultilevel"/>
    <w:tmpl w:val="EA5ECA82"/>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68E14B64"/>
    <w:multiLevelType w:val="hybridMultilevel"/>
    <w:tmpl w:val="03AAFC7C"/>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BCC3EE4"/>
    <w:multiLevelType w:val="hybridMultilevel"/>
    <w:tmpl w:val="00340B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DAC2976"/>
    <w:multiLevelType w:val="hybridMultilevel"/>
    <w:tmpl w:val="3C72658E"/>
    <w:lvl w:ilvl="0">
      <w:start w:val="1"/>
      <w:numFmt w:val="decimal"/>
      <w:pStyle w:val="S1-1"/>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EA62BF5"/>
    <w:multiLevelType w:val="hybridMultilevel"/>
    <w:tmpl w:val="41604FE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47F7636"/>
    <w:multiLevelType w:val="hybridMultilevel"/>
    <w:tmpl w:val="691A7C42"/>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7489015E"/>
    <w:multiLevelType w:val="hybridMultilevel"/>
    <w:tmpl w:val="5B1A898A"/>
    <w:lvl w:ilvl="0">
      <w:start w:val="1"/>
      <w:numFmt w:val="decimal"/>
      <w:lvlText w:val="%1."/>
      <w:lvlJc w:val="left"/>
      <w:pPr>
        <w:ind w:left="360" w:hanging="360"/>
      </w:pPr>
      <w:rPr>
        <w:rFonts w:ascii="Times New Roman" w:eastAsia="Times New Roman" w:hAnsi="Times New Roman" w:cs="Times New Roman"/>
        <w:b w:val="0"/>
        <w:bCs/>
        <w:i w:val="0"/>
        <w:iCs/>
        <w:color w:val="auto"/>
      </w:rPr>
    </w:lvl>
    <w:lvl w:ilvl="1">
      <w:start w:val="4"/>
      <w:numFmt w:val="bullet"/>
      <w:lvlText w:val=""/>
      <w:lvlJc w:val="left"/>
      <w:pPr>
        <w:ind w:left="1080" w:hanging="360"/>
      </w:pPr>
      <w:rPr>
        <w:rFonts w:ascii="Symbol" w:eastAsia="Times New Roman" w:hAnsi="Symbol" w:cs="Times New Roman"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767A7DDB"/>
    <w:multiLevelType w:val="hybridMultilevel"/>
    <w:tmpl w:val="289683E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76FA1A7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9DA650B"/>
    <w:multiLevelType w:val="hybridMultilevel"/>
    <w:tmpl w:val="5F4EC4D8"/>
    <w:lvl w:ilvl="0">
      <w:start w:val="4"/>
      <w:numFmt w:val="bullet"/>
      <w:lvlText w:val=""/>
      <w:lvlJc w:val="left"/>
      <w:pPr>
        <w:ind w:left="1440" w:hanging="360"/>
      </w:pPr>
      <w:rPr>
        <w:rFonts w:ascii="Symbol" w:eastAsia="Times New Roman" w:hAnsi="Symbol" w:cs="Times New Roman" w:hint="default"/>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9">
    <w:nsid w:val="7D987E32"/>
    <w:multiLevelType w:val="hybridMultilevel"/>
    <w:tmpl w:val="288E3976"/>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23548242">
    <w:abstractNumId w:val="36"/>
  </w:num>
  <w:num w:numId="2" w16cid:durableId="1722434800">
    <w:abstractNumId w:val="19"/>
  </w:num>
  <w:num w:numId="3" w16cid:durableId="10160779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6145626">
    <w:abstractNumId w:val="41"/>
  </w:num>
  <w:num w:numId="5" w16cid:durableId="541020084">
    <w:abstractNumId w:val="12"/>
  </w:num>
  <w:num w:numId="6" w16cid:durableId="75563051">
    <w:abstractNumId w:val="8"/>
  </w:num>
  <w:num w:numId="7" w16cid:durableId="1801192647">
    <w:abstractNumId w:val="27"/>
  </w:num>
  <w:num w:numId="8" w16cid:durableId="1188980087">
    <w:abstractNumId w:val="49"/>
  </w:num>
  <w:num w:numId="9" w16cid:durableId="1674793602">
    <w:abstractNumId w:val="28"/>
  </w:num>
  <w:num w:numId="10" w16cid:durableId="313686494">
    <w:abstractNumId w:val="7"/>
  </w:num>
  <w:num w:numId="11" w16cid:durableId="915897209">
    <w:abstractNumId w:val="2"/>
  </w:num>
  <w:num w:numId="12" w16cid:durableId="1955477116">
    <w:abstractNumId w:val="46"/>
  </w:num>
  <w:num w:numId="13" w16cid:durableId="1960140065">
    <w:abstractNumId w:val="6"/>
  </w:num>
  <w:num w:numId="14" w16cid:durableId="1149592097">
    <w:abstractNumId w:val="23"/>
  </w:num>
  <w:num w:numId="15" w16cid:durableId="545335809">
    <w:abstractNumId w:val="22"/>
  </w:num>
  <w:num w:numId="16" w16cid:durableId="425200326">
    <w:abstractNumId w:val="43"/>
  </w:num>
  <w:num w:numId="17" w16cid:durableId="1064259706">
    <w:abstractNumId w:val="39"/>
  </w:num>
  <w:num w:numId="18" w16cid:durableId="1405759659">
    <w:abstractNumId w:val="9"/>
  </w:num>
  <w:num w:numId="19" w16cid:durableId="1971205885">
    <w:abstractNumId w:val="29"/>
  </w:num>
  <w:num w:numId="20" w16cid:durableId="9453813">
    <w:abstractNumId w:val="40"/>
  </w:num>
  <w:num w:numId="21" w16cid:durableId="176621227">
    <w:abstractNumId w:val="20"/>
  </w:num>
  <w:num w:numId="22" w16cid:durableId="1397893663">
    <w:abstractNumId w:val="45"/>
  </w:num>
  <w:num w:numId="23" w16cid:durableId="741215939">
    <w:abstractNumId w:val="44"/>
  </w:num>
  <w:num w:numId="24" w16cid:durableId="1867517124">
    <w:abstractNumId w:val="35"/>
  </w:num>
  <w:num w:numId="25" w16cid:durableId="1401949567">
    <w:abstractNumId w:val="3"/>
  </w:num>
  <w:num w:numId="26" w16cid:durableId="1870223297">
    <w:abstractNumId w:val="11"/>
  </w:num>
  <w:num w:numId="27" w16cid:durableId="638341341">
    <w:abstractNumId w:val="17"/>
  </w:num>
  <w:num w:numId="28" w16cid:durableId="1435635806">
    <w:abstractNumId w:val="15"/>
  </w:num>
  <w:num w:numId="29" w16cid:durableId="1920366086">
    <w:abstractNumId w:val="21"/>
  </w:num>
  <w:num w:numId="30" w16cid:durableId="1370647915">
    <w:abstractNumId w:val="48"/>
  </w:num>
  <w:num w:numId="31" w16cid:durableId="864095036">
    <w:abstractNumId w:val="5"/>
  </w:num>
  <w:num w:numId="32" w16cid:durableId="11880816">
    <w:abstractNumId w:val="4"/>
  </w:num>
  <w:num w:numId="33" w16cid:durableId="1956519909">
    <w:abstractNumId w:val="26"/>
  </w:num>
  <w:num w:numId="34" w16cid:durableId="301886888">
    <w:abstractNumId w:val="0"/>
  </w:num>
  <w:num w:numId="35" w16cid:durableId="1781758925">
    <w:abstractNumId w:val="32"/>
  </w:num>
  <w:num w:numId="36" w16cid:durableId="135949707">
    <w:abstractNumId w:val="37"/>
  </w:num>
  <w:num w:numId="37" w16cid:durableId="927420884">
    <w:abstractNumId w:val="33"/>
  </w:num>
  <w:num w:numId="38" w16cid:durableId="103841512">
    <w:abstractNumId w:val="10"/>
  </w:num>
  <w:num w:numId="39" w16cid:durableId="892930796">
    <w:abstractNumId w:val="14"/>
  </w:num>
  <w:num w:numId="40" w16cid:durableId="1135223390">
    <w:abstractNumId w:val="38"/>
  </w:num>
  <w:num w:numId="41" w16cid:durableId="1588227409">
    <w:abstractNumId w:val="31"/>
  </w:num>
  <w:num w:numId="42" w16cid:durableId="2052072601">
    <w:abstractNumId w:val="1"/>
  </w:num>
  <w:num w:numId="43" w16cid:durableId="1529948646">
    <w:abstractNumId w:val="47"/>
  </w:num>
  <w:num w:numId="44" w16cid:durableId="324629558">
    <w:abstractNumId w:val="13"/>
  </w:num>
  <w:num w:numId="45" w16cid:durableId="66151828">
    <w:abstractNumId w:val="18"/>
  </w:num>
  <w:num w:numId="46" w16cid:durableId="299575973">
    <w:abstractNumId w:val="30"/>
  </w:num>
  <w:num w:numId="47" w16cid:durableId="547377209">
    <w:abstractNumId w:val="24"/>
  </w:num>
  <w:num w:numId="48" w16cid:durableId="607196945">
    <w:abstractNumId w:val="25"/>
  </w:num>
  <w:num w:numId="49" w16cid:durableId="675110836">
    <w:abstractNumId w:val="34"/>
  </w:num>
  <w:num w:numId="50" w16cid:durableId="1593078693">
    <w:abstractNumId w:val="1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upta, Seema (CDC/NCBDDD/DHDD)">
    <w15:presenceInfo w15:providerId="AD" w15:userId="S::cvk9@cdc.gov::e785458a-95bf-4d4f-bd1c-8ca29d2aaa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77DD"/>
    <w:rsid w:val="0000069A"/>
    <w:rsid w:val="0000081A"/>
    <w:rsid w:val="000021D7"/>
    <w:rsid w:val="00002610"/>
    <w:rsid w:val="0000272D"/>
    <w:rsid w:val="000064C1"/>
    <w:rsid w:val="000068AA"/>
    <w:rsid w:val="00006BD3"/>
    <w:rsid w:val="00006C4E"/>
    <w:rsid w:val="00007A98"/>
    <w:rsid w:val="00010E38"/>
    <w:rsid w:val="00012230"/>
    <w:rsid w:val="00012263"/>
    <w:rsid w:val="000122FC"/>
    <w:rsid w:val="00012416"/>
    <w:rsid w:val="00012BEE"/>
    <w:rsid w:val="00013881"/>
    <w:rsid w:val="00015042"/>
    <w:rsid w:val="00015F15"/>
    <w:rsid w:val="000166D2"/>
    <w:rsid w:val="00017191"/>
    <w:rsid w:val="00017A14"/>
    <w:rsid w:val="00020D68"/>
    <w:rsid w:val="000216C9"/>
    <w:rsid w:val="00022B2F"/>
    <w:rsid w:val="000244CE"/>
    <w:rsid w:val="000246FA"/>
    <w:rsid w:val="00024BB7"/>
    <w:rsid w:val="0002591E"/>
    <w:rsid w:val="0002645C"/>
    <w:rsid w:val="00027E31"/>
    <w:rsid w:val="00032722"/>
    <w:rsid w:val="00033F4C"/>
    <w:rsid w:val="0003428A"/>
    <w:rsid w:val="00034F0B"/>
    <w:rsid w:val="00035D51"/>
    <w:rsid w:val="000363FA"/>
    <w:rsid w:val="00037078"/>
    <w:rsid w:val="0003757C"/>
    <w:rsid w:val="000376CD"/>
    <w:rsid w:val="00040B76"/>
    <w:rsid w:val="000419A7"/>
    <w:rsid w:val="00042BDD"/>
    <w:rsid w:val="00042EE0"/>
    <w:rsid w:val="000475BF"/>
    <w:rsid w:val="00050CC1"/>
    <w:rsid w:val="00051EEF"/>
    <w:rsid w:val="00056403"/>
    <w:rsid w:val="00057205"/>
    <w:rsid w:val="00057CB5"/>
    <w:rsid w:val="000604FD"/>
    <w:rsid w:val="00061A9C"/>
    <w:rsid w:val="000622FA"/>
    <w:rsid w:val="000646BB"/>
    <w:rsid w:val="0006494E"/>
    <w:rsid w:val="00065535"/>
    <w:rsid w:val="00070800"/>
    <w:rsid w:val="00071A6A"/>
    <w:rsid w:val="00071ADA"/>
    <w:rsid w:val="00072D48"/>
    <w:rsid w:val="00073BCC"/>
    <w:rsid w:val="0007455B"/>
    <w:rsid w:val="000773D4"/>
    <w:rsid w:val="00081C3C"/>
    <w:rsid w:val="000823FC"/>
    <w:rsid w:val="00083B9E"/>
    <w:rsid w:val="0008502F"/>
    <w:rsid w:val="00085FE2"/>
    <w:rsid w:val="00086CF5"/>
    <w:rsid w:val="00086D5F"/>
    <w:rsid w:val="000938B6"/>
    <w:rsid w:val="0009455A"/>
    <w:rsid w:val="000947A7"/>
    <w:rsid w:val="00094EFE"/>
    <w:rsid w:val="00095271"/>
    <w:rsid w:val="00095ECE"/>
    <w:rsid w:val="00097378"/>
    <w:rsid w:val="000A0090"/>
    <w:rsid w:val="000A00AE"/>
    <w:rsid w:val="000A0F8C"/>
    <w:rsid w:val="000A1C21"/>
    <w:rsid w:val="000A222B"/>
    <w:rsid w:val="000A354D"/>
    <w:rsid w:val="000A35DA"/>
    <w:rsid w:val="000A5453"/>
    <w:rsid w:val="000A6381"/>
    <w:rsid w:val="000A7386"/>
    <w:rsid w:val="000B0856"/>
    <w:rsid w:val="000B0E33"/>
    <w:rsid w:val="000B1188"/>
    <w:rsid w:val="000B1AA3"/>
    <w:rsid w:val="000B204B"/>
    <w:rsid w:val="000B2F73"/>
    <w:rsid w:val="000C10DE"/>
    <w:rsid w:val="000C2136"/>
    <w:rsid w:val="000C25AD"/>
    <w:rsid w:val="000C2DDF"/>
    <w:rsid w:val="000C4B2B"/>
    <w:rsid w:val="000C5403"/>
    <w:rsid w:val="000C7640"/>
    <w:rsid w:val="000D030A"/>
    <w:rsid w:val="000D1E77"/>
    <w:rsid w:val="000D4AD5"/>
    <w:rsid w:val="000E02CE"/>
    <w:rsid w:val="000E0CC9"/>
    <w:rsid w:val="000E1627"/>
    <w:rsid w:val="000E3C5A"/>
    <w:rsid w:val="000E4D87"/>
    <w:rsid w:val="000E739E"/>
    <w:rsid w:val="000F0A33"/>
    <w:rsid w:val="000F1D82"/>
    <w:rsid w:val="000F25ED"/>
    <w:rsid w:val="000F2B0E"/>
    <w:rsid w:val="000F2D30"/>
    <w:rsid w:val="000F3A7B"/>
    <w:rsid w:val="000F3EAB"/>
    <w:rsid w:val="000F4A60"/>
    <w:rsid w:val="000F4E8C"/>
    <w:rsid w:val="000F56AE"/>
    <w:rsid w:val="00100C6C"/>
    <w:rsid w:val="00100DF4"/>
    <w:rsid w:val="001024EC"/>
    <w:rsid w:val="001029F2"/>
    <w:rsid w:val="00104E4E"/>
    <w:rsid w:val="001059C2"/>
    <w:rsid w:val="00106A4E"/>
    <w:rsid w:val="00111B01"/>
    <w:rsid w:val="00114F41"/>
    <w:rsid w:val="00115786"/>
    <w:rsid w:val="0011649B"/>
    <w:rsid w:val="001174EF"/>
    <w:rsid w:val="00117BE0"/>
    <w:rsid w:val="001229E9"/>
    <w:rsid w:val="0012304D"/>
    <w:rsid w:val="00125E29"/>
    <w:rsid w:val="0012664A"/>
    <w:rsid w:val="001320AF"/>
    <w:rsid w:val="001366E4"/>
    <w:rsid w:val="00136A5A"/>
    <w:rsid w:val="00137F8D"/>
    <w:rsid w:val="00142D01"/>
    <w:rsid w:val="00144559"/>
    <w:rsid w:val="0014547B"/>
    <w:rsid w:val="00145E64"/>
    <w:rsid w:val="00146183"/>
    <w:rsid w:val="001466F6"/>
    <w:rsid w:val="00147039"/>
    <w:rsid w:val="001502A5"/>
    <w:rsid w:val="00152CDC"/>
    <w:rsid w:val="001625D5"/>
    <w:rsid w:val="00162A65"/>
    <w:rsid w:val="00163F6A"/>
    <w:rsid w:val="00165DF0"/>
    <w:rsid w:val="00166950"/>
    <w:rsid w:val="00170888"/>
    <w:rsid w:val="001709A3"/>
    <w:rsid w:val="001717EE"/>
    <w:rsid w:val="00174012"/>
    <w:rsid w:val="00174887"/>
    <w:rsid w:val="0017582C"/>
    <w:rsid w:val="00177322"/>
    <w:rsid w:val="001773CB"/>
    <w:rsid w:val="00182330"/>
    <w:rsid w:val="001826E2"/>
    <w:rsid w:val="00182711"/>
    <w:rsid w:val="00183820"/>
    <w:rsid w:val="00184CE1"/>
    <w:rsid w:val="00184EE9"/>
    <w:rsid w:val="001860BD"/>
    <w:rsid w:val="00191222"/>
    <w:rsid w:val="001913A3"/>
    <w:rsid w:val="00192246"/>
    <w:rsid w:val="00192AD5"/>
    <w:rsid w:val="00193A5C"/>
    <w:rsid w:val="001951C0"/>
    <w:rsid w:val="001952C7"/>
    <w:rsid w:val="0019748B"/>
    <w:rsid w:val="00197894"/>
    <w:rsid w:val="001A2D07"/>
    <w:rsid w:val="001A2DC1"/>
    <w:rsid w:val="001A5DFA"/>
    <w:rsid w:val="001B074A"/>
    <w:rsid w:val="001B223E"/>
    <w:rsid w:val="001B4659"/>
    <w:rsid w:val="001B4AD8"/>
    <w:rsid w:val="001B58A4"/>
    <w:rsid w:val="001B5E29"/>
    <w:rsid w:val="001B689F"/>
    <w:rsid w:val="001C0051"/>
    <w:rsid w:val="001C02FB"/>
    <w:rsid w:val="001C037D"/>
    <w:rsid w:val="001C2B69"/>
    <w:rsid w:val="001C350B"/>
    <w:rsid w:val="001C4029"/>
    <w:rsid w:val="001C6FD1"/>
    <w:rsid w:val="001C7D12"/>
    <w:rsid w:val="001D09B4"/>
    <w:rsid w:val="001D12E7"/>
    <w:rsid w:val="001D25DE"/>
    <w:rsid w:val="001D29FA"/>
    <w:rsid w:val="001D6D0A"/>
    <w:rsid w:val="001E28D1"/>
    <w:rsid w:val="001E42D3"/>
    <w:rsid w:val="001E54E6"/>
    <w:rsid w:val="001F064C"/>
    <w:rsid w:val="001F156B"/>
    <w:rsid w:val="001F315B"/>
    <w:rsid w:val="001F33FE"/>
    <w:rsid w:val="001F3D61"/>
    <w:rsid w:val="001F45D7"/>
    <w:rsid w:val="001F58B2"/>
    <w:rsid w:val="00202236"/>
    <w:rsid w:val="0020380A"/>
    <w:rsid w:val="00203BB9"/>
    <w:rsid w:val="00204111"/>
    <w:rsid w:val="002054FC"/>
    <w:rsid w:val="00206ABC"/>
    <w:rsid w:val="00212BF4"/>
    <w:rsid w:val="002146A2"/>
    <w:rsid w:val="00214D5A"/>
    <w:rsid w:val="00215C25"/>
    <w:rsid w:val="00221D11"/>
    <w:rsid w:val="002221CA"/>
    <w:rsid w:val="00222665"/>
    <w:rsid w:val="00224C9A"/>
    <w:rsid w:val="002264BE"/>
    <w:rsid w:val="00226656"/>
    <w:rsid w:val="00226BB1"/>
    <w:rsid w:val="0022767B"/>
    <w:rsid w:val="00227946"/>
    <w:rsid w:val="00227AEB"/>
    <w:rsid w:val="00230C32"/>
    <w:rsid w:val="002318B7"/>
    <w:rsid w:val="00232CA4"/>
    <w:rsid w:val="002335EC"/>
    <w:rsid w:val="0023469E"/>
    <w:rsid w:val="00235AC5"/>
    <w:rsid w:val="002365AC"/>
    <w:rsid w:val="002408D3"/>
    <w:rsid w:val="00240E84"/>
    <w:rsid w:val="002426F6"/>
    <w:rsid w:val="00243398"/>
    <w:rsid w:val="00243BB2"/>
    <w:rsid w:val="0024412A"/>
    <w:rsid w:val="00245EC6"/>
    <w:rsid w:val="00247E2F"/>
    <w:rsid w:val="002510F9"/>
    <w:rsid w:val="002515D6"/>
    <w:rsid w:val="00251847"/>
    <w:rsid w:val="0025216F"/>
    <w:rsid w:val="00252B4F"/>
    <w:rsid w:val="0025508B"/>
    <w:rsid w:val="00256C50"/>
    <w:rsid w:val="002603CF"/>
    <w:rsid w:val="00260FEB"/>
    <w:rsid w:val="002614B2"/>
    <w:rsid w:val="002620BF"/>
    <w:rsid w:val="002626B4"/>
    <w:rsid w:val="00263A78"/>
    <w:rsid w:val="002645CB"/>
    <w:rsid w:val="00264896"/>
    <w:rsid w:val="002650A2"/>
    <w:rsid w:val="002662AE"/>
    <w:rsid w:val="00266FC2"/>
    <w:rsid w:val="00267336"/>
    <w:rsid w:val="0027003F"/>
    <w:rsid w:val="002705DD"/>
    <w:rsid w:val="00272285"/>
    <w:rsid w:val="0027637D"/>
    <w:rsid w:val="00276623"/>
    <w:rsid w:val="00280FF2"/>
    <w:rsid w:val="00282FFF"/>
    <w:rsid w:val="00285629"/>
    <w:rsid w:val="00287A00"/>
    <w:rsid w:val="00287D96"/>
    <w:rsid w:val="00290461"/>
    <w:rsid w:val="002941CA"/>
    <w:rsid w:val="002A1730"/>
    <w:rsid w:val="002A2847"/>
    <w:rsid w:val="002A3BF9"/>
    <w:rsid w:val="002A4049"/>
    <w:rsid w:val="002A4E9E"/>
    <w:rsid w:val="002A5BD2"/>
    <w:rsid w:val="002A6A7B"/>
    <w:rsid w:val="002B090E"/>
    <w:rsid w:val="002B1AD8"/>
    <w:rsid w:val="002B29C2"/>
    <w:rsid w:val="002B2FE1"/>
    <w:rsid w:val="002B405E"/>
    <w:rsid w:val="002B6E1E"/>
    <w:rsid w:val="002C043B"/>
    <w:rsid w:val="002C0E86"/>
    <w:rsid w:val="002C1A2C"/>
    <w:rsid w:val="002C2B22"/>
    <w:rsid w:val="002C4BCA"/>
    <w:rsid w:val="002C6ABA"/>
    <w:rsid w:val="002D031B"/>
    <w:rsid w:val="002D10E5"/>
    <w:rsid w:val="002D1D82"/>
    <w:rsid w:val="002D1FCB"/>
    <w:rsid w:val="002D24AF"/>
    <w:rsid w:val="002D5733"/>
    <w:rsid w:val="002E12E4"/>
    <w:rsid w:val="002E2753"/>
    <w:rsid w:val="002E346D"/>
    <w:rsid w:val="002E6D75"/>
    <w:rsid w:val="002F0499"/>
    <w:rsid w:val="002F0E0A"/>
    <w:rsid w:val="002F16ED"/>
    <w:rsid w:val="002F3A11"/>
    <w:rsid w:val="002F3E6C"/>
    <w:rsid w:val="002F421C"/>
    <w:rsid w:val="002F5291"/>
    <w:rsid w:val="002F59A5"/>
    <w:rsid w:val="002F6545"/>
    <w:rsid w:val="002F7149"/>
    <w:rsid w:val="00303ECE"/>
    <w:rsid w:val="00304C15"/>
    <w:rsid w:val="0030593C"/>
    <w:rsid w:val="00305CC8"/>
    <w:rsid w:val="00306A03"/>
    <w:rsid w:val="003077E4"/>
    <w:rsid w:val="00310252"/>
    <w:rsid w:val="00310B54"/>
    <w:rsid w:val="003154F7"/>
    <w:rsid w:val="00316CF2"/>
    <w:rsid w:val="00317F26"/>
    <w:rsid w:val="00320553"/>
    <w:rsid w:val="0032311B"/>
    <w:rsid w:val="00323ABA"/>
    <w:rsid w:val="00323ECD"/>
    <w:rsid w:val="00324670"/>
    <w:rsid w:val="003246BF"/>
    <w:rsid w:val="003258D6"/>
    <w:rsid w:val="003263D6"/>
    <w:rsid w:val="00330113"/>
    <w:rsid w:val="0033173C"/>
    <w:rsid w:val="0033378C"/>
    <w:rsid w:val="00335BFA"/>
    <w:rsid w:val="00335FCA"/>
    <w:rsid w:val="0034005B"/>
    <w:rsid w:val="00340103"/>
    <w:rsid w:val="00340B08"/>
    <w:rsid w:val="00340EB0"/>
    <w:rsid w:val="00341488"/>
    <w:rsid w:val="003435FF"/>
    <w:rsid w:val="00345354"/>
    <w:rsid w:val="00345DFE"/>
    <w:rsid w:val="003465B4"/>
    <w:rsid w:val="00347047"/>
    <w:rsid w:val="00350214"/>
    <w:rsid w:val="003519F8"/>
    <w:rsid w:val="003557C0"/>
    <w:rsid w:val="003560DA"/>
    <w:rsid w:val="00357A02"/>
    <w:rsid w:val="00360436"/>
    <w:rsid w:val="003605F5"/>
    <w:rsid w:val="00360C3D"/>
    <w:rsid w:val="00361960"/>
    <w:rsid w:val="00361DE3"/>
    <w:rsid w:val="003646A5"/>
    <w:rsid w:val="00365F9E"/>
    <w:rsid w:val="003660CD"/>
    <w:rsid w:val="00366A43"/>
    <w:rsid w:val="00370D00"/>
    <w:rsid w:val="00370D36"/>
    <w:rsid w:val="00371159"/>
    <w:rsid w:val="003719FC"/>
    <w:rsid w:val="00372ABD"/>
    <w:rsid w:val="003754E3"/>
    <w:rsid w:val="00377069"/>
    <w:rsid w:val="003814CE"/>
    <w:rsid w:val="00381AA6"/>
    <w:rsid w:val="003826B1"/>
    <w:rsid w:val="003829B5"/>
    <w:rsid w:val="003838F1"/>
    <w:rsid w:val="0038535A"/>
    <w:rsid w:val="00385A8F"/>
    <w:rsid w:val="003864FE"/>
    <w:rsid w:val="00386E82"/>
    <w:rsid w:val="00391C95"/>
    <w:rsid w:val="003925E6"/>
    <w:rsid w:val="00393EA0"/>
    <w:rsid w:val="0039514B"/>
    <w:rsid w:val="003951AC"/>
    <w:rsid w:val="00397C23"/>
    <w:rsid w:val="003A0A7C"/>
    <w:rsid w:val="003A0CF4"/>
    <w:rsid w:val="003A18C9"/>
    <w:rsid w:val="003B06BE"/>
    <w:rsid w:val="003B0ECC"/>
    <w:rsid w:val="003B1142"/>
    <w:rsid w:val="003B333F"/>
    <w:rsid w:val="003B3C9C"/>
    <w:rsid w:val="003B4767"/>
    <w:rsid w:val="003B6D1F"/>
    <w:rsid w:val="003C0720"/>
    <w:rsid w:val="003C22AF"/>
    <w:rsid w:val="003C3467"/>
    <w:rsid w:val="003C5041"/>
    <w:rsid w:val="003C60B1"/>
    <w:rsid w:val="003D1118"/>
    <w:rsid w:val="003D244F"/>
    <w:rsid w:val="003D31BE"/>
    <w:rsid w:val="003D4137"/>
    <w:rsid w:val="003D4958"/>
    <w:rsid w:val="003D5719"/>
    <w:rsid w:val="003E0FD3"/>
    <w:rsid w:val="003E6523"/>
    <w:rsid w:val="003F00BB"/>
    <w:rsid w:val="003F3BDF"/>
    <w:rsid w:val="003F3FC2"/>
    <w:rsid w:val="003F483A"/>
    <w:rsid w:val="003F4A02"/>
    <w:rsid w:val="003F4DD1"/>
    <w:rsid w:val="003F5A0A"/>
    <w:rsid w:val="003F5E83"/>
    <w:rsid w:val="003F6712"/>
    <w:rsid w:val="003F793A"/>
    <w:rsid w:val="003F7FEC"/>
    <w:rsid w:val="00401934"/>
    <w:rsid w:val="00403A34"/>
    <w:rsid w:val="00407771"/>
    <w:rsid w:val="00407BB6"/>
    <w:rsid w:val="00411033"/>
    <w:rsid w:val="00411092"/>
    <w:rsid w:val="004117AE"/>
    <w:rsid w:val="004158FC"/>
    <w:rsid w:val="00415CCC"/>
    <w:rsid w:val="00416C6C"/>
    <w:rsid w:val="00420044"/>
    <w:rsid w:val="004229F4"/>
    <w:rsid w:val="004243E3"/>
    <w:rsid w:val="00424CBD"/>
    <w:rsid w:val="00425CC1"/>
    <w:rsid w:val="00425D19"/>
    <w:rsid w:val="004263EA"/>
    <w:rsid w:val="00426DD5"/>
    <w:rsid w:val="00430134"/>
    <w:rsid w:val="00430CBC"/>
    <w:rsid w:val="004314E5"/>
    <w:rsid w:val="00433EC7"/>
    <w:rsid w:val="0043457B"/>
    <w:rsid w:val="00435488"/>
    <w:rsid w:val="004378C4"/>
    <w:rsid w:val="004404B2"/>
    <w:rsid w:val="00440FDC"/>
    <w:rsid w:val="004410F2"/>
    <w:rsid w:val="00441E17"/>
    <w:rsid w:val="0044513E"/>
    <w:rsid w:val="00445162"/>
    <w:rsid w:val="0044653F"/>
    <w:rsid w:val="00446A77"/>
    <w:rsid w:val="00452125"/>
    <w:rsid w:val="00452714"/>
    <w:rsid w:val="00453BD7"/>
    <w:rsid w:val="00454185"/>
    <w:rsid w:val="0045734E"/>
    <w:rsid w:val="00457B4F"/>
    <w:rsid w:val="00460C77"/>
    <w:rsid w:val="0046122C"/>
    <w:rsid w:val="00463231"/>
    <w:rsid w:val="00463FED"/>
    <w:rsid w:val="00464727"/>
    <w:rsid w:val="00466C77"/>
    <w:rsid w:val="00467F14"/>
    <w:rsid w:val="004719AE"/>
    <w:rsid w:val="0047340B"/>
    <w:rsid w:val="004742FD"/>
    <w:rsid w:val="00475943"/>
    <w:rsid w:val="00475D55"/>
    <w:rsid w:val="00475FCA"/>
    <w:rsid w:val="004777B8"/>
    <w:rsid w:val="00477F7D"/>
    <w:rsid w:val="00480CC4"/>
    <w:rsid w:val="0048341E"/>
    <w:rsid w:val="00483832"/>
    <w:rsid w:val="004853B3"/>
    <w:rsid w:val="00485D35"/>
    <w:rsid w:val="004870ED"/>
    <w:rsid w:val="0048713B"/>
    <w:rsid w:val="0048727E"/>
    <w:rsid w:val="004876C8"/>
    <w:rsid w:val="00487CCD"/>
    <w:rsid w:val="00487E7E"/>
    <w:rsid w:val="004904AC"/>
    <w:rsid w:val="00493C30"/>
    <w:rsid w:val="004A0140"/>
    <w:rsid w:val="004A1461"/>
    <w:rsid w:val="004A19DE"/>
    <w:rsid w:val="004A1AFF"/>
    <w:rsid w:val="004A4018"/>
    <w:rsid w:val="004A5CC7"/>
    <w:rsid w:val="004A6F48"/>
    <w:rsid w:val="004A7BC8"/>
    <w:rsid w:val="004B0270"/>
    <w:rsid w:val="004B0380"/>
    <w:rsid w:val="004B0543"/>
    <w:rsid w:val="004B0969"/>
    <w:rsid w:val="004B218B"/>
    <w:rsid w:val="004B5216"/>
    <w:rsid w:val="004B6EAF"/>
    <w:rsid w:val="004C075D"/>
    <w:rsid w:val="004C4240"/>
    <w:rsid w:val="004C5784"/>
    <w:rsid w:val="004C67CF"/>
    <w:rsid w:val="004C7671"/>
    <w:rsid w:val="004C7A75"/>
    <w:rsid w:val="004D23AC"/>
    <w:rsid w:val="004D2BAD"/>
    <w:rsid w:val="004D37F0"/>
    <w:rsid w:val="004D3936"/>
    <w:rsid w:val="004D3E21"/>
    <w:rsid w:val="004D7346"/>
    <w:rsid w:val="004E5B0C"/>
    <w:rsid w:val="004E5C7D"/>
    <w:rsid w:val="004E6A75"/>
    <w:rsid w:val="004F13A9"/>
    <w:rsid w:val="004F27FF"/>
    <w:rsid w:val="004F2A9E"/>
    <w:rsid w:val="004F4E2A"/>
    <w:rsid w:val="004F7577"/>
    <w:rsid w:val="00502C98"/>
    <w:rsid w:val="00503497"/>
    <w:rsid w:val="005108BD"/>
    <w:rsid w:val="00511262"/>
    <w:rsid w:val="0051129A"/>
    <w:rsid w:val="00517485"/>
    <w:rsid w:val="00517719"/>
    <w:rsid w:val="0052185B"/>
    <w:rsid w:val="00524446"/>
    <w:rsid w:val="0052449F"/>
    <w:rsid w:val="00524C9A"/>
    <w:rsid w:val="00532104"/>
    <w:rsid w:val="0053618F"/>
    <w:rsid w:val="00537318"/>
    <w:rsid w:val="0054011E"/>
    <w:rsid w:val="00540F4E"/>
    <w:rsid w:val="0054273D"/>
    <w:rsid w:val="00542B46"/>
    <w:rsid w:val="00544A9A"/>
    <w:rsid w:val="00545D4C"/>
    <w:rsid w:val="00547B2E"/>
    <w:rsid w:val="00550BE4"/>
    <w:rsid w:val="00552303"/>
    <w:rsid w:val="00552907"/>
    <w:rsid w:val="0055300E"/>
    <w:rsid w:val="005559AE"/>
    <w:rsid w:val="005565E1"/>
    <w:rsid w:val="005631D7"/>
    <w:rsid w:val="00563558"/>
    <w:rsid w:val="005703C9"/>
    <w:rsid w:val="005713ED"/>
    <w:rsid w:val="005725E3"/>
    <w:rsid w:val="00574E04"/>
    <w:rsid w:val="005771D7"/>
    <w:rsid w:val="0057732B"/>
    <w:rsid w:val="00581152"/>
    <w:rsid w:val="0058282C"/>
    <w:rsid w:val="00585196"/>
    <w:rsid w:val="00585D79"/>
    <w:rsid w:val="00585FEC"/>
    <w:rsid w:val="00591585"/>
    <w:rsid w:val="00591948"/>
    <w:rsid w:val="0059335C"/>
    <w:rsid w:val="00595DEF"/>
    <w:rsid w:val="005960BB"/>
    <w:rsid w:val="005A1B4F"/>
    <w:rsid w:val="005A31BC"/>
    <w:rsid w:val="005A77EC"/>
    <w:rsid w:val="005B3A2A"/>
    <w:rsid w:val="005B5CF8"/>
    <w:rsid w:val="005B5F01"/>
    <w:rsid w:val="005C1CE4"/>
    <w:rsid w:val="005C36D6"/>
    <w:rsid w:val="005C387D"/>
    <w:rsid w:val="005C3A76"/>
    <w:rsid w:val="005D0298"/>
    <w:rsid w:val="005D184D"/>
    <w:rsid w:val="005D27AA"/>
    <w:rsid w:val="005D4C7A"/>
    <w:rsid w:val="005D4F79"/>
    <w:rsid w:val="005D5E7F"/>
    <w:rsid w:val="005D7FA5"/>
    <w:rsid w:val="005E005E"/>
    <w:rsid w:val="005E0A7B"/>
    <w:rsid w:val="005E3F24"/>
    <w:rsid w:val="005E42D3"/>
    <w:rsid w:val="005E5DAD"/>
    <w:rsid w:val="005E6EBE"/>
    <w:rsid w:val="005E7DD9"/>
    <w:rsid w:val="005F3ABB"/>
    <w:rsid w:val="005F58E1"/>
    <w:rsid w:val="005F66AC"/>
    <w:rsid w:val="005F6BB5"/>
    <w:rsid w:val="00601BBF"/>
    <w:rsid w:val="00601F99"/>
    <w:rsid w:val="006022DF"/>
    <w:rsid w:val="0060398D"/>
    <w:rsid w:val="0060682E"/>
    <w:rsid w:val="0061045C"/>
    <w:rsid w:val="00610DC2"/>
    <w:rsid w:val="00613967"/>
    <w:rsid w:val="00613CD1"/>
    <w:rsid w:val="00613E87"/>
    <w:rsid w:val="006211F3"/>
    <w:rsid w:val="00622303"/>
    <w:rsid w:val="0062395C"/>
    <w:rsid w:val="00623B1D"/>
    <w:rsid w:val="00624F51"/>
    <w:rsid w:val="006250D5"/>
    <w:rsid w:val="006252CD"/>
    <w:rsid w:val="00625928"/>
    <w:rsid w:val="00626566"/>
    <w:rsid w:val="00627015"/>
    <w:rsid w:val="006339DB"/>
    <w:rsid w:val="00633B6B"/>
    <w:rsid w:val="006341E2"/>
    <w:rsid w:val="00635D5D"/>
    <w:rsid w:val="006364F4"/>
    <w:rsid w:val="006367D1"/>
    <w:rsid w:val="00637C9F"/>
    <w:rsid w:val="00637EB4"/>
    <w:rsid w:val="00640B47"/>
    <w:rsid w:val="00641739"/>
    <w:rsid w:val="00642D3F"/>
    <w:rsid w:val="006432CB"/>
    <w:rsid w:val="006462B9"/>
    <w:rsid w:val="0064738A"/>
    <w:rsid w:val="0064778C"/>
    <w:rsid w:val="00657497"/>
    <w:rsid w:val="00661EED"/>
    <w:rsid w:val="00662814"/>
    <w:rsid w:val="006635E7"/>
    <w:rsid w:val="006646AA"/>
    <w:rsid w:val="00665098"/>
    <w:rsid w:val="006652BA"/>
    <w:rsid w:val="0066586F"/>
    <w:rsid w:val="00665CC1"/>
    <w:rsid w:val="00667DB4"/>
    <w:rsid w:val="00670DE1"/>
    <w:rsid w:val="00673AEE"/>
    <w:rsid w:val="00673D2F"/>
    <w:rsid w:val="006752F4"/>
    <w:rsid w:val="006760CD"/>
    <w:rsid w:val="00681AF5"/>
    <w:rsid w:val="00681E60"/>
    <w:rsid w:val="00682297"/>
    <w:rsid w:val="0068717B"/>
    <w:rsid w:val="006877DD"/>
    <w:rsid w:val="00690916"/>
    <w:rsid w:val="00690D16"/>
    <w:rsid w:val="006916EE"/>
    <w:rsid w:val="006930BB"/>
    <w:rsid w:val="00696891"/>
    <w:rsid w:val="006A0C05"/>
    <w:rsid w:val="006A171B"/>
    <w:rsid w:val="006A23A4"/>
    <w:rsid w:val="006A3299"/>
    <w:rsid w:val="006A4280"/>
    <w:rsid w:val="006A446B"/>
    <w:rsid w:val="006A4AE4"/>
    <w:rsid w:val="006A724A"/>
    <w:rsid w:val="006B03F3"/>
    <w:rsid w:val="006B1101"/>
    <w:rsid w:val="006B1C6E"/>
    <w:rsid w:val="006B2009"/>
    <w:rsid w:val="006B31C9"/>
    <w:rsid w:val="006B3E9C"/>
    <w:rsid w:val="006B5C93"/>
    <w:rsid w:val="006B6345"/>
    <w:rsid w:val="006B7079"/>
    <w:rsid w:val="006C1EAB"/>
    <w:rsid w:val="006C29DE"/>
    <w:rsid w:val="006C2D36"/>
    <w:rsid w:val="006C4015"/>
    <w:rsid w:val="006C5618"/>
    <w:rsid w:val="006C6578"/>
    <w:rsid w:val="006D1B28"/>
    <w:rsid w:val="006D36D4"/>
    <w:rsid w:val="006D41D1"/>
    <w:rsid w:val="006D4D73"/>
    <w:rsid w:val="006D543C"/>
    <w:rsid w:val="006D6DBB"/>
    <w:rsid w:val="006E059B"/>
    <w:rsid w:val="006E1C2B"/>
    <w:rsid w:val="006E3341"/>
    <w:rsid w:val="006E41B1"/>
    <w:rsid w:val="006E7711"/>
    <w:rsid w:val="006F056A"/>
    <w:rsid w:val="006F071F"/>
    <w:rsid w:val="006F2569"/>
    <w:rsid w:val="006F2F22"/>
    <w:rsid w:val="006F44A5"/>
    <w:rsid w:val="006F47CE"/>
    <w:rsid w:val="006F4852"/>
    <w:rsid w:val="006F4DFD"/>
    <w:rsid w:val="006F5EEF"/>
    <w:rsid w:val="006F63CB"/>
    <w:rsid w:val="006F65B8"/>
    <w:rsid w:val="006F7C64"/>
    <w:rsid w:val="00700EC5"/>
    <w:rsid w:val="00706895"/>
    <w:rsid w:val="007076C9"/>
    <w:rsid w:val="00707EB3"/>
    <w:rsid w:val="00707ECD"/>
    <w:rsid w:val="00711830"/>
    <w:rsid w:val="0071300B"/>
    <w:rsid w:val="0071696F"/>
    <w:rsid w:val="00717F87"/>
    <w:rsid w:val="0072023B"/>
    <w:rsid w:val="007233D0"/>
    <w:rsid w:val="00724081"/>
    <w:rsid w:val="007248B0"/>
    <w:rsid w:val="00724922"/>
    <w:rsid w:val="00724CCA"/>
    <w:rsid w:val="007265B5"/>
    <w:rsid w:val="00726753"/>
    <w:rsid w:val="00727749"/>
    <w:rsid w:val="00731702"/>
    <w:rsid w:val="00731F03"/>
    <w:rsid w:val="00732C66"/>
    <w:rsid w:val="007365D9"/>
    <w:rsid w:val="00736FB4"/>
    <w:rsid w:val="00740136"/>
    <w:rsid w:val="007420CB"/>
    <w:rsid w:val="00742D67"/>
    <w:rsid w:val="0074428B"/>
    <w:rsid w:val="00745BB1"/>
    <w:rsid w:val="00750934"/>
    <w:rsid w:val="00750BD0"/>
    <w:rsid w:val="00751691"/>
    <w:rsid w:val="007532CE"/>
    <w:rsid w:val="00756DD9"/>
    <w:rsid w:val="00762AF0"/>
    <w:rsid w:val="007657DE"/>
    <w:rsid w:val="007668E0"/>
    <w:rsid w:val="00766C7F"/>
    <w:rsid w:val="0076770A"/>
    <w:rsid w:val="007700B9"/>
    <w:rsid w:val="0077099C"/>
    <w:rsid w:val="00770F2A"/>
    <w:rsid w:val="00771BA1"/>
    <w:rsid w:val="00772425"/>
    <w:rsid w:val="0077366E"/>
    <w:rsid w:val="0077385B"/>
    <w:rsid w:val="00773C84"/>
    <w:rsid w:val="007743A9"/>
    <w:rsid w:val="0077442F"/>
    <w:rsid w:val="00776A84"/>
    <w:rsid w:val="00783FCD"/>
    <w:rsid w:val="007913E3"/>
    <w:rsid w:val="007937C1"/>
    <w:rsid w:val="00794627"/>
    <w:rsid w:val="00795600"/>
    <w:rsid w:val="00795B22"/>
    <w:rsid w:val="0079604D"/>
    <w:rsid w:val="00796879"/>
    <w:rsid w:val="007A16E8"/>
    <w:rsid w:val="007A249D"/>
    <w:rsid w:val="007A3731"/>
    <w:rsid w:val="007A3A18"/>
    <w:rsid w:val="007A5D2B"/>
    <w:rsid w:val="007A643B"/>
    <w:rsid w:val="007A6885"/>
    <w:rsid w:val="007A7C22"/>
    <w:rsid w:val="007B19CC"/>
    <w:rsid w:val="007B2006"/>
    <w:rsid w:val="007B4A2C"/>
    <w:rsid w:val="007B54C9"/>
    <w:rsid w:val="007B556E"/>
    <w:rsid w:val="007B557D"/>
    <w:rsid w:val="007B6550"/>
    <w:rsid w:val="007C1CB4"/>
    <w:rsid w:val="007C34DD"/>
    <w:rsid w:val="007C6409"/>
    <w:rsid w:val="007C6E8B"/>
    <w:rsid w:val="007D1662"/>
    <w:rsid w:val="007D66F2"/>
    <w:rsid w:val="007D7ADB"/>
    <w:rsid w:val="007E06CC"/>
    <w:rsid w:val="007E1B49"/>
    <w:rsid w:val="007E2D91"/>
    <w:rsid w:val="007E3490"/>
    <w:rsid w:val="007E3B32"/>
    <w:rsid w:val="007E44C3"/>
    <w:rsid w:val="007E4A40"/>
    <w:rsid w:val="007E552E"/>
    <w:rsid w:val="007E5F35"/>
    <w:rsid w:val="007E5F38"/>
    <w:rsid w:val="007E6667"/>
    <w:rsid w:val="007E6B0E"/>
    <w:rsid w:val="007E7562"/>
    <w:rsid w:val="007F0E67"/>
    <w:rsid w:val="007F3166"/>
    <w:rsid w:val="007F3438"/>
    <w:rsid w:val="007F525E"/>
    <w:rsid w:val="007F5B1E"/>
    <w:rsid w:val="007F5F3B"/>
    <w:rsid w:val="007F6346"/>
    <w:rsid w:val="007F6D0C"/>
    <w:rsid w:val="008016B5"/>
    <w:rsid w:val="008028B3"/>
    <w:rsid w:val="008034F6"/>
    <w:rsid w:val="008036A8"/>
    <w:rsid w:val="00805D3A"/>
    <w:rsid w:val="00807EC0"/>
    <w:rsid w:val="008100FF"/>
    <w:rsid w:val="00813E1E"/>
    <w:rsid w:val="0081420B"/>
    <w:rsid w:val="00814B9B"/>
    <w:rsid w:val="0082050E"/>
    <w:rsid w:val="008212D0"/>
    <w:rsid w:val="008212E7"/>
    <w:rsid w:val="00821EBA"/>
    <w:rsid w:val="00824A89"/>
    <w:rsid w:val="00825DF7"/>
    <w:rsid w:val="00826214"/>
    <w:rsid w:val="008301FD"/>
    <w:rsid w:val="00833BBC"/>
    <w:rsid w:val="00834844"/>
    <w:rsid w:val="00835034"/>
    <w:rsid w:val="00835FFD"/>
    <w:rsid w:val="0084078A"/>
    <w:rsid w:val="00842553"/>
    <w:rsid w:val="00845EAC"/>
    <w:rsid w:val="008544C7"/>
    <w:rsid w:val="00855199"/>
    <w:rsid w:val="00855834"/>
    <w:rsid w:val="008562F1"/>
    <w:rsid w:val="00856683"/>
    <w:rsid w:val="0085705E"/>
    <w:rsid w:val="00860268"/>
    <w:rsid w:val="00860721"/>
    <w:rsid w:val="0086252C"/>
    <w:rsid w:val="00863495"/>
    <w:rsid w:val="00863625"/>
    <w:rsid w:val="00865598"/>
    <w:rsid w:val="008660EB"/>
    <w:rsid w:val="0086783E"/>
    <w:rsid w:val="008706C0"/>
    <w:rsid w:val="00871057"/>
    <w:rsid w:val="0087138A"/>
    <w:rsid w:val="00871E0D"/>
    <w:rsid w:val="008732BD"/>
    <w:rsid w:val="00874DA3"/>
    <w:rsid w:val="00875398"/>
    <w:rsid w:val="00875666"/>
    <w:rsid w:val="00876C84"/>
    <w:rsid w:val="0087789C"/>
    <w:rsid w:val="008812D6"/>
    <w:rsid w:val="00882782"/>
    <w:rsid w:val="00884B98"/>
    <w:rsid w:val="00885083"/>
    <w:rsid w:val="00885208"/>
    <w:rsid w:val="008864CA"/>
    <w:rsid w:val="00890353"/>
    <w:rsid w:val="008904BD"/>
    <w:rsid w:val="0089077A"/>
    <w:rsid w:val="00890DD4"/>
    <w:rsid w:val="00890EEF"/>
    <w:rsid w:val="00891406"/>
    <w:rsid w:val="008920F6"/>
    <w:rsid w:val="008946A4"/>
    <w:rsid w:val="00894987"/>
    <w:rsid w:val="008949FA"/>
    <w:rsid w:val="0089589E"/>
    <w:rsid w:val="00896F2D"/>
    <w:rsid w:val="00897177"/>
    <w:rsid w:val="008A03C8"/>
    <w:rsid w:val="008A1131"/>
    <w:rsid w:val="008A32E3"/>
    <w:rsid w:val="008A59B9"/>
    <w:rsid w:val="008A6034"/>
    <w:rsid w:val="008A7BCF"/>
    <w:rsid w:val="008B0227"/>
    <w:rsid w:val="008B0F38"/>
    <w:rsid w:val="008B1756"/>
    <w:rsid w:val="008B344E"/>
    <w:rsid w:val="008B5167"/>
    <w:rsid w:val="008B5D54"/>
    <w:rsid w:val="008B6172"/>
    <w:rsid w:val="008B637E"/>
    <w:rsid w:val="008B7562"/>
    <w:rsid w:val="008C03D7"/>
    <w:rsid w:val="008C34E1"/>
    <w:rsid w:val="008C360E"/>
    <w:rsid w:val="008C39AE"/>
    <w:rsid w:val="008C46E2"/>
    <w:rsid w:val="008C4E06"/>
    <w:rsid w:val="008C60BA"/>
    <w:rsid w:val="008C72DE"/>
    <w:rsid w:val="008D176A"/>
    <w:rsid w:val="008D579E"/>
    <w:rsid w:val="008D6DEF"/>
    <w:rsid w:val="008D77BE"/>
    <w:rsid w:val="008E050B"/>
    <w:rsid w:val="008E0E2E"/>
    <w:rsid w:val="008E17A1"/>
    <w:rsid w:val="008E2474"/>
    <w:rsid w:val="008E6679"/>
    <w:rsid w:val="008F11E3"/>
    <w:rsid w:val="008F224F"/>
    <w:rsid w:val="008F4D66"/>
    <w:rsid w:val="008F78CB"/>
    <w:rsid w:val="008F7FBB"/>
    <w:rsid w:val="009003EF"/>
    <w:rsid w:val="0090114C"/>
    <w:rsid w:val="00901552"/>
    <w:rsid w:val="00903771"/>
    <w:rsid w:val="009052FF"/>
    <w:rsid w:val="009061C5"/>
    <w:rsid w:val="00906632"/>
    <w:rsid w:val="00907699"/>
    <w:rsid w:val="00910920"/>
    <w:rsid w:val="0091125C"/>
    <w:rsid w:val="009132DA"/>
    <w:rsid w:val="009148A0"/>
    <w:rsid w:val="00915A16"/>
    <w:rsid w:val="00915F0C"/>
    <w:rsid w:val="00917026"/>
    <w:rsid w:val="00921A45"/>
    <w:rsid w:val="00923622"/>
    <w:rsid w:val="0092429A"/>
    <w:rsid w:val="0092528A"/>
    <w:rsid w:val="0092718A"/>
    <w:rsid w:val="00927449"/>
    <w:rsid w:val="009304C3"/>
    <w:rsid w:val="00930A3F"/>
    <w:rsid w:val="00932660"/>
    <w:rsid w:val="009326A3"/>
    <w:rsid w:val="0093303C"/>
    <w:rsid w:val="00933360"/>
    <w:rsid w:val="00933368"/>
    <w:rsid w:val="009334A9"/>
    <w:rsid w:val="00934FAE"/>
    <w:rsid w:val="00935B1A"/>
    <w:rsid w:val="009363B0"/>
    <w:rsid w:val="00937303"/>
    <w:rsid w:val="009407EE"/>
    <w:rsid w:val="00940D71"/>
    <w:rsid w:val="00940FD9"/>
    <w:rsid w:val="009416D1"/>
    <w:rsid w:val="009445E8"/>
    <w:rsid w:val="00944AB7"/>
    <w:rsid w:val="00947295"/>
    <w:rsid w:val="00950A8F"/>
    <w:rsid w:val="009511B0"/>
    <w:rsid w:val="00951D6B"/>
    <w:rsid w:val="0095243B"/>
    <w:rsid w:val="009543C8"/>
    <w:rsid w:val="00956261"/>
    <w:rsid w:val="00956D7D"/>
    <w:rsid w:val="00961E2C"/>
    <w:rsid w:val="00965D4D"/>
    <w:rsid w:val="00965DD3"/>
    <w:rsid w:val="009660A3"/>
    <w:rsid w:val="00973E2C"/>
    <w:rsid w:val="009750F8"/>
    <w:rsid w:val="00975612"/>
    <w:rsid w:val="009757C2"/>
    <w:rsid w:val="00975ADE"/>
    <w:rsid w:val="00975DFB"/>
    <w:rsid w:val="00981949"/>
    <w:rsid w:val="00982E42"/>
    <w:rsid w:val="0098481A"/>
    <w:rsid w:val="00984A2B"/>
    <w:rsid w:val="00984C56"/>
    <w:rsid w:val="009852C9"/>
    <w:rsid w:val="0098647B"/>
    <w:rsid w:val="00986C83"/>
    <w:rsid w:val="009879E6"/>
    <w:rsid w:val="009915AC"/>
    <w:rsid w:val="00991AFC"/>
    <w:rsid w:val="00992B20"/>
    <w:rsid w:val="00992F87"/>
    <w:rsid w:val="00993D30"/>
    <w:rsid w:val="00994253"/>
    <w:rsid w:val="009943F4"/>
    <w:rsid w:val="00996FFA"/>
    <w:rsid w:val="009A16E5"/>
    <w:rsid w:val="009A239B"/>
    <w:rsid w:val="009A3143"/>
    <w:rsid w:val="009A3324"/>
    <w:rsid w:val="009A48D5"/>
    <w:rsid w:val="009A4B54"/>
    <w:rsid w:val="009A5987"/>
    <w:rsid w:val="009A6254"/>
    <w:rsid w:val="009B1128"/>
    <w:rsid w:val="009B3733"/>
    <w:rsid w:val="009B5525"/>
    <w:rsid w:val="009B57FC"/>
    <w:rsid w:val="009B6AE1"/>
    <w:rsid w:val="009B780A"/>
    <w:rsid w:val="009C0412"/>
    <w:rsid w:val="009C09D2"/>
    <w:rsid w:val="009C12A6"/>
    <w:rsid w:val="009C361C"/>
    <w:rsid w:val="009C50D9"/>
    <w:rsid w:val="009C5408"/>
    <w:rsid w:val="009C5E01"/>
    <w:rsid w:val="009C748A"/>
    <w:rsid w:val="009C7CD7"/>
    <w:rsid w:val="009D2F9A"/>
    <w:rsid w:val="009D32F3"/>
    <w:rsid w:val="009D40AB"/>
    <w:rsid w:val="009D6989"/>
    <w:rsid w:val="009D69B5"/>
    <w:rsid w:val="009E053D"/>
    <w:rsid w:val="009E17EC"/>
    <w:rsid w:val="009E198F"/>
    <w:rsid w:val="009F2F48"/>
    <w:rsid w:val="009F329E"/>
    <w:rsid w:val="009F63FE"/>
    <w:rsid w:val="009F73E0"/>
    <w:rsid w:val="009F7969"/>
    <w:rsid w:val="009F7D96"/>
    <w:rsid w:val="00A00C0B"/>
    <w:rsid w:val="00A02B21"/>
    <w:rsid w:val="00A0303E"/>
    <w:rsid w:val="00A04171"/>
    <w:rsid w:val="00A04EF3"/>
    <w:rsid w:val="00A07F64"/>
    <w:rsid w:val="00A10DE4"/>
    <w:rsid w:val="00A134D6"/>
    <w:rsid w:val="00A147C2"/>
    <w:rsid w:val="00A14994"/>
    <w:rsid w:val="00A162FB"/>
    <w:rsid w:val="00A167C5"/>
    <w:rsid w:val="00A17A3C"/>
    <w:rsid w:val="00A20F8C"/>
    <w:rsid w:val="00A2105E"/>
    <w:rsid w:val="00A2206E"/>
    <w:rsid w:val="00A2355A"/>
    <w:rsid w:val="00A24A8C"/>
    <w:rsid w:val="00A2549A"/>
    <w:rsid w:val="00A30628"/>
    <w:rsid w:val="00A330C7"/>
    <w:rsid w:val="00A34140"/>
    <w:rsid w:val="00A3488F"/>
    <w:rsid w:val="00A34AED"/>
    <w:rsid w:val="00A358ED"/>
    <w:rsid w:val="00A372A5"/>
    <w:rsid w:val="00A42A8B"/>
    <w:rsid w:val="00A4391A"/>
    <w:rsid w:val="00A45EE0"/>
    <w:rsid w:val="00A463B9"/>
    <w:rsid w:val="00A463C9"/>
    <w:rsid w:val="00A465CE"/>
    <w:rsid w:val="00A46D58"/>
    <w:rsid w:val="00A505EB"/>
    <w:rsid w:val="00A50CF9"/>
    <w:rsid w:val="00A54A30"/>
    <w:rsid w:val="00A54DBB"/>
    <w:rsid w:val="00A5537E"/>
    <w:rsid w:val="00A55EAA"/>
    <w:rsid w:val="00A56B2C"/>
    <w:rsid w:val="00A609CE"/>
    <w:rsid w:val="00A60D0A"/>
    <w:rsid w:val="00A60F78"/>
    <w:rsid w:val="00A62205"/>
    <w:rsid w:val="00A63AE1"/>
    <w:rsid w:val="00A65EA2"/>
    <w:rsid w:val="00A66200"/>
    <w:rsid w:val="00A7215F"/>
    <w:rsid w:val="00A73FBE"/>
    <w:rsid w:val="00A7470B"/>
    <w:rsid w:val="00A757B7"/>
    <w:rsid w:val="00A80936"/>
    <w:rsid w:val="00A80D31"/>
    <w:rsid w:val="00A80F41"/>
    <w:rsid w:val="00A83339"/>
    <w:rsid w:val="00A83A6C"/>
    <w:rsid w:val="00A87B7F"/>
    <w:rsid w:val="00A91501"/>
    <w:rsid w:val="00A92B70"/>
    <w:rsid w:val="00A942EE"/>
    <w:rsid w:val="00A956E0"/>
    <w:rsid w:val="00A96B37"/>
    <w:rsid w:val="00A97844"/>
    <w:rsid w:val="00AA05F7"/>
    <w:rsid w:val="00AA09C4"/>
    <w:rsid w:val="00AA1EB9"/>
    <w:rsid w:val="00AA291F"/>
    <w:rsid w:val="00AA600A"/>
    <w:rsid w:val="00AA72A8"/>
    <w:rsid w:val="00AB5910"/>
    <w:rsid w:val="00AB611E"/>
    <w:rsid w:val="00AB64A4"/>
    <w:rsid w:val="00AB7A23"/>
    <w:rsid w:val="00AC0D92"/>
    <w:rsid w:val="00AC16E8"/>
    <w:rsid w:val="00AC1BA5"/>
    <w:rsid w:val="00AC3A8D"/>
    <w:rsid w:val="00AC3CFB"/>
    <w:rsid w:val="00AC7A06"/>
    <w:rsid w:val="00AD44A8"/>
    <w:rsid w:val="00AD4A02"/>
    <w:rsid w:val="00AD697F"/>
    <w:rsid w:val="00AE0776"/>
    <w:rsid w:val="00AE0BB3"/>
    <w:rsid w:val="00AE2357"/>
    <w:rsid w:val="00AE2617"/>
    <w:rsid w:val="00AE4662"/>
    <w:rsid w:val="00AE479F"/>
    <w:rsid w:val="00AE700E"/>
    <w:rsid w:val="00AE77B5"/>
    <w:rsid w:val="00AE7F4C"/>
    <w:rsid w:val="00AE7F9F"/>
    <w:rsid w:val="00AF009B"/>
    <w:rsid w:val="00AF0268"/>
    <w:rsid w:val="00AF04D7"/>
    <w:rsid w:val="00AF0D70"/>
    <w:rsid w:val="00AF2481"/>
    <w:rsid w:val="00AF4F1B"/>
    <w:rsid w:val="00AF6C26"/>
    <w:rsid w:val="00AF7944"/>
    <w:rsid w:val="00B016E5"/>
    <w:rsid w:val="00B018DF"/>
    <w:rsid w:val="00B032C9"/>
    <w:rsid w:val="00B03AEB"/>
    <w:rsid w:val="00B062C7"/>
    <w:rsid w:val="00B06C2D"/>
    <w:rsid w:val="00B07A1B"/>
    <w:rsid w:val="00B1511A"/>
    <w:rsid w:val="00B15EE0"/>
    <w:rsid w:val="00B16025"/>
    <w:rsid w:val="00B20D29"/>
    <w:rsid w:val="00B21CA5"/>
    <w:rsid w:val="00B22142"/>
    <w:rsid w:val="00B22648"/>
    <w:rsid w:val="00B229F3"/>
    <w:rsid w:val="00B23AD5"/>
    <w:rsid w:val="00B25CAD"/>
    <w:rsid w:val="00B25F62"/>
    <w:rsid w:val="00B273C2"/>
    <w:rsid w:val="00B30AAC"/>
    <w:rsid w:val="00B30F62"/>
    <w:rsid w:val="00B31FDC"/>
    <w:rsid w:val="00B320E3"/>
    <w:rsid w:val="00B322B7"/>
    <w:rsid w:val="00B34617"/>
    <w:rsid w:val="00B404D8"/>
    <w:rsid w:val="00B415B6"/>
    <w:rsid w:val="00B433F2"/>
    <w:rsid w:val="00B4731D"/>
    <w:rsid w:val="00B50B4C"/>
    <w:rsid w:val="00B5282A"/>
    <w:rsid w:val="00B53B1B"/>
    <w:rsid w:val="00B54DC5"/>
    <w:rsid w:val="00B550D2"/>
    <w:rsid w:val="00B55735"/>
    <w:rsid w:val="00B608AC"/>
    <w:rsid w:val="00B61574"/>
    <w:rsid w:val="00B62276"/>
    <w:rsid w:val="00B64F57"/>
    <w:rsid w:val="00B651EF"/>
    <w:rsid w:val="00B67F9F"/>
    <w:rsid w:val="00B7040E"/>
    <w:rsid w:val="00B708C1"/>
    <w:rsid w:val="00B71EFB"/>
    <w:rsid w:val="00B73B11"/>
    <w:rsid w:val="00B74860"/>
    <w:rsid w:val="00B74A44"/>
    <w:rsid w:val="00B76B38"/>
    <w:rsid w:val="00B8024D"/>
    <w:rsid w:val="00B80B73"/>
    <w:rsid w:val="00B84831"/>
    <w:rsid w:val="00B84A24"/>
    <w:rsid w:val="00B86E4D"/>
    <w:rsid w:val="00B900EC"/>
    <w:rsid w:val="00B928D2"/>
    <w:rsid w:val="00B92BF0"/>
    <w:rsid w:val="00B93EFA"/>
    <w:rsid w:val="00BA160D"/>
    <w:rsid w:val="00BA3133"/>
    <w:rsid w:val="00BA3239"/>
    <w:rsid w:val="00BA477F"/>
    <w:rsid w:val="00BA5BE6"/>
    <w:rsid w:val="00BA5ED4"/>
    <w:rsid w:val="00BA5F92"/>
    <w:rsid w:val="00BA7323"/>
    <w:rsid w:val="00BA7F94"/>
    <w:rsid w:val="00BB013D"/>
    <w:rsid w:val="00BB1840"/>
    <w:rsid w:val="00BB3B15"/>
    <w:rsid w:val="00BB5A90"/>
    <w:rsid w:val="00BB5B4D"/>
    <w:rsid w:val="00BC159C"/>
    <w:rsid w:val="00BC18CB"/>
    <w:rsid w:val="00BC2527"/>
    <w:rsid w:val="00BC5774"/>
    <w:rsid w:val="00BC57C2"/>
    <w:rsid w:val="00BD2BC6"/>
    <w:rsid w:val="00BD3BF0"/>
    <w:rsid w:val="00BD43F0"/>
    <w:rsid w:val="00BD63E8"/>
    <w:rsid w:val="00BE0AD2"/>
    <w:rsid w:val="00BE0D49"/>
    <w:rsid w:val="00BE363F"/>
    <w:rsid w:val="00BE3667"/>
    <w:rsid w:val="00BE36C2"/>
    <w:rsid w:val="00BE560D"/>
    <w:rsid w:val="00BE60F5"/>
    <w:rsid w:val="00BE6A13"/>
    <w:rsid w:val="00BE6F49"/>
    <w:rsid w:val="00BE7AE8"/>
    <w:rsid w:val="00BF075B"/>
    <w:rsid w:val="00BF2630"/>
    <w:rsid w:val="00BF34AB"/>
    <w:rsid w:val="00BF3F8E"/>
    <w:rsid w:val="00BF41EC"/>
    <w:rsid w:val="00BF6939"/>
    <w:rsid w:val="00BF6B71"/>
    <w:rsid w:val="00BF7212"/>
    <w:rsid w:val="00C003F7"/>
    <w:rsid w:val="00C00A23"/>
    <w:rsid w:val="00C00A93"/>
    <w:rsid w:val="00C01D3D"/>
    <w:rsid w:val="00C0299A"/>
    <w:rsid w:val="00C03134"/>
    <w:rsid w:val="00C0408E"/>
    <w:rsid w:val="00C047D2"/>
    <w:rsid w:val="00C06E30"/>
    <w:rsid w:val="00C10C67"/>
    <w:rsid w:val="00C1316D"/>
    <w:rsid w:val="00C1756F"/>
    <w:rsid w:val="00C23EB2"/>
    <w:rsid w:val="00C24C51"/>
    <w:rsid w:val="00C255D9"/>
    <w:rsid w:val="00C25A82"/>
    <w:rsid w:val="00C25EA9"/>
    <w:rsid w:val="00C267AC"/>
    <w:rsid w:val="00C269E6"/>
    <w:rsid w:val="00C33882"/>
    <w:rsid w:val="00C36802"/>
    <w:rsid w:val="00C408AD"/>
    <w:rsid w:val="00C45406"/>
    <w:rsid w:val="00C4626F"/>
    <w:rsid w:val="00C463E1"/>
    <w:rsid w:val="00C46CE7"/>
    <w:rsid w:val="00C50F32"/>
    <w:rsid w:val="00C51C0A"/>
    <w:rsid w:val="00C54071"/>
    <w:rsid w:val="00C54102"/>
    <w:rsid w:val="00C56C1A"/>
    <w:rsid w:val="00C57630"/>
    <w:rsid w:val="00C60563"/>
    <w:rsid w:val="00C623AA"/>
    <w:rsid w:val="00C6478A"/>
    <w:rsid w:val="00C64B25"/>
    <w:rsid w:val="00C66205"/>
    <w:rsid w:val="00C66FF4"/>
    <w:rsid w:val="00C72208"/>
    <w:rsid w:val="00C725BF"/>
    <w:rsid w:val="00C74A80"/>
    <w:rsid w:val="00C756C1"/>
    <w:rsid w:val="00C760B7"/>
    <w:rsid w:val="00C776F6"/>
    <w:rsid w:val="00C867B5"/>
    <w:rsid w:val="00C87262"/>
    <w:rsid w:val="00C87DEA"/>
    <w:rsid w:val="00C956D0"/>
    <w:rsid w:val="00C96BA0"/>
    <w:rsid w:val="00C97F41"/>
    <w:rsid w:val="00CA12EB"/>
    <w:rsid w:val="00CA195B"/>
    <w:rsid w:val="00CA1FE5"/>
    <w:rsid w:val="00CA3825"/>
    <w:rsid w:val="00CA6B92"/>
    <w:rsid w:val="00CA79B2"/>
    <w:rsid w:val="00CB2AB7"/>
    <w:rsid w:val="00CB3845"/>
    <w:rsid w:val="00CB41F8"/>
    <w:rsid w:val="00CB4741"/>
    <w:rsid w:val="00CB54CA"/>
    <w:rsid w:val="00CB75A9"/>
    <w:rsid w:val="00CB7AAF"/>
    <w:rsid w:val="00CB7E0F"/>
    <w:rsid w:val="00CC005F"/>
    <w:rsid w:val="00CC0E12"/>
    <w:rsid w:val="00CC19FD"/>
    <w:rsid w:val="00CC1BB4"/>
    <w:rsid w:val="00CC4365"/>
    <w:rsid w:val="00CD2844"/>
    <w:rsid w:val="00CD3F10"/>
    <w:rsid w:val="00CD4C68"/>
    <w:rsid w:val="00CD6FAA"/>
    <w:rsid w:val="00CD7792"/>
    <w:rsid w:val="00CE07F7"/>
    <w:rsid w:val="00CE20FC"/>
    <w:rsid w:val="00CE54E4"/>
    <w:rsid w:val="00CF000B"/>
    <w:rsid w:val="00CF0649"/>
    <w:rsid w:val="00CF29A4"/>
    <w:rsid w:val="00CF420E"/>
    <w:rsid w:val="00CF4DCA"/>
    <w:rsid w:val="00CF5184"/>
    <w:rsid w:val="00CF7514"/>
    <w:rsid w:val="00D0271C"/>
    <w:rsid w:val="00D03918"/>
    <w:rsid w:val="00D05BBF"/>
    <w:rsid w:val="00D06CFA"/>
    <w:rsid w:val="00D06D17"/>
    <w:rsid w:val="00D13BF3"/>
    <w:rsid w:val="00D13FCF"/>
    <w:rsid w:val="00D14CD5"/>
    <w:rsid w:val="00D15C56"/>
    <w:rsid w:val="00D213D3"/>
    <w:rsid w:val="00D21C57"/>
    <w:rsid w:val="00D26D2D"/>
    <w:rsid w:val="00D276F4"/>
    <w:rsid w:val="00D27B5D"/>
    <w:rsid w:val="00D37111"/>
    <w:rsid w:val="00D401A4"/>
    <w:rsid w:val="00D41517"/>
    <w:rsid w:val="00D41EEB"/>
    <w:rsid w:val="00D43622"/>
    <w:rsid w:val="00D43C2D"/>
    <w:rsid w:val="00D4618C"/>
    <w:rsid w:val="00D46524"/>
    <w:rsid w:val="00D46E2F"/>
    <w:rsid w:val="00D506DB"/>
    <w:rsid w:val="00D50F17"/>
    <w:rsid w:val="00D52D97"/>
    <w:rsid w:val="00D5451E"/>
    <w:rsid w:val="00D60143"/>
    <w:rsid w:val="00D62307"/>
    <w:rsid w:val="00D62397"/>
    <w:rsid w:val="00D626C0"/>
    <w:rsid w:val="00D669A4"/>
    <w:rsid w:val="00D70003"/>
    <w:rsid w:val="00D718E6"/>
    <w:rsid w:val="00D71ACA"/>
    <w:rsid w:val="00D77D7D"/>
    <w:rsid w:val="00D872F1"/>
    <w:rsid w:val="00D91F47"/>
    <w:rsid w:val="00D939AE"/>
    <w:rsid w:val="00D94429"/>
    <w:rsid w:val="00D95325"/>
    <w:rsid w:val="00D9549C"/>
    <w:rsid w:val="00D9576F"/>
    <w:rsid w:val="00D95AA9"/>
    <w:rsid w:val="00DA040A"/>
    <w:rsid w:val="00DA0C8F"/>
    <w:rsid w:val="00DA208D"/>
    <w:rsid w:val="00DA20D6"/>
    <w:rsid w:val="00DA25B2"/>
    <w:rsid w:val="00DA4C09"/>
    <w:rsid w:val="00DA69F5"/>
    <w:rsid w:val="00DB32BB"/>
    <w:rsid w:val="00DB3677"/>
    <w:rsid w:val="00DB3E3B"/>
    <w:rsid w:val="00DB4F28"/>
    <w:rsid w:val="00DB694D"/>
    <w:rsid w:val="00DC1673"/>
    <w:rsid w:val="00DC1857"/>
    <w:rsid w:val="00DC4EEC"/>
    <w:rsid w:val="00DC57CC"/>
    <w:rsid w:val="00DD029E"/>
    <w:rsid w:val="00DD0A0F"/>
    <w:rsid w:val="00DD311A"/>
    <w:rsid w:val="00DD6842"/>
    <w:rsid w:val="00DE161C"/>
    <w:rsid w:val="00DE2B4C"/>
    <w:rsid w:val="00DE3282"/>
    <w:rsid w:val="00DF0CC2"/>
    <w:rsid w:val="00DF1388"/>
    <w:rsid w:val="00DF3FAB"/>
    <w:rsid w:val="00DF4231"/>
    <w:rsid w:val="00DF4D66"/>
    <w:rsid w:val="00DF599D"/>
    <w:rsid w:val="00DF59ED"/>
    <w:rsid w:val="00DF624D"/>
    <w:rsid w:val="00DF6429"/>
    <w:rsid w:val="00DF74F8"/>
    <w:rsid w:val="00DF7F09"/>
    <w:rsid w:val="00E01C18"/>
    <w:rsid w:val="00E050F6"/>
    <w:rsid w:val="00E05F31"/>
    <w:rsid w:val="00E10532"/>
    <w:rsid w:val="00E11615"/>
    <w:rsid w:val="00E14A3F"/>
    <w:rsid w:val="00E14B37"/>
    <w:rsid w:val="00E21895"/>
    <w:rsid w:val="00E21B8A"/>
    <w:rsid w:val="00E23608"/>
    <w:rsid w:val="00E24369"/>
    <w:rsid w:val="00E26A0D"/>
    <w:rsid w:val="00E300D8"/>
    <w:rsid w:val="00E32F08"/>
    <w:rsid w:val="00E3324C"/>
    <w:rsid w:val="00E33449"/>
    <w:rsid w:val="00E34877"/>
    <w:rsid w:val="00E37E60"/>
    <w:rsid w:val="00E410A9"/>
    <w:rsid w:val="00E42EBE"/>
    <w:rsid w:val="00E464F7"/>
    <w:rsid w:val="00E47E08"/>
    <w:rsid w:val="00E53C21"/>
    <w:rsid w:val="00E5597F"/>
    <w:rsid w:val="00E559DB"/>
    <w:rsid w:val="00E57F97"/>
    <w:rsid w:val="00E602F2"/>
    <w:rsid w:val="00E67BF2"/>
    <w:rsid w:val="00E7049C"/>
    <w:rsid w:val="00E70818"/>
    <w:rsid w:val="00E7147A"/>
    <w:rsid w:val="00E716FA"/>
    <w:rsid w:val="00E717C0"/>
    <w:rsid w:val="00E71E94"/>
    <w:rsid w:val="00E7324C"/>
    <w:rsid w:val="00E7436E"/>
    <w:rsid w:val="00E747B8"/>
    <w:rsid w:val="00E76283"/>
    <w:rsid w:val="00E766F0"/>
    <w:rsid w:val="00E82751"/>
    <w:rsid w:val="00E827BC"/>
    <w:rsid w:val="00E828FC"/>
    <w:rsid w:val="00E82FB2"/>
    <w:rsid w:val="00E83E9D"/>
    <w:rsid w:val="00E84783"/>
    <w:rsid w:val="00E868D0"/>
    <w:rsid w:val="00E86B63"/>
    <w:rsid w:val="00E87032"/>
    <w:rsid w:val="00E87ED3"/>
    <w:rsid w:val="00E91298"/>
    <w:rsid w:val="00E9213F"/>
    <w:rsid w:val="00E92451"/>
    <w:rsid w:val="00E927A6"/>
    <w:rsid w:val="00E945A3"/>
    <w:rsid w:val="00E95703"/>
    <w:rsid w:val="00EA0FFD"/>
    <w:rsid w:val="00EA104E"/>
    <w:rsid w:val="00EA1F82"/>
    <w:rsid w:val="00EA384F"/>
    <w:rsid w:val="00EA4A42"/>
    <w:rsid w:val="00EA50F1"/>
    <w:rsid w:val="00EB1524"/>
    <w:rsid w:val="00EB27FC"/>
    <w:rsid w:val="00EB283B"/>
    <w:rsid w:val="00EB2873"/>
    <w:rsid w:val="00EB28DC"/>
    <w:rsid w:val="00EB3372"/>
    <w:rsid w:val="00EB66F8"/>
    <w:rsid w:val="00EB6972"/>
    <w:rsid w:val="00EC0DD2"/>
    <w:rsid w:val="00EC3580"/>
    <w:rsid w:val="00EC36A9"/>
    <w:rsid w:val="00EC3CF1"/>
    <w:rsid w:val="00EC4842"/>
    <w:rsid w:val="00EC4D74"/>
    <w:rsid w:val="00EC6F92"/>
    <w:rsid w:val="00ED02BC"/>
    <w:rsid w:val="00ED2041"/>
    <w:rsid w:val="00ED2415"/>
    <w:rsid w:val="00ED25F1"/>
    <w:rsid w:val="00ED3DDB"/>
    <w:rsid w:val="00ED42BD"/>
    <w:rsid w:val="00ED5DF0"/>
    <w:rsid w:val="00ED66AD"/>
    <w:rsid w:val="00EE00F5"/>
    <w:rsid w:val="00EE1648"/>
    <w:rsid w:val="00EE2AFC"/>
    <w:rsid w:val="00EE3A79"/>
    <w:rsid w:val="00EE5689"/>
    <w:rsid w:val="00EE5D7F"/>
    <w:rsid w:val="00EE615B"/>
    <w:rsid w:val="00EE6973"/>
    <w:rsid w:val="00EF071F"/>
    <w:rsid w:val="00EF1EEF"/>
    <w:rsid w:val="00EF5371"/>
    <w:rsid w:val="00EF5C98"/>
    <w:rsid w:val="00EF71A3"/>
    <w:rsid w:val="00F0116C"/>
    <w:rsid w:val="00F01364"/>
    <w:rsid w:val="00F03E5D"/>
    <w:rsid w:val="00F044A3"/>
    <w:rsid w:val="00F07221"/>
    <w:rsid w:val="00F12BAE"/>
    <w:rsid w:val="00F13E84"/>
    <w:rsid w:val="00F15A46"/>
    <w:rsid w:val="00F20991"/>
    <w:rsid w:val="00F20DF0"/>
    <w:rsid w:val="00F20E56"/>
    <w:rsid w:val="00F239CF"/>
    <w:rsid w:val="00F2418A"/>
    <w:rsid w:val="00F258E2"/>
    <w:rsid w:val="00F26500"/>
    <w:rsid w:val="00F272E3"/>
    <w:rsid w:val="00F30F82"/>
    <w:rsid w:val="00F32A3A"/>
    <w:rsid w:val="00F3752F"/>
    <w:rsid w:val="00F4131E"/>
    <w:rsid w:val="00F41525"/>
    <w:rsid w:val="00F43216"/>
    <w:rsid w:val="00F44148"/>
    <w:rsid w:val="00F4558E"/>
    <w:rsid w:val="00F46507"/>
    <w:rsid w:val="00F47962"/>
    <w:rsid w:val="00F47F35"/>
    <w:rsid w:val="00F51225"/>
    <w:rsid w:val="00F51719"/>
    <w:rsid w:val="00F572B1"/>
    <w:rsid w:val="00F574C0"/>
    <w:rsid w:val="00F5770C"/>
    <w:rsid w:val="00F610B6"/>
    <w:rsid w:val="00F61167"/>
    <w:rsid w:val="00F62853"/>
    <w:rsid w:val="00F647EC"/>
    <w:rsid w:val="00F64DD9"/>
    <w:rsid w:val="00F65232"/>
    <w:rsid w:val="00F65D28"/>
    <w:rsid w:val="00F66497"/>
    <w:rsid w:val="00F66D92"/>
    <w:rsid w:val="00F676B3"/>
    <w:rsid w:val="00F70A62"/>
    <w:rsid w:val="00F72E7E"/>
    <w:rsid w:val="00F754E2"/>
    <w:rsid w:val="00F8013B"/>
    <w:rsid w:val="00F81CE6"/>
    <w:rsid w:val="00F847DE"/>
    <w:rsid w:val="00F8546E"/>
    <w:rsid w:val="00F85B85"/>
    <w:rsid w:val="00F86182"/>
    <w:rsid w:val="00F91839"/>
    <w:rsid w:val="00F91E2F"/>
    <w:rsid w:val="00F9292E"/>
    <w:rsid w:val="00F94237"/>
    <w:rsid w:val="00F94365"/>
    <w:rsid w:val="00F955C9"/>
    <w:rsid w:val="00F96334"/>
    <w:rsid w:val="00F968B0"/>
    <w:rsid w:val="00F97037"/>
    <w:rsid w:val="00F9723D"/>
    <w:rsid w:val="00FA1941"/>
    <w:rsid w:val="00FA259F"/>
    <w:rsid w:val="00FA2FF0"/>
    <w:rsid w:val="00FA48F8"/>
    <w:rsid w:val="00FA5D74"/>
    <w:rsid w:val="00FB09D0"/>
    <w:rsid w:val="00FB0F36"/>
    <w:rsid w:val="00FB1C1D"/>
    <w:rsid w:val="00FB4F05"/>
    <w:rsid w:val="00FB6EC2"/>
    <w:rsid w:val="00FB7105"/>
    <w:rsid w:val="00FB7510"/>
    <w:rsid w:val="00FC03C9"/>
    <w:rsid w:val="00FC131D"/>
    <w:rsid w:val="00FC22EB"/>
    <w:rsid w:val="00FC344E"/>
    <w:rsid w:val="00FC46F0"/>
    <w:rsid w:val="00FC5772"/>
    <w:rsid w:val="00FC65EA"/>
    <w:rsid w:val="00FD005A"/>
    <w:rsid w:val="00FD0A9A"/>
    <w:rsid w:val="00FD3969"/>
    <w:rsid w:val="00FD3976"/>
    <w:rsid w:val="00FD6AED"/>
    <w:rsid w:val="00FE0989"/>
    <w:rsid w:val="00FE3018"/>
    <w:rsid w:val="00FE3AA0"/>
    <w:rsid w:val="00FE4788"/>
    <w:rsid w:val="00FE493F"/>
    <w:rsid w:val="00FE4F00"/>
    <w:rsid w:val="00FF1234"/>
    <w:rsid w:val="00FF3663"/>
    <w:rsid w:val="00FF45AE"/>
    <w:rsid w:val="00FF574A"/>
    <w:rsid w:val="00FF5A02"/>
    <w:rsid w:val="00FF69B4"/>
  </w:rsids>
  <w:docVars>
    <w:docVar w:name="__Grammarly_42___1" w:val="H4sIAAAAAAAEAKtWcslP9kxRslIyNDayNDU3MjQ2tDAzMjW0MDBQ0lEKTi0uzszPAykwrAUAnUtXR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7A60164"/>
  <w15:docId w15:val="{74D7BCC2-D8EE-47CC-922A-CF889B641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7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147C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147C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147C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F4DD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6877DD"/>
    <w:rPr>
      <w:rFonts w:asciiTheme="majorHAnsi" w:eastAsiaTheme="majorEastAsia" w:hAnsiTheme="majorHAnsi" w:cstheme="majorBidi"/>
      <w:color w:val="365F91" w:themeColor="accent1" w:themeShade="BF"/>
      <w:sz w:val="32"/>
      <w:szCs w:val="32"/>
    </w:rPr>
  </w:style>
  <w:style w:type="paragraph" w:customStyle="1" w:styleId="ColorfulList-Accent11">
    <w:name w:val="Colorful List - Accent 11"/>
    <w:basedOn w:val="Normal"/>
    <w:uiPriority w:val="34"/>
    <w:qFormat/>
    <w:rsid w:val="006877DD"/>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6877DD"/>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6877DD"/>
    <w:pPr>
      <w:ind w:left="720"/>
      <w:contextualSpacing/>
    </w:pPr>
  </w:style>
  <w:style w:type="character" w:styleId="CommentReference">
    <w:name w:val="annotation reference"/>
    <w:uiPriority w:val="99"/>
    <w:semiHidden/>
    <w:unhideWhenUsed/>
    <w:rsid w:val="006877DD"/>
    <w:rPr>
      <w:sz w:val="16"/>
      <w:szCs w:val="16"/>
    </w:rPr>
  </w:style>
  <w:style w:type="paragraph" w:styleId="CommentText">
    <w:name w:val="annotation text"/>
    <w:basedOn w:val="Normal"/>
    <w:link w:val="CommentTextChar"/>
    <w:uiPriority w:val="99"/>
    <w:unhideWhenUsed/>
    <w:rsid w:val="006877DD"/>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6877DD"/>
    <w:rPr>
      <w:rFonts w:ascii="Times New Roman" w:eastAsia="Times New Roman" w:hAnsi="Times New Roman" w:cs="Times New Roman"/>
      <w:sz w:val="20"/>
      <w:szCs w:val="20"/>
      <w:lang w:val="x-none" w:eastAsia="x-none"/>
    </w:rPr>
  </w:style>
  <w:style w:type="character" w:styleId="Hyperlink">
    <w:name w:val="Hyperlink"/>
    <w:uiPriority w:val="99"/>
    <w:unhideWhenUsed/>
    <w:rsid w:val="006877DD"/>
    <w:rPr>
      <w:color w:val="0000FF"/>
      <w:u w:val="single"/>
    </w:rPr>
  </w:style>
  <w:style w:type="paragraph" w:styleId="BalloonText">
    <w:name w:val="Balloon Text"/>
    <w:basedOn w:val="Normal"/>
    <w:link w:val="BalloonTextChar"/>
    <w:uiPriority w:val="99"/>
    <w:semiHidden/>
    <w:unhideWhenUsed/>
    <w:rsid w:val="00687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7DD"/>
    <w:rPr>
      <w:rFonts w:ascii="Segoe UI" w:hAnsi="Segoe UI" w:cs="Segoe UI"/>
      <w:sz w:val="18"/>
      <w:szCs w:val="18"/>
    </w:rPr>
  </w:style>
  <w:style w:type="character" w:styleId="FollowedHyperlink">
    <w:name w:val="FollowedHyperlink"/>
    <w:basedOn w:val="DefaultParagraphFont"/>
    <w:uiPriority w:val="99"/>
    <w:semiHidden/>
    <w:unhideWhenUsed/>
    <w:rsid w:val="006877DD"/>
    <w:rPr>
      <w:color w:val="800080" w:themeColor="followedHyperlink"/>
      <w:u w:val="single"/>
    </w:rPr>
  </w:style>
  <w:style w:type="character" w:customStyle="1" w:styleId="Heading2Char">
    <w:name w:val="Heading 2 Char"/>
    <w:basedOn w:val="DefaultParagraphFont"/>
    <w:link w:val="Heading2"/>
    <w:uiPriority w:val="9"/>
    <w:rsid w:val="00A147C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147C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147C2"/>
    <w:rPr>
      <w:rFonts w:asciiTheme="majorHAnsi" w:eastAsiaTheme="majorEastAsia" w:hAnsiTheme="majorHAnsi" w:cstheme="majorBidi"/>
      <w:i/>
      <w:iCs/>
      <w:color w:val="365F91" w:themeColor="accent1" w:themeShade="BF"/>
    </w:rPr>
  </w:style>
  <w:style w:type="paragraph" w:customStyle="1" w:styleId="QResponse">
    <w:name w:val="QResponse"/>
    <w:rsid w:val="00A147C2"/>
    <w:pPr>
      <w:spacing w:after="0" w:line="240" w:lineRule="auto"/>
    </w:pPr>
    <w:rPr>
      <w:rFonts w:ascii="Arial" w:eastAsia="Times New Roman" w:hAnsi="Arial" w:cs="Times New Roman"/>
      <w:sz w:val="18"/>
      <w:szCs w:val="20"/>
    </w:rPr>
  </w:style>
  <w:style w:type="table" w:styleId="TableGrid">
    <w:name w:val="Table Grid"/>
    <w:basedOn w:val="TableNormal"/>
    <w:uiPriority w:val="39"/>
    <w:rsid w:val="00571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55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50D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71EFB"/>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B71EFB"/>
    <w:rPr>
      <w:rFonts w:ascii="Times New Roman" w:eastAsia="Times New Roman" w:hAnsi="Times New Roman" w:cs="Times New Roman"/>
      <w:b/>
      <w:bCs/>
      <w:sz w:val="20"/>
      <w:szCs w:val="20"/>
      <w:lang w:val="x-none" w:eastAsia="x-none"/>
    </w:rPr>
  </w:style>
  <w:style w:type="character" w:customStyle="1" w:styleId="Heading5Char">
    <w:name w:val="Heading 5 Char"/>
    <w:basedOn w:val="DefaultParagraphFont"/>
    <w:link w:val="Heading5"/>
    <w:uiPriority w:val="9"/>
    <w:semiHidden/>
    <w:rsid w:val="003F4DD1"/>
    <w:rPr>
      <w:rFonts w:asciiTheme="majorHAnsi" w:eastAsiaTheme="majorEastAsia" w:hAnsiTheme="majorHAnsi" w:cstheme="majorBidi"/>
      <w:color w:val="365F91" w:themeColor="accent1" w:themeShade="BF"/>
    </w:rPr>
  </w:style>
  <w:style w:type="paragraph" w:styleId="Revision">
    <w:name w:val="Revision"/>
    <w:hidden/>
    <w:uiPriority w:val="99"/>
    <w:semiHidden/>
    <w:rsid w:val="003F4DD1"/>
    <w:pPr>
      <w:spacing w:after="0" w:line="240" w:lineRule="auto"/>
    </w:pPr>
  </w:style>
  <w:style w:type="table" w:customStyle="1" w:styleId="TableGrid1">
    <w:name w:val="Table Grid1"/>
    <w:basedOn w:val="TableNormal"/>
    <w:next w:val="TableGrid"/>
    <w:uiPriority w:val="59"/>
    <w:rsid w:val="00771BA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835034"/>
    <w:pPr>
      <w:spacing w:after="100" w:afterAutospacing="1" w:line="240" w:lineRule="auto"/>
    </w:pPr>
    <w:rPr>
      <w:rFonts w:ascii="Arial" w:eastAsia="Arial Unicode MS" w:hAnsi="Arial" w:cs="Arial"/>
      <w:color w:val="2A5D9B"/>
      <w:sz w:val="23"/>
      <w:szCs w:val="23"/>
    </w:rPr>
  </w:style>
  <w:style w:type="character" w:customStyle="1" w:styleId="apple-converted-space">
    <w:name w:val="apple-converted-space"/>
    <w:basedOn w:val="DefaultParagraphFont"/>
    <w:rsid w:val="001F58B2"/>
  </w:style>
  <w:style w:type="paragraph" w:customStyle="1" w:styleId="Pre-SurveyHeader">
    <w:name w:val="Pre-Survey Header"/>
    <w:basedOn w:val="Normal"/>
    <w:rsid w:val="00ED3DDB"/>
    <w:pPr>
      <w:spacing w:before="120" w:after="0" w:line="240" w:lineRule="auto"/>
    </w:pPr>
    <w:rPr>
      <w:rFonts w:ascii="Calibri" w:eastAsia="MS PGothic" w:hAnsi="Calibri" w:cs="MS PGothic"/>
      <w:b/>
      <w:bCs/>
      <w:color w:val="595959"/>
      <w:lang w:eastAsia="ja-JP"/>
    </w:rPr>
  </w:style>
  <w:style w:type="paragraph" w:customStyle="1" w:styleId="S1-1">
    <w:name w:val="S1-1"/>
    <w:basedOn w:val="Normal"/>
    <w:rsid w:val="00ED3DDB"/>
    <w:pPr>
      <w:keepNext/>
      <w:numPr>
        <w:numId w:val="3"/>
      </w:numPr>
      <w:spacing w:before="360" w:after="0"/>
      <w:ind w:left="360"/>
    </w:pPr>
    <w:rPr>
      <w:rFonts w:ascii="Calibri Light" w:eastAsia="MS PGothic" w:hAnsi="Calibri Light" w:cs="MS PGothic"/>
      <w:b/>
      <w:bCs/>
      <w:color w:val="1F4D78"/>
      <w:sz w:val="24"/>
      <w:szCs w:val="24"/>
      <w:lang w:eastAsia="ja-JP"/>
    </w:rPr>
  </w:style>
  <w:style w:type="paragraph" w:customStyle="1" w:styleId="CM137">
    <w:name w:val="CM137"/>
    <w:basedOn w:val="Default"/>
    <w:next w:val="Default"/>
    <w:uiPriority w:val="99"/>
    <w:rsid w:val="00F72E7E"/>
    <w:rPr>
      <w:rFonts w:eastAsiaTheme="minorHAnsi"/>
      <w:color w:val="auto"/>
    </w:rPr>
  </w:style>
  <w:style w:type="paragraph" w:styleId="NoSpacing">
    <w:name w:val="No Spacing"/>
    <w:uiPriority w:val="1"/>
    <w:qFormat/>
    <w:rsid w:val="00D91F47"/>
    <w:pPr>
      <w:widowControl w:val="0"/>
      <w:autoSpaceDE w:val="0"/>
      <w:autoSpaceDN w:val="0"/>
      <w:adjustRightInd w:val="0"/>
      <w:spacing w:after="0" w:line="240" w:lineRule="auto"/>
    </w:pPr>
    <w:rPr>
      <w:rFonts w:ascii="Courier New" w:eastAsia="Times New Roman" w:hAnsi="Courier New" w:cs="Times New Roman"/>
      <w:sz w:val="24"/>
      <w:szCs w:val="24"/>
    </w:rPr>
  </w:style>
  <w:style w:type="paragraph" w:styleId="TOCHeading">
    <w:name w:val="TOC Heading"/>
    <w:basedOn w:val="Heading1"/>
    <w:next w:val="Normal"/>
    <w:uiPriority w:val="39"/>
    <w:unhideWhenUsed/>
    <w:qFormat/>
    <w:rsid w:val="00707ECD"/>
    <w:pPr>
      <w:spacing w:line="259" w:lineRule="auto"/>
      <w:outlineLvl w:val="9"/>
    </w:pPr>
  </w:style>
  <w:style w:type="paragraph" w:styleId="TOC1">
    <w:name w:val="toc 1"/>
    <w:basedOn w:val="Normal"/>
    <w:next w:val="Normal"/>
    <w:autoRedefine/>
    <w:uiPriority w:val="39"/>
    <w:unhideWhenUsed/>
    <w:rsid w:val="00707ECD"/>
    <w:pPr>
      <w:spacing w:after="100"/>
    </w:pPr>
  </w:style>
  <w:style w:type="paragraph" w:styleId="TOC2">
    <w:name w:val="toc 2"/>
    <w:basedOn w:val="Normal"/>
    <w:next w:val="Normal"/>
    <w:autoRedefine/>
    <w:uiPriority w:val="39"/>
    <w:unhideWhenUsed/>
    <w:rsid w:val="00726753"/>
    <w:pPr>
      <w:spacing w:after="100"/>
      <w:ind w:left="220"/>
    </w:pPr>
  </w:style>
  <w:style w:type="paragraph" w:styleId="TOC3">
    <w:name w:val="toc 3"/>
    <w:basedOn w:val="Normal"/>
    <w:next w:val="Normal"/>
    <w:autoRedefine/>
    <w:uiPriority w:val="39"/>
    <w:unhideWhenUsed/>
    <w:rsid w:val="00125E29"/>
    <w:pPr>
      <w:spacing w:after="100"/>
      <w:ind w:left="440"/>
    </w:pPr>
  </w:style>
  <w:style w:type="paragraph" w:styleId="EndnoteText">
    <w:name w:val="endnote text"/>
    <w:basedOn w:val="Normal"/>
    <w:link w:val="EndnoteTextChar"/>
    <w:uiPriority w:val="99"/>
    <w:semiHidden/>
    <w:unhideWhenUsed/>
    <w:rsid w:val="008958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589E"/>
    <w:rPr>
      <w:sz w:val="20"/>
      <w:szCs w:val="20"/>
    </w:rPr>
  </w:style>
  <w:style w:type="character" w:styleId="EndnoteReference">
    <w:name w:val="endnote reference"/>
    <w:basedOn w:val="DefaultParagraphFont"/>
    <w:uiPriority w:val="99"/>
    <w:semiHidden/>
    <w:unhideWhenUsed/>
    <w:rsid w:val="0089589E"/>
    <w:rPr>
      <w:vertAlign w:val="superscript"/>
    </w:rPr>
  </w:style>
  <w:style w:type="paragraph" w:styleId="FootnoteText">
    <w:name w:val="footnote text"/>
    <w:basedOn w:val="Normal"/>
    <w:link w:val="FootnoteTextChar"/>
    <w:uiPriority w:val="99"/>
    <w:semiHidden/>
    <w:unhideWhenUsed/>
    <w:rsid w:val="008958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589E"/>
    <w:rPr>
      <w:sz w:val="20"/>
      <w:szCs w:val="20"/>
    </w:rPr>
  </w:style>
  <w:style w:type="character" w:styleId="FootnoteReference">
    <w:name w:val="footnote reference"/>
    <w:basedOn w:val="DefaultParagraphFont"/>
    <w:uiPriority w:val="99"/>
    <w:semiHidden/>
    <w:unhideWhenUsed/>
    <w:rsid w:val="0089589E"/>
    <w:rPr>
      <w:vertAlign w:val="superscript"/>
    </w:rPr>
  </w:style>
  <w:style w:type="character" w:customStyle="1" w:styleId="ls0">
    <w:name w:val="ls0"/>
    <w:basedOn w:val="DefaultParagraphFont"/>
    <w:rsid w:val="00440FDC"/>
  </w:style>
  <w:style w:type="character" w:customStyle="1" w:styleId="ls1">
    <w:name w:val="ls1"/>
    <w:basedOn w:val="DefaultParagraphFont"/>
    <w:rsid w:val="00440FDC"/>
  </w:style>
  <w:style w:type="character" w:customStyle="1" w:styleId="ls4">
    <w:name w:val="ls4"/>
    <w:basedOn w:val="DefaultParagraphFont"/>
    <w:rsid w:val="00440FDC"/>
  </w:style>
  <w:style w:type="paragraph" w:customStyle="1" w:styleId="xdefault">
    <w:name w:val="x_default"/>
    <w:basedOn w:val="Normal"/>
    <w:rsid w:val="00165DF0"/>
    <w:pPr>
      <w:spacing w:after="0" w:line="240" w:lineRule="auto"/>
    </w:pPr>
    <w:rPr>
      <w:rFonts w:ascii="Calibri" w:hAnsi="Calibri" w:cs="Calibri"/>
    </w:rPr>
  </w:style>
  <w:style w:type="character" w:customStyle="1" w:styleId="doi2">
    <w:name w:val="doi2"/>
    <w:basedOn w:val="DefaultParagraphFont"/>
    <w:rsid w:val="0002645C"/>
  </w:style>
  <w:style w:type="character" w:customStyle="1" w:styleId="UnresolvedMention1">
    <w:name w:val="Unresolved Mention1"/>
    <w:basedOn w:val="DefaultParagraphFont"/>
    <w:uiPriority w:val="99"/>
    <w:semiHidden/>
    <w:unhideWhenUsed/>
    <w:rsid w:val="008B0F38"/>
    <w:rPr>
      <w:color w:val="605E5C"/>
      <w:shd w:val="clear" w:color="auto" w:fill="E1DFDD"/>
    </w:rPr>
  </w:style>
  <w:style w:type="character" w:styleId="UnresolvedMention">
    <w:name w:val="Unresolved Mention"/>
    <w:basedOn w:val="DefaultParagraphFont"/>
    <w:uiPriority w:val="99"/>
    <w:semiHidden/>
    <w:unhideWhenUsed/>
    <w:rsid w:val="00C74A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12"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9CEBD73F04C542B8128F99DC869475" ma:contentTypeVersion="4" ma:contentTypeDescription="Create a new document." ma:contentTypeScope="" ma:versionID="48835478106f61f31427e192d8561eb4">
  <xsd:schema xmlns:xsd="http://www.w3.org/2001/XMLSchema" xmlns:xs="http://www.w3.org/2001/XMLSchema" xmlns:p="http://schemas.microsoft.com/office/2006/metadata/properties" xmlns:ns2="3fca86b3-b621-43ee-83c7-de32e350a017" xmlns:ns3="b0513f97-67c9-47c5-8c64-f20be93e02a4" targetNamespace="http://schemas.microsoft.com/office/2006/metadata/properties" ma:root="true" ma:fieldsID="631589b2e57097b43cabdbd37f601b97" ns2:_="" ns3:_="">
    <xsd:import namespace="3fca86b3-b621-43ee-83c7-de32e350a017"/>
    <xsd:import namespace="b0513f97-67c9-47c5-8c64-f20be93e02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a86b3-b621-43ee-83c7-de32e350a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3f97-67c9-47c5-8c64-f20be93e02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0E4BD-D60D-4C3F-B63A-939FE3330999}">
  <ds:schemaRefs>
    <ds:schemaRef ds:uri="http://schemas.microsoft.com/sharepoint/v3/contenttype/forms"/>
  </ds:schemaRefs>
</ds:datastoreItem>
</file>

<file path=customXml/itemProps2.xml><?xml version="1.0" encoding="utf-8"?>
<ds:datastoreItem xmlns:ds="http://schemas.openxmlformats.org/officeDocument/2006/customXml" ds:itemID="{D64AFC63-82F2-41AA-974D-5BCDAFD35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a86b3-b621-43ee-83c7-de32e350a017"/>
    <ds:schemaRef ds:uri="b0513f97-67c9-47c5-8c64-f20be93e0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621387-AB0D-4949-91C8-0E6188675C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D83AAF-029E-48FA-A15F-2B15A758B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376</Words>
  <Characters>135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enner, Matthew J. (CDC/ONDIEH/NCBDDD)</dc:creator>
  <cp:lastModifiedBy>Gupta, Seema (CDC/NCBDDD/DHDD)</cp:lastModifiedBy>
  <cp:revision>2</cp:revision>
  <cp:lastPrinted>2016-09-19T16:51:00Z</cp:lastPrinted>
  <dcterms:created xsi:type="dcterms:W3CDTF">2025-04-02T15:39:00Z</dcterms:created>
  <dcterms:modified xsi:type="dcterms:W3CDTF">2025-04-0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CEBD73F04C542B8128F99DC869475</vt:lpwstr>
  </property>
  <property fmtid="{D5CDD505-2E9C-101B-9397-08002B2CF9AE}" pid="3" name="MSIP_Label_8af03ff0-41c5-4c41-b55e-fabb8fae94be_ActionId">
    <vt:lpwstr>8805ab06-0aa4-4c14-9d3c-cbf3cedf05a4</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1-09-01T11:42:41Z</vt:lpwstr>
  </property>
  <property fmtid="{D5CDD505-2E9C-101B-9397-08002B2CF9AE}" pid="9" name="MSIP_Label_8af03ff0-41c5-4c41-b55e-fabb8fae94be_SiteId">
    <vt:lpwstr>9ce70869-60db-44fd-abe8-d2767077fc8f</vt:lpwstr>
  </property>
</Properties>
</file>